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37D20" w14:textId="77777777" w:rsidR="00C733D7" w:rsidRDefault="00C733D7" w:rsidP="00A61BEB">
      <w:pPr>
        <w:pStyle w:val="RLNzevsmlouvy"/>
        <w:tabs>
          <w:tab w:val="center" w:pos="4535"/>
          <w:tab w:val="right" w:pos="9070"/>
        </w:tabs>
        <w:rPr>
          <w:rFonts w:ascii="Verdana" w:hAnsi="Verdana" w:cstheme="minorHAnsi"/>
          <w:sz w:val="22"/>
          <w:szCs w:val="22"/>
        </w:rPr>
      </w:pPr>
    </w:p>
    <w:p w14:paraId="71962A67" w14:textId="5EACC1B7" w:rsidR="009B5832" w:rsidRDefault="00E14415" w:rsidP="009B5832">
      <w:pPr>
        <w:pStyle w:val="RLNzevsmlouvy"/>
        <w:tabs>
          <w:tab w:val="center" w:pos="4535"/>
          <w:tab w:val="right" w:pos="9070"/>
        </w:tabs>
        <w:rPr>
          <w:rFonts w:ascii="Verdana" w:hAnsi="Verdana" w:cstheme="minorHAnsi"/>
          <w:sz w:val="22"/>
          <w:szCs w:val="22"/>
        </w:rPr>
      </w:pPr>
      <w:r w:rsidRPr="00B9320D">
        <w:rPr>
          <w:rFonts w:ascii="Verdana" w:hAnsi="Verdana" w:cstheme="minorHAnsi"/>
          <w:sz w:val="22"/>
          <w:szCs w:val="22"/>
        </w:rPr>
        <w:t>Dodatek Č.1</w:t>
      </w:r>
      <w:r w:rsidR="00447436" w:rsidRPr="00B9320D">
        <w:rPr>
          <w:rFonts w:ascii="Verdana" w:hAnsi="Verdana" w:cstheme="minorHAnsi"/>
          <w:sz w:val="22"/>
          <w:szCs w:val="22"/>
        </w:rPr>
        <w:t xml:space="preserve"> ke </w:t>
      </w:r>
      <w:r w:rsidR="00D87D9B" w:rsidRPr="00B9320D">
        <w:rPr>
          <w:rFonts w:ascii="Verdana" w:hAnsi="Verdana" w:cstheme="minorHAnsi"/>
          <w:sz w:val="22"/>
          <w:szCs w:val="22"/>
        </w:rPr>
        <w:t>SMLOUV</w:t>
      </w:r>
      <w:r w:rsidR="00447436" w:rsidRPr="00B9320D">
        <w:rPr>
          <w:rFonts w:ascii="Verdana" w:hAnsi="Verdana" w:cstheme="minorHAnsi"/>
          <w:sz w:val="22"/>
          <w:szCs w:val="22"/>
        </w:rPr>
        <w:t>ě</w:t>
      </w:r>
      <w:r w:rsidR="00D87D9B" w:rsidRPr="00B9320D">
        <w:rPr>
          <w:rFonts w:ascii="Verdana" w:hAnsi="Verdana" w:cstheme="minorHAnsi"/>
          <w:sz w:val="22"/>
          <w:szCs w:val="22"/>
        </w:rPr>
        <w:t xml:space="preserve"> O </w:t>
      </w:r>
      <w:r w:rsidR="0063051C" w:rsidRPr="00B9320D">
        <w:rPr>
          <w:rFonts w:ascii="Verdana" w:hAnsi="Verdana" w:cstheme="minorHAnsi"/>
          <w:sz w:val="22"/>
          <w:szCs w:val="22"/>
        </w:rPr>
        <w:t xml:space="preserve">NÁVRHU, </w:t>
      </w:r>
      <w:r w:rsidR="004D6C17" w:rsidRPr="00B9320D">
        <w:rPr>
          <w:rFonts w:ascii="Verdana" w:hAnsi="Verdana" w:cstheme="minorHAnsi"/>
          <w:sz w:val="22"/>
          <w:szCs w:val="22"/>
        </w:rPr>
        <w:t>IMPLEMENTACI, PODPOŘE A ÚDRŽBĚ</w:t>
      </w:r>
      <w:r w:rsidR="00D803D0" w:rsidRPr="00B9320D">
        <w:rPr>
          <w:rFonts w:ascii="Verdana" w:hAnsi="Verdana" w:cstheme="minorHAnsi"/>
          <w:sz w:val="22"/>
          <w:szCs w:val="22"/>
        </w:rPr>
        <w:t>,</w:t>
      </w:r>
      <w:r w:rsidR="00530F4F" w:rsidRPr="00B9320D">
        <w:rPr>
          <w:rFonts w:ascii="Verdana" w:hAnsi="Verdana" w:cstheme="minorHAnsi"/>
          <w:sz w:val="22"/>
          <w:szCs w:val="22"/>
        </w:rPr>
        <w:t xml:space="preserve"> </w:t>
      </w:r>
      <w:r w:rsidR="00D803D0" w:rsidRPr="00B9320D">
        <w:rPr>
          <w:rFonts w:ascii="Verdana" w:hAnsi="Verdana" w:cstheme="minorHAnsi"/>
          <w:sz w:val="22"/>
          <w:szCs w:val="22"/>
        </w:rPr>
        <w:t>ROZVOJI</w:t>
      </w:r>
      <w:r w:rsidR="00833787" w:rsidRPr="00B9320D">
        <w:rPr>
          <w:rFonts w:ascii="Verdana" w:hAnsi="Verdana" w:cstheme="minorHAnsi"/>
          <w:sz w:val="22"/>
          <w:szCs w:val="22"/>
        </w:rPr>
        <w:t xml:space="preserve"> </w:t>
      </w:r>
      <w:r w:rsidR="0063051C" w:rsidRPr="00B9320D">
        <w:rPr>
          <w:rFonts w:ascii="Verdana" w:hAnsi="Verdana" w:cstheme="minorHAnsi"/>
          <w:sz w:val="22"/>
          <w:szCs w:val="22"/>
        </w:rPr>
        <w:t xml:space="preserve">SYSTÉMU </w:t>
      </w:r>
      <w:r w:rsidR="004D6C17" w:rsidRPr="00B9320D">
        <w:rPr>
          <w:rFonts w:ascii="Verdana" w:hAnsi="Verdana" w:cstheme="minorHAnsi"/>
          <w:sz w:val="22"/>
          <w:szCs w:val="22"/>
        </w:rPr>
        <w:t>ELEKTRONICKÉ SPISOVÉ SLUŽB</w:t>
      </w:r>
      <w:r w:rsidR="00534C60" w:rsidRPr="00B9320D">
        <w:rPr>
          <w:rFonts w:ascii="Verdana" w:hAnsi="Verdana" w:cstheme="minorHAnsi"/>
          <w:sz w:val="22"/>
          <w:szCs w:val="22"/>
        </w:rPr>
        <w:t>y</w:t>
      </w:r>
    </w:p>
    <w:p w14:paraId="28E59812" w14:textId="24879021" w:rsidR="002244CD" w:rsidRPr="00A1514E" w:rsidRDefault="002244CD" w:rsidP="00BD0FF6">
      <w:pPr>
        <w:pStyle w:val="RLdajeosmluvnstran"/>
        <w:spacing w:after="160"/>
        <w:rPr>
          <w:rFonts w:ascii="Verdana" w:hAnsi="Verdana" w:cs="Calibri"/>
          <w:b/>
          <w:bCs/>
          <w:sz w:val="20"/>
          <w:szCs w:val="20"/>
        </w:rPr>
      </w:pPr>
      <w:r w:rsidRPr="00A1514E">
        <w:rPr>
          <w:rFonts w:ascii="Verdana" w:hAnsi="Verdana" w:cs="Calibri"/>
          <w:b/>
          <w:bCs/>
          <w:sz w:val="20"/>
          <w:szCs w:val="20"/>
        </w:rPr>
        <w:t>Smluvní strany:</w:t>
      </w:r>
      <w:r w:rsidRPr="00A1514E">
        <w:rPr>
          <w:rFonts w:ascii="Verdana" w:hAnsi="Verdana" w:cs="Calibri"/>
          <w:b/>
          <w:bCs/>
          <w:sz w:val="20"/>
          <w:szCs w:val="20"/>
        </w:rPr>
        <w:tab/>
      </w:r>
    </w:p>
    <w:p w14:paraId="0B07BEB0" w14:textId="77777777" w:rsidR="008B3226" w:rsidRPr="00A1514E" w:rsidRDefault="008B3226" w:rsidP="5916ABDD">
      <w:pPr>
        <w:pStyle w:val="RLdajeosmluvnstran"/>
        <w:spacing w:after="160"/>
        <w:rPr>
          <w:rStyle w:val="Siln"/>
          <w:rFonts w:ascii="Verdana" w:hAnsi="Verdana" w:cstheme="minorBidi"/>
          <w:color w:val="000000"/>
          <w:sz w:val="20"/>
          <w:szCs w:val="20"/>
          <w:shd w:val="clear" w:color="auto" w:fill="FFFFFF"/>
        </w:rPr>
      </w:pPr>
      <w:r w:rsidRPr="00A1514E">
        <w:rPr>
          <w:rStyle w:val="Siln"/>
          <w:rFonts w:ascii="Verdana" w:hAnsi="Verdana" w:cstheme="minorBidi"/>
          <w:color w:val="000000"/>
          <w:sz w:val="20"/>
          <w:szCs w:val="20"/>
          <w:shd w:val="clear" w:color="auto" w:fill="FFFFFF"/>
        </w:rPr>
        <w:t>Státní fond dopravní infrastruktury</w:t>
      </w:r>
    </w:p>
    <w:p w14:paraId="432B18BD" w14:textId="11FDF7E3" w:rsidR="008B3226" w:rsidRPr="00A1514E" w:rsidRDefault="002244CD" w:rsidP="00F2501D">
      <w:pPr>
        <w:pStyle w:val="RLdajeosmluvnstran"/>
        <w:spacing w:after="160"/>
        <w:rPr>
          <w:rFonts w:ascii="Verdana" w:hAnsi="Verdana" w:cstheme="minorHAnsi"/>
          <w:sz w:val="20"/>
          <w:szCs w:val="20"/>
          <w:shd w:val="clear" w:color="auto" w:fill="FFFFFF"/>
        </w:rPr>
      </w:pP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>se sídlem</w:t>
      </w:r>
      <w:r w:rsidR="00527370"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 </w:t>
      </w:r>
      <w:r w:rsidR="008B3226" w:rsidRPr="00A1514E">
        <w:rPr>
          <w:rFonts w:ascii="Verdana" w:hAnsi="Verdana" w:cstheme="minorHAnsi"/>
          <w:sz w:val="20"/>
          <w:szCs w:val="20"/>
          <w:shd w:val="clear" w:color="auto" w:fill="FFFFFF"/>
        </w:rPr>
        <w:t>Sokolovská 1955/278</w:t>
      </w:r>
      <w:r w:rsidR="0026690B"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, 190 00 Praha 9 </w:t>
      </w:r>
    </w:p>
    <w:p w14:paraId="6760EA57" w14:textId="77777777" w:rsidR="00F2501D" w:rsidRPr="00A1514E" w:rsidRDefault="00F2501D" w:rsidP="00F2501D">
      <w:pPr>
        <w:pStyle w:val="RLdajeosmluvnstran"/>
        <w:spacing w:after="160"/>
        <w:rPr>
          <w:rFonts w:ascii="Verdana" w:hAnsi="Verdana" w:cstheme="minorHAnsi"/>
          <w:sz w:val="20"/>
          <w:szCs w:val="20"/>
          <w:shd w:val="clear" w:color="auto" w:fill="FFFFFF"/>
        </w:rPr>
      </w:pP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IČO: </w:t>
      </w:r>
      <w:r w:rsidR="008B3226" w:rsidRPr="00A1514E">
        <w:rPr>
          <w:rFonts w:ascii="Verdana" w:hAnsi="Verdana" w:cstheme="minorHAnsi"/>
          <w:sz w:val="20"/>
          <w:szCs w:val="20"/>
          <w:shd w:val="clear" w:color="auto" w:fill="FFFFFF"/>
        </w:rPr>
        <w:t>70856508</w:t>
      </w:r>
      <w:r w:rsidR="0042508B" w:rsidRPr="00A1514E">
        <w:rPr>
          <w:rFonts w:ascii="Verdana" w:hAnsi="Verdana" w:cstheme="minorHAnsi"/>
          <w:sz w:val="20"/>
          <w:szCs w:val="20"/>
          <w:shd w:val="clear" w:color="auto" w:fill="FFFFFF"/>
        </w:rPr>
        <w:t>,</w:t>
      </w:r>
      <w:r w:rsidR="0042508B" w:rsidRPr="00A1514E" w:rsidDel="0042508B">
        <w:rPr>
          <w:rFonts w:ascii="Verdana" w:hAnsi="Verdana" w:cstheme="minorHAnsi"/>
          <w:sz w:val="20"/>
          <w:szCs w:val="20"/>
          <w:shd w:val="clear" w:color="auto" w:fill="FFFFFF"/>
        </w:rPr>
        <w:t xml:space="preserve"> </w:t>
      </w: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DIČ: </w:t>
      </w:r>
      <w:r w:rsidR="00EC5869" w:rsidRPr="00A1514E">
        <w:rPr>
          <w:rFonts w:ascii="Verdana" w:hAnsi="Verdana" w:cstheme="minorHAnsi"/>
          <w:sz w:val="20"/>
          <w:szCs w:val="20"/>
          <w:shd w:val="clear" w:color="auto" w:fill="FFFFFF"/>
        </w:rPr>
        <w:t>CZ70856508</w:t>
      </w:r>
    </w:p>
    <w:p w14:paraId="0C0B0A17" w14:textId="44F922BE" w:rsidR="00A707BD" w:rsidRPr="00A1514E" w:rsidRDefault="002244CD" w:rsidP="002244CD">
      <w:pPr>
        <w:pStyle w:val="RLdajeosmluvnstran"/>
        <w:spacing w:after="160"/>
        <w:rPr>
          <w:rFonts w:ascii="Verdana" w:hAnsi="Verdana" w:cstheme="minorHAnsi"/>
          <w:sz w:val="20"/>
          <w:szCs w:val="20"/>
          <w:shd w:val="clear" w:color="auto" w:fill="FFFFFF"/>
        </w:rPr>
      </w:pPr>
      <w:bookmarkStart w:id="0" w:name="_Hlk24015944"/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>č. účtu:</w:t>
      </w:r>
      <w:r w:rsidR="00EC5869"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 </w:t>
      </w:r>
      <w:r w:rsidR="00AE12BD">
        <w:rPr>
          <w:rFonts w:ascii="Verdana" w:hAnsi="Verdana" w:cstheme="minorHAnsi"/>
          <w:sz w:val="20"/>
          <w:szCs w:val="20"/>
          <w:shd w:val="clear" w:color="auto" w:fill="FFFFFF"/>
        </w:rPr>
        <w:t>XXXXX</w:t>
      </w:r>
    </w:p>
    <w:p w14:paraId="1E8EB8D9" w14:textId="77777777" w:rsidR="002244CD" w:rsidRPr="00A1514E" w:rsidRDefault="009D017A" w:rsidP="7C803E64">
      <w:pPr>
        <w:pStyle w:val="RLdajeosmluvnstran"/>
        <w:spacing w:after="160"/>
        <w:rPr>
          <w:rFonts w:ascii="Verdana" w:hAnsi="Verdana" w:cstheme="minorHAnsi"/>
          <w:sz w:val="20"/>
          <w:szCs w:val="20"/>
        </w:rPr>
      </w:pP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>zastoupen</w:t>
      </w:r>
      <w:r w:rsidR="00EC5869" w:rsidRPr="00A1514E">
        <w:rPr>
          <w:rFonts w:ascii="Verdana" w:hAnsi="Verdana" w:cstheme="minorHAnsi"/>
          <w:sz w:val="20"/>
          <w:szCs w:val="20"/>
          <w:shd w:val="clear" w:color="auto" w:fill="FFFFFF"/>
        </w:rPr>
        <w:t>ý</w:t>
      </w: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: </w:t>
      </w:r>
      <w:bookmarkEnd w:id="0"/>
      <w:r w:rsidR="00EC5869" w:rsidRPr="00A1514E">
        <w:rPr>
          <w:rFonts w:ascii="Verdana" w:hAnsi="Verdana" w:cstheme="minorHAnsi"/>
          <w:sz w:val="20"/>
          <w:szCs w:val="20"/>
        </w:rPr>
        <w:t>Ing. Zbyněk Hořelica, ředitel</w:t>
      </w:r>
    </w:p>
    <w:p w14:paraId="575FF9FA" w14:textId="77777777" w:rsidR="002244CD" w:rsidRPr="00A1514E" w:rsidRDefault="002244CD" w:rsidP="002A4F78">
      <w:pPr>
        <w:pStyle w:val="RLdajeosmluvnstran"/>
        <w:spacing w:after="160"/>
        <w:rPr>
          <w:rFonts w:ascii="Verdana" w:hAnsi="Verdana" w:cstheme="minorHAnsi"/>
          <w:sz w:val="20"/>
          <w:szCs w:val="20"/>
        </w:rPr>
      </w:pPr>
      <w:r w:rsidRPr="00A1514E">
        <w:rPr>
          <w:rFonts w:ascii="Verdana" w:hAnsi="Verdana" w:cstheme="minorHAnsi"/>
          <w:sz w:val="20"/>
          <w:szCs w:val="20"/>
        </w:rPr>
        <w:t>(dále jen „</w:t>
      </w:r>
      <w:r w:rsidR="00D87D9B" w:rsidRPr="00A1514E">
        <w:rPr>
          <w:rFonts w:ascii="Verdana" w:hAnsi="Verdana" w:cstheme="minorHAnsi"/>
          <w:b/>
          <w:bCs/>
          <w:sz w:val="20"/>
          <w:szCs w:val="20"/>
        </w:rPr>
        <w:t>Objednatel</w:t>
      </w:r>
      <w:r w:rsidRPr="00A1514E">
        <w:rPr>
          <w:rFonts w:ascii="Verdana" w:hAnsi="Verdana" w:cstheme="minorHAnsi"/>
          <w:sz w:val="20"/>
          <w:szCs w:val="20"/>
        </w:rPr>
        <w:t>“)</w:t>
      </w:r>
    </w:p>
    <w:p w14:paraId="1805E236" w14:textId="77777777" w:rsidR="002244CD" w:rsidRPr="00A1514E" w:rsidRDefault="002A4F78" w:rsidP="002A4F78">
      <w:pPr>
        <w:spacing w:after="160"/>
        <w:jc w:val="center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a</w:t>
      </w:r>
    </w:p>
    <w:p w14:paraId="4229E090" w14:textId="2D999EC0" w:rsidR="00463274" w:rsidRPr="00A1514E" w:rsidRDefault="0088070D" w:rsidP="00463274">
      <w:pPr>
        <w:pStyle w:val="RLdajeosmluvnstran"/>
        <w:spacing w:after="160"/>
        <w:rPr>
          <w:rFonts w:ascii="Verdana" w:hAnsi="Verdana" w:cs="Calibri"/>
          <w:b/>
          <w:bCs/>
          <w:sz w:val="20"/>
          <w:szCs w:val="20"/>
        </w:rPr>
      </w:pPr>
      <w:proofErr w:type="spellStart"/>
      <w:r w:rsidRPr="00A1514E">
        <w:rPr>
          <w:rFonts w:ascii="Verdana" w:hAnsi="Verdana" w:cs="Calibri"/>
          <w:b/>
          <w:bCs/>
          <w:sz w:val="20"/>
          <w:szCs w:val="20"/>
        </w:rPr>
        <w:t>Axians</w:t>
      </w:r>
      <w:proofErr w:type="spellEnd"/>
      <w:r w:rsidRPr="00A1514E">
        <w:rPr>
          <w:rFonts w:ascii="Verdana" w:hAnsi="Verdana" w:cs="Calibri"/>
          <w:b/>
          <w:bCs/>
          <w:sz w:val="20"/>
          <w:szCs w:val="20"/>
        </w:rPr>
        <w:t xml:space="preserve"> Czech Republic</w:t>
      </w:r>
      <w:r w:rsidR="00463274" w:rsidRPr="00A1514E">
        <w:rPr>
          <w:rFonts w:ascii="Verdana" w:hAnsi="Verdana" w:cs="Calibri"/>
          <w:b/>
          <w:bCs/>
          <w:sz w:val="20"/>
          <w:szCs w:val="20"/>
        </w:rPr>
        <w:t xml:space="preserve"> s.r.o.</w:t>
      </w:r>
    </w:p>
    <w:p w14:paraId="5B98CA7B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se sídlem: V Parku 2316/12, 148 00 Praha 4</w:t>
      </w:r>
    </w:p>
    <w:p w14:paraId="0F9CA62E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IČO: 44846029, DIČ: CZ44846029</w:t>
      </w:r>
    </w:p>
    <w:p w14:paraId="079FEFDB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bookmarkStart w:id="1" w:name="_Hlk2160900"/>
      <w:r w:rsidRPr="00A1514E">
        <w:rPr>
          <w:rFonts w:ascii="Verdana" w:hAnsi="Verdana" w:cs="Calibri"/>
          <w:sz w:val="20"/>
          <w:szCs w:val="20"/>
        </w:rPr>
        <w:t>společnost zapsaná v obchodním rejstříku vedeném u Městského soudu v Praze</w:t>
      </w:r>
      <w:bookmarkEnd w:id="1"/>
      <w:r w:rsidRPr="00A1514E">
        <w:rPr>
          <w:rFonts w:ascii="Verdana" w:hAnsi="Verdana" w:cs="Calibri"/>
          <w:sz w:val="20"/>
          <w:szCs w:val="20"/>
        </w:rPr>
        <w:t>,</w:t>
      </w:r>
    </w:p>
    <w:p w14:paraId="1DC1606E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oddíl C, vložka 6033</w:t>
      </w:r>
    </w:p>
    <w:p w14:paraId="1E9D1476" w14:textId="3BA4CC88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 xml:space="preserve">č. účtu: </w:t>
      </w:r>
      <w:r w:rsidR="00AE12BD">
        <w:rPr>
          <w:rFonts w:ascii="Verdana" w:hAnsi="Verdana" w:cs="Calibri"/>
          <w:sz w:val="20"/>
          <w:szCs w:val="20"/>
        </w:rPr>
        <w:t>XXXXX</w:t>
      </w:r>
    </w:p>
    <w:p w14:paraId="0B26A4B3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zastoupená: Miroslav Bečka, Dušan Stránský, jednatelé společnosti</w:t>
      </w:r>
    </w:p>
    <w:p w14:paraId="126E8154" w14:textId="77777777" w:rsidR="002244CD" w:rsidRPr="00A1514E" w:rsidRDefault="002244CD" w:rsidP="002244CD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(dále jen „</w:t>
      </w:r>
      <w:r w:rsidR="00D87D9B" w:rsidRPr="00A1514E">
        <w:rPr>
          <w:rFonts w:ascii="Verdana" w:hAnsi="Verdana" w:cs="Calibri"/>
          <w:b/>
          <w:bCs/>
          <w:sz w:val="20"/>
          <w:szCs w:val="20"/>
        </w:rPr>
        <w:t>Poskytovatel</w:t>
      </w:r>
      <w:r w:rsidRPr="00A1514E">
        <w:rPr>
          <w:rFonts w:ascii="Verdana" w:hAnsi="Verdana" w:cs="Calibri"/>
          <w:sz w:val="20"/>
          <w:szCs w:val="20"/>
        </w:rPr>
        <w:t>“)</w:t>
      </w:r>
    </w:p>
    <w:p w14:paraId="34643F7E" w14:textId="77777777" w:rsidR="00BC3DA9" w:rsidRPr="00A1514E" w:rsidRDefault="00BC3DA9" w:rsidP="002244CD">
      <w:pPr>
        <w:spacing w:after="160"/>
        <w:jc w:val="center"/>
        <w:rPr>
          <w:rFonts w:ascii="Verdana" w:hAnsi="Verdana" w:cs="Calibri"/>
          <w:sz w:val="20"/>
          <w:szCs w:val="20"/>
        </w:rPr>
      </w:pPr>
    </w:p>
    <w:p w14:paraId="04E4A5A9" w14:textId="77777777" w:rsidR="002244CD" w:rsidRPr="00A1514E" w:rsidRDefault="001D2AB0" w:rsidP="002244CD">
      <w:pPr>
        <w:spacing w:after="160"/>
        <w:jc w:val="center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(</w:t>
      </w:r>
      <w:r w:rsidR="00D87D9B" w:rsidRPr="00A1514E">
        <w:rPr>
          <w:rFonts w:ascii="Verdana" w:hAnsi="Verdana" w:cs="Calibri"/>
          <w:sz w:val="20"/>
          <w:szCs w:val="20"/>
        </w:rPr>
        <w:t>Objednatel a Poskytovatel</w:t>
      </w:r>
      <w:r w:rsidRPr="00A1514E">
        <w:rPr>
          <w:rFonts w:ascii="Verdana" w:hAnsi="Verdana" w:cs="Calibri"/>
          <w:sz w:val="20"/>
          <w:szCs w:val="20"/>
        </w:rPr>
        <w:t xml:space="preserve"> společně dále jen jako „</w:t>
      </w:r>
      <w:r w:rsidRPr="00A1514E">
        <w:rPr>
          <w:rFonts w:ascii="Verdana" w:hAnsi="Verdana" w:cs="Calibri"/>
          <w:b/>
          <w:sz w:val="20"/>
          <w:szCs w:val="20"/>
        </w:rPr>
        <w:t>Smluvní strany</w:t>
      </w:r>
      <w:r w:rsidRPr="00A1514E">
        <w:rPr>
          <w:rFonts w:ascii="Verdana" w:hAnsi="Verdana" w:cs="Calibri"/>
          <w:sz w:val="20"/>
          <w:szCs w:val="20"/>
        </w:rPr>
        <w:t>“ a každý samostatně jako „</w:t>
      </w:r>
      <w:r w:rsidRPr="00A1514E">
        <w:rPr>
          <w:rFonts w:ascii="Verdana" w:hAnsi="Verdana" w:cs="Calibri"/>
          <w:b/>
          <w:sz w:val="20"/>
          <w:szCs w:val="20"/>
        </w:rPr>
        <w:t>Smluvní strana</w:t>
      </w:r>
      <w:r w:rsidRPr="00A1514E">
        <w:rPr>
          <w:rFonts w:ascii="Verdana" w:hAnsi="Verdana" w:cs="Calibri"/>
          <w:sz w:val="20"/>
          <w:szCs w:val="20"/>
        </w:rPr>
        <w:t>“)</w:t>
      </w:r>
    </w:p>
    <w:p w14:paraId="52B3F28D" w14:textId="77777777" w:rsidR="008D1AC5" w:rsidRDefault="008D1AC5" w:rsidP="002244CD">
      <w:pPr>
        <w:spacing w:after="160"/>
        <w:jc w:val="center"/>
        <w:rPr>
          <w:rFonts w:ascii="Verdana" w:hAnsi="Verdana" w:cs="Calibri"/>
          <w:szCs w:val="22"/>
        </w:rPr>
      </w:pPr>
    </w:p>
    <w:p w14:paraId="2B370FBA" w14:textId="77777777" w:rsidR="005512DE" w:rsidRDefault="005512DE" w:rsidP="002244CD">
      <w:pPr>
        <w:spacing w:after="160"/>
        <w:jc w:val="center"/>
        <w:rPr>
          <w:rFonts w:ascii="Verdana" w:hAnsi="Verdana" w:cs="Calibri"/>
          <w:szCs w:val="22"/>
        </w:rPr>
      </w:pPr>
    </w:p>
    <w:p w14:paraId="43560633" w14:textId="67F5CCD6" w:rsidR="00516828" w:rsidRPr="00A1514E" w:rsidRDefault="008E2BCC" w:rsidP="00C733D7">
      <w:pPr>
        <w:jc w:val="both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u</w:t>
      </w:r>
      <w:r w:rsidR="000E2510" w:rsidRPr="00A1514E">
        <w:rPr>
          <w:rFonts w:ascii="Verdana" w:hAnsi="Verdana" w:cs="Calibri"/>
          <w:sz w:val="20"/>
          <w:szCs w:val="20"/>
        </w:rPr>
        <w:t>zavírají níže uvedeného dne, měsíce a roku</w:t>
      </w:r>
      <w:r w:rsidR="00495CC6" w:rsidRPr="00A1514E">
        <w:rPr>
          <w:rFonts w:ascii="Verdana" w:hAnsi="Verdana" w:cs="Calibri"/>
          <w:sz w:val="20"/>
          <w:szCs w:val="20"/>
        </w:rPr>
        <w:t xml:space="preserve"> </w:t>
      </w:r>
      <w:r w:rsidR="00953484" w:rsidRPr="00A1514E">
        <w:rPr>
          <w:rFonts w:ascii="Verdana" w:hAnsi="Verdana" w:cs="Calibri"/>
          <w:sz w:val="20"/>
          <w:szCs w:val="20"/>
        </w:rPr>
        <w:t>v souladu s</w:t>
      </w:r>
      <w:r w:rsidR="006C4918" w:rsidRPr="00A1514E">
        <w:rPr>
          <w:rFonts w:ascii="Verdana" w:hAnsi="Verdana" w:cs="Calibri"/>
          <w:sz w:val="20"/>
          <w:szCs w:val="20"/>
        </w:rPr>
        <w:t xml:space="preserve"> článkem 24., </w:t>
      </w:r>
      <w:r w:rsidR="00953484" w:rsidRPr="00A1514E">
        <w:rPr>
          <w:rFonts w:ascii="Verdana" w:hAnsi="Verdana" w:cs="Calibri"/>
          <w:sz w:val="20"/>
          <w:szCs w:val="20"/>
        </w:rPr>
        <w:t>o</w:t>
      </w:r>
      <w:r w:rsidR="004D2D67" w:rsidRPr="00A1514E">
        <w:rPr>
          <w:rFonts w:ascii="Verdana" w:hAnsi="Verdana" w:cs="Calibri"/>
          <w:sz w:val="20"/>
          <w:szCs w:val="20"/>
        </w:rPr>
        <w:t xml:space="preserve">dst. </w:t>
      </w:r>
      <w:r w:rsidR="00CC10C2" w:rsidRPr="00A1514E">
        <w:rPr>
          <w:rFonts w:ascii="Verdana" w:hAnsi="Verdana" w:cs="Calibri"/>
          <w:sz w:val="20"/>
          <w:szCs w:val="20"/>
        </w:rPr>
        <w:t>24.5.</w:t>
      </w:r>
      <w:r w:rsidR="00B55775" w:rsidRPr="00A1514E">
        <w:rPr>
          <w:rFonts w:ascii="Verdana" w:hAnsi="Verdana" w:cs="Calibri"/>
          <w:sz w:val="20"/>
          <w:szCs w:val="20"/>
        </w:rPr>
        <w:t xml:space="preserve"> </w:t>
      </w:r>
      <w:r w:rsidR="008122E8" w:rsidRPr="00A1514E">
        <w:rPr>
          <w:rFonts w:ascii="Verdana" w:hAnsi="Verdana" w:cs="Calibri"/>
          <w:sz w:val="20"/>
          <w:szCs w:val="20"/>
        </w:rPr>
        <w:t>S</w:t>
      </w:r>
      <w:r w:rsidR="002244CD" w:rsidRPr="00A1514E">
        <w:rPr>
          <w:rFonts w:ascii="Verdana" w:hAnsi="Verdana" w:cs="Calibri"/>
          <w:sz w:val="20"/>
          <w:szCs w:val="20"/>
        </w:rPr>
        <w:t>mlouv</w:t>
      </w:r>
      <w:r w:rsidR="006C4918" w:rsidRPr="00A1514E">
        <w:rPr>
          <w:rFonts w:ascii="Verdana" w:hAnsi="Verdana" w:cs="Calibri"/>
          <w:sz w:val="20"/>
          <w:szCs w:val="20"/>
        </w:rPr>
        <w:t>y</w:t>
      </w:r>
      <w:r w:rsidR="008122E8" w:rsidRPr="00A1514E">
        <w:rPr>
          <w:rFonts w:ascii="Verdana" w:hAnsi="Verdana" w:cs="Calibri"/>
          <w:sz w:val="20"/>
          <w:szCs w:val="20"/>
        </w:rPr>
        <w:t xml:space="preserve"> o návrhu, impleme</w:t>
      </w:r>
      <w:r w:rsidR="0051605F" w:rsidRPr="00A1514E">
        <w:rPr>
          <w:rFonts w:ascii="Verdana" w:hAnsi="Verdana" w:cs="Calibri"/>
          <w:sz w:val="20"/>
          <w:szCs w:val="20"/>
        </w:rPr>
        <w:t>n</w:t>
      </w:r>
      <w:r w:rsidR="008122E8" w:rsidRPr="00A1514E">
        <w:rPr>
          <w:rFonts w:ascii="Verdana" w:hAnsi="Verdana" w:cs="Calibri"/>
          <w:sz w:val="20"/>
          <w:szCs w:val="20"/>
        </w:rPr>
        <w:t>taci, podpoře a údržbě,</w:t>
      </w:r>
      <w:r w:rsidR="0051605F" w:rsidRPr="00A1514E">
        <w:rPr>
          <w:rFonts w:ascii="Verdana" w:hAnsi="Verdana" w:cs="Calibri"/>
          <w:sz w:val="20"/>
          <w:szCs w:val="20"/>
        </w:rPr>
        <w:t xml:space="preserve"> rozvoji systému elektronické spisové služby</w:t>
      </w:r>
      <w:r w:rsidR="00A1514E" w:rsidRPr="00A1514E">
        <w:rPr>
          <w:rFonts w:ascii="Verdana" w:hAnsi="Verdana" w:cs="Calibri"/>
          <w:sz w:val="20"/>
          <w:szCs w:val="20"/>
        </w:rPr>
        <w:t>,</w:t>
      </w:r>
      <w:r w:rsidR="0051605F" w:rsidRPr="00A1514E">
        <w:rPr>
          <w:rFonts w:ascii="Verdana" w:hAnsi="Verdana" w:cs="Calibri"/>
          <w:sz w:val="20"/>
          <w:szCs w:val="20"/>
        </w:rPr>
        <w:t xml:space="preserve"> </w:t>
      </w:r>
      <w:r w:rsidR="00032C9A" w:rsidRPr="00A1514E">
        <w:rPr>
          <w:rFonts w:ascii="Verdana" w:hAnsi="Verdana" w:cs="Calibri"/>
          <w:sz w:val="20"/>
          <w:szCs w:val="20"/>
        </w:rPr>
        <w:t xml:space="preserve">uzavřené </w:t>
      </w:r>
      <w:r w:rsidR="002244CD" w:rsidRPr="00A1514E">
        <w:rPr>
          <w:rFonts w:ascii="Verdana" w:hAnsi="Verdana" w:cs="Calibri"/>
          <w:sz w:val="20"/>
          <w:szCs w:val="20"/>
        </w:rPr>
        <w:t xml:space="preserve">v souladu s ustanovením § </w:t>
      </w:r>
      <w:r w:rsidR="00BA2765" w:rsidRPr="00A1514E">
        <w:rPr>
          <w:rFonts w:ascii="Verdana" w:hAnsi="Verdana" w:cs="Calibri"/>
          <w:sz w:val="20"/>
          <w:szCs w:val="20"/>
        </w:rPr>
        <w:t>1746 odst. 2</w:t>
      </w:r>
      <w:r w:rsidR="002244CD" w:rsidRPr="00A1514E">
        <w:rPr>
          <w:rFonts w:ascii="Verdana" w:hAnsi="Verdana" w:cs="Calibri"/>
          <w:sz w:val="20"/>
          <w:szCs w:val="20"/>
        </w:rPr>
        <w:t xml:space="preserve"> a násl. zákona č. 89/2012 Sb., občanský </w:t>
      </w:r>
      <w:r w:rsidR="002244CD" w:rsidRPr="00A1514E">
        <w:rPr>
          <w:rFonts w:ascii="Verdana" w:hAnsi="Verdana" w:cs="Calibri"/>
          <w:sz w:val="20"/>
          <w:szCs w:val="20"/>
        </w:rPr>
        <w:lastRenderedPageBreak/>
        <w:t>zákoník</w:t>
      </w:r>
      <w:r w:rsidR="007C2FDF" w:rsidRPr="00A1514E">
        <w:rPr>
          <w:rFonts w:ascii="Verdana" w:hAnsi="Verdana" w:cs="Calibri"/>
          <w:sz w:val="20"/>
          <w:szCs w:val="20"/>
        </w:rPr>
        <w:t>,</w:t>
      </w:r>
      <w:r w:rsidR="007C2FDF" w:rsidRPr="00A1514E">
        <w:rPr>
          <w:rFonts w:ascii="Verdana" w:hAnsi="Verdana"/>
          <w:sz w:val="20"/>
          <w:szCs w:val="20"/>
          <w:lang w:bidi="mr-IN"/>
        </w:rPr>
        <w:t xml:space="preserve"> ve znění pozdějších předpisů</w:t>
      </w:r>
      <w:r w:rsidR="00A1514E" w:rsidRPr="00A1514E">
        <w:rPr>
          <w:rFonts w:ascii="Verdana" w:hAnsi="Verdana"/>
          <w:sz w:val="20"/>
          <w:szCs w:val="20"/>
          <w:lang w:bidi="mr-IN"/>
        </w:rPr>
        <w:t>,</w:t>
      </w:r>
      <w:r w:rsidR="002244CD" w:rsidRPr="00A1514E">
        <w:rPr>
          <w:rFonts w:ascii="Verdana" w:hAnsi="Verdana" w:cs="Calibri"/>
          <w:sz w:val="20"/>
          <w:szCs w:val="20"/>
        </w:rPr>
        <w:t xml:space="preserve"> </w:t>
      </w:r>
      <w:r w:rsidR="00032C9A" w:rsidRPr="00A1514E">
        <w:rPr>
          <w:rFonts w:ascii="Verdana" w:hAnsi="Verdana" w:cs="Calibri"/>
          <w:sz w:val="20"/>
          <w:szCs w:val="20"/>
        </w:rPr>
        <w:t>ze dne 27. 2. 2023</w:t>
      </w:r>
      <w:r w:rsidR="00CF64BA" w:rsidRPr="00A1514E">
        <w:rPr>
          <w:rFonts w:ascii="Verdana" w:hAnsi="Verdana" w:cs="Calibri"/>
          <w:sz w:val="20"/>
          <w:szCs w:val="20"/>
        </w:rPr>
        <w:t>, č. j. 8556/SFDI/331262/3891/2023, CES SFDI CES 03/2023</w:t>
      </w:r>
      <w:r w:rsidR="00771DD3" w:rsidRPr="00A1514E">
        <w:rPr>
          <w:rFonts w:ascii="Verdana" w:hAnsi="Verdana" w:cs="Calibri"/>
          <w:sz w:val="20"/>
          <w:szCs w:val="20"/>
        </w:rPr>
        <w:t xml:space="preserve"> (dále </w:t>
      </w:r>
      <w:r w:rsidR="00516828" w:rsidRPr="00A1514E">
        <w:rPr>
          <w:rFonts w:ascii="Verdana" w:hAnsi="Verdana" w:cs="Calibri"/>
          <w:sz w:val="20"/>
          <w:szCs w:val="20"/>
        </w:rPr>
        <w:t>„Smlouva“)</w:t>
      </w:r>
    </w:p>
    <w:p w14:paraId="60476BAC" w14:textId="77777777" w:rsidR="005512DE" w:rsidRPr="00B9320D" w:rsidRDefault="005512DE" w:rsidP="00516828">
      <w:pPr>
        <w:jc w:val="center"/>
        <w:rPr>
          <w:rFonts w:ascii="Verdana" w:hAnsi="Verdana" w:cs="Calibri"/>
          <w:szCs w:val="22"/>
        </w:rPr>
      </w:pPr>
    </w:p>
    <w:p w14:paraId="2BD22F22" w14:textId="77777777" w:rsidR="00035502" w:rsidRDefault="00516828" w:rsidP="00CF64BA">
      <w:pPr>
        <w:jc w:val="center"/>
        <w:rPr>
          <w:rFonts w:ascii="Verdana" w:hAnsi="Verdana" w:cs="Calibri"/>
          <w:b/>
          <w:bCs/>
          <w:szCs w:val="22"/>
        </w:rPr>
      </w:pPr>
      <w:r w:rsidRPr="00B9320D">
        <w:rPr>
          <w:rFonts w:ascii="Verdana" w:hAnsi="Verdana" w:cs="Calibri"/>
          <w:b/>
          <w:bCs/>
          <w:szCs w:val="22"/>
        </w:rPr>
        <w:t xml:space="preserve">t e n t </w:t>
      </w:r>
      <w:proofErr w:type="gramStart"/>
      <w:r w:rsidR="005512DE" w:rsidRPr="00B9320D">
        <w:rPr>
          <w:rFonts w:ascii="Verdana" w:hAnsi="Verdana" w:cs="Calibri"/>
          <w:b/>
          <w:bCs/>
          <w:szCs w:val="22"/>
        </w:rPr>
        <w:t>o</w:t>
      </w:r>
      <w:r w:rsidR="00035502">
        <w:rPr>
          <w:rFonts w:ascii="Verdana" w:hAnsi="Verdana" w:cs="Calibri"/>
          <w:b/>
          <w:bCs/>
          <w:szCs w:val="22"/>
        </w:rPr>
        <w:t xml:space="preserve"> </w:t>
      </w:r>
      <w:r w:rsidR="005512DE" w:rsidRPr="00B9320D">
        <w:rPr>
          <w:rFonts w:ascii="Verdana" w:hAnsi="Verdana" w:cs="Calibri"/>
          <w:b/>
          <w:bCs/>
          <w:szCs w:val="22"/>
        </w:rPr>
        <w:t xml:space="preserve"> D</w:t>
      </w:r>
      <w:proofErr w:type="gramEnd"/>
      <w:r w:rsidRPr="00B9320D">
        <w:rPr>
          <w:rFonts w:ascii="Verdana" w:hAnsi="Verdana" w:cs="Calibri"/>
          <w:b/>
          <w:bCs/>
          <w:szCs w:val="22"/>
        </w:rPr>
        <w:t xml:space="preserve"> o d a t e </w:t>
      </w:r>
      <w:r w:rsidR="005512DE" w:rsidRPr="00B9320D">
        <w:rPr>
          <w:rFonts w:ascii="Verdana" w:hAnsi="Verdana" w:cs="Calibri"/>
          <w:b/>
          <w:bCs/>
          <w:szCs w:val="22"/>
        </w:rPr>
        <w:t xml:space="preserve">k </w:t>
      </w:r>
      <w:r w:rsidR="00035502">
        <w:rPr>
          <w:rFonts w:ascii="Verdana" w:hAnsi="Verdana" w:cs="Calibri"/>
          <w:b/>
          <w:bCs/>
          <w:szCs w:val="22"/>
        </w:rPr>
        <w:t xml:space="preserve"> </w:t>
      </w:r>
      <w:r w:rsidR="005512DE" w:rsidRPr="00B9320D">
        <w:rPr>
          <w:rFonts w:ascii="Verdana" w:hAnsi="Verdana" w:cs="Calibri"/>
          <w:b/>
          <w:bCs/>
          <w:szCs w:val="22"/>
        </w:rPr>
        <w:t>č.</w:t>
      </w:r>
      <w:r w:rsidR="001B708F" w:rsidRPr="00B9320D">
        <w:rPr>
          <w:rFonts w:ascii="Verdana" w:hAnsi="Verdana" w:cs="Calibri"/>
          <w:b/>
          <w:bCs/>
          <w:szCs w:val="22"/>
        </w:rPr>
        <w:t xml:space="preserve"> 1 </w:t>
      </w:r>
    </w:p>
    <w:p w14:paraId="60062BC5" w14:textId="5C6BBA2D" w:rsidR="00941D70" w:rsidRPr="00B9320D" w:rsidRDefault="002244CD" w:rsidP="00CF64BA">
      <w:pPr>
        <w:jc w:val="center"/>
        <w:rPr>
          <w:rFonts w:ascii="Verdana" w:hAnsi="Verdana" w:cs="Calibri"/>
          <w:b/>
          <w:bCs/>
          <w:szCs w:val="22"/>
        </w:rPr>
      </w:pPr>
      <w:r w:rsidRPr="00B9320D">
        <w:rPr>
          <w:rFonts w:ascii="Verdana" w:hAnsi="Verdana" w:cs="Calibri"/>
          <w:b/>
          <w:bCs/>
          <w:szCs w:val="22"/>
        </w:rPr>
        <w:t>(dále jen „</w:t>
      </w:r>
      <w:r w:rsidR="0064424B" w:rsidRPr="00B9320D">
        <w:rPr>
          <w:rFonts w:ascii="Verdana" w:hAnsi="Verdana" w:cs="Calibri"/>
          <w:b/>
          <w:bCs/>
          <w:szCs w:val="22"/>
        </w:rPr>
        <w:t>Dodatek</w:t>
      </w:r>
      <w:r w:rsidRPr="00B9320D">
        <w:rPr>
          <w:rFonts w:ascii="Verdana" w:hAnsi="Verdana" w:cs="Calibri"/>
          <w:b/>
          <w:bCs/>
          <w:szCs w:val="22"/>
        </w:rPr>
        <w:t>“</w:t>
      </w:r>
      <w:r w:rsidR="00BA2765" w:rsidRPr="00B9320D">
        <w:rPr>
          <w:rFonts w:ascii="Verdana" w:hAnsi="Verdana" w:cs="Calibri"/>
          <w:b/>
          <w:bCs/>
          <w:szCs w:val="22"/>
        </w:rPr>
        <w:t>)</w:t>
      </w:r>
    </w:p>
    <w:p w14:paraId="036CB56D" w14:textId="77777777" w:rsidR="00941D70" w:rsidRDefault="00941D70" w:rsidP="00941D70">
      <w:pPr>
        <w:pStyle w:val="lnku"/>
      </w:pPr>
    </w:p>
    <w:p w14:paraId="7C78D981" w14:textId="77777777" w:rsidR="00941D70" w:rsidRDefault="00941D70" w:rsidP="00941D70">
      <w:pPr>
        <w:pStyle w:val="Nzevlnku"/>
      </w:pPr>
      <w:r>
        <w:t>Účel Dodatku</w:t>
      </w:r>
    </w:p>
    <w:p w14:paraId="63FA0C8F" w14:textId="2B3F9BD6" w:rsidR="002244CD" w:rsidRPr="00A1514E" w:rsidRDefault="00941D70" w:rsidP="0090360E">
      <w:pPr>
        <w:jc w:val="both"/>
        <w:rPr>
          <w:rFonts w:ascii="Verdana" w:hAnsi="Verdana"/>
          <w:sz w:val="20"/>
          <w:szCs w:val="22"/>
        </w:rPr>
      </w:pPr>
      <w:r w:rsidRPr="00A1514E">
        <w:rPr>
          <w:rFonts w:ascii="Verdana" w:hAnsi="Verdana"/>
          <w:sz w:val="20"/>
          <w:szCs w:val="22"/>
        </w:rPr>
        <w:t>Účelem tohoto Dodatku je provedení změn</w:t>
      </w:r>
      <w:r w:rsidR="00A61BEB" w:rsidRPr="00A1514E">
        <w:rPr>
          <w:rFonts w:ascii="Verdana" w:hAnsi="Verdana"/>
          <w:sz w:val="20"/>
          <w:szCs w:val="22"/>
        </w:rPr>
        <w:t>y</w:t>
      </w:r>
      <w:r w:rsidRPr="00A1514E">
        <w:rPr>
          <w:rFonts w:ascii="Verdana" w:hAnsi="Verdana"/>
          <w:sz w:val="20"/>
          <w:szCs w:val="22"/>
        </w:rPr>
        <w:t xml:space="preserve"> </w:t>
      </w:r>
      <w:r w:rsidR="002E5D57" w:rsidRPr="00A1514E">
        <w:rPr>
          <w:rFonts w:ascii="Verdana" w:hAnsi="Verdana"/>
          <w:sz w:val="20"/>
          <w:szCs w:val="22"/>
        </w:rPr>
        <w:t>obchodní firmy</w:t>
      </w:r>
      <w:r w:rsidR="00E1691D" w:rsidRPr="00A1514E">
        <w:rPr>
          <w:rFonts w:ascii="Verdana" w:hAnsi="Verdana"/>
          <w:sz w:val="20"/>
          <w:szCs w:val="22"/>
        </w:rPr>
        <w:t xml:space="preserve"> Poskytovatele</w:t>
      </w:r>
      <w:r w:rsidR="00856F4A" w:rsidRPr="00A1514E">
        <w:rPr>
          <w:rFonts w:ascii="Verdana" w:hAnsi="Verdana"/>
          <w:sz w:val="20"/>
          <w:szCs w:val="22"/>
        </w:rPr>
        <w:t xml:space="preserve">, </w:t>
      </w:r>
      <w:r w:rsidR="00DB7F00" w:rsidRPr="00A1514E">
        <w:rPr>
          <w:rFonts w:ascii="Verdana" w:hAnsi="Verdana"/>
          <w:sz w:val="20"/>
          <w:szCs w:val="22"/>
        </w:rPr>
        <w:t xml:space="preserve">posun předpokládaného termínu zpracování a termínu </w:t>
      </w:r>
      <w:r w:rsidR="00876B23" w:rsidRPr="00A1514E">
        <w:rPr>
          <w:rFonts w:ascii="Verdana" w:hAnsi="Verdana"/>
          <w:sz w:val="20"/>
          <w:szCs w:val="22"/>
        </w:rPr>
        <w:t>akceptace Prováděcího projektu</w:t>
      </w:r>
      <w:r w:rsidR="00DB7F00" w:rsidRPr="00A1514E">
        <w:rPr>
          <w:rFonts w:ascii="Verdana" w:hAnsi="Verdana"/>
          <w:sz w:val="20"/>
          <w:szCs w:val="22"/>
        </w:rPr>
        <w:t xml:space="preserve"> o 60 dní</w:t>
      </w:r>
      <w:r w:rsidR="00A61BEB" w:rsidRPr="00A1514E">
        <w:rPr>
          <w:rFonts w:ascii="Verdana" w:hAnsi="Verdana"/>
          <w:sz w:val="20"/>
          <w:szCs w:val="22"/>
        </w:rPr>
        <w:t>,</w:t>
      </w:r>
      <w:r w:rsidR="00C65DD9" w:rsidRPr="00A1514E">
        <w:rPr>
          <w:rFonts w:ascii="Verdana" w:hAnsi="Verdana"/>
          <w:sz w:val="20"/>
          <w:szCs w:val="22"/>
        </w:rPr>
        <w:t xml:space="preserve"> </w:t>
      </w:r>
      <w:r w:rsidR="00B115D0">
        <w:rPr>
          <w:rFonts w:ascii="Verdana" w:hAnsi="Verdana"/>
          <w:sz w:val="20"/>
          <w:szCs w:val="22"/>
        </w:rPr>
        <w:t xml:space="preserve">neprovedení </w:t>
      </w:r>
      <w:r w:rsidR="004A6AB4" w:rsidRPr="00A1514E">
        <w:rPr>
          <w:rFonts w:ascii="Verdana" w:hAnsi="Verdana"/>
          <w:sz w:val="20"/>
          <w:szCs w:val="22"/>
        </w:rPr>
        <w:t>integrac</w:t>
      </w:r>
      <w:r w:rsidR="00A61BEB" w:rsidRPr="00A1514E">
        <w:rPr>
          <w:rFonts w:ascii="Verdana" w:hAnsi="Verdana"/>
          <w:sz w:val="20"/>
          <w:szCs w:val="22"/>
        </w:rPr>
        <w:t>e</w:t>
      </w:r>
      <w:r w:rsidR="004A6AB4" w:rsidRPr="00A1514E">
        <w:rPr>
          <w:rFonts w:ascii="Verdana" w:hAnsi="Verdana"/>
          <w:sz w:val="20"/>
          <w:szCs w:val="22"/>
        </w:rPr>
        <w:t xml:space="preserve"> TESS původně p</w:t>
      </w:r>
      <w:r w:rsidR="00937239" w:rsidRPr="00A1514E">
        <w:rPr>
          <w:rFonts w:ascii="Verdana" w:hAnsi="Verdana"/>
          <w:sz w:val="20"/>
          <w:szCs w:val="22"/>
        </w:rPr>
        <w:t xml:space="preserve">ožadované jako součást Implementace řešení </w:t>
      </w:r>
      <w:proofErr w:type="spellStart"/>
      <w:r w:rsidR="00937239" w:rsidRPr="00A1514E">
        <w:rPr>
          <w:rFonts w:ascii="Verdana" w:hAnsi="Verdana"/>
          <w:sz w:val="20"/>
          <w:szCs w:val="22"/>
        </w:rPr>
        <w:t>eSSL</w:t>
      </w:r>
      <w:proofErr w:type="spellEnd"/>
      <w:r w:rsidR="002F4E70">
        <w:rPr>
          <w:rFonts w:ascii="Verdana" w:hAnsi="Verdana"/>
          <w:sz w:val="20"/>
          <w:szCs w:val="22"/>
        </w:rPr>
        <w:t xml:space="preserve"> včetně vyčíslení nákladů na mé</w:t>
      </w:r>
      <w:r w:rsidR="00B34851">
        <w:rPr>
          <w:rFonts w:ascii="Verdana" w:hAnsi="Verdana"/>
          <w:sz w:val="20"/>
          <w:szCs w:val="22"/>
        </w:rPr>
        <w:t>něpráce</w:t>
      </w:r>
      <w:r w:rsidR="005B41A0" w:rsidRPr="00A1514E">
        <w:rPr>
          <w:rFonts w:ascii="Verdana" w:hAnsi="Verdana"/>
          <w:sz w:val="20"/>
          <w:szCs w:val="22"/>
        </w:rPr>
        <w:t xml:space="preserve"> </w:t>
      </w:r>
      <w:r w:rsidR="00593D13" w:rsidRPr="00A1514E">
        <w:rPr>
          <w:rFonts w:ascii="Verdana" w:hAnsi="Verdana"/>
          <w:sz w:val="20"/>
          <w:szCs w:val="22"/>
        </w:rPr>
        <w:t xml:space="preserve">a </w:t>
      </w:r>
      <w:r w:rsidR="0090360E" w:rsidRPr="00A1514E">
        <w:rPr>
          <w:rFonts w:ascii="Verdana" w:hAnsi="Verdana"/>
          <w:sz w:val="20"/>
          <w:szCs w:val="22"/>
        </w:rPr>
        <w:t>zasmluvnění</w:t>
      </w:r>
      <w:r w:rsidR="00881251" w:rsidRPr="00A1514E">
        <w:rPr>
          <w:rFonts w:ascii="Verdana" w:hAnsi="Verdana"/>
          <w:sz w:val="20"/>
          <w:szCs w:val="22"/>
        </w:rPr>
        <w:t xml:space="preserve"> </w:t>
      </w:r>
      <w:r w:rsidR="00C572D0">
        <w:rPr>
          <w:rFonts w:ascii="Verdana" w:hAnsi="Verdana"/>
          <w:sz w:val="20"/>
          <w:szCs w:val="22"/>
        </w:rPr>
        <w:t>možnosti</w:t>
      </w:r>
      <w:r w:rsidR="00C572D0" w:rsidRPr="00A1514E">
        <w:rPr>
          <w:rFonts w:ascii="Verdana" w:hAnsi="Verdana"/>
          <w:sz w:val="20"/>
          <w:szCs w:val="22"/>
        </w:rPr>
        <w:t xml:space="preserve"> </w:t>
      </w:r>
      <w:r w:rsidR="00881251" w:rsidRPr="00A1514E">
        <w:rPr>
          <w:rFonts w:ascii="Verdana" w:hAnsi="Verdana"/>
          <w:sz w:val="20"/>
          <w:szCs w:val="22"/>
        </w:rPr>
        <w:t>Poskytovatele provést bezplatný upgrade</w:t>
      </w:r>
      <w:r w:rsidR="0090360E" w:rsidRPr="00A1514E">
        <w:rPr>
          <w:rFonts w:ascii="Verdana" w:hAnsi="Verdana"/>
          <w:sz w:val="20"/>
          <w:szCs w:val="22"/>
        </w:rPr>
        <w:t xml:space="preserve"> na nově vyvíjený systém</w:t>
      </w:r>
      <w:r w:rsidR="00E1691D" w:rsidRPr="00A1514E">
        <w:rPr>
          <w:rFonts w:ascii="Verdana" w:hAnsi="Verdana"/>
          <w:sz w:val="20"/>
          <w:szCs w:val="22"/>
        </w:rPr>
        <w:t>.</w:t>
      </w:r>
    </w:p>
    <w:p w14:paraId="3E9C776E" w14:textId="77777777" w:rsidR="00E1691D" w:rsidRDefault="00E1691D" w:rsidP="00F2782B"/>
    <w:p w14:paraId="1A9D72A0" w14:textId="1B02FBE6" w:rsidR="00B9320D" w:rsidRDefault="007A04B2" w:rsidP="007A04B2">
      <w:pPr>
        <w:pStyle w:val="lnku"/>
        <w:numPr>
          <w:ilvl w:val="0"/>
          <w:numId w:val="0"/>
        </w:numPr>
      </w:pPr>
      <w:r>
        <w:t>Článek 2</w:t>
      </w:r>
    </w:p>
    <w:p w14:paraId="254328FC" w14:textId="2331C935" w:rsidR="00B9320D" w:rsidRDefault="007A04B2" w:rsidP="00B9320D">
      <w:pPr>
        <w:pStyle w:val="Nzevlnku"/>
      </w:pPr>
      <w:r>
        <w:t>Změny a doplnění Smlouvy</w:t>
      </w:r>
    </w:p>
    <w:p w14:paraId="7B5321C2" w14:textId="5E7768D1" w:rsidR="005B5247" w:rsidRPr="00A1514E" w:rsidRDefault="00793A2B" w:rsidP="00535E56">
      <w:pPr>
        <w:pStyle w:val="Nzevlnku"/>
        <w:numPr>
          <w:ilvl w:val="0"/>
          <w:numId w:val="21"/>
        </w:numPr>
        <w:spacing w:after="0"/>
        <w:ind w:left="567" w:hanging="567"/>
        <w:jc w:val="both"/>
        <w:rPr>
          <w:b w:val="0"/>
          <w:bCs w:val="0"/>
          <w:sz w:val="20"/>
          <w:szCs w:val="20"/>
        </w:rPr>
      </w:pPr>
      <w:r w:rsidRPr="00A1514E">
        <w:rPr>
          <w:b w:val="0"/>
          <w:bCs w:val="0"/>
          <w:sz w:val="20"/>
          <w:szCs w:val="20"/>
        </w:rPr>
        <w:t>V</w:t>
      </w:r>
      <w:r w:rsidR="00011C1C">
        <w:rPr>
          <w:b w:val="0"/>
          <w:bCs w:val="0"/>
          <w:sz w:val="20"/>
          <w:szCs w:val="20"/>
        </w:rPr>
        <w:t> úvodní straně Smlouvy</w:t>
      </w:r>
      <w:r w:rsidR="00AD160A" w:rsidRPr="00A1514E">
        <w:rPr>
          <w:b w:val="0"/>
          <w:bCs w:val="0"/>
          <w:sz w:val="20"/>
          <w:szCs w:val="20"/>
        </w:rPr>
        <w:t xml:space="preserve"> „</w:t>
      </w:r>
      <w:r w:rsidR="00A957E9" w:rsidRPr="00A1514E">
        <w:rPr>
          <w:b w:val="0"/>
          <w:bCs w:val="0"/>
          <w:sz w:val="20"/>
          <w:szCs w:val="20"/>
        </w:rPr>
        <w:t>Smluvní strany</w:t>
      </w:r>
      <w:r w:rsidR="00AD160A" w:rsidRPr="00A1514E">
        <w:rPr>
          <w:b w:val="0"/>
          <w:bCs w:val="0"/>
          <w:sz w:val="20"/>
          <w:szCs w:val="20"/>
        </w:rPr>
        <w:t>“ se mění obchodní název Poskytovatele</w:t>
      </w:r>
      <w:r w:rsidR="00A957E9" w:rsidRPr="00A1514E">
        <w:rPr>
          <w:b w:val="0"/>
          <w:bCs w:val="0"/>
          <w:sz w:val="20"/>
          <w:szCs w:val="20"/>
        </w:rPr>
        <w:t xml:space="preserve"> a </w:t>
      </w:r>
      <w:r w:rsidR="00FA0F1C">
        <w:rPr>
          <w:b w:val="0"/>
          <w:bCs w:val="0"/>
          <w:sz w:val="20"/>
          <w:szCs w:val="20"/>
        </w:rPr>
        <w:t xml:space="preserve">úvodní strana Smlouvy </w:t>
      </w:r>
      <w:r w:rsidR="00A957E9" w:rsidRPr="00A1514E">
        <w:rPr>
          <w:b w:val="0"/>
          <w:bCs w:val="0"/>
          <w:sz w:val="20"/>
          <w:szCs w:val="20"/>
        </w:rPr>
        <w:t xml:space="preserve">Smluvní strany </w:t>
      </w:r>
      <w:r w:rsidR="00A311E4" w:rsidRPr="00A1514E">
        <w:rPr>
          <w:b w:val="0"/>
          <w:bCs w:val="0"/>
          <w:sz w:val="20"/>
          <w:szCs w:val="20"/>
        </w:rPr>
        <w:t xml:space="preserve">nově zní: </w:t>
      </w:r>
    </w:p>
    <w:p w14:paraId="35DF29F6" w14:textId="77777777" w:rsidR="00814F52" w:rsidRPr="00A1514E" w:rsidRDefault="00814F52" w:rsidP="00814F52">
      <w:pPr>
        <w:pStyle w:val="Nzevlnku"/>
        <w:spacing w:after="0"/>
        <w:ind w:left="567"/>
        <w:jc w:val="both"/>
        <w:rPr>
          <w:b w:val="0"/>
          <w:bCs w:val="0"/>
          <w:sz w:val="20"/>
          <w:szCs w:val="20"/>
        </w:rPr>
      </w:pPr>
    </w:p>
    <w:p w14:paraId="6FE453DF" w14:textId="36879A73" w:rsidR="00267640" w:rsidRPr="00A1514E" w:rsidRDefault="00A311E4" w:rsidP="00C75098">
      <w:pPr>
        <w:spacing w:after="0" w:line="240" w:lineRule="auto"/>
        <w:ind w:left="567"/>
        <w:jc w:val="both"/>
        <w:rPr>
          <w:rFonts w:ascii="Verdana" w:hAnsi="Verdana"/>
          <w:b/>
          <w:bCs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„</w:t>
      </w:r>
      <w:r w:rsidR="00267640" w:rsidRPr="00A1514E">
        <w:rPr>
          <w:rFonts w:ascii="Verdana" w:hAnsi="Verdana"/>
          <w:b/>
          <w:bCs/>
          <w:sz w:val="20"/>
          <w:szCs w:val="20"/>
        </w:rPr>
        <w:t>Státní fond dopravní infrastruktury</w:t>
      </w:r>
    </w:p>
    <w:p w14:paraId="25728FD1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se sídlem Sokolovská 1955/278, 190 00 Praha 9</w:t>
      </w:r>
    </w:p>
    <w:p w14:paraId="37041DDE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IČO: 70856508, DIČ: CZ70856508</w:t>
      </w:r>
    </w:p>
    <w:p w14:paraId="33FA986E" w14:textId="331F1819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 xml:space="preserve">č. účtu: </w:t>
      </w:r>
      <w:r w:rsidR="00AE12BD">
        <w:rPr>
          <w:rFonts w:ascii="Verdana" w:hAnsi="Verdana"/>
          <w:sz w:val="20"/>
          <w:szCs w:val="20"/>
        </w:rPr>
        <w:t>XXXXX</w:t>
      </w:r>
    </w:p>
    <w:p w14:paraId="2FB67214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zastoupený: Ing. Zbyněk Hořelica, ředitel</w:t>
      </w:r>
    </w:p>
    <w:p w14:paraId="05433300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(dále jen „</w:t>
      </w:r>
      <w:r w:rsidRPr="00A1514E">
        <w:rPr>
          <w:rFonts w:ascii="Verdana" w:hAnsi="Verdana"/>
          <w:b/>
          <w:bCs/>
          <w:sz w:val="20"/>
          <w:szCs w:val="20"/>
        </w:rPr>
        <w:t>Objednatel</w:t>
      </w:r>
      <w:r w:rsidRPr="00A1514E">
        <w:rPr>
          <w:rFonts w:ascii="Verdana" w:hAnsi="Verdana"/>
          <w:sz w:val="20"/>
          <w:szCs w:val="20"/>
        </w:rPr>
        <w:t>“)</w:t>
      </w:r>
    </w:p>
    <w:p w14:paraId="7E083048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a</w:t>
      </w:r>
    </w:p>
    <w:p w14:paraId="1B313D95" w14:textId="1A11C9B4" w:rsidR="00267640" w:rsidRPr="00A1514E" w:rsidRDefault="00814F52" w:rsidP="00C75098">
      <w:pPr>
        <w:spacing w:after="0" w:line="240" w:lineRule="auto"/>
        <w:ind w:left="567"/>
        <w:jc w:val="both"/>
        <w:rPr>
          <w:rFonts w:ascii="Verdana" w:hAnsi="Verdana"/>
          <w:b/>
          <w:bCs/>
          <w:sz w:val="20"/>
          <w:szCs w:val="20"/>
        </w:rPr>
      </w:pPr>
      <w:proofErr w:type="spellStart"/>
      <w:r w:rsidRPr="00A1514E">
        <w:rPr>
          <w:rFonts w:ascii="Verdana" w:hAnsi="Verdana"/>
          <w:b/>
          <w:bCs/>
          <w:sz w:val="20"/>
          <w:szCs w:val="20"/>
        </w:rPr>
        <w:t>Axians</w:t>
      </w:r>
      <w:proofErr w:type="spellEnd"/>
      <w:r w:rsidRPr="00A1514E">
        <w:rPr>
          <w:rFonts w:ascii="Verdana" w:hAnsi="Verdana"/>
          <w:b/>
          <w:bCs/>
          <w:sz w:val="20"/>
          <w:szCs w:val="20"/>
        </w:rPr>
        <w:t xml:space="preserve"> Czech Republic</w:t>
      </w:r>
      <w:r w:rsidR="00267640" w:rsidRPr="00A1514E">
        <w:rPr>
          <w:rFonts w:ascii="Verdana" w:hAnsi="Verdana"/>
          <w:b/>
          <w:bCs/>
          <w:sz w:val="20"/>
          <w:szCs w:val="20"/>
        </w:rPr>
        <w:t xml:space="preserve"> s.r.o.</w:t>
      </w:r>
    </w:p>
    <w:p w14:paraId="4B1447AF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se sídlem: V Parku 2316/12, 148 00 Praha 4</w:t>
      </w:r>
    </w:p>
    <w:p w14:paraId="640ED425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IČO: 44846029, DIČ: CZ44846029</w:t>
      </w:r>
    </w:p>
    <w:p w14:paraId="27ED8BE6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společnost zapsaná v obchodním rejstříku vedeném u Městského soudu v Praze,</w:t>
      </w:r>
    </w:p>
    <w:p w14:paraId="5F1CC514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oddíl C, vložka 6033</w:t>
      </w:r>
    </w:p>
    <w:p w14:paraId="6DC177E4" w14:textId="0743A1A9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 xml:space="preserve">č. účtu: </w:t>
      </w:r>
      <w:r w:rsidR="00AE12BD">
        <w:rPr>
          <w:rFonts w:ascii="Verdana" w:hAnsi="Verdana"/>
          <w:sz w:val="20"/>
          <w:szCs w:val="20"/>
        </w:rPr>
        <w:t>XXXXX</w:t>
      </w:r>
    </w:p>
    <w:p w14:paraId="322147B0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zastoupená: Miroslav Bečka, Dušan Stránský, jednatelé společnosti</w:t>
      </w:r>
    </w:p>
    <w:p w14:paraId="41C7E71B" w14:textId="77777777" w:rsidR="00267640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(dále jen „</w:t>
      </w:r>
      <w:r w:rsidRPr="00A1514E">
        <w:rPr>
          <w:rFonts w:ascii="Verdana" w:hAnsi="Verdana"/>
          <w:b/>
          <w:bCs/>
          <w:sz w:val="20"/>
          <w:szCs w:val="20"/>
        </w:rPr>
        <w:t>Poskytovatel</w:t>
      </w:r>
      <w:r w:rsidRPr="00A1514E">
        <w:rPr>
          <w:rFonts w:ascii="Verdana" w:hAnsi="Verdana"/>
          <w:sz w:val="20"/>
          <w:szCs w:val="20"/>
        </w:rPr>
        <w:t>“)</w:t>
      </w:r>
    </w:p>
    <w:p w14:paraId="0737A398" w14:textId="77777777" w:rsidR="00964BB1" w:rsidRPr="00A1514E" w:rsidRDefault="00964BB1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</w:p>
    <w:p w14:paraId="2BBDBCF9" w14:textId="613DE9A2" w:rsidR="00793A2B" w:rsidRPr="00A1514E" w:rsidRDefault="00267640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(Objednatel a Poskytovatel společně dále jen jako „</w:t>
      </w:r>
      <w:r w:rsidRPr="00A1514E">
        <w:rPr>
          <w:rFonts w:ascii="Verdana" w:hAnsi="Verdana"/>
          <w:b/>
          <w:bCs/>
          <w:sz w:val="20"/>
          <w:szCs w:val="20"/>
        </w:rPr>
        <w:t>Smluvní strany</w:t>
      </w:r>
      <w:r w:rsidRPr="00A1514E">
        <w:rPr>
          <w:rFonts w:ascii="Verdana" w:hAnsi="Verdana"/>
          <w:sz w:val="20"/>
          <w:szCs w:val="20"/>
        </w:rPr>
        <w:t>“ a každý samostatně jako</w:t>
      </w:r>
      <w:r w:rsidR="00964BB1" w:rsidRPr="00A1514E">
        <w:rPr>
          <w:rFonts w:ascii="Verdana" w:hAnsi="Verdana"/>
          <w:sz w:val="20"/>
          <w:szCs w:val="20"/>
        </w:rPr>
        <w:t xml:space="preserve"> </w:t>
      </w:r>
      <w:r w:rsidRPr="00A1514E">
        <w:rPr>
          <w:rFonts w:ascii="Verdana" w:hAnsi="Verdana"/>
          <w:sz w:val="20"/>
          <w:szCs w:val="20"/>
        </w:rPr>
        <w:t>„</w:t>
      </w:r>
      <w:r w:rsidRPr="00A1514E">
        <w:rPr>
          <w:rFonts w:ascii="Verdana" w:hAnsi="Verdana"/>
          <w:b/>
          <w:bCs/>
          <w:sz w:val="20"/>
          <w:szCs w:val="20"/>
        </w:rPr>
        <w:t>Smluvní strana</w:t>
      </w:r>
      <w:r w:rsidRPr="00A1514E">
        <w:rPr>
          <w:rFonts w:ascii="Verdana" w:hAnsi="Verdana"/>
          <w:sz w:val="20"/>
          <w:szCs w:val="20"/>
        </w:rPr>
        <w:t>“)</w:t>
      </w:r>
    </w:p>
    <w:p w14:paraId="41CE1475" w14:textId="77777777" w:rsidR="00964BB1" w:rsidRPr="00A1514E" w:rsidRDefault="00964BB1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</w:p>
    <w:p w14:paraId="11454EB2" w14:textId="6031C2C5" w:rsidR="00394312" w:rsidRPr="00A1514E" w:rsidRDefault="00394312" w:rsidP="00C75098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A1514E">
        <w:rPr>
          <w:rFonts w:ascii="Verdana" w:hAnsi="Verdana"/>
          <w:sz w:val="20"/>
          <w:szCs w:val="20"/>
        </w:rPr>
        <w:t>dnešního dne uzavřely tuto smlouvu v souladu s ustanovením § 1746 odst. 2 a násl.</w:t>
      </w:r>
      <w:r w:rsidR="00814F52" w:rsidRPr="00A1514E">
        <w:rPr>
          <w:rFonts w:ascii="Verdana" w:hAnsi="Verdana"/>
          <w:sz w:val="20"/>
          <w:szCs w:val="20"/>
        </w:rPr>
        <w:t xml:space="preserve"> </w:t>
      </w:r>
      <w:r w:rsidRPr="00A1514E">
        <w:rPr>
          <w:rFonts w:ascii="Verdana" w:hAnsi="Verdana"/>
          <w:sz w:val="20"/>
          <w:szCs w:val="20"/>
        </w:rPr>
        <w:t>zákona č. 89/2012 Sb., občanský zákoník, ve znění pozdějších předpisů (dále jen „</w:t>
      </w:r>
      <w:r w:rsidRPr="00A1514E">
        <w:rPr>
          <w:rFonts w:ascii="Verdana" w:hAnsi="Verdana"/>
          <w:b/>
          <w:bCs/>
          <w:sz w:val="20"/>
          <w:szCs w:val="20"/>
        </w:rPr>
        <w:t>Smlouva</w:t>
      </w:r>
      <w:r w:rsidRPr="00A1514E">
        <w:rPr>
          <w:rFonts w:ascii="Verdana" w:hAnsi="Verdana"/>
          <w:sz w:val="20"/>
          <w:szCs w:val="20"/>
        </w:rPr>
        <w:t>“)</w:t>
      </w:r>
      <w:r w:rsidR="00964BB1" w:rsidRPr="00A1514E">
        <w:rPr>
          <w:rFonts w:ascii="Verdana" w:hAnsi="Verdana"/>
          <w:sz w:val="20"/>
          <w:szCs w:val="20"/>
        </w:rPr>
        <w:t>“</w:t>
      </w:r>
    </w:p>
    <w:p w14:paraId="02C1BF29" w14:textId="77777777" w:rsidR="00DC2E61" w:rsidRDefault="00DC2E61" w:rsidP="00814F52">
      <w:pPr>
        <w:jc w:val="both"/>
        <w:rPr>
          <w:rFonts w:ascii="Verdana" w:hAnsi="Verdana"/>
          <w:sz w:val="20"/>
          <w:szCs w:val="20"/>
        </w:rPr>
      </w:pPr>
    </w:p>
    <w:p w14:paraId="31EEFE86" w14:textId="19677CB7" w:rsidR="00814F52" w:rsidRPr="00DC2E61" w:rsidRDefault="00A61BEB" w:rsidP="00DC2E61">
      <w:pPr>
        <w:pStyle w:val="Odstavecseseznamem"/>
        <w:numPr>
          <w:ilvl w:val="0"/>
          <w:numId w:val="21"/>
        </w:numPr>
        <w:jc w:val="both"/>
        <w:rPr>
          <w:rFonts w:ascii="Verdana" w:hAnsi="Verdana"/>
          <w:sz w:val="20"/>
          <w:szCs w:val="20"/>
        </w:rPr>
      </w:pPr>
      <w:r w:rsidRPr="00DC2E61">
        <w:rPr>
          <w:rFonts w:ascii="Verdana" w:hAnsi="Verdana"/>
          <w:sz w:val="20"/>
          <w:szCs w:val="20"/>
        </w:rPr>
        <w:lastRenderedPageBreak/>
        <w:t xml:space="preserve">Poskytovatel </w:t>
      </w:r>
      <w:r w:rsidR="00DC2E61">
        <w:rPr>
          <w:rFonts w:ascii="Verdana" w:hAnsi="Verdana"/>
          <w:sz w:val="20"/>
          <w:szCs w:val="20"/>
        </w:rPr>
        <w:t xml:space="preserve">se </w:t>
      </w:r>
      <w:r w:rsidRPr="00DC2E61">
        <w:rPr>
          <w:rFonts w:ascii="Verdana" w:hAnsi="Verdana"/>
          <w:sz w:val="20"/>
          <w:szCs w:val="20"/>
        </w:rPr>
        <w:t xml:space="preserve">zavazuje, ve lhůtě </w:t>
      </w:r>
      <w:r w:rsidR="003D59B5" w:rsidRPr="00DC2E61">
        <w:rPr>
          <w:rFonts w:ascii="Verdana" w:hAnsi="Verdana"/>
          <w:sz w:val="20"/>
          <w:szCs w:val="20"/>
        </w:rPr>
        <w:t xml:space="preserve">do </w:t>
      </w:r>
      <w:r w:rsidR="00A52C57" w:rsidRPr="00DC2E61">
        <w:rPr>
          <w:rFonts w:ascii="Verdana" w:hAnsi="Verdana"/>
          <w:sz w:val="20"/>
          <w:szCs w:val="20"/>
        </w:rPr>
        <w:t xml:space="preserve">14 </w:t>
      </w:r>
      <w:r w:rsidR="003D59B5" w:rsidRPr="00DC2E61">
        <w:rPr>
          <w:rFonts w:ascii="Verdana" w:hAnsi="Verdana"/>
          <w:sz w:val="20"/>
          <w:szCs w:val="20"/>
        </w:rPr>
        <w:t>kalendářních</w:t>
      </w:r>
      <w:r w:rsidR="00A52C57" w:rsidRPr="00DC2E61">
        <w:rPr>
          <w:rFonts w:ascii="Verdana" w:hAnsi="Verdana"/>
          <w:sz w:val="20"/>
          <w:szCs w:val="20"/>
        </w:rPr>
        <w:t xml:space="preserve"> </w:t>
      </w:r>
      <w:r w:rsidRPr="00DC2E61">
        <w:rPr>
          <w:rFonts w:ascii="Verdana" w:hAnsi="Verdana"/>
          <w:sz w:val="20"/>
          <w:szCs w:val="20"/>
        </w:rPr>
        <w:t>dní ode dne účinnosti tohoto Dodatku aktualizovat veškeré vzorové dokumenty</w:t>
      </w:r>
      <w:r w:rsidR="00120617" w:rsidRPr="00DC2E61">
        <w:rPr>
          <w:rFonts w:ascii="Verdana" w:hAnsi="Verdana"/>
          <w:sz w:val="20"/>
          <w:szCs w:val="20"/>
        </w:rPr>
        <w:t>, které jsou přílohou Prováděcího projektu</w:t>
      </w:r>
      <w:r w:rsidR="007070C1">
        <w:rPr>
          <w:rFonts w:ascii="Verdana" w:hAnsi="Verdana"/>
          <w:sz w:val="20"/>
          <w:szCs w:val="20"/>
        </w:rPr>
        <w:t xml:space="preserve">, a to z důvodu změny </w:t>
      </w:r>
      <w:r w:rsidR="000A41AB">
        <w:rPr>
          <w:rFonts w:ascii="Verdana" w:hAnsi="Verdana"/>
          <w:sz w:val="20"/>
          <w:szCs w:val="20"/>
        </w:rPr>
        <w:t>názvu společnosti</w:t>
      </w:r>
      <w:r w:rsidRPr="00DC2E61">
        <w:rPr>
          <w:rFonts w:ascii="Verdana" w:hAnsi="Verdana"/>
          <w:sz w:val="20"/>
          <w:szCs w:val="20"/>
        </w:rPr>
        <w:t>.</w:t>
      </w:r>
    </w:p>
    <w:p w14:paraId="26B07DE8" w14:textId="77777777" w:rsidR="00E472E7" w:rsidRPr="00A1514E" w:rsidRDefault="00E472E7" w:rsidP="00E472E7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3223DF74" w14:textId="3D61EE79" w:rsidR="00CE58F6" w:rsidRPr="00F429D6" w:rsidRDefault="00285F62" w:rsidP="00F429D6">
      <w:pPr>
        <w:pStyle w:val="Nzevlnku"/>
        <w:numPr>
          <w:ilvl w:val="0"/>
          <w:numId w:val="21"/>
        </w:numPr>
        <w:spacing w:after="0"/>
        <w:ind w:left="567" w:hanging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V</w:t>
      </w:r>
      <w:r w:rsidR="00453153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 článku 4 „PŘEDMĚT SMLOUVY“</w:t>
      </w:r>
      <w:r w:rsidR="00320B39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se</w:t>
      </w:r>
      <w:r w:rsidR="00336066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vkládá nový odstavec 4.8</w:t>
      </w:r>
      <w:r w:rsidR="00FD3D5B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, který zní:</w:t>
      </w:r>
    </w:p>
    <w:p w14:paraId="087A0893" w14:textId="2DC2F1A9" w:rsidR="00CE58F6" w:rsidRPr="00CE58F6" w:rsidRDefault="00BB4B22" w:rsidP="00CE58F6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>
        <w:rPr>
          <w:rStyle w:val="eop"/>
          <w:b w:val="0"/>
          <w:bCs w:val="0"/>
          <w:color w:val="000000" w:themeColor="text1"/>
          <w:sz w:val="20"/>
          <w:szCs w:val="20"/>
        </w:rPr>
        <w:t>„</w:t>
      </w:r>
      <w:r w:rsidR="00DF5789">
        <w:rPr>
          <w:rStyle w:val="eop"/>
          <w:b w:val="0"/>
          <w:bCs w:val="0"/>
          <w:color w:val="000000" w:themeColor="text1"/>
          <w:sz w:val="20"/>
          <w:szCs w:val="20"/>
        </w:rPr>
        <w:t xml:space="preserve">4.8 </w:t>
      </w:r>
      <w:r w:rsidR="00CE58F6"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Pokud Poskytovatel bude v rámci plnění veřejné zakázky požadovat provedení upgrade na novou verzi </w:t>
      </w:r>
      <w:proofErr w:type="spellStart"/>
      <w:r w:rsidR="00CE58F6"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="0060630C">
        <w:rPr>
          <w:rStyle w:val="eop"/>
          <w:b w:val="0"/>
          <w:bCs w:val="0"/>
          <w:color w:val="000000" w:themeColor="text1"/>
          <w:sz w:val="20"/>
          <w:szCs w:val="20"/>
        </w:rPr>
        <w:t xml:space="preserve"> a Objednatel</w:t>
      </w:r>
      <w:r w:rsidR="00EC47B9">
        <w:rPr>
          <w:rStyle w:val="eop"/>
          <w:b w:val="0"/>
          <w:bCs w:val="0"/>
          <w:color w:val="000000" w:themeColor="text1"/>
          <w:sz w:val="20"/>
          <w:szCs w:val="20"/>
        </w:rPr>
        <w:t xml:space="preserve"> tento upgrade odsouhlasí</w:t>
      </w:r>
      <w:r w:rsidR="00AE7508">
        <w:rPr>
          <w:rStyle w:val="eop"/>
          <w:b w:val="0"/>
          <w:bCs w:val="0"/>
          <w:color w:val="000000" w:themeColor="text1"/>
          <w:sz w:val="20"/>
          <w:szCs w:val="20"/>
        </w:rPr>
        <w:t xml:space="preserve"> a stanov</w:t>
      </w:r>
      <w:r w:rsidR="0027739E">
        <w:rPr>
          <w:rStyle w:val="eop"/>
          <w:b w:val="0"/>
          <w:bCs w:val="0"/>
          <w:color w:val="000000" w:themeColor="text1"/>
          <w:sz w:val="20"/>
          <w:szCs w:val="20"/>
        </w:rPr>
        <w:t>í datum přechodu</w:t>
      </w:r>
      <w:r w:rsidR="6BF1F080" w:rsidRPr="6FEEF04C">
        <w:rPr>
          <w:rStyle w:val="eop"/>
          <w:b w:val="0"/>
          <w:bCs w:val="0"/>
          <w:color w:val="000000" w:themeColor="text1"/>
          <w:sz w:val="20"/>
          <w:szCs w:val="20"/>
        </w:rPr>
        <w:t xml:space="preserve"> </w:t>
      </w:r>
      <w:r w:rsidR="6BF1F080" w:rsidRPr="768D2D31">
        <w:rPr>
          <w:rStyle w:val="eop"/>
          <w:b w:val="0"/>
          <w:bCs w:val="0"/>
          <w:color w:val="000000" w:themeColor="text1"/>
          <w:sz w:val="20"/>
          <w:szCs w:val="20"/>
        </w:rPr>
        <w:t>po vzájemné dohodě</w:t>
      </w:r>
      <w:r w:rsidR="00480312">
        <w:rPr>
          <w:rStyle w:val="eop"/>
          <w:b w:val="0"/>
          <w:bCs w:val="0"/>
          <w:color w:val="000000" w:themeColor="text1"/>
          <w:sz w:val="20"/>
          <w:szCs w:val="20"/>
        </w:rPr>
        <w:t>,</w:t>
      </w:r>
      <w:r w:rsidR="00CE58F6"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 musí kompletně na své náklady zajistit:</w:t>
      </w:r>
    </w:p>
    <w:p w14:paraId="4CA79850" w14:textId="388450D1" w:rsidR="00CE58F6" w:rsidRPr="00CE58F6" w:rsidRDefault="00CE58F6" w:rsidP="00754C31">
      <w:pPr>
        <w:pStyle w:val="Nzevlnku"/>
        <w:numPr>
          <w:ilvl w:val="0"/>
          <w:numId w:val="25"/>
        </w:numPr>
        <w:spacing w:after="0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potřebnou atestaci </w:t>
      </w:r>
      <w:proofErr w:type="spellStart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, kterou bude stanovovat aktuální legislativa,</w:t>
      </w:r>
    </w:p>
    <w:p w14:paraId="548B15A5" w14:textId="484F3F57" w:rsidR="00CE58F6" w:rsidRPr="00CE58F6" w:rsidRDefault="00CE58F6" w:rsidP="00754C31">
      <w:pPr>
        <w:pStyle w:val="Nzevlnku"/>
        <w:numPr>
          <w:ilvl w:val="0"/>
          <w:numId w:val="25"/>
        </w:numPr>
        <w:spacing w:after="0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připravit potřebnou infrastrukturu pro testovací a produkční prostředí </w:t>
      </w:r>
      <w:proofErr w:type="spellStart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,</w:t>
      </w:r>
    </w:p>
    <w:p w14:paraId="76CA39F3" w14:textId="48092B16" w:rsidR="00CE58F6" w:rsidRDefault="00CE58F6" w:rsidP="00754C31">
      <w:pPr>
        <w:pStyle w:val="Nzevlnku"/>
        <w:numPr>
          <w:ilvl w:val="0"/>
          <w:numId w:val="25"/>
        </w:numPr>
        <w:spacing w:after="0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provést implementaci nové verze </w:t>
      </w:r>
      <w:proofErr w:type="spellStart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 do prostředí </w:t>
      </w:r>
      <w:proofErr w:type="spellStart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, přičemž nová verze </w:t>
      </w:r>
      <w:proofErr w:type="spellStart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 bude splňovat všechny požadavky zadávací dokumentace a Smlouvy, </w:t>
      </w:r>
      <w:r w:rsidRPr="59D161E3">
        <w:rPr>
          <w:rStyle w:val="eop"/>
          <w:b w:val="0"/>
          <w:bCs w:val="0"/>
          <w:color w:val="000000" w:themeColor="text1"/>
          <w:sz w:val="20"/>
          <w:szCs w:val="20"/>
        </w:rPr>
        <w:t>vč</w:t>
      </w:r>
      <w:r w:rsidR="32D5B6A9" w:rsidRPr="59D161E3">
        <w:rPr>
          <w:rStyle w:val="eop"/>
          <w:b w:val="0"/>
          <w:bCs w:val="0"/>
          <w:color w:val="000000" w:themeColor="text1"/>
          <w:sz w:val="20"/>
          <w:szCs w:val="20"/>
        </w:rPr>
        <w:t>etně</w:t>
      </w: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 zajištění funkčnosti všech </w:t>
      </w:r>
      <w:r w:rsidR="007D2A93">
        <w:rPr>
          <w:rStyle w:val="eop"/>
          <w:b w:val="0"/>
          <w:bCs w:val="0"/>
          <w:color w:val="000000" w:themeColor="text1"/>
          <w:sz w:val="20"/>
          <w:szCs w:val="20"/>
        </w:rPr>
        <w:t>ji</w:t>
      </w:r>
      <w:r w:rsidR="00704055">
        <w:rPr>
          <w:rStyle w:val="eop"/>
          <w:b w:val="0"/>
          <w:bCs w:val="0"/>
          <w:color w:val="000000" w:themeColor="text1"/>
          <w:sz w:val="20"/>
          <w:szCs w:val="20"/>
        </w:rPr>
        <w:t xml:space="preserve">ž provedených </w:t>
      </w: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integračních rozhraní</w:t>
      </w:r>
      <w:r w:rsidR="0BB4C8A2" w:rsidRPr="59D161E3">
        <w:rPr>
          <w:rStyle w:val="eop"/>
          <w:b w:val="0"/>
          <w:bCs w:val="0"/>
          <w:color w:val="000000" w:themeColor="text1"/>
          <w:sz w:val="20"/>
          <w:szCs w:val="20"/>
        </w:rPr>
        <w:t xml:space="preserve"> na systémy Objednatele</w:t>
      </w:r>
      <w:r w:rsidR="0FB8BD80" w:rsidRPr="59D161E3">
        <w:rPr>
          <w:rStyle w:val="eop"/>
          <w:b w:val="0"/>
          <w:bCs w:val="0"/>
          <w:color w:val="000000" w:themeColor="text1"/>
          <w:sz w:val="20"/>
          <w:szCs w:val="20"/>
        </w:rPr>
        <w:t xml:space="preserve">, jakékoli případné náklady </w:t>
      </w:r>
      <w:r w:rsidR="575272E9" w:rsidRPr="59D161E3">
        <w:rPr>
          <w:rStyle w:val="eop"/>
          <w:b w:val="0"/>
          <w:bCs w:val="0"/>
          <w:color w:val="000000" w:themeColor="text1"/>
          <w:sz w:val="20"/>
          <w:szCs w:val="20"/>
        </w:rPr>
        <w:t xml:space="preserve">na straně Objednatele </w:t>
      </w:r>
      <w:r w:rsidR="0FB8BD80" w:rsidRPr="59D161E3">
        <w:rPr>
          <w:rStyle w:val="eop"/>
          <w:b w:val="0"/>
          <w:bCs w:val="0"/>
          <w:color w:val="000000" w:themeColor="text1"/>
          <w:sz w:val="20"/>
          <w:szCs w:val="20"/>
        </w:rPr>
        <w:t>se zavazuje uhradit Poskytovatel</w:t>
      </w: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,</w:t>
      </w:r>
    </w:p>
    <w:p w14:paraId="471E0568" w14:textId="061CA6A4" w:rsidR="00CE58F6" w:rsidRPr="00CE58F6" w:rsidRDefault="00CE58F6" w:rsidP="00754C31">
      <w:pPr>
        <w:pStyle w:val="Nzevlnku"/>
        <w:numPr>
          <w:ilvl w:val="0"/>
          <w:numId w:val="25"/>
        </w:numPr>
        <w:spacing w:after="0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proškolit uživatele Objednatele na novou verzi </w:t>
      </w:r>
      <w:proofErr w:type="spellStart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 v</w:t>
      </w:r>
      <w:r w:rsidR="009B6C48">
        <w:rPr>
          <w:rStyle w:val="eop"/>
          <w:b w:val="0"/>
          <w:bCs w:val="0"/>
          <w:color w:val="000000" w:themeColor="text1"/>
          <w:sz w:val="20"/>
          <w:szCs w:val="20"/>
        </w:rPr>
        <w:t xml:space="preserve"> rozsahu </w:t>
      </w: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minimálně </w:t>
      </w:r>
      <w:r w:rsidR="009B6C48">
        <w:rPr>
          <w:rStyle w:val="eop"/>
          <w:b w:val="0"/>
          <w:bCs w:val="0"/>
          <w:color w:val="000000" w:themeColor="text1"/>
          <w:sz w:val="20"/>
          <w:szCs w:val="20"/>
        </w:rPr>
        <w:t xml:space="preserve">spojeném se změnami, které nová verze </w:t>
      </w:r>
      <w:proofErr w:type="spellStart"/>
      <w:r w:rsidR="009B6C48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="009B6C48">
        <w:rPr>
          <w:rStyle w:val="eop"/>
          <w:b w:val="0"/>
          <w:bCs w:val="0"/>
          <w:color w:val="000000" w:themeColor="text1"/>
          <w:sz w:val="20"/>
          <w:szCs w:val="20"/>
        </w:rPr>
        <w:t xml:space="preserve"> přinese, případně po dohodě s Poskytovatelem komplexnější školení s ohledem na případné změny v práci uživatelů. Forma školení bude dohodnuta mezi Objednatelem a Poskytovatelem na základě potřeb, je přípustná i forma on-line školení</w:t>
      </w:r>
      <w:r w:rsidR="00CE07AB">
        <w:rPr>
          <w:rStyle w:val="eop"/>
          <w:b w:val="0"/>
          <w:bCs w:val="0"/>
          <w:color w:val="000000" w:themeColor="text1"/>
          <w:sz w:val="20"/>
          <w:szCs w:val="20"/>
        </w:rPr>
        <w:t>.</w:t>
      </w:r>
    </w:p>
    <w:p w14:paraId="65C2306F" w14:textId="75991B51" w:rsidR="00CE58F6" w:rsidRPr="00CE58F6" w:rsidRDefault="00CE58F6" w:rsidP="00754C31">
      <w:pPr>
        <w:pStyle w:val="Nzevlnku"/>
        <w:numPr>
          <w:ilvl w:val="0"/>
          <w:numId w:val="25"/>
        </w:numPr>
        <w:spacing w:after="0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dodat upravenou uživatelskou a technickou dokumentaci pro novou verzi </w:t>
      </w:r>
      <w:proofErr w:type="spellStart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 dle Smlouvy.</w:t>
      </w:r>
    </w:p>
    <w:p w14:paraId="1DDBA3A9" w14:textId="68518BC4" w:rsidR="00CE58F6" w:rsidRDefault="00CE58F6" w:rsidP="00754C31">
      <w:pPr>
        <w:pStyle w:val="Nzevlnku"/>
        <w:numPr>
          <w:ilvl w:val="0"/>
          <w:numId w:val="25"/>
        </w:numPr>
        <w:spacing w:after="0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poskytovat podporu nové verze </w:t>
      </w:r>
      <w:proofErr w:type="spellStart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 xml:space="preserve">, vč. návrhu implementace nových a změnových požadavků v rámci rozvoje nové verze </w:t>
      </w:r>
      <w:proofErr w:type="spellStart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CE58F6">
        <w:rPr>
          <w:rStyle w:val="eop"/>
          <w:b w:val="0"/>
          <w:bCs w:val="0"/>
          <w:color w:val="000000" w:themeColor="text1"/>
          <w:sz w:val="20"/>
          <w:szCs w:val="20"/>
        </w:rPr>
        <w:t>.</w:t>
      </w:r>
      <w:r w:rsidR="00BB4B22">
        <w:rPr>
          <w:rStyle w:val="eop"/>
          <w:b w:val="0"/>
          <w:bCs w:val="0"/>
          <w:color w:val="000000" w:themeColor="text1"/>
          <w:sz w:val="20"/>
          <w:szCs w:val="20"/>
        </w:rPr>
        <w:t>“</w:t>
      </w:r>
    </w:p>
    <w:p w14:paraId="5DA8BCD7" w14:textId="77777777" w:rsidR="008E06FA" w:rsidRPr="00A1514E" w:rsidRDefault="008E06FA" w:rsidP="0576E606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6B34A3DB" w14:textId="77777777" w:rsidR="00ED6AF7" w:rsidRPr="00A1514E" w:rsidRDefault="00ED6AF7" w:rsidP="00FD3D5B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1DA744FF" w14:textId="25E6A7D1" w:rsidR="00650DA2" w:rsidRPr="00A1514E" w:rsidRDefault="002338EB" w:rsidP="00535E56">
      <w:pPr>
        <w:pStyle w:val="Nzevlnku"/>
        <w:numPr>
          <w:ilvl w:val="0"/>
          <w:numId w:val="21"/>
        </w:numPr>
        <w:spacing w:after="0"/>
        <w:ind w:left="567" w:hanging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V</w:t>
      </w:r>
      <w:r w:rsidR="004B486D" w:rsidRPr="6CC72AED">
        <w:rPr>
          <w:rStyle w:val="eop"/>
          <w:b w:val="0"/>
          <w:bCs w:val="0"/>
          <w:color w:val="000000" w:themeColor="text1"/>
          <w:sz w:val="20"/>
          <w:szCs w:val="20"/>
        </w:rPr>
        <w:t> příloze č.1 Smlouvy</w:t>
      </w:r>
      <w:r w:rsidR="004D2932" w:rsidRPr="6CC72AED">
        <w:rPr>
          <w:rStyle w:val="eop"/>
          <w:b w:val="0"/>
          <w:bCs w:val="0"/>
          <w:color w:val="000000" w:themeColor="text1"/>
          <w:sz w:val="20"/>
          <w:szCs w:val="20"/>
        </w:rPr>
        <w:t>, bod 5.6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 </w:t>
      </w:r>
      <w:r w:rsidR="001870BC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„INTEGRACE NA SYSTÉMY </w:t>
      </w:r>
      <w:r w:rsidR="00DD3355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OBJEDNATELE“</w:t>
      </w:r>
      <w:r w:rsidR="00650DA2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:</w:t>
      </w:r>
    </w:p>
    <w:p w14:paraId="26DB7C15" w14:textId="3B181B16" w:rsidR="00790F57" w:rsidRPr="00A1514E" w:rsidRDefault="009E616C" w:rsidP="00535E56">
      <w:pPr>
        <w:pStyle w:val="Nzevlnku"/>
        <w:numPr>
          <w:ilvl w:val="1"/>
          <w:numId w:val="21"/>
        </w:numPr>
        <w:spacing w:after="0"/>
        <w:ind w:left="851" w:hanging="284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část</w:t>
      </w:r>
      <w:r w:rsidR="00C846A9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3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) </w:t>
      </w:r>
      <w:r w:rsidR="00790F57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„</w:t>
      </w:r>
      <w:r w:rsidR="009645C6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Fáze 2 – integrace na systémy s připraveným rozhraním dle NSESSS a další systémy se specifikovaným rozhraním před zahájením </w:t>
      </w:r>
      <w:r w:rsidR="00790F57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produkčního provozu </w:t>
      </w:r>
    </w:p>
    <w:p w14:paraId="62F5AFB4" w14:textId="6F68E9BA" w:rsidR="00ED6AF7" w:rsidRPr="00A1514E" w:rsidRDefault="00790F57" w:rsidP="00E5152E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1. Tender Arena</w:t>
      </w:r>
    </w:p>
    <w:p w14:paraId="105FD602" w14:textId="77777777" w:rsidR="00190E54" w:rsidRDefault="00790F57" w:rsidP="00E5152E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2. TESS“ </w:t>
      </w:r>
    </w:p>
    <w:p w14:paraId="21BABD01" w14:textId="5AD74ADD" w:rsidR="00790F57" w:rsidRPr="00A1514E" w:rsidRDefault="007E4529" w:rsidP="00E5152E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se nahrazuje textem</w:t>
      </w:r>
      <w:r w:rsidR="00790F57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:</w:t>
      </w:r>
    </w:p>
    <w:p w14:paraId="416A03BF" w14:textId="6C239B55" w:rsidR="00790F57" w:rsidRPr="00A1514E" w:rsidRDefault="00790F57" w:rsidP="00E5152E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„Fáze 2 – integrace na systémy s připraveným rozhraním dle NSESSS a další systémy se specifikovaným rozhraním před zahájením produkčního provozu </w:t>
      </w:r>
    </w:p>
    <w:p w14:paraId="1B1E9240" w14:textId="586CEEFA" w:rsidR="00790F57" w:rsidRPr="00A1514E" w:rsidRDefault="00790F57" w:rsidP="00535E56">
      <w:pPr>
        <w:pStyle w:val="Nzevlnku"/>
        <w:numPr>
          <w:ilvl w:val="6"/>
          <w:numId w:val="20"/>
        </w:numPr>
        <w:spacing w:after="0"/>
        <w:ind w:left="1134" w:hanging="283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Tender Arena“</w:t>
      </w:r>
    </w:p>
    <w:p w14:paraId="09E77427" w14:textId="5C3FCE00" w:rsidR="00650DA2" w:rsidRPr="00A1514E" w:rsidRDefault="2894650E" w:rsidP="6CC72AED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 w:rsidRPr="6CC72AED">
        <w:rPr>
          <w:rStyle w:val="eop"/>
          <w:b w:val="0"/>
          <w:bCs w:val="0"/>
          <w:color w:val="000000" w:themeColor="text1"/>
          <w:sz w:val="20"/>
          <w:szCs w:val="20"/>
        </w:rPr>
        <w:t>S ohledem na skutečnost, že v rámci výše uvedené Fáze 2 nedojde k integraci TESS, což představuje méněpráce</w:t>
      </w:r>
      <w:r w:rsidR="7ED844BF" w:rsidRPr="6CC72AED">
        <w:rPr>
          <w:rStyle w:val="eop"/>
          <w:b w:val="0"/>
          <w:bCs w:val="0"/>
          <w:color w:val="000000" w:themeColor="text1"/>
          <w:sz w:val="20"/>
          <w:szCs w:val="20"/>
        </w:rPr>
        <w:t xml:space="preserve"> v celkové výši </w:t>
      </w:r>
      <w:r w:rsidR="00A86A23">
        <w:rPr>
          <w:rStyle w:val="eop"/>
          <w:b w:val="0"/>
          <w:bCs w:val="0"/>
          <w:color w:val="000000" w:themeColor="text1"/>
          <w:sz w:val="20"/>
          <w:szCs w:val="20"/>
        </w:rPr>
        <w:t>115 774</w:t>
      </w:r>
      <w:r w:rsidR="00A86A23" w:rsidRPr="6CC72AED">
        <w:rPr>
          <w:rStyle w:val="eop"/>
          <w:b w:val="0"/>
          <w:bCs w:val="0"/>
          <w:color w:val="000000" w:themeColor="text1"/>
          <w:sz w:val="20"/>
          <w:szCs w:val="20"/>
        </w:rPr>
        <w:t xml:space="preserve"> </w:t>
      </w:r>
      <w:r w:rsidR="7ED844BF" w:rsidRPr="6CC72AED">
        <w:rPr>
          <w:rStyle w:val="eop"/>
          <w:b w:val="0"/>
          <w:bCs w:val="0"/>
          <w:color w:val="000000" w:themeColor="text1"/>
          <w:sz w:val="20"/>
          <w:szCs w:val="20"/>
        </w:rPr>
        <w:t>Kč</w:t>
      </w:r>
      <w:r w:rsidR="00A86A23">
        <w:rPr>
          <w:rStyle w:val="eop"/>
          <w:b w:val="0"/>
          <w:bCs w:val="0"/>
          <w:color w:val="000000" w:themeColor="text1"/>
          <w:sz w:val="20"/>
          <w:szCs w:val="20"/>
        </w:rPr>
        <w:t xml:space="preserve"> bez DPH</w:t>
      </w:r>
      <w:r w:rsidRPr="6CC72AED">
        <w:rPr>
          <w:rStyle w:val="eop"/>
          <w:b w:val="0"/>
          <w:bCs w:val="0"/>
          <w:color w:val="000000" w:themeColor="text1"/>
          <w:sz w:val="20"/>
          <w:szCs w:val="20"/>
        </w:rPr>
        <w:t xml:space="preserve"> na straně Poskytovatel</w:t>
      </w:r>
      <w:r w:rsidR="1F85D227" w:rsidRPr="6CC72AED">
        <w:rPr>
          <w:rStyle w:val="eop"/>
          <w:b w:val="0"/>
          <w:bCs w:val="0"/>
          <w:color w:val="000000" w:themeColor="text1"/>
          <w:sz w:val="20"/>
          <w:szCs w:val="20"/>
        </w:rPr>
        <w:t>. Cena Implementace je ponížena o cenu méněprací</w:t>
      </w:r>
      <w:r w:rsidRPr="6CC72AED">
        <w:rPr>
          <w:rStyle w:val="eop"/>
          <w:b w:val="0"/>
          <w:bCs w:val="0"/>
          <w:color w:val="000000" w:themeColor="text1"/>
          <w:sz w:val="20"/>
          <w:szCs w:val="20"/>
        </w:rPr>
        <w:t xml:space="preserve">, pročež se </w:t>
      </w:r>
      <w:r w:rsidR="42481D05" w:rsidRPr="6CC72AED">
        <w:rPr>
          <w:rStyle w:val="eop"/>
          <w:b w:val="0"/>
          <w:bCs w:val="0"/>
          <w:color w:val="000000" w:themeColor="text1"/>
          <w:sz w:val="20"/>
          <w:szCs w:val="20"/>
        </w:rPr>
        <w:t>S</w:t>
      </w:r>
      <w:r w:rsidRPr="6CC72AED">
        <w:rPr>
          <w:rStyle w:val="eop"/>
          <w:b w:val="0"/>
          <w:bCs w:val="0"/>
          <w:color w:val="000000" w:themeColor="text1"/>
          <w:sz w:val="20"/>
          <w:szCs w:val="20"/>
        </w:rPr>
        <w:t>mluvní strany dohodly na změně Přílohy č. 2</w:t>
      </w:r>
      <w:r w:rsidR="57FF83EF" w:rsidRPr="6CC72AED">
        <w:rPr>
          <w:rStyle w:val="eop"/>
          <w:b w:val="0"/>
          <w:bCs w:val="0"/>
          <w:color w:val="000000" w:themeColor="text1"/>
          <w:sz w:val="20"/>
          <w:szCs w:val="20"/>
        </w:rPr>
        <w:t xml:space="preserve"> Smlouvy</w:t>
      </w:r>
      <w:r w:rsidR="2C87ACEB" w:rsidRPr="6CC72AED">
        <w:rPr>
          <w:rStyle w:val="eop"/>
          <w:b w:val="0"/>
          <w:bCs w:val="0"/>
          <w:color w:val="000000" w:themeColor="text1"/>
          <w:sz w:val="20"/>
          <w:szCs w:val="20"/>
        </w:rPr>
        <w:t>.</w:t>
      </w:r>
    </w:p>
    <w:p w14:paraId="413B9009" w14:textId="12C9C78E" w:rsidR="00650DA2" w:rsidRPr="00A1514E" w:rsidRDefault="00016A46" w:rsidP="00535E56">
      <w:pPr>
        <w:pStyle w:val="Nzevlnku"/>
        <w:numPr>
          <w:ilvl w:val="1"/>
          <w:numId w:val="21"/>
        </w:numPr>
        <w:spacing w:after="0"/>
        <w:ind w:left="851" w:hanging="284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v </w:t>
      </w:r>
      <w:proofErr w:type="spellStart"/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p</w:t>
      </w:r>
      <w:r w:rsidR="00C42F4F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ododst</w:t>
      </w:r>
      <w:proofErr w:type="spellEnd"/>
      <w:r w:rsidR="00C42F4F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. 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5.6.2 „TESS“</w:t>
      </w:r>
      <w:r w:rsidR="008D443E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se </w:t>
      </w:r>
      <w:proofErr w:type="gramStart"/>
      <w:r w:rsidR="008D443E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ruší</w:t>
      </w:r>
      <w:proofErr w:type="gramEnd"/>
      <w:r w:rsidR="008D443E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poslední věta: „Integrace TESS je požadována jako součást Implementace řešení </w:t>
      </w:r>
      <w:proofErr w:type="spellStart"/>
      <w:r w:rsidR="008D443E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eSSL</w:t>
      </w:r>
      <w:proofErr w:type="spellEnd"/>
      <w:r w:rsidR="008D443E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.“</w:t>
      </w:r>
    </w:p>
    <w:p w14:paraId="5A1AD311" w14:textId="77777777" w:rsidR="000A5531" w:rsidRPr="00A1514E" w:rsidRDefault="000A5531" w:rsidP="000A5531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44CB8E19" w14:textId="0365C289" w:rsidR="000A5531" w:rsidRPr="00A1514E" w:rsidRDefault="000A5531" w:rsidP="000A5531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391B4DF0" w14:textId="77777777" w:rsidR="002B4852" w:rsidRPr="00A1514E" w:rsidRDefault="002B4852" w:rsidP="002B4852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24D92B16" w14:textId="615F92B8" w:rsidR="00555814" w:rsidRPr="00A1514E" w:rsidRDefault="00555814" w:rsidP="00555814">
      <w:pPr>
        <w:pStyle w:val="Nzevlnku"/>
        <w:numPr>
          <w:ilvl w:val="0"/>
          <w:numId w:val="21"/>
        </w:numPr>
        <w:spacing w:after="0"/>
        <w:ind w:left="567" w:hanging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Příloha č. 6 </w:t>
      </w:r>
      <w:r w:rsidR="00D84CBA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„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Harmonogram</w:t>
      </w:r>
      <w:r w:rsidR="00D84CBA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“</w:t>
      </w:r>
      <w:r w:rsidR="245D98D1" w:rsidRPr="1C788980">
        <w:rPr>
          <w:rStyle w:val="eop"/>
          <w:b w:val="0"/>
          <w:color w:val="000000" w:themeColor="text1"/>
          <w:sz w:val="20"/>
          <w:szCs w:val="20"/>
        </w:rPr>
        <w:t xml:space="preserve"> Smlouvy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, se </w:t>
      </w:r>
      <w:proofErr w:type="gramStart"/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ruší</w:t>
      </w:r>
      <w:proofErr w:type="gramEnd"/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a nahrazuje se Přílohou č. </w:t>
      </w:r>
      <w:r w:rsidR="007E4529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1 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tohoto Dodatku.</w:t>
      </w:r>
      <w:r w:rsidR="79031DFB" w:rsidRPr="1C788980">
        <w:rPr>
          <w:rStyle w:val="eop"/>
          <w:b w:val="0"/>
          <w:color w:val="000000" w:themeColor="text1"/>
          <w:sz w:val="20"/>
          <w:szCs w:val="20"/>
        </w:rPr>
        <w:t xml:space="preserve"> Příloha č. 2 </w:t>
      </w:r>
      <w:r w:rsidR="00D84CBA">
        <w:rPr>
          <w:rStyle w:val="eop"/>
          <w:b w:val="0"/>
          <w:color w:val="000000" w:themeColor="text1"/>
          <w:sz w:val="20"/>
          <w:szCs w:val="20"/>
        </w:rPr>
        <w:t>„</w:t>
      </w:r>
      <w:r w:rsidR="79031DFB" w:rsidRPr="1C788980">
        <w:rPr>
          <w:rStyle w:val="eop"/>
          <w:b w:val="0"/>
          <w:color w:val="000000" w:themeColor="text1"/>
          <w:sz w:val="20"/>
          <w:szCs w:val="20"/>
        </w:rPr>
        <w:t>Ceník</w:t>
      </w:r>
      <w:r w:rsidR="00D84CBA">
        <w:rPr>
          <w:rStyle w:val="eop"/>
          <w:b w:val="0"/>
          <w:color w:val="000000" w:themeColor="text1"/>
          <w:sz w:val="20"/>
          <w:szCs w:val="20"/>
        </w:rPr>
        <w:t>“</w:t>
      </w:r>
      <w:r w:rsidR="79031DFB" w:rsidRPr="1C788980">
        <w:rPr>
          <w:rStyle w:val="eop"/>
          <w:b w:val="0"/>
          <w:color w:val="000000" w:themeColor="text1"/>
          <w:sz w:val="20"/>
          <w:szCs w:val="20"/>
        </w:rPr>
        <w:t xml:space="preserve"> Smlouvy se </w:t>
      </w:r>
      <w:proofErr w:type="gramStart"/>
      <w:r w:rsidR="79031DFB" w:rsidRPr="1C788980">
        <w:rPr>
          <w:rStyle w:val="eop"/>
          <w:b w:val="0"/>
          <w:color w:val="000000" w:themeColor="text1"/>
          <w:sz w:val="20"/>
          <w:szCs w:val="20"/>
        </w:rPr>
        <w:t>ruší</w:t>
      </w:r>
      <w:proofErr w:type="gramEnd"/>
      <w:r w:rsidR="79031DFB" w:rsidRPr="1C788980">
        <w:rPr>
          <w:rStyle w:val="eop"/>
          <w:b w:val="0"/>
          <w:color w:val="000000" w:themeColor="text1"/>
          <w:sz w:val="20"/>
          <w:szCs w:val="20"/>
        </w:rPr>
        <w:t xml:space="preserve"> a nahrazuje se Přílohou č. 2 tohoto Dodatku.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Všude v textu Smlouvy, kde je odkaz na zrušenou přílohu, se tento odkaz vztahuje k aktuálně platné příloze.</w:t>
      </w:r>
    </w:p>
    <w:p w14:paraId="34F1256E" w14:textId="7EDD6F3F" w:rsidR="00790F57" w:rsidRDefault="00790F57" w:rsidP="00790F57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Cs w:val="22"/>
          <w:shd w:val="clear" w:color="auto" w:fill="FFFFFF"/>
        </w:rPr>
      </w:pPr>
    </w:p>
    <w:p w14:paraId="69E087EE" w14:textId="59427938" w:rsidR="000E26E6" w:rsidRDefault="000E26E6" w:rsidP="000E26E6">
      <w:pPr>
        <w:pStyle w:val="lnku"/>
        <w:numPr>
          <w:ilvl w:val="0"/>
          <w:numId w:val="0"/>
        </w:numPr>
      </w:pPr>
      <w:r>
        <w:t>Článek 3</w:t>
      </w:r>
    </w:p>
    <w:p w14:paraId="65CB9EF5" w14:textId="2BBE15F1" w:rsidR="000E26E6" w:rsidRDefault="000E26E6" w:rsidP="000E26E6">
      <w:pPr>
        <w:pStyle w:val="Nzevlnku"/>
      </w:pPr>
      <w:r>
        <w:t>Závěrečná ustanovení</w:t>
      </w:r>
    </w:p>
    <w:p w14:paraId="4A5689E4" w14:textId="74A0D3F8" w:rsidR="000954DE" w:rsidRDefault="000954DE" w:rsidP="00535E56">
      <w:pPr>
        <w:pStyle w:val="123odstavec"/>
        <w:numPr>
          <w:ilvl w:val="0"/>
          <w:numId w:val="22"/>
        </w:numPr>
        <w:ind w:left="567" w:hanging="567"/>
      </w:pPr>
      <w:r>
        <w:lastRenderedPageBreak/>
        <w:t>Dodatek nabývá platnosti dnem podpisu poslední smluvní stranou</w:t>
      </w:r>
      <w:r w:rsidR="00DD4C70">
        <w:t xml:space="preserve"> </w:t>
      </w:r>
      <w:r>
        <w:t>a účinnosti dnem uveřejnění prostřednictvím registru smluv.</w:t>
      </w:r>
    </w:p>
    <w:p w14:paraId="1EDF6FDD" w14:textId="2874A006" w:rsidR="00F42666" w:rsidRDefault="00F42666" w:rsidP="00535E56">
      <w:pPr>
        <w:pStyle w:val="123odstavec"/>
        <w:numPr>
          <w:ilvl w:val="0"/>
          <w:numId w:val="22"/>
        </w:numPr>
        <w:ind w:left="567" w:hanging="567"/>
      </w:pPr>
      <w:r>
        <w:t>Podepsání</w:t>
      </w:r>
      <w:r w:rsidR="001771E9">
        <w:t>m S</w:t>
      </w:r>
      <w:r>
        <w:t>mluvními stranami se tento Dodatek stává nedílnou součástí Smlouvy. Ujednání Smlouvy změnami v tomto Dodatku uvedenými nedotčena zůstávají v platnosti beze změny.</w:t>
      </w:r>
    </w:p>
    <w:p w14:paraId="5CC197C2" w14:textId="293F54DB" w:rsidR="00005053" w:rsidRDefault="00005053" w:rsidP="00535E56">
      <w:pPr>
        <w:pStyle w:val="123odstavec"/>
        <w:numPr>
          <w:ilvl w:val="0"/>
          <w:numId w:val="22"/>
        </w:numPr>
        <w:ind w:left="567" w:hanging="567"/>
      </w:pPr>
      <w:r>
        <w:t xml:space="preserve">Objednatel v souladu se zákonem č. 340/2015 Sb., o zvláštních podmínkách účinnosti některých smluv, uveřejňování těchto smluv a o registru smluv (zákon o registru smluv) ve znění pozdějších předpisů, uveřejní Dodatek po jeho podpisu Smluvními stranami prostřednictvím registru smluv. </w:t>
      </w:r>
    </w:p>
    <w:p w14:paraId="35881A03" w14:textId="2A57D9D3" w:rsidR="001771E9" w:rsidRDefault="001771E9" w:rsidP="00535E56">
      <w:pPr>
        <w:pStyle w:val="123odstavec"/>
        <w:numPr>
          <w:ilvl w:val="0"/>
          <w:numId w:val="22"/>
        </w:numPr>
        <w:ind w:left="567" w:hanging="567"/>
      </w:pPr>
      <w:r>
        <w:t xml:space="preserve">Nedílnou součástí Dodatku </w:t>
      </w:r>
      <w:r w:rsidR="14E86F86">
        <w:t>jsou přílohy</w:t>
      </w:r>
      <w:r w:rsidR="00885F0D">
        <w:t>:</w:t>
      </w:r>
    </w:p>
    <w:p w14:paraId="537FFB49" w14:textId="662B92B5" w:rsidR="00885F0D" w:rsidRDefault="00885F0D" w:rsidP="00885F0D">
      <w:pPr>
        <w:pStyle w:val="123odstavec"/>
        <w:numPr>
          <w:ilvl w:val="4"/>
          <w:numId w:val="0"/>
        </w:numPr>
        <w:ind w:left="567"/>
      </w:pPr>
      <w:r>
        <w:t xml:space="preserve">Příloha č. </w:t>
      </w:r>
      <w:r w:rsidR="007E4529">
        <w:t>1</w:t>
      </w:r>
      <w:r>
        <w:t>: „Harmonogram“</w:t>
      </w:r>
    </w:p>
    <w:p w14:paraId="0CA313FE" w14:textId="7841EB12" w:rsidR="6EC847AC" w:rsidRDefault="6EC847AC" w:rsidP="00A974F5">
      <w:pPr>
        <w:pStyle w:val="123odstavec"/>
        <w:numPr>
          <w:ilvl w:val="4"/>
          <w:numId w:val="0"/>
        </w:numPr>
        <w:ind w:firstLine="567"/>
      </w:pPr>
      <w:r>
        <w:t>Příloha č. 2: “Ceník”</w:t>
      </w:r>
    </w:p>
    <w:p w14:paraId="253223EA" w14:textId="7329A54B" w:rsidR="00005053" w:rsidRDefault="00487F80" w:rsidP="00535E56">
      <w:pPr>
        <w:pStyle w:val="123odstavec"/>
        <w:numPr>
          <w:ilvl w:val="0"/>
          <w:numId w:val="22"/>
        </w:numPr>
        <w:ind w:left="567" w:hanging="567"/>
      </w:pPr>
      <w:r>
        <w:t xml:space="preserve">Smluvní strany prohlašují, že tento Dodatek </w:t>
      </w:r>
      <w:r w:rsidR="00FD6CC3">
        <w:t xml:space="preserve">byl sepsán na základě jejich svobodné, vážné, omylu prosté a pravé vůle a že se řádně seznámily s textem tohoto </w:t>
      </w:r>
      <w:r w:rsidR="00005053">
        <w:t>Dodatk</w:t>
      </w:r>
      <w:r w:rsidR="00FD6CC3">
        <w:t xml:space="preserve">u a </w:t>
      </w:r>
      <w:r w:rsidR="005F295B">
        <w:t>neshledávají v něm žádných vad. Na důkaz toho připojují své elektronické podpisy</w:t>
      </w:r>
      <w:r w:rsidR="005F2115">
        <w:t>.</w:t>
      </w:r>
      <w:r w:rsidR="00462858">
        <w:t xml:space="preserve"> Dodatek je uzavřen elektronicky.</w:t>
      </w:r>
    </w:p>
    <w:p w14:paraId="0F0F169E" w14:textId="77777777" w:rsidR="000954DE" w:rsidRDefault="000954DE" w:rsidP="00156679">
      <w:pPr>
        <w:pStyle w:val="123odstavec"/>
        <w:numPr>
          <w:ilvl w:val="0"/>
          <w:numId w:val="0"/>
        </w:numPr>
        <w:ind w:left="2806" w:hanging="680"/>
      </w:pPr>
    </w:p>
    <w:p w14:paraId="0395C7C6" w14:textId="77777777" w:rsidR="002244CD" w:rsidRPr="00BC4367" w:rsidRDefault="002244CD" w:rsidP="002244CD">
      <w:pPr>
        <w:pStyle w:val="RLProhlensmluvnchstran"/>
        <w:rPr>
          <w:rFonts w:cs="Calibri"/>
          <w:szCs w:val="22"/>
        </w:rPr>
      </w:pPr>
    </w:p>
    <w:tbl>
      <w:tblPr>
        <w:tblW w:w="9709" w:type="dxa"/>
        <w:jc w:val="center"/>
        <w:tblLook w:val="01E0" w:firstRow="1" w:lastRow="1" w:firstColumn="1" w:lastColumn="1" w:noHBand="0" w:noVBand="0"/>
      </w:tblPr>
      <w:tblGrid>
        <w:gridCol w:w="4605"/>
        <w:gridCol w:w="5104"/>
      </w:tblGrid>
      <w:tr w:rsidR="00472133" w:rsidRPr="00BC4367" w14:paraId="224ADE52" w14:textId="77777777" w:rsidTr="176AD8A9">
        <w:trPr>
          <w:jc w:val="center"/>
        </w:trPr>
        <w:tc>
          <w:tcPr>
            <w:tcW w:w="4605" w:type="dxa"/>
          </w:tcPr>
          <w:p w14:paraId="241DA2EA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1FFFB663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V _____________ dne _____________</w:t>
            </w:r>
          </w:p>
          <w:p w14:paraId="3004C377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41CB7B5B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364824B5" w14:textId="77777777" w:rsidR="00032471" w:rsidRPr="008B3226" w:rsidRDefault="008B3226" w:rsidP="00032471">
            <w:pPr>
              <w:pStyle w:val="RLdajeosmluvnstran"/>
              <w:spacing w:after="160"/>
              <w:rPr>
                <w:rFonts w:cs="Calibri"/>
                <w:b/>
                <w:szCs w:val="22"/>
              </w:rPr>
            </w:pPr>
            <w:r w:rsidRPr="008B3226">
              <w:rPr>
                <w:rStyle w:val="OdstavecseseznamemChar"/>
                <w:rFonts w:cstheme="minorHAnsi"/>
                <w:b/>
              </w:rPr>
              <w:t>Státní fond dopravní infrastruktury</w:t>
            </w:r>
          </w:p>
          <w:p w14:paraId="08B4F4A5" w14:textId="77777777" w:rsidR="00472133" w:rsidRPr="00BC4367" w:rsidRDefault="00472133" w:rsidP="00874788">
            <w:pPr>
              <w:pStyle w:val="RLProhlensmluvnchstran"/>
              <w:keepNext/>
              <w:rPr>
                <w:rFonts w:cs="Calibri"/>
                <w:szCs w:val="22"/>
              </w:rPr>
            </w:pPr>
          </w:p>
          <w:p w14:paraId="211A1CF5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01D5B3A2" w14:textId="77777777" w:rsidR="00472133" w:rsidRPr="00BC4367" w:rsidRDefault="00472133" w:rsidP="00874788">
            <w:pPr>
              <w:keepNext/>
              <w:rPr>
                <w:rFonts w:cs="Calibri"/>
                <w:szCs w:val="22"/>
              </w:rPr>
            </w:pPr>
          </w:p>
        </w:tc>
        <w:tc>
          <w:tcPr>
            <w:tcW w:w="5104" w:type="dxa"/>
          </w:tcPr>
          <w:p w14:paraId="7E58EC0B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346469EB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V _____________ dne _____________</w:t>
            </w:r>
          </w:p>
          <w:p w14:paraId="0B4039F6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39FC40D3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1D4FA9CF" w14:textId="7025BBBF" w:rsidR="00472133" w:rsidRPr="00BC4367" w:rsidRDefault="0088070D" w:rsidP="00874788">
            <w:pPr>
              <w:pStyle w:val="RLdajeosmluvnstran"/>
              <w:keepNext/>
              <w:rPr>
                <w:rFonts w:cs="Calibri"/>
                <w:b/>
                <w:bCs/>
                <w:szCs w:val="22"/>
              </w:rPr>
            </w:pPr>
            <w:proofErr w:type="spellStart"/>
            <w:r>
              <w:rPr>
                <w:rFonts w:cs="Calibri"/>
                <w:b/>
                <w:bCs/>
                <w:szCs w:val="22"/>
              </w:rPr>
              <w:t>Ax</w:t>
            </w:r>
            <w:r w:rsidR="00191245">
              <w:rPr>
                <w:rFonts w:cs="Calibri"/>
                <w:b/>
                <w:bCs/>
                <w:szCs w:val="22"/>
              </w:rPr>
              <w:t>ians</w:t>
            </w:r>
            <w:proofErr w:type="spellEnd"/>
            <w:r w:rsidR="00191245">
              <w:rPr>
                <w:rFonts w:cs="Calibri"/>
                <w:b/>
                <w:bCs/>
                <w:szCs w:val="22"/>
              </w:rPr>
              <w:t xml:space="preserve"> Czech Republic s.r.o.</w:t>
            </w:r>
          </w:p>
          <w:p w14:paraId="143224CC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62BA5B3B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</w:tr>
      <w:tr w:rsidR="00472133" w:rsidRPr="00BC4367" w14:paraId="05BEA467" w14:textId="77777777" w:rsidTr="176AD8A9">
        <w:trPr>
          <w:jc w:val="center"/>
        </w:trPr>
        <w:tc>
          <w:tcPr>
            <w:tcW w:w="4605" w:type="dxa"/>
          </w:tcPr>
          <w:p w14:paraId="2D3FBB3E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00FF0FFF" w14:textId="0CD52476" w:rsidR="008B3226" w:rsidRDefault="008F70C3" w:rsidP="008B3226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Ing. Zbyněk Hořelic</w:t>
            </w:r>
            <w:r w:rsidR="00B04B96">
              <w:rPr>
                <w:rFonts w:cs="Calibri"/>
                <w:szCs w:val="22"/>
              </w:rPr>
              <w:t>a</w:t>
            </w:r>
          </w:p>
          <w:p w14:paraId="50624FB3" w14:textId="1050069C" w:rsidR="008F70C3" w:rsidRPr="00BC4367" w:rsidRDefault="008F70C3" w:rsidP="008B3226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ředitel </w:t>
            </w:r>
          </w:p>
          <w:p w14:paraId="54154E47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5068CCD0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  <w:tc>
          <w:tcPr>
            <w:tcW w:w="5104" w:type="dxa"/>
          </w:tcPr>
          <w:p w14:paraId="5F8636C1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3AEF793C" w14:textId="715C7DE3" w:rsidR="00472133" w:rsidRPr="00BC4367" w:rsidRDefault="00191245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Miroslav Bečka</w:t>
            </w:r>
          </w:p>
          <w:p w14:paraId="1C7FABB2" w14:textId="4A656AC6" w:rsidR="00472133" w:rsidRDefault="00191245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Jednatel</w:t>
            </w:r>
          </w:p>
          <w:p w14:paraId="2BCABDBB" w14:textId="77777777" w:rsidR="00191245" w:rsidRDefault="00191245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0D348E67" w14:textId="77777777" w:rsidR="00191245" w:rsidRDefault="00191245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22D337E2" w14:textId="77777777" w:rsidR="00191245" w:rsidRPr="00BC4367" w:rsidRDefault="00191245" w:rsidP="00191245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1C138B02" w14:textId="50788F0B" w:rsidR="00191245" w:rsidRPr="00BC4367" w:rsidRDefault="00191245" w:rsidP="00191245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Dušan Stránský</w:t>
            </w:r>
          </w:p>
          <w:p w14:paraId="100AB496" w14:textId="34C87E28" w:rsidR="00191245" w:rsidRPr="00BC4367" w:rsidRDefault="00191245" w:rsidP="00191245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jednatel</w:t>
            </w:r>
          </w:p>
        </w:tc>
      </w:tr>
    </w:tbl>
    <w:p w14:paraId="7DB5C8F3" w14:textId="77777777" w:rsidR="002244CD" w:rsidRPr="00BC4367" w:rsidRDefault="002244CD" w:rsidP="002244CD">
      <w:pPr>
        <w:spacing w:after="0" w:line="240" w:lineRule="auto"/>
        <w:rPr>
          <w:rFonts w:cs="Calibri"/>
          <w:szCs w:val="22"/>
        </w:rPr>
        <w:sectPr w:rsidR="002244CD" w:rsidRPr="00BC4367" w:rsidSect="00CA4A14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668" w:right="1418" w:bottom="1418" w:left="1418" w:header="709" w:footer="788" w:gutter="0"/>
          <w:cols w:space="708"/>
          <w:titlePg/>
          <w:docGrid w:linePitch="360"/>
        </w:sectPr>
      </w:pPr>
    </w:p>
    <w:p w14:paraId="629238E6" w14:textId="77777777" w:rsidR="001771E9" w:rsidRPr="001771E9" w:rsidRDefault="001771E9" w:rsidP="00437E07"/>
    <w:sectPr w:rsidR="001771E9" w:rsidRPr="001771E9" w:rsidSect="00CA4A14">
      <w:headerReference w:type="default" r:id="rId12"/>
      <w:footerReference w:type="default" r:id="rId13"/>
      <w:footerReference w:type="first" r:id="rId14"/>
      <w:type w:val="continuous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A99D0" w14:textId="77777777" w:rsidR="00CA4A14" w:rsidRDefault="00CA4A14">
      <w:r>
        <w:separator/>
      </w:r>
    </w:p>
  </w:endnote>
  <w:endnote w:type="continuationSeparator" w:id="0">
    <w:p w14:paraId="03319CBD" w14:textId="77777777" w:rsidR="00CA4A14" w:rsidRDefault="00CA4A14">
      <w:r>
        <w:continuationSeparator/>
      </w:r>
    </w:p>
  </w:endnote>
  <w:endnote w:type="continuationNotice" w:id="1">
    <w:p w14:paraId="138FD654" w14:textId="77777777" w:rsidR="00CA4A14" w:rsidRDefault="00CA4A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Narrow-Bold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/>
        <w:sz w:val="16"/>
      </w:rPr>
      <w:id w:val="-175079420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Cs w:val="16"/>
      </w:rPr>
    </w:sdtEndPr>
    <w:sdtContent>
      <w:p w14:paraId="329034D7" w14:textId="77777777" w:rsidR="006F5D30" w:rsidRDefault="006F5D30" w:rsidP="0092743C">
        <w:pPr>
          <w:rPr>
            <w:rFonts w:asciiTheme="minorHAnsi" w:hAnsiTheme="minorHAnsi" w:cstheme="minorHAnsi"/>
            <w:szCs w:val="16"/>
          </w:rPr>
        </w:pPr>
      </w:p>
      <w:p w14:paraId="6147F2CC" w14:textId="0E5978D2" w:rsidR="006F5D30" w:rsidRPr="007A308B" w:rsidRDefault="006F5D30" w:rsidP="002244CD">
        <w:pPr>
          <w:pStyle w:val="Zpat"/>
          <w:pBdr>
            <w:top w:val="single" w:sz="4" w:space="1" w:color="auto"/>
          </w:pBdr>
          <w:rPr>
            <w:rFonts w:asciiTheme="minorHAnsi" w:hAnsiTheme="minorHAnsi" w:cstheme="minorHAnsi"/>
            <w:szCs w:val="16"/>
          </w:rPr>
        </w:pPr>
        <w:r w:rsidRPr="00136B92">
          <w:rPr>
            <w:rFonts w:asciiTheme="minorHAnsi" w:hAnsiTheme="minorHAnsi" w:cstheme="minorHAnsi"/>
            <w:szCs w:val="16"/>
          </w:rPr>
          <w:t xml:space="preserve">Strana </w: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begin"/>
        </w:r>
        <w:r w:rsidRPr="00136B92">
          <w:rPr>
            <w:rStyle w:val="slostrnky"/>
            <w:rFonts w:asciiTheme="minorHAnsi" w:hAnsiTheme="minorHAnsi" w:cstheme="minorHAnsi"/>
            <w:szCs w:val="16"/>
          </w:rPr>
          <w:instrText xml:space="preserve"> PAGE </w:instrTex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separate"/>
        </w:r>
        <w:r>
          <w:rPr>
            <w:rStyle w:val="slostrnky"/>
            <w:rFonts w:asciiTheme="minorHAnsi" w:hAnsiTheme="minorHAnsi" w:cstheme="minorHAnsi"/>
            <w:noProof/>
            <w:szCs w:val="16"/>
          </w:rPr>
          <w:t>12</w: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end"/>
        </w:r>
        <w:r w:rsidRPr="00136B92">
          <w:rPr>
            <w:rStyle w:val="slostrnky"/>
            <w:rFonts w:asciiTheme="minorHAnsi" w:hAnsiTheme="minorHAnsi" w:cstheme="minorHAnsi"/>
            <w:szCs w:val="16"/>
          </w:rPr>
          <w:t xml:space="preserve"> / </w:t>
        </w:r>
        <w:r w:rsidRPr="00136B92">
          <w:rPr>
            <w:rFonts w:asciiTheme="minorHAnsi" w:hAnsiTheme="minorHAnsi" w:cstheme="minorHAnsi"/>
            <w:szCs w:val="16"/>
          </w:rPr>
          <w:fldChar w:fldCharType="begin"/>
        </w:r>
        <w:r w:rsidRPr="00136B92">
          <w:rPr>
            <w:rFonts w:asciiTheme="minorHAnsi" w:hAnsiTheme="minorHAnsi" w:cstheme="minorHAnsi"/>
            <w:szCs w:val="16"/>
          </w:rPr>
          <w:instrText xml:space="preserve"> SECTIONPAGES  \* Arabic  \* MERGEFORMAT </w:instrText>
        </w:r>
        <w:r w:rsidRPr="00136B92">
          <w:rPr>
            <w:rFonts w:asciiTheme="minorHAnsi" w:hAnsiTheme="minorHAnsi" w:cstheme="minorHAnsi"/>
            <w:szCs w:val="16"/>
          </w:rPr>
          <w:fldChar w:fldCharType="separate"/>
        </w:r>
        <w:r w:rsidR="003C1A4F">
          <w:rPr>
            <w:rFonts w:asciiTheme="minorHAnsi" w:hAnsiTheme="minorHAnsi" w:cstheme="minorHAnsi"/>
            <w:noProof/>
            <w:szCs w:val="16"/>
          </w:rPr>
          <w:t>4</w:t>
        </w:r>
        <w:r w:rsidRPr="00136B92">
          <w:rPr>
            <w:rFonts w:asciiTheme="minorHAnsi" w:hAnsiTheme="minorHAnsi" w:cstheme="minorHAnsi"/>
            <w:noProof/>
            <w:szCs w:val="16"/>
          </w:rPr>
          <w:fldChar w:fldCharType="end"/>
        </w:r>
      </w:p>
    </w:sdtContent>
  </w:sdt>
  <w:p w14:paraId="203A5C05" w14:textId="77777777" w:rsidR="006F5D30" w:rsidRPr="004C129E" w:rsidRDefault="006F5D30" w:rsidP="002244CD">
    <w:pPr>
      <w:pStyle w:val="Zpat"/>
      <w:pBdr>
        <w:top w:val="none" w:sz="0" w:space="0" w:color="auto"/>
      </w:pBdr>
      <w:ind w:right="-1418"/>
      <w:jc w:val="right"/>
      <w:rPr>
        <w:color w:val="8B8D8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F5D30" w14:paraId="1A4DD8D3" w14:textId="77777777" w:rsidTr="000107DB">
      <w:tc>
        <w:tcPr>
          <w:tcW w:w="3020" w:type="dxa"/>
        </w:tcPr>
        <w:p w14:paraId="4F784FA6" w14:textId="37533CC5" w:rsidR="006F5D30" w:rsidRDefault="006F5D30" w:rsidP="00BF58D4">
          <w:pPr>
            <w:pStyle w:val="Zhlav"/>
            <w:ind w:left="-115"/>
            <w:rPr>
              <w:bCs/>
              <w:szCs w:val="16"/>
            </w:rPr>
          </w:pPr>
        </w:p>
      </w:tc>
      <w:tc>
        <w:tcPr>
          <w:tcW w:w="3020" w:type="dxa"/>
        </w:tcPr>
        <w:p w14:paraId="196FE54B" w14:textId="72F5F3C1" w:rsidR="006F5D30" w:rsidRDefault="006F5D30" w:rsidP="00BF58D4">
          <w:pPr>
            <w:pStyle w:val="Zhlav"/>
            <w:jc w:val="center"/>
            <w:rPr>
              <w:bCs/>
              <w:szCs w:val="16"/>
            </w:rPr>
          </w:pPr>
        </w:p>
      </w:tc>
      <w:tc>
        <w:tcPr>
          <w:tcW w:w="3020" w:type="dxa"/>
        </w:tcPr>
        <w:p w14:paraId="38F867C7" w14:textId="1044EE04" w:rsidR="006F5D30" w:rsidRDefault="006F5D30" w:rsidP="00BF58D4">
          <w:pPr>
            <w:pStyle w:val="Zhlav"/>
            <w:ind w:right="-115"/>
            <w:jc w:val="right"/>
            <w:rPr>
              <w:bCs/>
              <w:szCs w:val="16"/>
            </w:rPr>
          </w:pPr>
        </w:p>
      </w:tc>
    </w:tr>
  </w:tbl>
  <w:p w14:paraId="10481601" w14:textId="41EDC2A2" w:rsidR="006F5D30" w:rsidRDefault="006F5D30" w:rsidP="00BF58D4">
    <w:pPr>
      <w:pStyle w:val="Zpat"/>
      <w:rPr>
        <w:color w:val="808080" w:themeColor="background1" w:themeShade="80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9B3C8" w14:textId="2125E1B0" w:rsidR="006F5D30" w:rsidRDefault="006F5D30">
    <w:pPr>
      <w:pStyle w:val="Zpat"/>
    </w:pPr>
    <w:r>
      <w:t xml:space="preserve">Strana </w:t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>
      <w:rPr>
        <w:rStyle w:val="slostrnky"/>
        <w:noProof/>
      </w:rPr>
      <w:t>7</w:t>
    </w:r>
    <w:r>
      <w:rPr>
        <w:rStyle w:val="slostrnky"/>
      </w:rPr>
      <w:fldChar w:fldCharType="end"/>
    </w:r>
    <w:r>
      <w:rPr>
        <w:rStyle w:val="slostrnky"/>
      </w:rPr>
      <w:t xml:space="preserve"> / </w:t>
    </w:r>
    <w:r>
      <w:rPr>
        <w:rStyle w:val="slostrnky"/>
        <w:noProof/>
      </w:rPr>
      <w:fldChar w:fldCharType="begin"/>
    </w:r>
    <w:r>
      <w:rPr>
        <w:rStyle w:val="slostrnky"/>
        <w:noProof/>
      </w:rPr>
      <w:instrText xml:space="preserve"> SECTIONPAGES  \* Arabic  \* MERGEFORMAT </w:instrText>
    </w:r>
    <w:r>
      <w:rPr>
        <w:rStyle w:val="slostrnky"/>
        <w:noProof/>
      </w:rPr>
      <w:fldChar w:fldCharType="separate"/>
    </w:r>
    <w:r w:rsidR="00F16C70">
      <w:rPr>
        <w:rStyle w:val="slostrnky"/>
        <w:noProof/>
      </w:rPr>
      <w:t>1</w:t>
    </w:r>
    <w:r>
      <w:rPr>
        <w:rStyle w:val="slostrnky"/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F5D30" w14:paraId="63E34785" w14:textId="77777777" w:rsidTr="000107DB">
      <w:tc>
        <w:tcPr>
          <w:tcW w:w="3020" w:type="dxa"/>
        </w:tcPr>
        <w:p w14:paraId="23B942D8" w14:textId="071CC28F" w:rsidR="006F5D30" w:rsidRDefault="006F5D30" w:rsidP="00BF58D4">
          <w:pPr>
            <w:pStyle w:val="Zhlav"/>
            <w:ind w:left="-115"/>
            <w:rPr>
              <w:bCs/>
              <w:szCs w:val="16"/>
            </w:rPr>
          </w:pPr>
        </w:p>
      </w:tc>
      <w:tc>
        <w:tcPr>
          <w:tcW w:w="3020" w:type="dxa"/>
        </w:tcPr>
        <w:p w14:paraId="68C56CDC" w14:textId="2A229787" w:rsidR="006F5D30" w:rsidRDefault="006F5D30" w:rsidP="00BF58D4">
          <w:pPr>
            <w:pStyle w:val="Zhlav"/>
            <w:jc w:val="center"/>
            <w:rPr>
              <w:bCs/>
              <w:szCs w:val="16"/>
            </w:rPr>
          </w:pPr>
        </w:p>
      </w:tc>
      <w:tc>
        <w:tcPr>
          <w:tcW w:w="3020" w:type="dxa"/>
        </w:tcPr>
        <w:p w14:paraId="7689F6D7" w14:textId="2F73A7DE" w:rsidR="006F5D30" w:rsidRDefault="006F5D30" w:rsidP="00BF58D4">
          <w:pPr>
            <w:pStyle w:val="Zhlav"/>
            <w:ind w:right="-115"/>
            <w:jc w:val="right"/>
            <w:rPr>
              <w:bCs/>
              <w:szCs w:val="16"/>
            </w:rPr>
          </w:pPr>
        </w:p>
      </w:tc>
    </w:tr>
  </w:tbl>
  <w:p w14:paraId="2DFD00C0" w14:textId="374C048F" w:rsidR="006F5D30" w:rsidRDefault="006F5D30" w:rsidP="00BF58D4">
    <w:pPr>
      <w:pStyle w:val="Zpat"/>
      <w:rPr>
        <w:color w:val="808080" w:themeColor="background1" w:themeShade="80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F0779" w14:textId="77777777" w:rsidR="00CA4A14" w:rsidRDefault="00CA4A14">
      <w:r>
        <w:separator/>
      </w:r>
    </w:p>
  </w:footnote>
  <w:footnote w:type="continuationSeparator" w:id="0">
    <w:p w14:paraId="544EAD24" w14:textId="77777777" w:rsidR="00CA4A14" w:rsidRDefault="00CA4A14">
      <w:r>
        <w:continuationSeparator/>
      </w:r>
    </w:p>
  </w:footnote>
  <w:footnote w:type="continuationNotice" w:id="1">
    <w:p w14:paraId="02357085" w14:textId="77777777" w:rsidR="00CA4A14" w:rsidRDefault="00CA4A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00AF7" w14:textId="2604E7C0" w:rsidR="006F5D30" w:rsidRDefault="00A53069" w:rsidP="009B5832">
    <w:pPr>
      <w:pStyle w:val="Zhlav"/>
    </w:pPr>
    <w:r>
      <w:t xml:space="preserve">Dodatek č. 1 ke </w:t>
    </w:r>
    <w:r w:rsidR="006F5D30">
      <w:t>Smlouv</w:t>
    </w:r>
    <w:r>
      <w:t>ě</w:t>
    </w:r>
    <w:r w:rsidR="006F5D30">
      <w:t xml:space="preserve"> o návrhu, implementaci, rozvoji, podpoře, a údržbě systému elektronické spisové služby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AF0CF" w14:textId="7AA71890" w:rsidR="006F5D30" w:rsidRPr="002244CD" w:rsidRDefault="00353F20" w:rsidP="002244CD">
    <w:pPr>
      <w:pStyle w:val="Zhlav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58240" behindDoc="0" locked="0" layoutInCell="1" allowOverlap="1" wp14:anchorId="310E8C43" wp14:editId="71E2572C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1790700" cy="762000"/>
          <wp:effectExtent l="0" t="0" r="0" b="0"/>
          <wp:wrapSquare wrapText="bothSides"/>
          <wp:docPr id="1929977205" name="Obrázek 1929977205" descr="zahlavi1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1" descr="zahlavi1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11520D">
      <w:rPr>
        <w:noProof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323CB" w14:textId="77777777" w:rsidR="006F5D30" w:rsidRPr="004C3C6C" w:rsidRDefault="006F5D30" w:rsidP="00A15888">
    <w:pPr>
      <w:pStyle w:val="Zhlav"/>
      <w:pBdr>
        <w:bottom w:val="single" w:sz="6" w:space="31" w:color="808080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546E1"/>
    <w:multiLevelType w:val="hybridMultilevel"/>
    <w:tmpl w:val="E244E560"/>
    <w:lvl w:ilvl="0" w:tplc="0405000F">
      <w:start w:val="1"/>
      <w:numFmt w:val="decimal"/>
      <w:lvlText w:val="%1."/>
      <w:lvlJc w:val="left"/>
      <w:pPr>
        <w:ind w:left="795" w:hanging="360"/>
      </w:pPr>
    </w:lvl>
    <w:lvl w:ilvl="1" w:tplc="04050019" w:tentative="1">
      <w:start w:val="1"/>
      <w:numFmt w:val="lowerLetter"/>
      <w:lvlText w:val="%2."/>
      <w:lvlJc w:val="left"/>
      <w:pPr>
        <w:ind w:left="1515" w:hanging="360"/>
      </w:pPr>
    </w:lvl>
    <w:lvl w:ilvl="2" w:tplc="0405001B" w:tentative="1">
      <w:start w:val="1"/>
      <w:numFmt w:val="lowerRoman"/>
      <w:lvlText w:val="%3."/>
      <w:lvlJc w:val="right"/>
      <w:pPr>
        <w:ind w:left="2235" w:hanging="180"/>
      </w:pPr>
    </w:lvl>
    <w:lvl w:ilvl="3" w:tplc="0405000F" w:tentative="1">
      <w:start w:val="1"/>
      <w:numFmt w:val="decimal"/>
      <w:lvlText w:val="%4."/>
      <w:lvlJc w:val="left"/>
      <w:pPr>
        <w:ind w:left="2955" w:hanging="360"/>
      </w:pPr>
    </w:lvl>
    <w:lvl w:ilvl="4" w:tplc="04050019" w:tentative="1">
      <w:start w:val="1"/>
      <w:numFmt w:val="lowerLetter"/>
      <w:lvlText w:val="%5."/>
      <w:lvlJc w:val="left"/>
      <w:pPr>
        <w:ind w:left="3675" w:hanging="360"/>
      </w:pPr>
    </w:lvl>
    <w:lvl w:ilvl="5" w:tplc="0405001B" w:tentative="1">
      <w:start w:val="1"/>
      <w:numFmt w:val="lowerRoman"/>
      <w:lvlText w:val="%6."/>
      <w:lvlJc w:val="right"/>
      <w:pPr>
        <w:ind w:left="4395" w:hanging="180"/>
      </w:pPr>
    </w:lvl>
    <w:lvl w:ilvl="6" w:tplc="0405000F" w:tentative="1">
      <w:start w:val="1"/>
      <w:numFmt w:val="decimal"/>
      <w:lvlText w:val="%7."/>
      <w:lvlJc w:val="left"/>
      <w:pPr>
        <w:ind w:left="5115" w:hanging="360"/>
      </w:pPr>
    </w:lvl>
    <w:lvl w:ilvl="7" w:tplc="04050019" w:tentative="1">
      <w:start w:val="1"/>
      <w:numFmt w:val="lowerLetter"/>
      <w:lvlText w:val="%8."/>
      <w:lvlJc w:val="left"/>
      <w:pPr>
        <w:ind w:left="5835" w:hanging="360"/>
      </w:pPr>
    </w:lvl>
    <w:lvl w:ilvl="8" w:tplc="0405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14970EDC"/>
    <w:multiLevelType w:val="multilevel"/>
    <w:tmpl w:val="1E061D64"/>
    <w:lvl w:ilvl="0">
      <w:start w:val="1"/>
      <w:numFmt w:val="decimal"/>
      <w:pStyle w:val="Zklad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Zklad2"/>
      <w:lvlText w:val="%1.%2."/>
      <w:lvlJc w:val="left"/>
      <w:pPr>
        <w:ind w:left="432" w:hanging="432"/>
      </w:pPr>
      <w:rPr>
        <w:rFonts w:hint="default"/>
        <w:b w:val="0"/>
      </w:rPr>
    </w:lvl>
    <w:lvl w:ilvl="2">
      <w:start w:val="1"/>
      <w:numFmt w:val="decimal"/>
      <w:pStyle w:val="Zklad3"/>
      <w:lvlText w:val="%1.%2.%3."/>
      <w:lvlJc w:val="left"/>
      <w:pPr>
        <w:ind w:left="121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F123363"/>
    <w:multiLevelType w:val="multilevel"/>
    <w:tmpl w:val="5282D7CA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394A58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tyl1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asciiTheme="minorHAnsi" w:hAnsiTheme="minorHAnsi" w:cs="Arial" w:hint="default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1B5276"/>
    <w:multiLevelType w:val="multilevel"/>
    <w:tmpl w:val="051672DE"/>
    <w:lvl w:ilvl="0">
      <w:start w:val="1"/>
      <w:numFmt w:val="decimal"/>
      <w:pStyle w:val="AAAlnek"/>
      <w:suff w:val="nothing"/>
      <w:lvlText w:val="Článek %1"/>
      <w:lvlJc w:val="center"/>
      <w:pPr>
        <w:ind w:left="3402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singl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ACslovn"/>
      <w:lvlText w:val="%1.%2."/>
      <w:lvlJc w:val="left"/>
      <w:pPr>
        <w:tabs>
          <w:tab w:val="num" w:pos="1800"/>
        </w:tabs>
        <w:ind w:left="1512" w:hanging="432"/>
      </w:pPr>
      <w:rPr>
        <w:rFonts w:hint="default"/>
        <w:b/>
      </w:rPr>
    </w:lvl>
    <w:lvl w:ilvl="2">
      <w:start w:val="1"/>
      <w:numFmt w:val="decimal"/>
      <w:pStyle w:val="AACrove2"/>
      <w:lvlText w:val="%1.%2.%3."/>
      <w:lvlJc w:val="left"/>
      <w:pPr>
        <w:tabs>
          <w:tab w:val="num" w:pos="2160"/>
        </w:tabs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hint="default"/>
      </w:rPr>
    </w:lvl>
  </w:abstractNum>
  <w:abstractNum w:abstractNumId="5" w15:restartNumberingAfterBreak="0">
    <w:nsid w:val="23117503"/>
    <w:multiLevelType w:val="hybridMultilevel"/>
    <w:tmpl w:val="C7F0D02A"/>
    <w:lvl w:ilvl="0" w:tplc="4D4E41F8">
      <w:start w:val="1"/>
      <w:numFmt w:val="bullet"/>
      <w:pStyle w:val="Seznamsodrkami"/>
      <w:lvlText w:val=""/>
      <w:lvlJc w:val="left"/>
      <w:pPr>
        <w:tabs>
          <w:tab w:val="num" w:pos="1191"/>
        </w:tabs>
        <w:ind w:left="1191" w:hanging="340"/>
      </w:pPr>
      <w:rPr>
        <w:rFonts w:ascii="Webdings" w:hAnsi="Webdings" w:hint="default"/>
        <w:color w:val="FF9900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30619"/>
    <w:multiLevelType w:val="multilevel"/>
    <w:tmpl w:val="8C32F282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7" w15:restartNumberingAfterBreak="0">
    <w:nsid w:val="27F82035"/>
    <w:multiLevelType w:val="hybridMultilevel"/>
    <w:tmpl w:val="91865238"/>
    <w:lvl w:ilvl="0" w:tplc="94062004">
      <w:numFmt w:val="bullet"/>
      <w:lvlText w:val="-"/>
      <w:lvlJc w:val="left"/>
      <w:pPr>
        <w:ind w:left="927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2A8903EE"/>
    <w:multiLevelType w:val="multilevel"/>
    <w:tmpl w:val="2904E0FC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E1528E5"/>
    <w:multiLevelType w:val="multilevel"/>
    <w:tmpl w:val="77267F9C"/>
    <w:lvl w:ilvl="0">
      <w:start w:val="1"/>
      <w:numFmt w:val="decimal"/>
      <w:pStyle w:val="cplnekslovan"/>
      <w:lvlText w:val="%1"/>
      <w:lvlJc w:val="left"/>
      <w:pPr>
        <w:ind w:left="5954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pStyle w:val="cpodstavecslovan1"/>
      <w:lvlText w:val="%1.%2"/>
      <w:lvlJc w:val="left"/>
      <w:pPr>
        <w:ind w:left="567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podstavecslovan2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pStyle w:val="cpslovnpsmennkodstavci1"/>
      <w:lvlText w:val="%4)"/>
      <w:lvlJc w:val="left"/>
      <w:pPr>
        <w:tabs>
          <w:tab w:val="num" w:pos="1276"/>
        </w:tabs>
        <w:ind w:left="1276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pStyle w:val="cpslovnpsmennkodstavci2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pStyle w:val="cpodrky1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pStyle w:val="cpodrky2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4ED343D"/>
    <w:multiLevelType w:val="hybridMultilevel"/>
    <w:tmpl w:val="AD0059AE"/>
    <w:lvl w:ilvl="0" w:tplc="E76CB7C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2C6FCD"/>
    <w:multiLevelType w:val="multilevel"/>
    <w:tmpl w:val="A970C6FA"/>
    <w:lvl w:ilvl="0">
      <w:start w:val="1"/>
      <w:numFmt w:val="decimal"/>
      <w:pStyle w:val="RLlneksmlouvy"/>
      <w:lvlText w:val="%1."/>
      <w:lvlJc w:val="left"/>
      <w:pPr>
        <w:tabs>
          <w:tab w:val="num" w:pos="1445"/>
        </w:tabs>
        <w:ind w:left="1445" w:hanging="737"/>
      </w:pPr>
      <w:rPr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2182"/>
        </w:tabs>
        <w:ind w:left="2182" w:hanging="737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2919"/>
        </w:tabs>
        <w:ind w:left="2919" w:hanging="737"/>
      </w:pPr>
      <w:rPr>
        <w:b w:val="0"/>
        <w:bCs/>
      </w:rPr>
    </w:lvl>
    <w:lvl w:ilvl="3">
      <w:start w:val="1"/>
      <w:numFmt w:val="decimal"/>
      <w:lvlText w:val="%1.%2.%3.%4"/>
      <w:lvlJc w:val="left"/>
      <w:pPr>
        <w:tabs>
          <w:tab w:val="num" w:pos="3770"/>
        </w:tabs>
        <w:ind w:left="3770" w:hanging="851"/>
      </w:pPr>
    </w:lvl>
    <w:lvl w:ilvl="4">
      <w:start w:val="1"/>
      <w:numFmt w:val="decimal"/>
      <w:lvlText w:val="%1.%2.%3.%4.%5"/>
      <w:lvlJc w:val="left"/>
      <w:pPr>
        <w:tabs>
          <w:tab w:val="num" w:pos="4507"/>
        </w:tabs>
        <w:ind w:left="4507" w:hanging="737"/>
      </w:pPr>
    </w:lvl>
    <w:lvl w:ilvl="5">
      <w:start w:val="1"/>
      <w:numFmt w:val="decimal"/>
      <w:lvlText w:val="%1.%2.%3.%4.%5.%6"/>
      <w:lvlJc w:val="left"/>
      <w:pPr>
        <w:tabs>
          <w:tab w:val="num" w:pos="1788"/>
        </w:tabs>
        <w:ind w:left="1788" w:hanging="1080"/>
      </w:pPr>
    </w:lvl>
    <w:lvl w:ilvl="6">
      <w:start w:val="1"/>
      <w:numFmt w:val="decimal"/>
      <w:lvlText w:val="%1.%2.%3.%4.%5.%6.%7"/>
      <w:lvlJc w:val="left"/>
      <w:pPr>
        <w:tabs>
          <w:tab w:val="num" w:pos="2148"/>
        </w:tabs>
        <w:ind w:left="2148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2148"/>
        </w:tabs>
        <w:ind w:left="214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508"/>
        </w:tabs>
        <w:ind w:left="2508" w:hanging="1800"/>
      </w:pPr>
    </w:lvl>
  </w:abstractNum>
  <w:abstractNum w:abstractNumId="12" w15:restartNumberingAfterBreak="0">
    <w:nsid w:val="406404DB"/>
    <w:multiLevelType w:val="multilevel"/>
    <w:tmpl w:val="DA6A92B8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41D956A7"/>
    <w:multiLevelType w:val="multilevel"/>
    <w:tmpl w:val="121AEE0E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4" w15:restartNumberingAfterBreak="0">
    <w:nsid w:val="464747C8"/>
    <w:multiLevelType w:val="multilevel"/>
    <w:tmpl w:val="4FD4FB9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color w:val="auto"/>
        <w:sz w:val="22"/>
      </w:rPr>
    </w:lvl>
    <w:lvl w:ilvl="2">
      <w:start w:val="1"/>
      <w:numFmt w:val="lowerLetter"/>
      <w:pStyle w:val="clanekavdefinicich"/>
      <w:lvlText w:val="(%3)"/>
      <w:lvlJc w:val="left"/>
      <w:pPr>
        <w:tabs>
          <w:tab w:val="num" w:pos="1134"/>
        </w:tabs>
        <w:ind w:left="1134" w:hanging="567"/>
      </w:pPr>
      <w:rPr>
        <w:rFonts w:hint="default"/>
        <w:b w:val="0"/>
        <w:color w:val="auto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EF128EE"/>
    <w:multiLevelType w:val="multilevel"/>
    <w:tmpl w:val="14FC7EFA"/>
    <w:lvl w:ilvl="0">
      <w:start w:val="1"/>
      <w:numFmt w:val="decimal"/>
      <w:pStyle w:val="DSlnek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DSOdstavec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964"/>
        </w:tabs>
        <w:ind w:left="964" w:hanging="227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tabs>
          <w:tab w:val="num" w:pos="1247"/>
        </w:tabs>
        <w:ind w:left="1247" w:hanging="283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4F750580"/>
    <w:multiLevelType w:val="hybridMultilevel"/>
    <w:tmpl w:val="7B20F77C"/>
    <w:lvl w:ilvl="0" w:tplc="DF045994">
      <w:start w:val="2"/>
      <w:numFmt w:val="bullet"/>
      <w:lvlText w:val="-"/>
      <w:lvlJc w:val="left"/>
      <w:pPr>
        <w:ind w:left="927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53983916"/>
    <w:multiLevelType w:val="hybridMultilevel"/>
    <w:tmpl w:val="4A08765C"/>
    <w:lvl w:ilvl="0" w:tplc="F40AA6F4">
      <w:start w:val="1"/>
      <w:numFmt w:val="bullet"/>
      <w:pStyle w:val="Seznamsodrkami2"/>
      <w:lvlText w:val=""/>
      <w:lvlJc w:val="left"/>
      <w:pPr>
        <w:tabs>
          <w:tab w:val="num" w:pos="1531"/>
        </w:tabs>
        <w:ind w:left="1531" w:hanging="340"/>
      </w:pPr>
      <w:rPr>
        <w:rFonts w:ascii="Webdings" w:hAnsi="Webdings" w:hint="default"/>
        <w:color w:val="006BB6"/>
      </w:rPr>
    </w:lvl>
    <w:lvl w:ilvl="1" w:tplc="04050003" w:tentative="1">
      <w:start w:val="1"/>
      <w:numFmt w:val="bullet"/>
      <w:lvlText w:val="o"/>
      <w:lvlJc w:val="left"/>
      <w:pPr>
        <w:tabs>
          <w:tab w:val="num" w:pos="1497"/>
        </w:tabs>
        <w:ind w:left="149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17"/>
        </w:tabs>
        <w:ind w:left="221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37"/>
        </w:tabs>
        <w:ind w:left="293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57"/>
        </w:tabs>
        <w:ind w:left="365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77"/>
        </w:tabs>
        <w:ind w:left="437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97"/>
        </w:tabs>
        <w:ind w:left="509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17"/>
        </w:tabs>
        <w:ind w:left="581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37"/>
        </w:tabs>
        <w:ind w:left="6537" w:hanging="360"/>
      </w:pPr>
      <w:rPr>
        <w:rFonts w:ascii="Wingdings" w:hAnsi="Wingdings" w:hint="default"/>
      </w:rPr>
    </w:lvl>
  </w:abstractNum>
  <w:abstractNum w:abstractNumId="18" w15:restartNumberingAfterBreak="0">
    <w:nsid w:val="5A3C7067"/>
    <w:multiLevelType w:val="multilevel"/>
    <w:tmpl w:val="46E647AC"/>
    <w:lvl w:ilvl="0">
      <w:start w:val="1"/>
      <w:numFmt w:val="decimal"/>
      <w:pStyle w:val="l"/>
      <w:lvlText w:val="%1"/>
      <w:lvlJc w:val="left"/>
      <w:pPr>
        <w:ind w:left="567" w:hanging="567"/>
      </w:pPr>
      <w:rPr>
        <w:rFonts w:hint="default"/>
        <w:b/>
        <w:i w:val="0"/>
        <w:color w:val="595959" w:themeColor="text1" w:themeTint="A6"/>
        <w:sz w:val="24"/>
        <w:szCs w:val="44"/>
      </w:rPr>
    </w:lvl>
    <w:lvl w:ilvl="1">
      <w:start w:val="1"/>
      <w:numFmt w:val="decimal"/>
      <w:pStyle w:val="Odst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Psm"/>
      <w:lvlText w:val="%3)"/>
      <w:lvlJc w:val="left"/>
      <w:pPr>
        <w:ind w:left="1134" w:hanging="567"/>
      </w:pPr>
      <w:rPr>
        <w:rFonts w:hint="default"/>
      </w:rPr>
    </w:lvl>
    <w:lvl w:ilvl="3">
      <w:start w:val="1"/>
      <w:numFmt w:val="lowerRoman"/>
      <w:pStyle w:val="Bod"/>
      <w:lvlText w:val="(%4)"/>
      <w:lvlJc w:val="left"/>
      <w:pPr>
        <w:ind w:left="1701" w:hanging="567"/>
      </w:pPr>
      <w:rPr>
        <w:rFonts w:hint="default"/>
      </w:rPr>
    </w:lvl>
    <w:lvl w:ilvl="4">
      <w:start w:val="1"/>
      <w:numFmt w:val="bullet"/>
      <w:pStyle w:val="Odrka"/>
      <w:lvlText w:val=""/>
      <w:lvlJc w:val="left"/>
      <w:pPr>
        <w:ind w:left="2268" w:hanging="567"/>
      </w:pPr>
      <w:rPr>
        <w:rFonts w:ascii="Wingdings" w:hAnsi="Wingdings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37E11D9"/>
    <w:multiLevelType w:val="hybridMultilevel"/>
    <w:tmpl w:val="72FEDC26"/>
    <w:lvl w:ilvl="0" w:tplc="36DE4974">
      <w:start w:val="1"/>
      <w:numFmt w:val="bullet"/>
      <w:pStyle w:val="Seznamsodrkami20"/>
      <w:lvlText w:val=""/>
      <w:lvlJc w:val="left"/>
      <w:pPr>
        <w:ind w:left="709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 w:themeColor="text1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4BD6626"/>
    <w:multiLevelType w:val="multilevel"/>
    <w:tmpl w:val="4CE2DBBC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829379F"/>
    <w:multiLevelType w:val="hybridMultilevel"/>
    <w:tmpl w:val="9EBC093A"/>
    <w:lvl w:ilvl="0" w:tplc="C0F628E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 w:tplc="5C94086E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 w:tplc="BE36BAC8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 w:tplc="32FE80B4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 w:tplc="F2006F9C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 w:tplc="4D96EFAA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 w:tplc="E07A38F0">
      <w:start w:val="1"/>
      <w:numFmt w:val="decimal"/>
      <w:lvlText w:val="%7."/>
      <w:lvlJc w:val="left"/>
      <w:pPr>
        <w:ind w:left="5034" w:hanging="360"/>
      </w:pPr>
    </w:lvl>
    <w:lvl w:ilvl="7" w:tplc="968E292E">
      <w:start w:val="1"/>
      <w:numFmt w:val="lowerLetter"/>
      <w:lvlText w:val="%8."/>
      <w:lvlJc w:val="left"/>
      <w:pPr>
        <w:ind w:left="5754" w:hanging="360"/>
      </w:pPr>
    </w:lvl>
    <w:lvl w:ilvl="8" w:tplc="1DB86C5C">
      <w:start w:val="1"/>
      <w:numFmt w:val="lowerRoman"/>
      <w:lvlText w:val="%9."/>
      <w:lvlJc w:val="right"/>
      <w:pPr>
        <w:ind w:left="6474" w:hanging="180"/>
      </w:pPr>
    </w:lvl>
  </w:abstractNum>
  <w:abstractNum w:abstractNumId="23" w15:restartNumberingAfterBreak="0">
    <w:nsid w:val="6C177C68"/>
    <w:multiLevelType w:val="hybridMultilevel"/>
    <w:tmpl w:val="7D768D04"/>
    <w:lvl w:ilvl="0" w:tplc="84ECB910">
      <w:start w:val="1"/>
      <w:numFmt w:val="decimal"/>
      <w:lvlText w:val="2.%1"/>
      <w:lvlJc w:val="left"/>
      <w:pPr>
        <w:ind w:left="360" w:hanging="360"/>
      </w:pPr>
      <w:rPr>
        <w:rFonts w:hint="default"/>
        <w:b w:val="0"/>
        <w:bCs w:val="0"/>
      </w:rPr>
    </w:lvl>
    <w:lvl w:ilvl="1" w:tplc="C2A85FF6">
      <w:start w:val="3"/>
      <w:numFmt w:val="bullet"/>
      <w:lvlText w:val="-"/>
      <w:lvlJc w:val="left"/>
      <w:pPr>
        <w:ind w:left="1080" w:hanging="360"/>
      </w:pPr>
      <w:rPr>
        <w:rFonts w:ascii="Verdana" w:eastAsia="Times New Roman" w:hAnsi="Verdana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19D6F66"/>
    <w:multiLevelType w:val="hybridMultilevel"/>
    <w:tmpl w:val="2A521140"/>
    <w:lvl w:ilvl="0" w:tplc="FFFFFFFF">
      <w:start w:val="1"/>
      <w:numFmt w:val="bullet"/>
      <w:pStyle w:val="Seznamsodrkami3"/>
      <w:lvlText w:val=""/>
      <w:lvlJc w:val="left"/>
      <w:pPr>
        <w:tabs>
          <w:tab w:val="num" w:pos="1758"/>
        </w:tabs>
        <w:ind w:left="1758" w:hanging="340"/>
      </w:pPr>
      <w:rPr>
        <w:rFonts w:ascii="Webdings" w:hAnsi="Webdings" w:hint="default"/>
        <w:color w:val="58595B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7602FC"/>
    <w:multiLevelType w:val="multilevel"/>
    <w:tmpl w:val="7C2AB94C"/>
    <w:lvl w:ilvl="0">
      <w:start w:val="1"/>
      <w:numFmt w:val="decimal"/>
      <w:pStyle w:val="lnku"/>
      <w:suff w:val="nothing"/>
      <w:lvlText w:val="Článek %1"/>
      <w:lvlJc w:val="center"/>
      <w:pPr>
        <w:ind w:left="3232" w:firstLine="454"/>
      </w:pPr>
      <w:rPr>
        <w:rFonts w:hint="default"/>
        <w:u w:val="none"/>
      </w:rPr>
    </w:lvl>
    <w:lvl w:ilvl="1">
      <w:start w:val="1"/>
      <w:numFmt w:val="upperLetter"/>
      <w:pStyle w:val="st"/>
      <w:suff w:val="nothing"/>
      <w:lvlText w:val="%2. "/>
      <w:lvlJc w:val="center"/>
      <w:pPr>
        <w:ind w:left="2126" w:firstLine="0"/>
      </w:pPr>
      <w:rPr>
        <w:rFonts w:hint="default"/>
        <w:b/>
        <w:i w:val="0"/>
        <w:u w:val="single"/>
      </w:rPr>
    </w:lvl>
    <w:lvl w:ilvl="2">
      <w:start w:val="1"/>
      <w:numFmt w:val="decimal"/>
      <w:pStyle w:val="ABCodstavec"/>
      <w:lvlText w:val="%1.%2.%3."/>
      <w:lvlJc w:val="left"/>
      <w:pPr>
        <w:ind w:left="2806" w:hanging="680"/>
      </w:pPr>
      <w:rPr>
        <w:rFonts w:hint="default"/>
      </w:rPr>
    </w:lvl>
    <w:lvl w:ilvl="3">
      <w:start w:val="1"/>
      <w:numFmt w:val="lowerLetter"/>
      <w:pStyle w:val="abecednseznam"/>
      <w:lvlText w:val="%4)"/>
      <w:lvlJc w:val="left"/>
      <w:pPr>
        <w:ind w:left="2466" w:firstLine="340"/>
      </w:pPr>
      <w:rPr>
        <w:rFonts w:hint="default"/>
      </w:rPr>
    </w:lvl>
    <w:lvl w:ilvl="4">
      <w:start w:val="1"/>
      <w:numFmt w:val="decimal"/>
      <w:lvlRestart w:val="1"/>
      <w:pStyle w:val="123odstavec"/>
      <w:lvlText w:val="%1.%5."/>
      <w:lvlJc w:val="left"/>
      <w:pPr>
        <w:ind w:left="2806" w:hanging="680"/>
      </w:pPr>
    </w:lvl>
    <w:lvl w:ilvl="5">
      <w:start w:val="1"/>
      <w:numFmt w:val="lowerRoman"/>
      <w:lvlText w:val="%6."/>
      <w:lvlJc w:val="right"/>
      <w:pPr>
        <w:ind w:left="644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6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88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606" w:hanging="180"/>
      </w:pPr>
      <w:rPr>
        <w:rFonts w:hint="default"/>
      </w:rPr>
    </w:lvl>
  </w:abstractNum>
  <w:abstractNum w:abstractNumId="26" w15:restartNumberingAfterBreak="0">
    <w:nsid w:val="7E0019DA"/>
    <w:multiLevelType w:val="hybridMultilevel"/>
    <w:tmpl w:val="0C8C94FE"/>
    <w:lvl w:ilvl="0" w:tplc="C2A85FF6">
      <w:start w:val="3"/>
      <w:numFmt w:val="bullet"/>
      <w:lvlText w:val="-"/>
      <w:lvlJc w:val="left"/>
      <w:pPr>
        <w:ind w:left="1287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703865668">
    <w:abstractNumId w:val="11"/>
  </w:num>
  <w:num w:numId="2" w16cid:durableId="1039013031">
    <w:abstractNumId w:val="24"/>
  </w:num>
  <w:num w:numId="3" w16cid:durableId="421922412">
    <w:abstractNumId w:val="5"/>
  </w:num>
  <w:num w:numId="4" w16cid:durableId="410781057">
    <w:abstractNumId w:val="17"/>
  </w:num>
  <w:num w:numId="5" w16cid:durableId="656879403">
    <w:abstractNumId w:val="2"/>
  </w:num>
  <w:num w:numId="6" w16cid:durableId="28654842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688189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248147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26500064">
    <w:abstractNumId w:val="21"/>
  </w:num>
  <w:num w:numId="10" w16cid:durableId="1806044447">
    <w:abstractNumId w:val="6"/>
  </w:num>
  <w:num w:numId="11" w16cid:durableId="1853568262">
    <w:abstractNumId w:val="13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66889388">
    <w:abstractNumId w:val="4"/>
  </w:num>
  <w:num w:numId="13" w16cid:durableId="2072457318">
    <w:abstractNumId w:val="15"/>
  </w:num>
  <w:num w:numId="14" w16cid:durableId="1207833699">
    <w:abstractNumId w:val="9"/>
  </w:num>
  <w:num w:numId="15" w16cid:durableId="219371199">
    <w:abstractNumId w:val="18"/>
  </w:num>
  <w:num w:numId="16" w16cid:durableId="527068789">
    <w:abstractNumId w:val="19"/>
  </w:num>
  <w:num w:numId="17" w16cid:durableId="1677608801">
    <w:abstractNumId w:val="1"/>
  </w:num>
  <w:num w:numId="18" w16cid:durableId="851846754">
    <w:abstractNumId w:val="20"/>
  </w:num>
  <w:num w:numId="19" w16cid:durableId="2092655817">
    <w:abstractNumId w:val="14"/>
  </w:num>
  <w:num w:numId="20" w16cid:durableId="881596419">
    <w:abstractNumId w:val="25"/>
  </w:num>
  <w:num w:numId="21" w16cid:durableId="424962551">
    <w:abstractNumId w:val="23"/>
  </w:num>
  <w:num w:numId="22" w16cid:durableId="1038239005">
    <w:abstractNumId w:val="10"/>
  </w:num>
  <w:num w:numId="23" w16cid:durableId="940526534">
    <w:abstractNumId w:val="16"/>
  </w:num>
  <w:num w:numId="24" w16cid:durableId="1224170895">
    <w:abstractNumId w:val="0"/>
  </w:num>
  <w:num w:numId="25" w16cid:durableId="1368484160">
    <w:abstractNumId w:val="26"/>
  </w:num>
  <w:num w:numId="26" w16cid:durableId="1528250000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jcxNrSwMAYyDJR0lIJTi4sz8/NACoxrAZzFFRssAAAA"/>
  </w:docVars>
  <w:rsids>
    <w:rsidRoot w:val="00074479"/>
    <w:rsid w:val="0000009A"/>
    <w:rsid w:val="00000567"/>
    <w:rsid w:val="00000719"/>
    <w:rsid w:val="00000730"/>
    <w:rsid w:val="00000E27"/>
    <w:rsid w:val="000014B8"/>
    <w:rsid w:val="00001F07"/>
    <w:rsid w:val="00002020"/>
    <w:rsid w:val="0000214A"/>
    <w:rsid w:val="00003E22"/>
    <w:rsid w:val="00003F66"/>
    <w:rsid w:val="000040F1"/>
    <w:rsid w:val="00004728"/>
    <w:rsid w:val="00004B9F"/>
    <w:rsid w:val="00004C2A"/>
    <w:rsid w:val="00005053"/>
    <w:rsid w:val="000053B3"/>
    <w:rsid w:val="00005E8A"/>
    <w:rsid w:val="000072C9"/>
    <w:rsid w:val="000079DB"/>
    <w:rsid w:val="00007D5B"/>
    <w:rsid w:val="00010756"/>
    <w:rsid w:val="000107DB"/>
    <w:rsid w:val="000108F2"/>
    <w:rsid w:val="00010F32"/>
    <w:rsid w:val="0001132C"/>
    <w:rsid w:val="000114C7"/>
    <w:rsid w:val="00011674"/>
    <w:rsid w:val="00011C1C"/>
    <w:rsid w:val="00011F75"/>
    <w:rsid w:val="0001222E"/>
    <w:rsid w:val="00012573"/>
    <w:rsid w:val="000125E8"/>
    <w:rsid w:val="0001270A"/>
    <w:rsid w:val="00012A42"/>
    <w:rsid w:val="00013516"/>
    <w:rsid w:val="0001366E"/>
    <w:rsid w:val="000139C1"/>
    <w:rsid w:val="00013A74"/>
    <w:rsid w:val="00013E28"/>
    <w:rsid w:val="000142F0"/>
    <w:rsid w:val="00014495"/>
    <w:rsid w:val="00014EED"/>
    <w:rsid w:val="000151C8"/>
    <w:rsid w:val="00016288"/>
    <w:rsid w:val="0001632A"/>
    <w:rsid w:val="00016867"/>
    <w:rsid w:val="00016A46"/>
    <w:rsid w:val="0001754C"/>
    <w:rsid w:val="00017F8E"/>
    <w:rsid w:val="000205EA"/>
    <w:rsid w:val="00020CC0"/>
    <w:rsid w:val="00020CD9"/>
    <w:rsid w:val="000219AF"/>
    <w:rsid w:val="0002220C"/>
    <w:rsid w:val="0002273D"/>
    <w:rsid w:val="00022784"/>
    <w:rsid w:val="00022786"/>
    <w:rsid w:val="00022988"/>
    <w:rsid w:val="00022A5F"/>
    <w:rsid w:val="00023214"/>
    <w:rsid w:val="000233F2"/>
    <w:rsid w:val="000236BD"/>
    <w:rsid w:val="00023A32"/>
    <w:rsid w:val="00023BA2"/>
    <w:rsid w:val="00023F44"/>
    <w:rsid w:val="0002426F"/>
    <w:rsid w:val="0002431D"/>
    <w:rsid w:val="00024363"/>
    <w:rsid w:val="00024B71"/>
    <w:rsid w:val="000252D5"/>
    <w:rsid w:val="00025636"/>
    <w:rsid w:val="00025AE4"/>
    <w:rsid w:val="00025BCD"/>
    <w:rsid w:val="00026336"/>
    <w:rsid w:val="00026AB5"/>
    <w:rsid w:val="00026DEB"/>
    <w:rsid w:val="00026E21"/>
    <w:rsid w:val="000276BB"/>
    <w:rsid w:val="0002849C"/>
    <w:rsid w:val="000302D3"/>
    <w:rsid w:val="000305F0"/>
    <w:rsid w:val="00030B66"/>
    <w:rsid w:val="00031904"/>
    <w:rsid w:val="00031AB9"/>
    <w:rsid w:val="00031DA2"/>
    <w:rsid w:val="00032471"/>
    <w:rsid w:val="000325F7"/>
    <w:rsid w:val="00032C9A"/>
    <w:rsid w:val="00032FF5"/>
    <w:rsid w:val="00033547"/>
    <w:rsid w:val="00033707"/>
    <w:rsid w:val="00033B9E"/>
    <w:rsid w:val="000341D3"/>
    <w:rsid w:val="0003517C"/>
    <w:rsid w:val="00035502"/>
    <w:rsid w:val="0003566A"/>
    <w:rsid w:val="00035E23"/>
    <w:rsid w:val="00037476"/>
    <w:rsid w:val="000375B5"/>
    <w:rsid w:val="000402B6"/>
    <w:rsid w:val="00040E3F"/>
    <w:rsid w:val="00041327"/>
    <w:rsid w:val="0004195C"/>
    <w:rsid w:val="000422E4"/>
    <w:rsid w:val="00042B96"/>
    <w:rsid w:val="0004335A"/>
    <w:rsid w:val="000435F4"/>
    <w:rsid w:val="00043953"/>
    <w:rsid w:val="000441FF"/>
    <w:rsid w:val="00044252"/>
    <w:rsid w:val="000443C9"/>
    <w:rsid w:val="0004460F"/>
    <w:rsid w:val="00044CF5"/>
    <w:rsid w:val="000451E7"/>
    <w:rsid w:val="000452C8"/>
    <w:rsid w:val="000452CC"/>
    <w:rsid w:val="00046052"/>
    <w:rsid w:val="00046603"/>
    <w:rsid w:val="00046A60"/>
    <w:rsid w:val="00046A90"/>
    <w:rsid w:val="00047044"/>
    <w:rsid w:val="0004783F"/>
    <w:rsid w:val="00047FF3"/>
    <w:rsid w:val="0005005C"/>
    <w:rsid w:val="00050224"/>
    <w:rsid w:val="0005023F"/>
    <w:rsid w:val="00050910"/>
    <w:rsid w:val="00050D99"/>
    <w:rsid w:val="00051BA7"/>
    <w:rsid w:val="00051BBE"/>
    <w:rsid w:val="000522B6"/>
    <w:rsid w:val="00052B29"/>
    <w:rsid w:val="00052D45"/>
    <w:rsid w:val="00052DF1"/>
    <w:rsid w:val="00053319"/>
    <w:rsid w:val="0005390F"/>
    <w:rsid w:val="00054AE4"/>
    <w:rsid w:val="00054EB0"/>
    <w:rsid w:val="00055374"/>
    <w:rsid w:val="000557CE"/>
    <w:rsid w:val="00055B87"/>
    <w:rsid w:val="00055C83"/>
    <w:rsid w:val="00055CA7"/>
    <w:rsid w:val="00055FEF"/>
    <w:rsid w:val="00056441"/>
    <w:rsid w:val="00056A25"/>
    <w:rsid w:val="00056C48"/>
    <w:rsid w:val="00056F20"/>
    <w:rsid w:val="00057D02"/>
    <w:rsid w:val="000602E7"/>
    <w:rsid w:val="000607E5"/>
    <w:rsid w:val="00060DBF"/>
    <w:rsid w:val="0006242B"/>
    <w:rsid w:val="00062437"/>
    <w:rsid w:val="000630CB"/>
    <w:rsid w:val="0006335A"/>
    <w:rsid w:val="00063693"/>
    <w:rsid w:val="000638C8"/>
    <w:rsid w:val="00063A63"/>
    <w:rsid w:val="00063E7F"/>
    <w:rsid w:val="00063E8C"/>
    <w:rsid w:val="000643CD"/>
    <w:rsid w:val="0006498F"/>
    <w:rsid w:val="00064F8F"/>
    <w:rsid w:val="00065633"/>
    <w:rsid w:val="00065E18"/>
    <w:rsid w:val="00066041"/>
    <w:rsid w:val="00066129"/>
    <w:rsid w:val="00066E65"/>
    <w:rsid w:val="00067371"/>
    <w:rsid w:val="00067611"/>
    <w:rsid w:val="00067D6B"/>
    <w:rsid w:val="00070D5A"/>
    <w:rsid w:val="00070E97"/>
    <w:rsid w:val="000711F5"/>
    <w:rsid w:val="0007123C"/>
    <w:rsid w:val="000717CF"/>
    <w:rsid w:val="000719E2"/>
    <w:rsid w:val="00071CF4"/>
    <w:rsid w:val="000723E8"/>
    <w:rsid w:val="00072F8F"/>
    <w:rsid w:val="00073118"/>
    <w:rsid w:val="00073258"/>
    <w:rsid w:val="0007349F"/>
    <w:rsid w:val="00073735"/>
    <w:rsid w:val="00074479"/>
    <w:rsid w:val="00074C7B"/>
    <w:rsid w:val="00075217"/>
    <w:rsid w:val="000756F2"/>
    <w:rsid w:val="00076868"/>
    <w:rsid w:val="00076894"/>
    <w:rsid w:val="00076F6F"/>
    <w:rsid w:val="000774E9"/>
    <w:rsid w:val="00077AC9"/>
    <w:rsid w:val="00077DEE"/>
    <w:rsid w:val="00077EB3"/>
    <w:rsid w:val="0008024E"/>
    <w:rsid w:val="000809B7"/>
    <w:rsid w:val="00082729"/>
    <w:rsid w:val="00083127"/>
    <w:rsid w:val="000831E4"/>
    <w:rsid w:val="00083292"/>
    <w:rsid w:val="0008498C"/>
    <w:rsid w:val="00084F6C"/>
    <w:rsid w:val="000850BA"/>
    <w:rsid w:val="00085266"/>
    <w:rsid w:val="000858CF"/>
    <w:rsid w:val="000859A6"/>
    <w:rsid w:val="00087CDF"/>
    <w:rsid w:val="00087ECD"/>
    <w:rsid w:val="000901E3"/>
    <w:rsid w:val="000906E4"/>
    <w:rsid w:val="00091829"/>
    <w:rsid w:val="00092586"/>
    <w:rsid w:val="000936DE"/>
    <w:rsid w:val="000942F1"/>
    <w:rsid w:val="000943ED"/>
    <w:rsid w:val="0009448C"/>
    <w:rsid w:val="000945E9"/>
    <w:rsid w:val="00094A1C"/>
    <w:rsid w:val="00094A79"/>
    <w:rsid w:val="00094DE7"/>
    <w:rsid w:val="000954DE"/>
    <w:rsid w:val="00095FDD"/>
    <w:rsid w:val="00096A4B"/>
    <w:rsid w:val="000A0F93"/>
    <w:rsid w:val="000A1148"/>
    <w:rsid w:val="000A12C2"/>
    <w:rsid w:val="000A1E2D"/>
    <w:rsid w:val="000A1E36"/>
    <w:rsid w:val="000A1FB3"/>
    <w:rsid w:val="000A304F"/>
    <w:rsid w:val="000A3116"/>
    <w:rsid w:val="000A3F48"/>
    <w:rsid w:val="000A41AB"/>
    <w:rsid w:val="000A466B"/>
    <w:rsid w:val="000A49B5"/>
    <w:rsid w:val="000A5531"/>
    <w:rsid w:val="000A58AB"/>
    <w:rsid w:val="000A6339"/>
    <w:rsid w:val="000A6371"/>
    <w:rsid w:val="000A6A51"/>
    <w:rsid w:val="000A6E15"/>
    <w:rsid w:val="000A6ED4"/>
    <w:rsid w:val="000A7074"/>
    <w:rsid w:val="000A7187"/>
    <w:rsid w:val="000A7A55"/>
    <w:rsid w:val="000A7DEF"/>
    <w:rsid w:val="000B0071"/>
    <w:rsid w:val="000B0374"/>
    <w:rsid w:val="000B063A"/>
    <w:rsid w:val="000B0B2C"/>
    <w:rsid w:val="000B28AF"/>
    <w:rsid w:val="000B2CD7"/>
    <w:rsid w:val="000B3ACA"/>
    <w:rsid w:val="000B3D4E"/>
    <w:rsid w:val="000B4F60"/>
    <w:rsid w:val="000B50DF"/>
    <w:rsid w:val="000B60E9"/>
    <w:rsid w:val="000B63F4"/>
    <w:rsid w:val="000B672F"/>
    <w:rsid w:val="000B6FE2"/>
    <w:rsid w:val="000B71C9"/>
    <w:rsid w:val="000B7A16"/>
    <w:rsid w:val="000B7C1F"/>
    <w:rsid w:val="000B7FDA"/>
    <w:rsid w:val="000C00EB"/>
    <w:rsid w:val="000C1F34"/>
    <w:rsid w:val="000C2414"/>
    <w:rsid w:val="000C2611"/>
    <w:rsid w:val="000C26A7"/>
    <w:rsid w:val="000C2736"/>
    <w:rsid w:val="000C27EF"/>
    <w:rsid w:val="000C2FF5"/>
    <w:rsid w:val="000C3331"/>
    <w:rsid w:val="000C3795"/>
    <w:rsid w:val="000C3F5E"/>
    <w:rsid w:val="000C4276"/>
    <w:rsid w:val="000C48B8"/>
    <w:rsid w:val="000C4D9A"/>
    <w:rsid w:val="000C57DC"/>
    <w:rsid w:val="000C5FC7"/>
    <w:rsid w:val="000C6058"/>
    <w:rsid w:val="000C60C8"/>
    <w:rsid w:val="000C6425"/>
    <w:rsid w:val="000C69CA"/>
    <w:rsid w:val="000C6D88"/>
    <w:rsid w:val="000C74FC"/>
    <w:rsid w:val="000C7E68"/>
    <w:rsid w:val="000D05D5"/>
    <w:rsid w:val="000D0F9D"/>
    <w:rsid w:val="000D12EA"/>
    <w:rsid w:val="000D1EF6"/>
    <w:rsid w:val="000D2CAC"/>
    <w:rsid w:val="000D30D4"/>
    <w:rsid w:val="000D3144"/>
    <w:rsid w:val="000D337A"/>
    <w:rsid w:val="000D3920"/>
    <w:rsid w:val="000D4A04"/>
    <w:rsid w:val="000D4A98"/>
    <w:rsid w:val="000D4AF1"/>
    <w:rsid w:val="000D6844"/>
    <w:rsid w:val="000D6B08"/>
    <w:rsid w:val="000D7377"/>
    <w:rsid w:val="000E04BD"/>
    <w:rsid w:val="000E10F6"/>
    <w:rsid w:val="000E1404"/>
    <w:rsid w:val="000E1607"/>
    <w:rsid w:val="000E199B"/>
    <w:rsid w:val="000E1F5D"/>
    <w:rsid w:val="000E20D5"/>
    <w:rsid w:val="000E2510"/>
    <w:rsid w:val="000E26E6"/>
    <w:rsid w:val="000E2C8B"/>
    <w:rsid w:val="000E2D12"/>
    <w:rsid w:val="000E2EA6"/>
    <w:rsid w:val="000E35B2"/>
    <w:rsid w:val="000E3759"/>
    <w:rsid w:val="000E3770"/>
    <w:rsid w:val="000E415A"/>
    <w:rsid w:val="000E4604"/>
    <w:rsid w:val="000E4E3A"/>
    <w:rsid w:val="000E4F10"/>
    <w:rsid w:val="000E5770"/>
    <w:rsid w:val="000E5BFD"/>
    <w:rsid w:val="000E5FFF"/>
    <w:rsid w:val="000E606A"/>
    <w:rsid w:val="000E6E10"/>
    <w:rsid w:val="000E7372"/>
    <w:rsid w:val="000E784A"/>
    <w:rsid w:val="000E7995"/>
    <w:rsid w:val="000F03D7"/>
    <w:rsid w:val="000F0472"/>
    <w:rsid w:val="000F04F3"/>
    <w:rsid w:val="000F0885"/>
    <w:rsid w:val="000F1759"/>
    <w:rsid w:val="000F1B24"/>
    <w:rsid w:val="000F20F9"/>
    <w:rsid w:val="000F24EB"/>
    <w:rsid w:val="000F2F3E"/>
    <w:rsid w:val="000F2F83"/>
    <w:rsid w:val="000F33B3"/>
    <w:rsid w:val="000F36A0"/>
    <w:rsid w:val="000F440E"/>
    <w:rsid w:val="000F48F8"/>
    <w:rsid w:val="000F4A0C"/>
    <w:rsid w:val="000F4C60"/>
    <w:rsid w:val="000F5FA8"/>
    <w:rsid w:val="000F6652"/>
    <w:rsid w:val="000F6798"/>
    <w:rsid w:val="000F733F"/>
    <w:rsid w:val="000F775F"/>
    <w:rsid w:val="000F776B"/>
    <w:rsid w:val="000F7D44"/>
    <w:rsid w:val="000F7E77"/>
    <w:rsid w:val="00100732"/>
    <w:rsid w:val="00101613"/>
    <w:rsid w:val="00101796"/>
    <w:rsid w:val="001028FB"/>
    <w:rsid w:val="00102A64"/>
    <w:rsid w:val="001032DB"/>
    <w:rsid w:val="001038ED"/>
    <w:rsid w:val="001049DD"/>
    <w:rsid w:val="0010570F"/>
    <w:rsid w:val="00105CE7"/>
    <w:rsid w:val="00105E4E"/>
    <w:rsid w:val="00105F87"/>
    <w:rsid w:val="0010659C"/>
    <w:rsid w:val="00106770"/>
    <w:rsid w:val="00106C4C"/>
    <w:rsid w:val="00107545"/>
    <w:rsid w:val="00107676"/>
    <w:rsid w:val="0010783E"/>
    <w:rsid w:val="00107A02"/>
    <w:rsid w:val="001103E7"/>
    <w:rsid w:val="00110A29"/>
    <w:rsid w:val="00110EA8"/>
    <w:rsid w:val="00110F0F"/>
    <w:rsid w:val="0011184D"/>
    <w:rsid w:val="00111B75"/>
    <w:rsid w:val="00111B81"/>
    <w:rsid w:val="00111F75"/>
    <w:rsid w:val="00112117"/>
    <w:rsid w:val="00112841"/>
    <w:rsid w:val="00112DF0"/>
    <w:rsid w:val="00112F4E"/>
    <w:rsid w:val="00113036"/>
    <w:rsid w:val="0011353B"/>
    <w:rsid w:val="001137C2"/>
    <w:rsid w:val="00113EEA"/>
    <w:rsid w:val="0011495E"/>
    <w:rsid w:val="00114EB9"/>
    <w:rsid w:val="0011520D"/>
    <w:rsid w:val="00115862"/>
    <w:rsid w:val="00115B7D"/>
    <w:rsid w:val="00116460"/>
    <w:rsid w:val="00116BD2"/>
    <w:rsid w:val="00116DBC"/>
    <w:rsid w:val="001173F1"/>
    <w:rsid w:val="001179D9"/>
    <w:rsid w:val="00120221"/>
    <w:rsid w:val="00120617"/>
    <w:rsid w:val="00120E50"/>
    <w:rsid w:val="00121004"/>
    <w:rsid w:val="0012162C"/>
    <w:rsid w:val="0012166C"/>
    <w:rsid w:val="001229F9"/>
    <w:rsid w:val="00122A38"/>
    <w:rsid w:val="00122ABB"/>
    <w:rsid w:val="0012346E"/>
    <w:rsid w:val="00123587"/>
    <w:rsid w:val="00124DF8"/>
    <w:rsid w:val="00126428"/>
    <w:rsid w:val="001279C1"/>
    <w:rsid w:val="00127E7E"/>
    <w:rsid w:val="0013065C"/>
    <w:rsid w:val="001309AB"/>
    <w:rsid w:val="0013228B"/>
    <w:rsid w:val="001323F6"/>
    <w:rsid w:val="00132467"/>
    <w:rsid w:val="0013257D"/>
    <w:rsid w:val="0013275F"/>
    <w:rsid w:val="00132A80"/>
    <w:rsid w:val="00132CA1"/>
    <w:rsid w:val="00132DF6"/>
    <w:rsid w:val="0013335A"/>
    <w:rsid w:val="00133843"/>
    <w:rsid w:val="00133C03"/>
    <w:rsid w:val="00133E62"/>
    <w:rsid w:val="00134015"/>
    <w:rsid w:val="00134103"/>
    <w:rsid w:val="00134C1D"/>
    <w:rsid w:val="001360E7"/>
    <w:rsid w:val="001362AB"/>
    <w:rsid w:val="001368C6"/>
    <w:rsid w:val="00136B08"/>
    <w:rsid w:val="00137345"/>
    <w:rsid w:val="0013767D"/>
    <w:rsid w:val="001376EF"/>
    <w:rsid w:val="00137B31"/>
    <w:rsid w:val="0014054C"/>
    <w:rsid w:val="00140680"/>
    <w:rsid w:val="001408E5"/>
    <w:rsid w:val="001409EA"/>
    <w:rsid w:val="00140A6F"/>
    <w:rsid w:val="00140CD9"/>
    <w:rsid w:val="00140E3A"/>
    <w:rsid w:val="0014122E"/>
    <w:rsid w:val="0014135E"/>
    <w:rsid w:val="001416BE"/>
    <w:rsid w:val="00141E9E"/>
    <w:rsid w:val="001425B7"/>
    <w:rsid w:val="001425BC"/>
    <w:rsid w:val="00142CB4"/>
    <w:rsid w:val="00143177"/>
    <w:rsid w:val="0014370E"/>
    <w:rsid w:val="001447A4"/>
    <w:rsid w:val="00144CBF"/>
    <w:rsid w:val="00144D3D"/>
    <w:rsid w:val="00144E15"/>
    <w:rsid w:val="001451E9"/>
    <w:rsid w:val="00145360"/>
    <w:rsid w:val="001459D3"/>
    <w:rsid w:val="00145AA5"/>
    <w:rsid w:val="00145DE9"/>
    <w:rsid w:val="00145FC3"/>
    <w:rsid w:val="001463F8"/>
    <w:rsid w:val="001467A0"/>
    <w:rsid w:val="001475EE"/>
    <w:rsid w:val="001500E2"/>
    <w:rsid w:val="001503D4"/>
    <w:rsid w:val="0015080E"/>
    <w:rsid w:val="00150D9D"/>
    <w:rsid w:val="00151147"/>
    <w:rsid w:val="0015189C"/>
    <w:rsid w:val="00152E92"/>
    <w:rsid w:val="001532D0"/>
    <w:rsid w:val="00154723"/>
    <w:rsid w:val="00154794"/>
    <w:rsid w:val="00154C9A"/>
    <w:rsid w:val="0015522A"/>
    <w:rsid w:val="0015551D"/>
    <w:rsid w:val="00155607"/>
    <w:rsid w:val="00156511"/>
    <w:rsid w:val="00156679"/>
    <w:rsid w:val="0015695E"/>
    <w:rsid w:val="00156CD7"/>
    <w:rsid w:val="00156F2F"/>
    <w:rsid w:val="00157BFD"/>
    <w:rsid w:val="0016027D"/>
    <w:rsid w:val="00160E75"/>
    <w:rsid w:val="00160F78"/>
    <w:rsid w:val="00160FA0"/>
    <w:rsid w:val="001611F5"/>
    <w:rsid w:val="00161507"/>
    <w:rsid w:val="00161993"/>
    <w:rsid w:val="00161A1C"/>
    <w:rsid w:val="00162287"/>
    <w:rsid w:val="00162464"/>
    <w:rsid w:val="001625F6"/>
    <w:rsid w:val="001628EE"/>
    <w:rsid w:val="00162CD9"/>
    <w:rsid w:val="00162CF4"/>
    <w:rsid w:val="00162D9B"/>
    <w:rsid w:val="001631ED"/>
    <w:rsid w:val="001635D2"/>
    <w:rsid w:val="00164032"/>
    <w:rsid w:val="00164313"/>
    <w:rsid w:val="001653E9"/>
    <w:rsid w:val="00165C9F"/>
    <w:rsid w:val="00165E35"/>
    <w:rsid w:val="00165E4F"/>
    <w:rsid w:val="00165E64"/>
    <w:rsid w:val="001663B5"/>
    <w:rsid w:val="001664CF"/>
    <w:rsid w:val="00166829"/>
    <w:rsid w:val="00166D0C"/>
    <w:rsid w:val="001677CC"/>
    <w:rsid w:val="00167A8C"/>
    <w:rsid w:val="00167B18"/>
    <w:rsid w:val="00167B1A"/>
    <w:rsid w:val="00167B67"/>
    <w:rsid w:val="00170C41"/>
    <w:rsid w:val="00171ACA"/>
    <w:rsid w:val="00171F09"/>
    <w:rsid w:val="00172B19"/>
    <w:rsid w:val="00172E30"/>
    <w:rsid w:val="00173175"/>
    <w:rsid w:val="00173187"/>
    <w:rsid w:val="001736DD"/>
    <w:rsid w:val="00173DDD"/>
    <w:rsid w:val="00174374"/>
    <w:rsid w:val="00174B96"/>
    <w:rsid w:val="00175454"/>
    <w:rsid w:val="00175D79"/>
    <w:rsid w:val="001771E9"/>
    <w:rsid w:val="001775A2"/>
    <w:rsid w:val="00177EA8"/>
    <w:rsid w:val="001801E3"/>
    <w:rsid w:val="00180553"/>
    <w:rsid w:val="001805D3"/>
    <w:rsid w:val="0018073A"/>
    <w:rsid w:val="00180745"/>
    <w:rsid w:val="001816B0"/>
    <w:rsid w:val="00181E40"/>
    <w:rsid w:val="00181FD8"/>
    <w:rsid w:val="00182212"/>
    <w:rsid w:val="00182A35"/>
    <w:rsid w:val="00182F40"/>
    <w:rsid w:val="00182FE7"/>
    <w:rsid w:val="00183666"/>
    <w:rsid w:val="00183D48"/>
    <w:rsid w:val="00184187"/>
    <w:rsid w:val="00185284"/>
    <w:rsid w:val="001852D6"/>
    <w:rsid w:val="00185495"/>
    <w:rsid w:val="001854AB"/>
    <w:rsid w:val="00185E4A"/>
    <w:rsid w:val="001861D1"/>
    <w:rsid w:val="001867B1"/>
    <w:rsid w:val="001869F7"/>
    <w:rsid w:val="00186EBA"/>
    <w:rsid w:val="001870BC"/>
    <w:rsid w:val="001870FF"/>
    <w:rsid w:val="00187378"/>
    <w:rsid w:val="00187F40"/>
    <w:rsid w:val="00190158"/>
    <w:rsid w:val="0019031F"/>
    <w:rsid w:val="00190333"/>
    <w:rsid w:val="001908E1"/>
    <w:rsid w:val="00190C1D"/>
    <w:rsid w:val="00190CA3"/>
    <w:rsid w:val="00190E54"/>
    <w:rsid w:val="00190FC0"/>
    <w:rsid w:val="00191245"/>
    <w:rsid w:val="001918E2"/>
    <w:rsid w:val="00191937"/>
    <w:rsid w:val="0019197C"/>
    <w:rsid w:val="00191FE6"/>
    <w:rsid w:val="0019207A"/>
    <w:rsid w:val="00192626"/>
    <w:rsid w:val="001928D0"/>
    <w:rsid w:val="00192997"/>
    <w:rsid w:val="00193005"/>
    <w:rsid w:val="00193F43"/>
    <w:rsid w:val="00194484"/>
    <w:rsid w:val="0019472A"/>
    <w:rsid w:val="00194C67"/>
    <w:rsid w:val="001956FC"/>
    <w:rsid w:val="001958A8"/>
    <w:rsid w:val="00195CAA"/>
    <w:rsid w:val="001966D5"/>
    <w:rsid w:val="00196C5D"/>
    <w:rsid w:val="00196E87"/>
    <w:rsid w:val="00197AF4"/>
    <w:rsid w:val="00197C57"/>
    <w:rsid w:val="001A0241"/>
    <w:rsid w:val="001A152C"/>
    <w:rsid w:val="001A1CC7"/>
    <w:rsid w:val="001A1E34"/>
    <w:rsid w:val="001A26CC"/>
    <w:rsid w:val="001A2E69"/>
    <w:rsid w:val="001A30AE"/>
    <w:rsid w:val="001A336F"/>
    <w:rsid w:val="001A37D5"/>
    <w:rsid w:val="001A3AC6"/>
    <w:rsid w:val="001A3BF0"/>
    <w:rsid w:val="001A40BA"/>
    <w:rsid w:val="001A4BA4"/>
    <w:rsid w:val="001A54AE"/>
    <w:rsid w:val="001A55D9"/>
    <w:rsid w:val="001A5BB0"/>
    <w:rsid w:val="001A5FBB"/>
    <w:rsid w:val="001A609A"/>
    <w:rsid w:val="001A61AE"/>
    <w:rsid w:val="001A632E"/>
    <w:rsid w:val="001A6833"/>
    <w:rsid w:val="001A7248"/>
    <w:rsid w:val="001A78E4"/>
    <w:rsid w:val="001B06F1"/>
    <w:rsid w:val="001B13EA"/>
    <w:rsid w:val="001B3067"/>
    <w:rsid w:val="001B3254"/>
    <w:rsid w:val="001B344E"/>
    <w:rsid w:val="001B3477"/>
    <w:rsid w:val="001B382A"/>
    <w:rsid w:val="001B48CC"/>
    <w:rsid w:val="001B4FC1"/>
    <w:rsid w:val="001B610C"/>
    <w:rsid w:val="001B6145"/>
    <w:rsid w:val="001B6817"/>
    <w:rsid w:val="001B6924"/>
    <w:rsid w:val="001B708F"/>
    <w:rsid w:val="001B70C6"/>
    <w:rsid w:val="001B7136"/>
    <w:rsid w:val="001B7425"/>
    <w:rsid w:val="001B78FF"/>
    <w:rsid w:val="001B792A"/>
    <w:rsid w:val="001B7E8E"/>
    <w:rsid w:val="001C05DA"/>
    <w:rsid w:val="001C1D30"/>
    <w:rsid w:val="001C2730"/>
    <w:rsid w:val="001C2921"/>
    <w:rsid w:val="001C29E5"/>
    <w:rsid w:val="001C2C9D"/>
    <w:rsid w:val="001C2EF5"/>
    <w:rsid w:val="001C34D9"/>
    <w:rsid w:val="001C386F"/>
    <w:rsid w:val="001C3CA0"/>
    <w:rsid w:val="001C40A3"/>
    <w:rsid w:val="001C4348"/>
    <w:rsid w:val="001C46B6"/>
    <w:rsid w:val="001C4B62"/>
    <w:rsid w:val="001C4FAC"/>
    <w:rsid w:val="001C5DDF"/>
    <w:rsid w:val="001C60B8"/>
    <w:rsid w:val="001C62D0"/>
    <w:rsid w:val="001C67E2"/>
    <w:rsid w:val="001C6E97"/>
    <w:rsid w:val="001C7B62"/>
    <w:rsid w:val="001C7EC7"/>
    <w:rsid w:val="001D05CD"/>
    <w:rsid w:val="001D1186"/>
    <w:rsid w:val="001D1ABD"/>
    <w:rsid w:val="001D1FBA"/>
    <w:rsid w:val="001D24E6"/>
    <w:rsid w:val="001D27A9"/>
    <w:rsid w:val="001D2813"/>
    <w:rsid w:val="001D29C4"/>
    <w:rsid w:val="001D2AB0"/>
    <w:rsid w:val="001D328F"/>
    <w:rsid w:val="001D4E64"/>
    <w:rsid w:val="001D541F"/>
    <w:rsid w:val="001D59A2"/>
    <w:rsid w:val="001D68A8"/>
    <w:rsid w:val="001E10CC"/>
    <w:rsid w:val="001E128F"/>
    <w:rsid w:val="001E1845"/>
    <w:rsid w:val="001E1D03"/>
    <w:rsid w:val="001E2354"/>
    <w:rsid w:val="001E28CE"/>
    <w:rsid w:val="001E2FC3"/>
    <w:rsid w:val="001E31E6"/>
    <w:rsid w:val="001E3949"/>
    <w:rsid w:val="001E460A"/>
    <w:rsid w:val="001E4BA2"/>
    <w:rsid w:val="001E4F7B"/>
    <w:rsid w:val="001E5A04"/>
    <w:rsid w:val="001E60E0"/>
    <w:rsid w:val="001E70EB"/>
    <w:rsid w:val="001E76C6"/>
    <w:rsid w:val="001E7D2A"/>
    <w:rsid w:val="001F042B"/>
    <w:rsid w:val="001F0611"/>
    <w:rsid w:val="001F0ED8"/>
    <w:rsid w:val="001F0EF2"/>
    <w:rsid w:val="001F11FE"/>
    <w:rsid w:val="001F16BE"/>
    <w:rsid w:val="001F197C"/>
    <w:rsid w:val="001F21F6"/>
    <w:rsid w:val="001F25C0"/>
    <w:rsid w:val="001F27ED"/>
    <w:rsid w:val="001F28CC"/>
    <w:rsid w:val="001F2A0D"/>
    <w:rsid w:val="001F2D0B"/>
    <w:rsid w:val="001F3687"/>
    <w:rsid w:val="001F37A9"/>
    <w:rsid w:val="001F3ABA"/>
    <w:rsid w:val="001F5178"/>
    <w:rsid w:val="001F5FDA"/>
    <w:rsid w:val="001F714B"/>
    <w:rsid w:val="001F74D0"/>
    <w:rsid w:val="002006DC"/>
    <w:rsid w:val="00201471"/>
    <w:rsid w:val="00201B60"/>
    <w:rsid w:val="00202567"/>
    <w:rsid w:val="00202DAF"/>
    <w:rsid w:val="00203707"/>
    <w:rsid w:val="00203CBE"/>
    <w:rsid w:val="00203F47"/>
    <w:rsid w:val="00204661"/>
    <w:rsid w:val="002049DC"/>
    <w:rsid w:val="00204A6D"/>
    <w:rsid w:val="00205466"/>
    <w:rsid w:val="002058A5"/>
    <w:rsid w:val="00205DBA"/>
    <w:rsid w:val="00206075"/>
    <w:rsid w:val="002067F6"/>
    <w:rsid w:val="00206CA8"/>
    <w:rsid w:val="0020705D"/>
    <w:rsid w:val="00207BA4"/>
    <w:rsid w:val="002105D4"/>
    <w:rsid w:val="00210FCD"/>
    <w:rsid w:val="0021109B"/>
    <w:rsid w:val="0021117B"/>
    <w:rsid w:val="00211905"/>
    <w:rsid w:val="00211C95"/>
    <w:rsid w:val="00211CA3"/>
    <w:rsid w:val="00211F6A"/>
    <w:rsid w:val="00212678"/>
    <w:rsid w:val="00212D38"/>
    <w:rsid w:val="002131A0"/>
    <w:rsid w:val="00214032"/>
    <w:rsid w:val="002141C8"/>
    <w:rsid w:val="0021426E"/>
    <w:rsid w:val="00214EDD"/>
    <w:rsid w:val="002154CF"/>
    <w:rsid w:val="0021632F"/>
    <w:rsid w:val="002165C8"/>
    <w:rsid w:val="002165E5"/>
    <w:rsid w:val="00216D34"/>
    <w:rsid w:val="00216F77"/>
    <w:rsid w:val="00217488"/>
    <w:rsid w:val="00217D6C"/>
    <w:rsid w:val="00217E7D"/>
    <w:rsid w:val="00220E39"/>
    <w:rsid w:val="0022122F"/>
    <w:rsid w:val="00221CB5"/>
    <w:rsid w:val="0022301F"/>
    <w:rsid w:val="00223F1F"/>
    <w:rsid w:val="002241C7"/>
    <w:rsid w:val="002242B7"/>
    <w:rsid w:val="002242C0"/>
    <w:rsid w:val="002244CD"/>
    <w:rsid w:val="00224710"/>
    <w:rsid w:val="002247F7"/>
    <w:rsid w:val="002249E5"/>
    <w:rsid w:val="00224A18"/>
    <w:rsid w:val="00224B91"/>
    <w:rsid w:val="002254BA"/>
    <w:rsid w:val="0022613A"/>
    <w:rsid w:val="00227FAB"/>
    <w:rsid w:val="00230075"/>
    <w:rsid w:val="00230D21"/>
    <w:rsid w:val="00230EAC"/>
    <w:rsid w:val="00230F44"/>
    <w:rsid w:val="0023100A"/>
    <w:rsid w:val="00231041"/>
    <w:rsid w:val="002315FD"/>
    <w:rsid w:val="0023162A"/>
    <w:rsid w:val="00231686"/>
    <w:rsid w:val="00231C9D"/>
    <w:rsid w:val="00231E31"/>
    <w:rsid w:val="00231E4E"/>
    <w:rsid w:val="0023240C"/>
    <w:rsid w:val="002324F8"/>
    <w:rsid w:val="002335E8"/>
    <w:rsid w:val="002338EB"/>
    <w:rsid w:val="002347F0"/>
    <w:rsid w:val="00234A5D"/>
    <w:rsid w:val="00234D01"/>
    <w:rsid w:val="00234FED"/>
    <w:rsid w:val="0023711E"/>
    <w:rsid w:val="00237159"/>
    <w:rsid w:val="00237395"/>
    <w:rsid w:val="00240A73"/>
    <w:rsid w:val="00241C6C"/>
    <w:rsid w:val="00242242"/>
    <w:rsid w:val="0024224B"/>
    <w:rsid w:val="002424DA"/>
    <w:rsid w:val="00242644"/>
    <w:rsid w:val="002428B5"/>
    <w:rsid w:val="00242FC8"/>
    <w:rsid w:val="0024303E"/>
    <w:rsid w:val="0024324E"/>
    <w:rsid w:val="00243A83"/>
    <w:rsid w:val="00243DED"/>
    <w:rsid w:val="00243EA9"/>
    <w:rsid w:val="00244FFA"/>
    <w:rsid w:val="00245B19"/>
    <w:rsid w:val="00245C88"/>
    <w:rsid w:val="0024641A"/>
    <w:rsid w:val="002464B1"/>
    <w:rsid w:val="0024774E"/>
    <w:rsid w:val="0025042D"/>
    <w:rsid w:val="0025062F"/>
    <w:rsid w:val="0025079E"/>
    <w:rsid w:val="002508AA"/>
    <w:rsid w:val="0025118D"/>
    <w:rsid w:val="002514F5"/>
    <w:rsid w:val="00251606"/>
    <w:rsid w:val="002525A0"/>
    <w:rsid w:val="002526B8"/>
    <w:rsid w:val="0025321F"/>
    <w:rsid w:val="002546E4"/>
    <w:rsid w:val="002549E7"/>
    <w:rsid w:val="0025545C"/>
    <w:rsid w:val="00255550"/>
    <w:rsid w:val="0025558B"/>
    <w:rsid w:val="00257272"/>
    <w:rsid w:val="00257645"/>
    <w:rsid w:val="00257B3C"/>
    <w:rsid w:val="002602C8"/>
    <w:rsid w:val="00260574"/>
    <w:rsid w:val="00260FEB"/>
    <w:rsid w:val="00261180"/>
    <w:rsid w:val="002612A7"/>
    <w:rsid w:val="002613A4"/>
    <w:rsid w:val="002613B7"/>
    <w:rsid w:val="0026153C"/>
    <w:rsid w:val="00261740"/>
    <w:rsid w:val="0026199E"/>
    <w:rsid w:val="00261DA4"/>
    <w:rsid w:val="00261F31"/>
    <w:rsid w:val="0026231B"/>
    <w:rsid w:val="002624E6"/>
    <w:rsid w:val="00262B3C"/>
    <w:rsid w:val="00262B72"/>
    <w:rsid w:val="00262F4E"/>
    <w:rsid w:val="002630EA"/>
    <w:rsid w:val="00263DA5"/>
    <w:rsid w:val="002642FB"/>
    <w:rsid w:val="00265616"/>
    <w:rsid w:val="0026690B"/>
    <w:rsid w:val="00266DC6"/>
    <w:rsid w:val="00267136"/>
    <w:rsid w:val="00267207"/>
    <w:rsid w:val="00267640"/>
    <w:rsid w:val="00270E71"/>
    <w:rsid w:val="00270F3F"/>
    <w:rsid w:val="002711E7"/>
    <w:rsid w:val="00271CE4"/>
    <w:rsid w:val="00272285"/>
    <w:rsid w:val="00272595"/>
    <w:rsid w:val="002732EB"/>
    <w:rsid w:val="002735D1"/>
    <w:rsid w:val="00273E96"/>
    <w:rsid w:val="00274205"/>
    <w:rsid w:val="00274596"/>
    <w:rsid w:val="002755FE"/>
    <w:rsid w:val="002759A6"/>
    <w:rsid w:val="00276062"/>
    <w:rsid w:val="002760CC"/>
    <w:rsid w:val="002763A4"/>
    <w:rsid w:val="002766C2"/>
    <w:rsid w:val="0027739E"/>
    <w:rsid w:val="0027770F"/>
    <w:rsid w:val="00277B9E"/>
    <w:rsid w:val="0028005A"/>
    <w:rsid w:val="002807EF"/>
    <w:rsid w:val="0028143C"/>
    <w:rsid w:val="002818F1"/>
    <w:rsid w:val="00281B6C"/>
    <w:rsid w:val="00281F20"/>
    <w:rsid w:val="0028230B"/>
    <w:rsid w:val="002824D0"/>
    <w:rsid w:val="00282D38"/>
    <w:rsid w:val="00283119"/>
    <w:rsid w:val="0028335D"/>
    <w:rsid w:val="00283C21"/>
    <w:rsid w:val="00284A59"/>
    <w:rsid w:val="002854F0"/>
    <w:rsid w:val="0028599C"/>
    <w:rsid w:val="002859A0"/>
    <w:rsid w:val="00285A79"/>
    <w:rsid w:val="00285F0D"/>
    <w:rsid w:val="00285F62"/>
    <w:rsid w:val="00286446"/>
    <w:rsid w:val="00286E4F"/>
    <w:rsid w:val="00287790"/>
    <w:rsid w:val="00287E84"/>
    <w:rsid w:val="002904B2"/>
    <w:rsid w:val="00290701"/>
    <w:rsid w:val="00290B37"/>
    <w:rsid w:val="00290B89"/>
    <w:rsid w:val="00290C32"/>
    <w:rsid w:val="00290D2B"/>
    <w:rsid w:val="0029141C"/>
    <w:rsid w:val="002917B4"/>
    <w:rsid w:val="00291A11"/>
    <w:rsid w:val="00292C8A"/>
    <w:rsid w:val="002932BC"/>
    <w:rsid w:val="002939AF"/>
    <w:rsid w:val="00294BE7"/>
    <w:rsid w:val="00294CC7"/>
    <w:rsid w:val="00296007"/>
    <w:rsid w:val="00296285"/>
    <w:rsid w:val="002964AF"/>
    <w:rsid w:val="00296A84"/>
    <w:rsid w:val="00297141"/>
    <w:rsid w:val="002972C7"/>
    <w:rsid w:val="00297618"/>
    <w:rsid w:val="00297A46"/>
    <w:rsid w:val="00297BA1"/>
    <w:rsid w:val="00297C53"/>
    <w:rsid w:val="00297E2A"/>
    <w:rsid w:val="00297E2B"/>
    <w:rsid w:val="00297EED"/>
    <w:rsid w:val="002A027E"/>
    <w:rsid w:val="002A03FE"/>
    <w:rsid w:val="002A11F3"/>
    <w:rsid w:val="002A24CF"/>
    <w:rsid w:val="002A2C74"/>
    <w:rsid w:val="002A3E11"/>
    <w:rsid w:val="002A4177"/>
    <w:rsid w:val="002A4AFA"/>
    <w:rsid w:val="002A4F78"/>
    <w:rsid w:val="002A5188"/>
    <w:rsid w:val="002A527F"/>
    <w:rsid w:val="002A5443"/>
    <w:rsid w:val="002A5BC1"/>
    <w:rsid w:val="002A63E6"/>
    <w:rsid w:val="002A6674"/>
    <w:rsid w:val="002A75CF"/>
    <w:rsid w:val="002A7B7A"/>
    <w:rsid w:val="002A7BEF"/>
    <w:rsid w:val="002B04CA"/>
    <w:rsid w:val="002B144D"/>
    <w:rsid w:val="002B1790"/>
    <w:rsid w:val="002B1C19"/>
    <w:rsid w:val="002B24A5"/>
    <w:rsid w:val="002B2833"/>
    <w:rsid w:val="002B2BD5"/>
    <w:rsid w:val="002B3118"/>
    <w:rsid w:val="002B3140"/>
    <w:rsid w:val="002B370E"/>
    <w:rsid w:val="002B3AB4"/>
    <w:rsid w:val="002B4698"/>
    <w:rsid w:val="002B4852"/>
    <w:rsid w:val="002B4CB9"/>
    <w:rsid w:val="002B51C8"/>
    <w:rsid w:val="002B5E10"/>
    <w:rsid w:val="002B64C8"/>
    <w:rsid w:val="002B6547"/>
    <w:rsid w:val="002B67FB"/>
    <w:rsid w:val="002B7025"/>
    <w:rsid w:val="002B7095"/>
    <w:rsid w:val="002B70EA"/>
    <w:rsid w:val="002B74CA"/>
    <w:rsid w:val="002B7667"/>
    <w:rsid w:val="002B7D31"/>
    <w:rsid w:val="002C0471"/>
    <w:rsid w:val="002C0558"/>
    <w:rsid w:val="002C0C7B"/>
    <w:rsid w:val="002C1665"/>
    <w:rsid w:val="002C1977"/>
    <w:rsid w:val="002C1A40"/>
    <w:rsid w:val="002C1A9B"/>
    <w:rsid w:val="002C1DEB"/>
    <w:rsid w:val="002C281A"/>
    <w:rsid w:val="002C28EB"/>
    <w:rsid w:val="002C2F0D"/>
    <w:rsid w:val="002C3E62"/>
    <w:rsid w:val="002C4416"/>
    <w:rsid w:val="002C4560"/>
    <w:rsid w:val="002C4844"/>
    <w:rsid w:val="002C49B1"/>
    <w:rsid w:val="002C4C5A"/>
    <w:rsid w:val="002C505F"/>
    <w:rsid w:val="002C510D"/>
    <w:rsid w:val="002C56A8"/>
    <w:rsid w:val="002C588A"/>
    <w:rsid w:val="002C7BAC"/>
    <w:rsid w:val="002C7EBB"/>
    <w:rsid w:val="002D02B9"/>
    <w:rsid w:val="002D1640"/>
    <w:rsid w:val="002D187E"/>
    <w:rsid w:val="002D1C20"/>
    <w:rsid w:val="002D25A9"/>
    <w:rsid w:val="002D2711"/>
    <w:rsid w:val="002D2746"/>
    <w:rsid w:val="002D2A43"/>
    <w:rsid w:val="002D2DD4"/>
    <w:rsid w:val="002D2F97"/>
    <w:rsid w:val="002D2FA9"/>
    <w:rsid w:val="002D3B27"/>
    <w:rsid w:val="002D3D50"/>
    <w:rsid w:val="002D42FF"/>
    <w:rsid w:val="002D5F08"/>
    <w:rsid w:val="002D6A43"/>
    <w:rsid w:val="002D7362"/>
    <w:rsid w:val="002D764C"/>
    <w:rsid w:val="002E288B"/>
    <w:rsid w:val="002E289A"/>
    <w:rsid w:val="002E2A62"/>
    <w:rsid w:val="002E32F1"/>
    <w:rsid w:val="002E3B57"/>
    <w:rsid w:val="002E3BC0"/>
    <w:rsid w:val="002E3C9C"/>
    <w:rsid w:val="002E4FF6"/>
    <w:rsid w:val="002E53A3"/>
    <w:rsid w:val="002E53CF"/>
    <w:rsid w:val="002E555D"/>
    <w:rsid w:val="002E5D57"/>
    <w:rsid w:val="002E6215"/>
    <w:rsid w:val="002E6857"/>
    <w:rsid w:val="002E6C14"/>
    <w:rsid w:val="002E6C67"/>
    <w:rsid w:val="002E718D"/>
    <w:rsid w:val="002E77D7"/>
    <w:rsid w:val="002F0DD7"/>
    <w:rsid w:val="002F0EE2"/>
    <w:rsid w:val="002F19ED"/>
    <w:rsid w:val="002F1D45"/>
    <w:rsid w:val="002F1F61"/>
    <w:rsid w:val="002F225B"/>
    <w:rsid w:val="002F24E0"/>
    <w:rsid w:val="002F2988"/>
    <w:rsid w:val="002F319B"/>
    <w:rsid w:val="002F39A0"/>
    <w:rsid w:val="002F41A9"/>
    <w:rsid w:val="002F4C56"/>
    <w:rsid w:val="002F4E70"/>
    <w:rsid w:val="002F5A7A"/>
    <w:rsid w:val="002F666A"/>
    <w:rsid w:val="002F6695"/>
    <w:rsid w:val="002F6705"/>
    <w:rsid w:val="002F7080"/>
    <w:rsid w:val="002F75F9"/>
    <w:rsid w:val="002F7662"/>
    <w:rsid w:val="002F7C3A"/>
    <w:rsid w:val="0030034C"/>
    <w:rsid w:val="00300629"/>
    <w:rsid w:val="003028BA"/>
    <w:rsid w:val="00302A6E"/>
    <w:rsid w:val="0030310A"/>
    <w:rsid w:val="00303839"/>
    <w:rsid w:val="00303A9B"/>
    <w:rsid w:val="00304622"/>
    <w:rsid w:val="00304D5B"/>
    <w:rsid w:val="00305075"/>
    <w:rsid w:val="00305299"/>
    <w:rsid w:val="003057B0"/>
    <w:rsid w:val="003060DD"/>
    <w:rsid w:val="00306465"/>
    <w:rsid w:val="003064C7"/>
    <w:rsid w:val="00306D88"/>
    <w:rsid w:val="00307021"/>
    <w:rsid w:val="0030703D"/>
    <w:rsid w:val="003070D1"/>
    <w:rsid w:val="00307218"/>
    <w:rsid w:val="003075FE"/>
    <w:rsid w:val="003077B1"/>
    <w:rsid w:val="00307A22"/>
    <w:rsid w:val="00307D03"/>
    <w:rsid w:val="00307F55"/>
    <w:rsid w:val="00310864"/>
    <w:rsid w:val="00310B25"/>
    <w:rsid w:val="00310B36"/>
    <w:rsid w:val="00311663"/>
    <w:rsid w:val="00311BD9"/>
    <w:rsid w:val="00311EFC"/>
    <w:rsid w:val="00311FD8"/>
    <w:rsid w:val="00312A8A"/>
    <w:rsid w:val="00312EB7"/>
    <w:rsid w:val="00313C6F"/>
    <w:rsid w:val="00314637"/>
    <w:rsid w:val="00314D7B"/>
    <w:rsid w:val="00315352"/>
    <w:rsid w:val="003164BE"/>
    <w:rsid w:val="00316509"/>
    <w:rsid w:val="0031690F"/>
    <w:rsid w:val="0031777C"/>
    <w:rsid w:val="0031785A"/>
    <w:rsid w:val="00320444"/>
    <w:rsid w:val="003208D2"/>
    <w:rsid w:val="00320AEC"/>
    <w:rsid w:val="00320B39"/>
    <w:rsid w:val="00321779"/>
    <w:rsid w:val="00321D5A"/>
    <w:rsid w:val="00322D7B"/>
    <w:rsid w:val="0032308C"/>
    <w:rsid w:val="0032321A"/>
    <w:rsid w:val="003232C9"/>
    <w:rsid w:val="003233A4"/>
    <w:rsid w:val="00323C45"/>
    <w:rsid w:val="0032408D"/>
    <w:rsid w:val="0032587A"/>
    <w:rsid w:val="00325E49"/>
    <w:rsid w:val="00326CEF"/>
    <w:rsid w:val="00326D56"/>
    <w:rsid w:val="00327134"/>
    <w:rsid w:val="00327346"/>
    <w:rsid w:val="00327A80"/>
    <w:rsid w:val="003300BA"/>
    <w:rsid w:val="00330C41"/>
    <w:rsid w:val="0033181C"/>
    <w:rsid w:val="00331AF0"/>
    <w:rsid w:val="00331C37"/>
    <w:rsid w:val="00331C7F"/>
    <w:rsid w:val="00332770"/>
    <w:rsid w:val="0033347A"/>
    <w:rsid w:val="003334E6"/>
    <w:rsid w:val="00333D78"/>
    <w:rsid w:val="00333DE5"/>
    <w:rsid w:val="003345AA"/>
    <w:rsid w:val="0033462B"/>
    <w:rsid w:val="00334653"/>
    <w:rsid w:val="00334BE7"/>
    <w:rsid w:val="00335292"/>
    <w:rsid w:val="00335BEC"/>
    <w:rsid w:val="00336066"/>
    <w:rsid w:val="003361D2"/>
    <w:rsid w:val="0033654D"/>
    <w:rsid w:val="003379AD"/>
    <w:rsid w:val="00337AB7"/>
    <w:rsid w:val="0034033D"/>
    <w:rsid w:val="00340D4E"/>
    <w:rsid w:val="00341643"/>
    <w:rsid w:val="00342487"/>
    <w:rsid w:val="00342F95"/>
    <w:rsid w:val="003430A5"/>
    <w:rsid w:val="003434C4"/>
    <w:rsid w:val="00343B26"/>
    <w:rsid w:val="003440CA"/>
    <w:rsid w:val="00344169"/>
    <w:rsid w:val="0034418D"/>
    <w:rsid w:val="003445BE"/>
    <w:rsid w:val="00345221"/>
    <w:rsid w:val="00345633"/>
    <w:rsid w:val="003457D9"/>
    <w:rsid w:val="00346AFA"/>
    <w:rsid w:val="00346EDE"/>
    <w:rsid w:val="00347867"/>
    <w:rsid w:val="00347AAE"/>
    <w:rsid w:val="00350257"/>
    <w:rsid w:val="00350260"/>
    <w:rsid w:val="003505B7"/>
    <w:rsid w:val="00351955"/>
    <w:rsid w:val="00351C21"/>
    <w:rsid w:val="00352035"/>
    <w:rsid w:val="0035224B"/>
    <w:rsid w:val="00352359"/>
    <w:rsid w:val="00352B21"/>
    <w:rsid w:val="00352FDA"/>
    <w:rsid w:val="00353DA8"/>
    <w:rsid w:val="00353F20"/>
    <w:rsid w:val="0035404D"/>
    <w:rsid w:val="00354108"/>
    <w:rsid w:val="003545ED"/>
    <w:rsid w:val="00354CAF"/>
    <w:rsid w:val="003553AD"/>
    <w:rsid w:val="00355785"/>
    <w:rsid w:val="00356C6E"/>
    <w:rsid w:val="00356DF9"/>
    <w:rsid w:val="00356FC8"/>
    <w:rsid w:val="00357713"/>
    <w:rsid w:val="003579A1"/>
    <w:rsid w:val="00357EB8"/>
    <w:rsid w:val="00360283"/>
    <w:rsid w:val="00360A31"/>
    <w:rsid w:val="0036174E"/>
    <w:rsid w:val="00361899"/>
    <w:rsid w:val="00361A78"/>
    <w:rsid w:val="003626E7"/>
    <w:rsid w:val="00362F97"/>
    <w:rsid w:val="003631AC"/>
    <w:rsid w:val="0036331A"/>
    <w:rsid w:val="003636BF"/>
    <w:rsid w:val="0036506E"/>
    <w:rsid w:val="003650E0"/>
    <w:rsid w:val="003652FB"/>
    <w:rsid w:val="00365464"/>
    <w:rsid w:val="00366106"/>
    <w:rsid w:val="00366267"/>
    <w:rsid w:val="00366422"/>
    <w:rsid w:val="003673C3"/>
    <w:rsid w:val="0036746D"/>
    <w:rsid w:val="00367719"/>
    <w:rsid w:val="003678F3"/>
    <w:rsid w:val="003679AB"/>
    <w:rsid w:val="00367D49"/>
    <w:rsid w:val="00367D72"/>
    <w:rsid w:val="003707F3"/>
    <w:rsid w:val="00371697"/>
    <w:rsid w:val="00372609"/>
    <w:rsid w:val="0037266E"/>
    <w:rsid w:val="003732C2"/>
    <w:rsid w:val="00373416"/>
    <w:rsid w:val="003738A8"/>
    <w:rsid w:val="0037447C"/>
    <w:rsid w:val="00374645"/>
    <w:rsid w:val="00374ACA"/>
    <w:rsid w:val="0037508B"/>
    <w:rsid w:val="00375516"/>
    <w:rsid w:val="00375534"/>
    <w:rsid w:val="00375595"/>
    <w:rsid w:val="0037586E"/>
    <w:rsid w:val="003763C2"/>
    <w:rsid w:val="0037658A"/>
    <w:rsid w:val="00376A7E"/>
    <w:rsid w:val="003770B6"/>
    <w:rsid w:val="00377833"/>
    <w:rsid w:val="00377A7D"/>
    <w:rsid w:val="00377AC6"/>
    <w:rsid w:val="0038095F"/>
    <w:rsid w:val="00380EBF"/>
    <w:rsid w:val="00381F65"/>
    <w:rsid w:val="00381FD1"/>
    <w:rsid w:val="00382642"/>
    <w:rsid w:val="00383CC9"/>
    <w:rsid w:val="00383ED6"/>
    <w:rsid w:val="003840FD"/>
    <w:rsid w:val="00384499"/>
    <w:rsid w:val="003846D3"/>
    <w:rsid w:val="00384C34"/>
    <w:rsid w:val="00386625"/>
    <w:rsid w:val="00386E82"/>
    <w:rsid w:val="0038764D"/>
    <w:rsid w:val="00387936"/>
    <w:rsid w:val="00390179"/>
    <w:rsid w:val="0039027B"/>
    <w:rsid w:val="00390365"/>
    <w:rsid w:val="0039084A"/>
    <w:rsid w:val="00390894"/>
    <w:rsid w:val="00390BC9"/>
    <w:rsid w:val="00390D0C"/>
    <w:rsid w:val="00391193"/>
    <w:rsid w:val="00391334"/>
    <w:rsid w:val="003913F7"/>
    <w:rsid w:val="00391683"/>
    <w:rsid w:val="0039195B"/>
    <w:rsid w:val="00391E25"/>
    <w:rsid w:val="00392126"/>
    <w:rsid w:val="003923FC"/>
    <w:rsid w:val="003925E2"/>
    <w:rsid w:val="00392AB8"/>
    <w:rsid w:val="00393256"/>
    <w:rsid w:val="003936A9"/>
    <w:rsid w:val="003939F3"/>
    <w:rsid w:val="003940A7"/>
    <w:rsid w:val="0039418B"/>
    <w:rsid w:val="00394312"/>
    <w:rsid w:val="00394601"/>
    <w:rsid w:val="003946E7"/>
    <w:rsid w:val="00394C9E"/>
    <w:rsid w:val="00394E8E"/>
    <w:rsid w:val="00395185"/>
    <w:rsid w:val="0039524B"/>
    <w:rsid w:val="0039553A"/>
    <w:rsid w:val="00395744"/>
    <w:rsid w:val="00395A1B"/>
    <w:rsid w:val="003965E7"/>
    <w:rsid w:val="003968E2"/>
    <w:rsid w:val="00396DD4"/>
    <w:rsid w:val="0039791A"/>
    <w:rsid w:val="003A052E"/>
    <w:rsid w:val="003A08C4"/>
    <w:rsid w:val="003A0A21"/>
    <w:rsid w:val="003A0E9D"/>
    <w:rsid w:val="003A10AC"/>
    <w:rsid w:val="003A13FD"/>
    <w:rsid w:val="003A1D52"/>
    <w:rsid w:val="003A2C91"/>
    <w:rsid w:val="003A2D74"/>
    <w:rsid w:val="003A308E"/>
    <w:rsid w:val="003A341A"/>
    <w:rsid w:val="003A37A0"/>
    <w:rsid w:val="003A4CC2"/>
    <w:rsid w:val="003A59F5"/>
    <w:rsid w:val="003A5FC1"/>
    <w:rsid w:val="003A6D19"/>
    <w:rsid w:val="003A71C3"/>
    <w:rsid w:val="003A72DE"/>
    <w:rsid w:val="003A7A0E"/>
    <w:rsid w:val="003B008F"/>
    <w:rsid w:val="003B045B"/>
    <w:rsid w:val="003B0C53"/>
    <w:rsid w:val="003B1871"/>
    <w:rsid w:val="003B3766"/>
    <w:rsid w:val="003B3CE1"/>
    <w:rsid w:val="003B46A5"/>
    <w:rsid w:val="003B4ACD"/>
    <w:rsid w:val="003B4B72"/>
    <w:rsid w:val="003B58FF"/>
    <w:rsid w:val="003B6278"/>
    <w:rsid w:val="003B66C6"/>
    <w:rsid w:val="003B6A54"/>
    <w:rsid w:val="003B6ED6"/>
    <w:rsid w:val="003B70CB"/>
    <w:rsid w:val="003B7127"/>
    <w:rsid w:val="003C062C"/>
    <w:rsid w:val="003C087E"/>
    <w:rsid w:val="003C12BC"/>
    <w:rsid w:val="003C1A4F"/>
    <w:rsid w:val="003C1CFA"/>
    <w:rsid w:val="003C2132"/>
    <w:rsid w:val="003C21FB"/>
    <w:rsid w:val="003C3033"/>
    <w:rsid w:val="003C3A20"/>
    <w:rsid w:val="003C4D59"/>
    <w:rsid w:val="003C5C04"/>
    <w:rsid w:val="003C6E56"/>
    <w:rsid w:val="003C6F35"/>
    <w:rsid w:val="003C7970"/>
    <w:rsid w:val="003D00C8"/>
    <w:rsid w:val="003D120F"/>
    <w:rsid w:val="003D222A"/>
    <w:rsid w:val="003D226D"/>
    <w:rsid w:val="003D269D"/>
    <w:rsid w:val="003D2827"/>
    <w:rsid w:val="003D2FA0"/>
    <w:rsid w:val="003D43E3"/>
    <w:rsid w:val="003D467D"/>
    <w:rsid w:val="003D4BD5"/>
    <w:rsid w:val="003D5675"/>
    <w:rsid w:val="003D59B5"/>
    <w:rsid w:val="003D5A22"/>
    <w:rsid w:val="003D5C40"/>
    <w:rsid w:val="003D6488"/>
    <w:rsid w:val="003D6AF1"/>
    <w:rsid w:val="003D6CFE"/>
    <w:rsid w:val="003D754E"/>
    <w:rsid w:val="003D7BDD"/>
    <w:rsid w:val="003E015B"/>
    <w:rsid w:val="003E0A45"/>
    <w:rsid w:val="003E0C54"/>
    <w:rsid w:val="003E0E58"/>
    <w:rsid w:val="003E146D"/>
    <w:rsid w:val="003E1BC2"/>
    <w:rsid w:val="003E214E"/>
    <w:rsid w:val="003E21D3"/>
    <w:rsid w:val="003E2270"/>
    <w:rsid w:val="003E2900"/>
    <w:rsid w:val="003E2C77"/>
    <w:rsid w:val="003E3092"/>
    <w:rsid w:val="003E32D8"/>
    <w:rsid w:val="003E37A6"/>
    <w:rsid w:val="003E3DFB"/>
    <w:rsid w:val="003E62A1"/>
    <w:rsid w:val="003E62F1"/>
    <w:rsid w:val="003E63F3"/>
    <w:rsid w:val="003E6700"/>
    <w:rsid w:val="003E70E7"/>
    <w:rsid w:val="003E7CAE"/>
    <w:rsid w:val="003F0833"/>
    <w:rsid w:val="003F08E7"/>
    <w:rsid w:val="003F0EF4"/>
    <w:rsid w:val="003F1156"/>
    <w:rsid w:val="003F1A35"/>
    <w:rsid w:val="003F1E56"/>
    <w:rsid w:val="003F2C75"/>
    <w:rsid w:val="003F316E"/>
    <w:rsid w:val="003F3DAF"/>
    <w:rsid w:val="003F444E"/>
    <w:rsid w:val="003F4791"/>
    <w:rsid w:val="003F4E3A"/>
    <w:rsid w:val="003F5B79"/>
    <w:rsid w:val="003F64AE"/>
    <w:rsid w:val="003F71E5"/>
    <w:rsid w:val="003FFA8B"/>
    <w:rsid w:val="004009F4"/>
    <w:rsid w:val="004017E1"/>
    <w:rsid w:val="00401F0F"/>
    <w:rsid w:val="00402895"/>
    <w:rsid w:val="00402BC4"/>
    <w:rsid w:val="00402FEC"/>
    <w:rsid w:val="0040391C"/>
    <w:rsid w:val="004039D4"/>
    <w:rsid w:val="00403B45"/>
    <w:rsid w:val="004041A1"/>
    <w:rsid w:val="0040471D"/>
    <w:rsid w:val="00404818"/>
    <w:rsid w:val="004058BD"/>
    <w:rsid w:val="00405ACF"/>
    <w:rsid w:val="0040626C"/>
    <w:rsid w:val="0040634B"/>
    <w:rsid w:val="00406A48"/>
    <w:rsid w:val="00406B56"/>
    <w:rsid w:val="0040790A"/>
    <w:rsid w:val="00407F75"/>
    <w:rsid w:val="004101F7"/>
    <w:rsid w:val="004103A8"/>
    <w:rsid w:val="004105D4"/>
    <w:rsid w:val="00410A78"/>
    <w:rsid w:val="004111FE"/>
    <w:rsid w:val="004115C9"/>
    <w:rsid w:val="00412CA9"/>
    <w:rsid w:val="00412DA3"/>
    <w:rsid w:val="00412DE9"/>
    <w:rsid w:val="004132AC"/>
    <w:rsid w:val="004134C1"/>
    <w:rsid w:val="004138AE"/>
    <w:rsid w:val="00414581"/>
    <w:rsid w:val="00414FB4"/>
    <w:rsid w:val="004151E2"/>
    <w:rsid w:val="004158DF"/>
    <w:rsid w:val="00415E9F"/>
    <w:rsid w:val="00416456"/>
    <w:rsid w:val="004165FE"/>
    <w:rsid w:val="0041671B"/>
    <w:rsid w:val="00416937"/>
    <w:rsid w:val="0041704B"/>
    <w:rsid w:val="004178B2"/>
    <w:rsid w:val="0041790D"/>
    <w:rsid w:val="00420523"/>
    <w:rsid w:val="00421139"/>
    <w:rsid w:val="00421855"/>
    <w:rsid w:val="00421946"/>
    <w:rsid w:val="00421F9E"/>
    <w:rsid w:val="00422466"/>
    <w:rsid w:val="0042290A"/>
    <w:rsid w:val="00422C48"/>
    <w:rsid w:val="00422CD7"/>
    <w:rsid w:val="00422DA9"/>
    <w:rsid w:val="00422F57"/>
    <w:rsid w:val="0042361D"/>
    <w:rsid w:val="004238CC"/>
    <w:rsid w:val="0042508B"/>
    <w:rsid w:val="00425E51"/>
    <w:rsid w:val="00425FEC"/>
    <w:rsid w:val="004261C7"/>
    <w:rsid w:val="0042667C"/>
    <w:rsid w:val="00426713"/>
    <w:rsid w:val="00426C7D"/>
    <w:rsid w:val="00426D09"/>
    <w:rsid w:val="00427F2C"/>
    <w:rsid w:val="00430240"/>
    <w:rsid w:val="00430C57"/>
    <w:rsid w:val="0043164A"/>
    <w:rsid w:val="00431C9C"/>
    <w:rsid w:val="00431EAD"/>
    <w:rsid w:val="004322B2"/>
    <w:rsid w:val="00432329"/>
    <w:rsid w:val="0043261D"/>
    <w:rsid w:val="0043388B"/>
    <w:rsid w:val="0043395A"/>
    <w:rsid w:val="00433B70"/>
    <w:rsid w:val="00434324"/>
    <w:rsid w:val="004345B4"/>
    <w:rsid w:val="00434AB3"/>
    <w:rsid w:val="004352AC"/>
    <w:rsid w:val="00435559"/>
    <w:rsid w:val="00435B55"/>
    <w:rsid w:val="00435B88"/>
    <w:rsid w:val="004367FA"/>
    <w:rsid w:val="004376DA"/>
    <w:rsid w:val="00437E07"/>
    <w:rsid w:val="00440B9D"/>
    <w:rsid w:val="00441B27"/>
    <w:rsid w:val="004426C9"/>
    <w:rsid w:val="00442729"/>
    <w:rsid w:val="00442990"/>
    <w:rsid w:val="00442D98"/>
    <w:rsid w:val="004431A8"/>
    <w:rsid w:val="00443215"/>
    <w:rsid w:val="004440A0"/>
    <w:rsid w:val="00444705"/>
    <w:rsid w:val="00444DB3"/>
    <w:rsid w:val="00444F24"/>
    <w:rsid w:val="0044519B"/>
    <w:rsid w:val="004454C2"/>
    <w:rsid w:val="0044551E"/>
    <w:rsid w:val="00445728"/>
    <w:rsid w:val="00446FB3"/>
    <w:rsid w:val="004472AB"/>
    <w:rsid w:val="00447436"/>
    <w:rsid w:val="00447CEA"/>
    <w:rsid w:val="00450254"/>
    <w:rsid w:val="004503AF"/>
    <w:rsid w:val="00450662"/>
    <w:rsid w:val="00450AED"/>
    <w:rsid w:val="00450EBB"/>
    <w:rsid w:val="00451040"/>
    <w:rsid w:val="00451395"/>
    <w:rsid w:val="00453153"/>
    <w:rsid w:val="00453ED2"/>
    <w:rsid w:val="004542C3"/>
    <w:rsid w:val="00454465"/>
    <w:rsid w:val="004548FF"/>
    <w:rsid w:val="00454A0B"/>
    <w:rsid w:val="00454C56"/>
    <w:rsid w:val="00455A9C"/>
    <w:rsid w:val="0045606F"/>
    <w:rsid w:val="00456C9F"/>
    <w:rsid w:val="00456DF7"/>
    <w:rsid w:val="00457A89"/>
    <w:rsid w:val="00457F4F"/>
    <w:rsid w:val="00461A8C"/>
    <w:rsid w:val="00461B59"/>
    <w:rsid w:val="00461D4C"/>
    <w:rsid w:val="004622F9"/>
    <w:rsid w:val="004625C3"/>
    <w:rsid w:val="004627EB"/>
    <w:rsid w:val="00462858"/>
    <w:rsid w:val="00462D62"/>
    <w:rsid w:val="00463274"/>
    <w:rsid w:val="00463A15"/>
    <w:rsid w:val="00463D08"/>
    <w:rsid w:val="00463F9E"/>
    <w:rsid w:val="004644F9"/>
    <w:rsid w:val="004646E6"/>
    <w:rsid w:val="00464928"/>
    <w:rsid w:val="00464C17"/>
    <w:rsid w:val="00464C98"/>
    <w:rsid w:val="00464CF7"/>
    <w:rsid w:val="00464F7B"/>
    <w:rsid w:val="00465B50"/>
    <w:rsid w:val="00465DE6"/>
    <w:rsid w:val="00465FDA"/>
    <w:rsid w:val="0046604F"/>
    <w:rsid w:val="004666F4"/>
    <w:rsid w:val="00467340"/>
    <w:rsid w:val="004700D4"/>
    <w:rsid w:val="00470361"/>
    <w:rsid w:val="00471A57"/>
    <w:rsid w:val="00471DDE"/>
    <w:rsid w:val="00472133"/>
    <w:rsid w:val="004723CA"/>
    <w:rsid w:val="0047278B"/>
    <w:rsid w:val="00472EA9"/>
    <w:rsid w:val="00473842"/>
    <w:rsid w:val="00473B0E"/>
    <w:rsid w:val="004745E6"/>
    <w:rsid w:val="00474701"/>
    <w:rsid w:val="00475DDD"/>
    <w:rsid w:val="00475DF0"/>
    <w:rsid w:val="00476375"/>
    <w:rsid w:val="00477C8D"/>
    <w:rsid w:val="00480312"/>
    <w:rsid w:val="0048040E"/>
    <w:rsid w:val="00480564"/>
    <w:rsid w:val="00481EF7"/>
    <w:rsid w:val="00482277"/>
    <w:rsid w:val="0048245A"/>
    <w:rsid w:val="004834CF"/>
    <w:rsid w:val="00484194"/>
    <w:rsid w:val="004843FD"/>
    <w:rsid w:val="00484958"/>
    <w:rsid w:val="004850E7"/>
    <w:rsid w:val="00485518"/>
    <w:rsid w:val="00485622"/>
    <w:rsid w:val="00486726"/>
    <w:rsid w:val="00486729"/>
    <w:rsid w:val="00486AC6"/>
    <w:rsid w:val="004878E0"/>
    <w:rsid w:val="00487F80"/>
    <w:rsid w:val="0049005E"/>
    <w:rsid w:val="00491273"/>
    <w:rsid w:val="004916F5"/>
    <w:rsid w:val="00491773"/>
    <w:rsid w:val="00491C20"/>
    <w:rsid w:val="004923EF"/>
    <w:rsid w:val="00492C0A"/>
    <w:rsid w:val="00492FD5"/>
    <w:rsid w:val="00493145"/>
    <w:rsid w:val="004932D5"/>
    <w:rsid w:val="004932DD"/>
    <w:rsid w:val="00494B71"/>
    <w:rsid w:val="00495007"/>
    <w:rsid w:val="00495CC6"/>
    <w:rsid w:val="00496069"/>
    <w:rsid w:val="004973BA"/>
    <w:rsid w:val="004A07C4"/>
    <w:rsid w:val="004A10BF"/>
    <w:rsid w:val="004A14A2"/>
    <w:rsid w:val="004A1C62"/>
    <w:rsid w:val="004A1FAD"/>
    <w:rsid w:val="004A2437"/>
    <w:rsid w:val="004A2625"/>
    <w:rsid w:val="004A343E"/>
    <w:rsid w:val="004A38FD"/>
    <w:rsid w:val="004A3C83"/>
    <w:rsid w:val="004A4782"/>
    <w:rsid w:val="004A580C"/>
    <w:rsid w:val="004A6AB4"/>
    <w:rsid w:val="004A6B7B"/>
    <w:rsid w:val="004A7629"/>
    <w:rsid w:val="004A7D6E"/>
    <w:rsid w:val="004A7E39"/>
    <w:rsid w:val="004B0446"/>
    <w:rsid w:val="004B2345"/>
    <w:rsid w:val="004B2645"/>
    <w:rsid w:val="004B3B64"/>
    <w:rsid w:val="004B3D41"/>
    <w:rsid w:val="004B426D"/>
    <w:rsid w:val="004B435C"/>
    <w:rsid w:val="004B486D"/>
    <w:rsid w:val="004B4E66"/>
    <w:rsid w:val="004B5019"/>
    <w:rsid w:val="004B587B"/>
    <w:rsid w:val="004B5C6B"/>
    <w:rsid w:val="004B5D74"/>
    <w:rsid w:val="004B6DEC"/>
    <w:rsid w:val="004B7119"/>
    <w:rsid w:val="004B7D91"/>
    <w:rsid w:val="004BC188"/>
    <w:rsid w:val="004C0970"/>
    <w:rsid w:val="004C0CC3"/>
    <w:rsid w:val="004C1BBC"/>
    <w:rsid w:val="004C3407"/>
    <w:rsid w:val="004C3C6C"/>
    <w:rsid w:val="004C3CEA"/>
    <w:rsid w:val="004C4E51"/>
    <w:rsid w:val="004C52D3"/>
    <w:rsid w:val="004C5EEE"/>
    <w:rsid w:val="004C6480"/>
    <w:rsid w:val="004C6B28"/>
    <w:rsid w:val="004C772E"/>
    <w:rsid w:val="004C7B62"/>
    <w:rsid w:val="004C7CD8"/>
    <w:rsid w:val="004C7F05"/>
    <w:rsid w:val="004D039B"/>
    <w:rsid w:val="004D047D"/>
    <w:rsid w:val="004D0AC4"/>
    <w:rsid w:val="004D0CD4"/>
    <w:rsid w:val="004D0E71"/>
    <w:rsid w:val="004D111C"/>
    <w:rsid w:val="004D12C3"/>
    <w:rsid w:val="004D20D4"/>
    <w:rsid w:val="004D2283"/>
    <w:rsid w:val="004D2932"/>
    <w:rsid w:val="004D2D67"/>
    <w:rsid w:val="004D3551"/>
    <w:rsid w:val="004D4069"/>
    <w:rsid w:val="004D4386"/>
    <w:rsid w:val="004D43D1"/>
    <w:rsid w:val="004D5BD2"/>
    <w:rsid w:val="004D6C17"/>
    <w:rsid w:val="004D776E"/>
    <w:rsid w:val="004D77AB"/>
    <w:rsid w:val="004D79FA"/>
    <w:rsid w:val="004D7B23"/>
    <w:rsid w:val="004D7E4E"/>
    <w:rsid w:val="004E0859"/>
    <w:rsid w:val="004E0B5C"/>
    <w:rsid w:val="004E0C0A"/>
    <w:rsid w:val="004E13B1"/>
    <w:rsid w:val="004E237C"/>
    <w:rsid w:val="004E2EB4"/>
    <w:rsid w:val="004E3304"/>
    <w:rsid w:val="004E4DAC"/>
    <w:rsid w:val="004E4DF8"/>
    <w:rsid w:val="004E4EC6"/>
    <w:rsid w:val="004E4F55"/>
    <w:rsid w:val="004E5509"/>
    <w:rsid w:val="004E5ED6"/>
    <w:rsid w:val="004E6128"/>
    <w:rsid w:val="004E657E"/>
    <w:rsid w:val="004E6A0B"/>
    <w:rsid w:val="004E6B83"/>
    <w:rsid w:val="004F0CF0"/>
    <w:rsid w:val="004F1366"/>
    <w:rsid w:val="004F15EA"/>
    <w:rsid w:val="004F1839"/>
    <w:rsid w:val="004F18AF"/>
    <w:rsid w:val="004F1A42"/>
    <w:rsid w:val="004F1BE5"/>
    <w:rsid w:val="004F1FDC"/>
    <w:rsid w:val="004F23D1"/>
    <w:rsid w:val="004F2868"/>
    <w:rsid w:val="004F2961"/>
    <w:rsid w:val="004F2B31"/>
    <w:rsid w:val="004F35A9"/>
    <w:rsid w:val="004F39FF"/>
    <w:rsid w:val="004F5287"/>
    <w:rsid w:val="004F5325"/>
    <w:rsid w:val="004F5F08"/>
    <w:rsid w:val="004F61EE"/>
    <w:rsid w:val="004F64C7"/>
    <w:rsid w:val="004F6DF4"/>
    <w:rsid w:val="004F7690"/>
    <w:rsid w:val="004F7821"/>
    <w:rsid w:val="004F78B9"/>
    <w:rsid w:val="00500492"/>
    <w:rsid w:val="00500AF2"/>
    <w:rsid w:val="00500E4B"/>
    <w:rsid w:val="005011F5"/>
    <w:rsid w:val="00501395"/>
    <w:rsid w:val="005015C9"/>
    <w:rsid w:val="00501CCA"/>
    <w:rsid w:val="00501DF7"/>
    <w:rsid w:val="00501E37"/>
    <w:rsid w:val="00502F3B"/>
    <w:rsid w:val="00503BE2"/>
    <w:rsid w:val="00504164"/>
    <w:rsid w:val="005052AD"/>
    <w:rsid w:val="00505352"/>
    <w:rsid w:val="005055FA"/>
    <w:rsid w:val="00505C9A"/>
    <w:rsid w:val="00505CEE"/>
    <w:rsid w:val="00506168"/>
    <w:rsid w:val="0050683C"/>
    <w:rsid w:val="00507977"/>
    <w:rsid w:val="005103D6"/>
    <w:rsid w:val="005104A9"/>
    <w:rsid w:val="005106B8"/>
    <w:rsid w:val="00510A8F"/>
    <w:rsid w:val="00510B74"/>
    <w:rsid w:val="00511891"/>
    <w:rsid w:val="00511ACF"/>
    <w:rsid w:val="005120D0"/>
    <w:rsid w:val="00512731"/>
    <w:rsid w:val="005129D8"/>
    <w:rsid w:val="00513372"/>
    <w:rsid w:val="00513A83"/>
    <w:rsid w:val="00513C25"/>
    <w:rsid w:val="00513F58"/>
    <w:rsid w:val="00514C6A"/>
    <w:rsid w:val="00514E9B"/>
    <w:rsid w:val="0051605F"/>
    <w:rsid w:val="00516828"/>
    <w:rsid w:val="00516D8C"/>
    <w:rsid w:val="005179BA"/>
    <w:rsid w:val="0052142A"/>
    <w:rsid w:val="005231F1"/>
    <w:rsid w:val="00524140"/>
    <w:rsid w:val="00524C1C"/>
    <w:rsid w:val="00524F7C"/>
    <w:rsid w:val="00525DA6"/>
    <w:rsid w:val="005264C6"/>
    <w:rsid w:val="00526779"/>
    <w:rsid w:val="00526CFA"/>
    <w:rsid w:val="00526D0D"/>
    <w:rsid w:val="00526D67"/>
    <w:rsid w:val="00526DAD"/>
    <w:rsid w:val="005271D6"/>
    <w:rsid w:val="00527370"/>
    <w:rsid w:val="005302C8"/>
    <w:rsid w:val="00530E04"/>
    <w:rsid w:val="00530F4F"/>
    <w:rsid w:val="00531E53"/>
    <w:rsid w:val="00532096"/>
    <w:rsid w:val="005321F1"/>
    <w:rsid w:val="005321FC"/>
    <w:rsid w:val="005338FC"/>
    <w:rsid w:val="00534C60"/>
    <w:rsid w:val="00535E56"/>
    <w:rsid w:val="005360EB"/>
    <w:rsid w:val="0053653C"/>
    <w:rsid w:val="0053689B"/>
    <w:rsid w:val="005379E5"/>
    <w:rsid w:val="0054202C"/>
    <w:rsid w:val="00542408"/>
    <w:rsid w:val="00542650"/>
    <w:rsid w:val="005426F3"/>
    <w:rsid w:val="005429D3"/>
    <w:rsid w:val="00542DF9"/>
    <w:rsid w:val="00543363"/>
    <w:rsid w:val="00543FA0"/>
    <w:rsid w:val="00543FD8"/>
    <w:rsid w:val="0054470F"/>
    <w:rsid w:val="00544EFF"/>
    <w:rsid w:val="00545062"/>
    <w:rsid w:val="00545A44"/>
    <w:rsid w:val="00545F04"/>
    <w:rsid w:val="00545FF4"/>
    <w:rsid w:val="00546376"/>
    <w:rsid w:val="005467B2"/>
    <w:rsid w:val="0054691A"/>
    <w:rsid w:val="005471C4"/>
    <w:rsid w:val="005473EA"/>
    <w:rsid w:val="005473FF"/>
    <w:rsid w:val="0054758C"/>
    <w:rsid w:val="00547ED0"/>
    <w:rsid w:val="00550933"/>
    <w:rsid w:val="0055111D"/>
    <w:rsid w:val="005512DE"/>
    <w:rsid w:val="0055135D"/>
    <w:rsid w:val="00551E5F"/>
    <w:rsid w:val="00552481"/>
    <w:rsid w:val="005529A3"/>
    <w:rsid w:val="005529F5"/>
    <w:rsid w:val="00553021"/>
    <w:rsid w:val="00553081"/>
    <w:rsid w:val="00554777"/>
    <w:rsid w:val="00554C1F"/>
    <w:rsid w:val="005551A5"/>
    <w:rsid w:val="00555814"/>
    <w:rsid w:val="005569C9"/>
    <w:rsid w:val="00556CC7"/>
    <w:rsid w:val="00556FC0"/>
    <w:rsid w:val="0055715E"/>
    <w:rsid w:val="005575F0"/>
    <w:rsid w:val="005575F8"/>
    <w:rsid w:val="00557618"/>
    <w:rsid w:val="005577D8"/>
    <w:rsid w:val="00560BDF"/>
    <w:rsid w:val="00560EF1"/>
    <w:rsid w:val="00561920"/>
    <w:rsid w:val="00561C1D"/>
    <w:rsid w:val="00561ED9"/>
    <w:rsid w:val="005620D2"/>
    <w:rsid w:val="005623BF"/>
    <w:rsid w:val="00562C4E"/>
    <w:rsid w:val="00563337"/>
    <w:rsid w:val="00563773"/>
    <w:rsid w:val="005639C5"/>
    <w:rsid w:val="00563A91"/>
    <w:rsid w:val="00563CFA"/>
    <w:rsid w:val="00563D65"/>
    <w:rsid w:val="00563FBD"/>
    <w:rsid w:val="005646C3"/>
    <w:rsid w:val="00564962"/>
    <w:rsid w:val="00565062"/>
    <w:rsid w:val="00565C3B"/>
    <w:rsid w:val="00565FF8"/>
    <w:rsid w:val="00566B35"/>
    <w:rsid w:val="0056742B"/>
    <w:rsid w:val="005674F0"/>
    <w:rsid w:val="005703D6"/>
    <w:rsid w:val="00570610"/>
    <w:rsid w:val="00570BE3"/>
    <w:rsid w:val="00570BE4"/>
    <w:rsid w:val="0057151B"/>
    <w:rsid w:val="00571A4F"/>
    <w:rsid w:val="00571E53"/>
    <w:rsid w:val="005720C1"/>
    <w:rsid w:val="00573274"/>
    <w:rsid w:val="005737C3"/>
    <w:rsid w:val="005737F1"/>
    <w:rsid w:val="0057436F"/>
    <w:rsid w:val="0057442B"/>
    <w:rsid w:val="00574585"/>
    <w:rsid w:val="0057478F"/>
    <w:rsid w:val="0057482C"/>
    <w:rsid w:val="005750F3"/>
    <w:rsid w:val="005754C3"/>
    <w:rsid w:val="00575FF8"/>
    <w:rsid w:val="00576456"/>
    <w:rsid w:val="00576E44"/>
    <w:rsid w:val="00576F27"/>
    <w:rsid w:val="00577995"/>
    <w:rsid w:val="00577D40"/>
    <w:rsid w:val="00580350"/>
    <w:rsid w:val="00580C5B"/>
    <w:rsid w:val="00581B34"/>
    <w:rsid w:val="0058288D"/>
    <w:rsid w:val="00583067"/>
    <w:rsid w:val="0058365A"/>
    <w:rsid w:val="00583D0C"/>
    <w:rsid w:val="005854AF"/>
    <w:rsid w:val="005858B3"/>
    <w:rsid w:val="0058642D"/>
    <w:rsid w:val="005864A2"/>
    <w:rsid w:val="00586C33"/>
    <w:rsid w:val="00587247"/>
    <w:rsid w:val="00587375"/>
    <w:rsid w:val="00587C0F"/>
    <w:rsid w:val="00590221"/>
    <w:rsid w:val="00590412"/>
    <w:rsid w:val="00590504"/>
    <w:rsid w:val="0059080A"/>
    <w:rsid w:val="00591B41"/>
    <w:rsid w:val="00591C42"/>
    <w:rsid w:val="00592B38"/>
    <w:rsid w:val="0059309C"/>
    <w:rsid w:val="00593D13"/>
    <w:rsid w:val="00593F7D"/>
    <w:rsid w:val="00594A32"/>
    <w:rsid w:val="0059508A"/>
    <w:rsid w:val="00595B34"/>
    <w:rsid w:val="00595C52"/>
    <w:rsid w:val="005964A6"/>
    <w:rsid w:val="005977CA"/>
    <w:rsid w:val="00597BFF"/>
    <w:rsid w:val="00597D11"/>
    <w:rsid w:val="00597F6C"/>
    <w:rsid w:val="005A08B2"/>
    <w:rsid w:val="005A0A9A"/>
    <w:rsid w:val="005A0B73"/>
    <w:rsid w:val="005A0F53"/>
    <w:rsid w:val="005A0F94"/>
    <w:rsid w:val="005A1FA9"/>
    <w:rsid w:val="005A2E60"/>
    <w:rsid w:val="005A326F"/>
    <w:rsid w:val="005A34B0"/>
    <w:rsid w:val="005A4148"/>
    <w:rsid w:val="005A48D1"/>
    <w:rsid w:val="005A53D5"/>
    <w:rsid w:val="005A571F"/>
    <w:rsid w:val="005A5E6F"/>
    <w:rsid w:val="005A610A"/>
    <w:rsid w:val="005A6304"/>
    <w:rsid w:val="005A6380"/>
    <w:rsid w:val="005A6403"/>
    <w:rsid w:val="005A7670"/>
    <w:rsid w:val="005B11F7"/>
    <w:rsid w:val="005B1B98"/>
    <w:rsid w:val="005B1C96"/>
    <w:rsid w:val="005B312A"/>
    <w:rsid w:val="005B3281"/>
    <w:rsid w:val="005B36D6"/>
    <w:rsid w:val="005B37C0"/>
    <w:rsid w:val="005B3868"/>
    <w:rsid w:val="005B41A0"/>
    <w:rsid w:val="005B4BD8"/>
    <w:rsid w:val="005B512D"/>
    <w:rsid w:val="005B5247"/>
    <w:rsid w:val="005B5F3B"/>
    <w:rsid w:val="005B6FB4"/>
    <w:rsid w:val="005B768E"/>
    <w:rsid w:val="005B77E4"/>
    <w:rsid w:val="005B7FF7"/>
    <w:rsid w:val="005C075C"/>
    <w:rsid w:val="005C0EB3"/>
    <w:rsid w:val="005C1A63"/>
    <w:rsid w:val="005C1BB5"/>
    <w:rsid w:val="005C21FB"/>
    <w:rsid w:val="005C26AF"/>
    <w:rsid w:val="005C2C90"/>
    <w:rsid w:val="005C434A"/>
    <w:rsid w:val="005C47F4"/>
    <w:rsid w:val="005C483D"/>
    <w:rsid w:val="005C5808"/>
    <w:rsid w:val="005C5D6A"/>
    <w:rsid w:val="005C5DB2"/>
    <w:rsid w:val="005C6737"/>
    <w:rsid w:val="005C67D3"/>
    <w:rsid w:val="005C79AF"/>
    <w:rsid w:val="005D01BE"/>
    <w:rsid w:val="005D0800"/>
    <w:rsid w:val="005D0A40"/>
    <w:rsid w:val="005D198C"/>
    <w:rsid w:val="005D2770"/>
    <w:rsid w:val="005D2DE3"/>
    <w:rsid w:val="005D2EB2"/>
    <w:rsid w:val="005D3941"/>
    <w:rsid w:val="005D4255"/>
    <w:rsid w:val="005D493F"/>
    <w:rsid w:val="005D54F6"/>
    <w:rsid w:val="005D55E9"/>
    <w:rsid w:val="005D5A45"/>
    <w:rsid w:val="005D6183"/>
    <w:rsid w:val="005D61F9"/>
    <w:rsid w:val="005D6649"/>
    <w:rsid w:val="005D67FE"/>
    <w:rsid w:val="005D6A41"/>
    <w:rsid w:val="005D758B"/>
    <w:rsid w:val="005D7797"/>
    <w:rsid w:val="005E00D2"/>
    <w:rsid w:val="005E0848"/>
    <w:rsid w:val="005E086C"/>
    <w:rsid w:val="005E1A11"/>
    <w:rsid w:val="005E2759"/>
    <w:rsid w:val="005E2CE8"/>
    <w:rsid w:val="005E2D37"/>
    <w:rsid w:val="005E2DA1"/>
    <w:rsid w:val="005E2FFE"/>
    <w:rsid w:val="005E3222"/>
    <w:rsid w:val="005E375E"/>
    <w:rsid w:val="005E3CEB"/>
    <w:rsid w:val="005E4D5E"/>
    <w:rsid w:val="005E50C0"/>
    <w:rsid w:val="005E534F"/>
    <w:rsid w:val="005E59E5"/>
    <w:rsid w:val="005E63FA"/>
    <w:rsid w:val="005E7314"/>
    <w:rsid w:val="005E7539"/>
    <w:rsid w:val="005E7953"/>
    <w:rsid w:val="005E7EC8"/>
    <w:rsid w:val="005E7F1E"/>
    <w:rsid w:val="005F02CD"/>
    <w:rsid w:val="005F048F"/>
    <w:rsid w:val="005F2009"/>
    <w:rsid w:val="005F2115"/>
    <w:rsid w:val="005F2402"/>
    <w:rsid w:val="005F259B"/>
    <w:rsid w:val="005F2817"/>
    <w:rsid w:val="005F2834"/>
    <w:rsid w:val="005F295B"/>
    <w:rsid w:val="005F2BC8"/>
    <w:rsid w:val="005F33E9"/>
    <w:rsid w:val="005F3C73"/>
    <w:rsid w:val="005F3C91"/>
    <w:rsid w:val="005F3FDF"/>
    <w:rsid w:val="005F4BB6"/>
    <w:rsid w:val="005F534A"/>
    <w:rsid w:val="005F5E5E"/>
    <w:rsid w:val="005F6ACB"/>
    <w:rsid w:val="005F76F9"/>
    <w:rsid w:val="005F7726"/>
    <w:rsid w:val="00601D71"/>
    <w:rsid w:val="0060247C"/>
    <w:rsid w:val="006029EA"/>
    <w:rsid w:val="00602DD3"/>
    <w:rsid w:val="00602E1D"/>
    <w:rsid w:val="006034AE"/>
    <w:rsid w:val="00603C82"/>
    <w:rsid w:val="00603DC9"/>
    <w:rsid w:val="00603FDE"/>
    <w:rsid w:val="00604383"/>
    <w:rsid w:val="006055CB"/>
    <w:rsid w:val="00605CE6"/>
    <w:rsid w:val="0060630C"/>
    <w:rsid w:val="0060632B"/>
    <w:rsid w:val="006065C1"/>
    <w:rsid w:val="00606A0F"/>
    <w:rsid w:val="00606B24"/>
    <w:rsid w:val="00607022"/>
    <w:rsid w:val="00607077"/>
    <w:rsid w:val="0060709F"/>
    <w:rsid w:val="0060713F"/>
    <w:rsid w:val="006079D5"/>
    <w:rsid w:val="00610359"/>
    <w:rsid w:val="006117F4"/>
    <w:rsid w:val="00611808"/>
    <w:rsid w:val="006126DB"/>
    <w:rsid w:val="0061377A"/>
    <w:rsid w:val="00613B63"/>
    <w:rsid w:val="00613EF4"/>
    <w:rsid w:val="00614257"/>
    <w:rsid w:val="00614635"/>
    <w:rsid w:val="006155AC"/>
    <w:rsid w:val="00615F29"/>
    <w:rsid w:val="00617013"/>
    <w:rsid w:val="006172C5"/>
    <w:rsid w:val="00617E8B"/>
    <w:rsid w:val="00620F8D"/>
    <w:rsid w:val="0062101C"/>
    <w:rsid w:val="006215AA"/>
    <w:rsid w:val="00621682"/>
    <w:rsid w:val="00621805"/>
    <w:rsid w:val="006218B1"/>
    <w:rsid w:val="00621B2C"/>
    <w:rsid w:val="00621BFE"/>
    <w:rsid w:val="006220B9"/>
    <w:rsid w:val="0062224C"/>
    <w:rsid w:val="006224AF"/>
    <w:rsid w:val="0062268F"/>
    <w:rsid w:val="00622B94"/>
    <w:rsid w:val="006230A0"/>
    <w:rsid w:val="006230AD"/>
    <w:rsid w:val="00624523"/>
    <w:rsid w:val="0062526D"/>
    <w:rsid w:val="0062557C"/>
    <w:rsid w:val="00625D5A"/>
    <w:rsid w:val="00625EBF"/>
    <w:rsid w:val="0062698A"/>
    <w:rsid w:val="00627D44"/>
    <w:rsid w:val="0063003A"/>
    <w:rsid w:val="006301C5"/>
    <w:rsid w:val="0063051C"/>
    <w:rsid w:val="0063068C"/>
    <w:rsid w:val="00630895"/>
    <w:rsid w:val="00630E79"/>
    <w:rsid w:val="00631207"/>
    <w:rsid w:val="00631697"/>
    <w:rsid w:val="00631E45"/>
    <w:rsid w:val="00632732"/>
    <w:rsid w:val="006329BB"/>
    <w:rsid w:val="00632BBD"/>
    <w:rsid w:val="0063308B"/>
    <w:rsid w:val="00633712"/>
    <w:rsid w:val="0063389C"/>
    <w:rsid w:val="00633F33"/>
    <w:rsid w:val="00634D9A"/>
    <w:rsid w:val="006354DB"/>
    <w:rsid w:val="006356E7"/>
    <w:rsid w:val="00635A82"/>
    <w:rsid w:val="00635E15"/>
    <w:rsid w:val="00635F30"/>
    <w:rsid w:val="00636056"/>
    <w:rsid w:val="006364A9"/>
    <w:rsid w:val="006404A1"/>
    <w:rsid w:val="00640569"/>
    <w:rsid w:val="00640A16"/>
    <w:rsid w:val="00640A56"/>
    <w:rsid w:val="00640BF1"/>
    <w:rsid w:val="0064175B"/>
    <w:rsid w:val="00641990"/>
    <w:rsid w:val="00641CE4"/>
    <w:rsid w:val="00641F16"/>
    <w:rsid w:val="00642125"/>
    <w:rsid w:val="0064257E"/>
    <w:rsid w:val="006425C3"/>
    <w:rsid w:val="006439D1"/>
    <w:rsid w:val="0064424B"/>
    <w:rsid w:val="00645879"/>
    <w:rsid w:val="00645B82"/>
    <w:rsid w:val="0064671B"/>
    <w:rsid w:val="006469F6"/>
    <w:rsid w:val="00646B8A"/>
    <w:rsid w:val="00646C79"/>
    <w:rsid w:val="006474C5"/>
    <w:rsid w:val="006502FF"/>
    <w:rsid w:val="006509E8"/>
    <w:rsid w:val="00650DA2"/>
    <w:rsid w:val="00650F83"/>
    <w:rsid w:val="00651429"/>
    <w:rsid w:val="00651963"/>
    <w:rsid w:val="00651DD3"/>
    <w:rsid w:val="00651F6C"/>
    <w:rsid w:val="00652448"/>
    <w:rsid w:val="006529B9"/>
    <w:rsid w:val="00652C26"/>
    <w:rsid w:val="0065376B"/>
    <w:rsid w:val="006537EF"/>
    <w:rsid w:val="00654034"/>
    <w:rsid w:val="00654AED"/>
    <w:rsid w:val="00654D10"/>
    <w:rsid w:val="00654F3F"/>
    <w:rsid w:val="00655343"/>
    <w:rsid w:val="0065575B"/>
    <w:rsid w:val="0065591C"/>
    <w:rsid w:val="00655945"/>
    <w:rsid w:val="00655B51"/>
    <w:rsid w:val="00656064"/>
    <w:rsid w:val="00656AED"/>
    <w:rsid w:val="00657A7F"/>
    <w:rsid w:val="00660257"/>
    <w:rsid w:val="006603AF"/>
    <w:rsid w:val="00660784"/>
    <w:rsid w:val="006609F9"/>
    <w:rsid w:val="00661502"/>
    <w:rsid w:val="00661F6C"/>
    <w:rsid w:val="00662A7F"/>
    <w:rsid w:val="00663E2D"/>
    <w:rsid w:val="00663EA7"/>
    <w:rsid w:val="00663EB8"/>
    <w:rsid w:val="006642F5"/>
    <w:rsid w:val="0066430B"/>
    <w:rsid w:val="00664591"/>
    <w:rsid w:val="00664EB1"/>
    <w:rsid w:val="00665C64"/>
    <w:rsid w:val="00665CFF"/>
    <w:rsid w:val="00665E64"/>
    <w:rsid w:val="006670FC"/>
    <w:rsid w:val="00667162"/>
    <w:rsid w:val="0067013C"/>
    <w:rsid w:val="00670343"/>
    <w:rsid w:val="00670FA6"/>
    <w:rsid w:val="0067157B"/>
    <w:rsid w:val="0067158D"/>
    <w:rsid w:val="00671DD8"/>
    <w:rsid w:val="00671F9D"/>
    <w:rsid w:val="00672E4A"/>
    <w:rsid w:val="0067343D"/>
    <w:rsid w:val="00673BF7"/>
    <w:rsid w:val="00673E06"/>
    <w:rsid w:val="006747D5"/>
    <w:rsid w:val="006748CB"/>
    <w:rsid w:val="00675093"/>
    <w:rsid w:val="00676380"/>
    <w:rsid w:val="00676ABD"/>
    <w:rsid w:val="00676B12"/>
    <w:rsid w:val="006775D4"/>
    <w:rsid w:val="006777E5"/>
    <w:rsid w:val="006800F8"/>
    <w:rsid w:val="006803C4"/>
    <w:rsid w:val="00680BBE"/>
    <w:rsid w:val="00680F60"/>
    <w:rsid w:val="00681023"/>
    <w:rsid w:val="006815FE"/>
    <w:rsid w:val="006819D7"/>
    <w:rsid w:val="00681A0D"/>
    <w:rsid w:val="00681E9D"/>
    <w:rsid w:val="00681F59"/>
    <w:rsid w:val="006821B4"/>
    <w:rsid w:val="006828BE"/>
    <w:rsid w:val="00685405"/>
    <w:rsid w:val="006865E2"/>
    <w:rsid w:val="00686EDF"/>
    <w:rsid w:val="006876AD"/>
    <w:rsid w:val="006879B2"/>
    <w:rsid w:val="00687A81"/>
    <w:rsid w:val="00687CB0"/>
    <w:rsid w:val="0068A4A6"/>
    <w:rsid w:val="00690548"/>
    <w:rsid w:val="0069074D"/>
    <w:rsid w:val="00690994"/>
    <w:rsid w:val="00690ED7"/>
    <w:rsid w:val="00691A70"/>
    <w:rsid w:val="006926EF"/>
    <w:rsid w:val="00692D6B"/>
    <w:rsid w:val="006933B6"/>
    <w:rsid w:val="00693C6C"/>
    <w:rsid w:val="00693EF3"/>
    <w:rsid w:val="006948C9"/>
    <w:rsid w:val="006948D2"/>
    <w:rsid w:val="00694B8C"/>
    <w:rsid w:val="00694F69"/>
    <w:rsid w:val="006952EB"/>
    <w:rsid w:val="0069591F"/>
    <w:rsid w:val="00695A1E"/>
    <w:rsid w:val="0069653B"/>
    <w:rsid w:val="006969B1"/>
    <w:rsid w:val="00696C83"/>
    <w:rsid w:val="0069768D"/>
    <w:rsid w:val="00697FBD"/>
    <w:rsid w:val="006A03CE"/>
    <w:rsid w:val="006A0411"/>
    <w:rsid w:val="006A05C9"/>
    <w:rsid w:val="006A0894"/>
    <w:rsid w:val="006A0F20"/>
    <w:rsid w:val="006A300A"/>
    <w:rsid w:val="006A3449"/>
    <w:rsid w:val="006A3D0D"/>
    <w:rsid w:val="006A4402"/>
    <w:rsid w:val="006A52A0"/>
    <w:rsid w:val="006A5517"/>
    <w:rsid w:val="006A5D5C"/>
    <w:rsid w:val="006A640A"/>
    <w:rsid w:val="006A6BA0"/>
    <w:rsid w:val="006A6D7C"/>
    <w:rsid w:val="006B00F8"/>
    <w:rsid w:val="006B0C72"/>
    <w:rsid w:val="006B0D16"/>
    <w:rsid w:val="006B116C"/>
    <w:rsid w:val="006B1548"/>
    <w:rsid w:val="006B19D0"/>
    <w:rsid w:val="006B1B59"/>
    <w:rsid w:val="006B1E8F"/>
    <w:rsid w:val="006B2198"/>
    <w:rsid w:val="006B2469"/>
    <w:rsid w:val="006B31D6"/>
    <w:rsid w:val="006B3770"/>
    <w:rsid w:val="006B3F9A"/>
    <w:rsid w:val="006B4DC4"/>
    <w:rsid w:val="006B5653"/>
    <w:rsid w:val="006B56C9"/>
    <w:rsid w:val="006B579C"/>
    <w:rsid w:val="006B5C0F"/>
    <w:rsid w:val="006B5FC0"/>
    <w:rsid w:val="006B6D21"/>
    <w:rsid w:val="006B7BA4"/>
    <w:rsid w:val="006B7CA2"/>
    <w:rsid w:val="006B7DF2"/>
    <w:rsid w:val="006B7F0E"/>
    <w:rsid w:val="006C09A6"/>
    <w:rsid w:val="006C0A3E"/>
    <w:rsid w:val="006C0BD5"/>
    <w:rsid w:val="006C0BE4"/>
    <w:rsid w:val="006C1320"/>
    <w:rsid w:val="006C1BCA"/>
    <w:rsid w:val="006C22BB"/>
    <w:rsid w:val="006C25C9"/>
    <w:rsid w:val="006C2BD3"/>
    <w:rsid w:val="006C2F6B"/>
    <w:rsid w:val="006C35F2"/>
    <w:rsid w:val="006C39BC"/>
    <w:rsid w:val="006C4273"/>
    <w:rsid w:val="006C4714"/>
    <w:rsid w:val="006C4918"/>
    <w:rsid w:val="006C5839"/>
    <w:rsid w:val="006C6075"/>
    <w:rsid w:val="006C66D9"/>
    <w:rsid w:val="006C71E5"/>
    <w:rsid w:val="006C786C"/>
    <w:rsid w:val="006C7DBE"/>
    <w:rsid w:val="006D0056"/>
    <w:rsid w:val="006D00EB"/>
    <w:rsid w:val="006D0287"/>
    <w:rsid w:val="006D03C9"/>
    <w:rsid w:val="006D051B"/>
    <w:rsid w:val="006D0B9D"/>
    <w:rsid w:val="006D0BF0"/>
    <w:rsid w:val="006D0C80"/>
    <w:rsid w:val="006D12AF"/>
    <w:rsid w:val="006D1620"/>
    <w:rsid w:val="006D1C79"/>
    <w:rsid w:val="006D227D"/>
    <w:rsid w:val="006D27A3"/>
    <w:rsid w:val="006D2F8C"/>
    <w:rsid w:val="006D34E9"/>
    <w:rsid w:val="006D3E35"/>
    <w:rsid w:val="006D4149"/>
    <w:rsid w:val="006D4DCB"/>
    <w:rsid w:val="006D50A8"/>
    <w:rsid w:val="006D5B20"/>
    <w:rsid w:val="006D6033"/>
    <w:rsid w:val="006D64D7"/>
    <w:rsid w:val="006D65D7"/>
    <w:rsid w:val="006D65F3"/>
    <w:rsid w:val="006D668C"/>
    <w:rsid w:val="006D74BD"/>
    <w:rsid w:val="006D7501"/>
    <w:rsid w:val="006D75C0"/>
    <w:rsid w:val="006D79E9"/>
    <w:rsid w:val="006D7D37"/>
    <w:rsid w:val="006E07A1"/>
    <w:rsid w:val="006E0A6E"/>
    <w:rsid w:val="006E14A7"/>
    <w:rsid w:val="006E1CC4"/>
    <w:rsid w:val="006E1D28"/>
    <w:rsid w:val="006E2592"/>
    <w:rsid w:val="006E2C73"/>
    <w:rsid w:val="006E3B45"/>
    <w:rsid w:val="006E4047"/>
    <w:rsid w:val="006E40C7"/>
    <w:rsid w:val="006E49DF"/>
    <w:rsid w:val="006E4A7A"/>
    <w:rsid w:val="006E4CE9"/>
    <w:rsid w:val="006E5BD2"/>
    <w:rsid w:val="006E632B"/>
    <w:rsid w:val="006E6905"/>
    <w:rsid w:val="006E696A"/>
    <w:rsid w:val="006E6B1D"/>
    <w:rsid w:val="006E6D6C"/>
    <w:rsid w:val="006E720F"/>
    <w:rsid w:val="006E7583"/>
    <w:rsid w:val="006E76CC"/>
    <w:rsid w:val="006E790F"/>
    <w:rsid w:val="006F01EE"/>
    <w:rsid w:val="006F0397"/>
    <w:rsid w:val="006F0533"/>
    <w:rsid w:val="006F05D8"/>
    <w:rsid w:val="006F077D"/>
    <w:rsid w:val="006F0CEE"/>
    <w:rsid w:val="006F166B"/>
    <w:rsid w:val="006F1B30"/>
    <w:rsid w:val="006F2DA4"/>
    <w:rsid w:val="006F2FA8"/>
    <w:rsid w:val="006F34AD"/>
    <w:rsid w:val="006F3543"/>
    <w:rsid w:val="006F3DE9"/>
    <w:rsid w:val="006F3E48"/>
    <w:rsid w:val="006F451D"/>
    <w:rsid w:val="006F47F1"/>
    <w:rsid w:val="006F4C44"/>
    <w:rsid w:val="006F4F3D"/>
    <w:rsid w:val="006F531E"/>
    <w:rsid w:val="006F56A2"/>
    <w:rsid w:val="006F5AB0"/>
    <w:rsid w:val="006F5AEF"/>
    <w:rsid w:val="006F5D30"/>
    <w:rsid w:val="006F60DB"/>
    <w:rsid w:val="006F690C"/>
    <w:rsid w:val="006F760C"/>
    <w:rsid w:val="006F7B47"/>
    <w:rsid w:val="006F7F1F"/>
    <w:rsid w:val="007000BA"/>
    <w:rsid w:val="007001E9"/>
    <w:rsid w:val="00700668"/>
    <w:rsid w:val="007017AB"/>
    <w:rsid w:val="007019DE"/>
    <w:rsid w:val="00701B1D"/>
    <w:rsid w:val="00702104"/>
    <w:rsid w:val="007029D5"/>
    <w:rsid w:val="00702AE2"/>
    <w:rsid w:val="00702FE5"/>
    <w:rsid w:val="00704055"/>
    <w:rsid w:val="00704ADF"/>
    <w:rsid w:val="007058D4"/>
    <w:rsid w:val="00705EF0"/>
    <w:rsid w:val="007065DF"/>
    <w:rsid w:val="0070673C"/>
    <w:rsid w:val="00706C12"/>
    <w:rsid w:val="00706EB4"/>
    <w:rsid w:val="007070C1"/>
    <w:rsid w:val="0070760F"/>
    <w:rsid w:val="00707733"/>
    <w:rsid w:val="00707963"/>
    <w:rsid w:val="0071072E"/>
    <w:rsid w:val="007108F2"/>
    <w:rsid w:val="0071154E"/>
    <w:rsid w:val="007116F2"/>
    <w:rsid w:val="00711B9F"/>
    <w:rsid w:val="00711C53"/>
    <w:rsid w:val="00711C7C"/>
    <w:rsid w:val="00711D68"/>
    <w:rsid w:val="0071207D"/>
    <w:rsid w:val="0071285C"/>
    <w:rsid w:val="00712CFD"/>
    <w:rsid w:val="00713039"/>
    <w:rsid w:val="00713915"/>
    <w:rsid w:val="00713A24"/>
    <w:rsid w:val="0071480E"/>
    <w:rsid w:val="00714BFA"/>
    <w:rsid w:val="0071540B"/>
    <w:rsid w:val="00715AF3"/>
    <w:rsid w:val="00716448"/>
    <w:rsid w:val="00716979"/>
    <w:rsid w:val="0071731E"/>
    <w:rsid w:val="0072003F"/>
    <w:rsid w:val="00720C89"/>
    <w:rsid w:val="00720E64"/>
    <w:rsid w:val="00720F03"/>
    <w:rsid w:val="00721153"/>
    <w:rsid w:val="007211F6"/>
    <w:rsid w:val="0072161F"/>
    <w:rsid w:val="00721721"/>
    <w:rsid w:val="00721996"/>
    <w:rsid w:val="00721D89"/>
    <w:rsid w:val="00722000"/>
    <w:rsid w:val="00722B44"/>
    <w:rsid w:val="0072343E"/>
    <w:rsid w:val="00723BE2"/>
    <w:rsid w:val="00723FA5"/>
    <w:rsid w:val="00724028"/>
    <w:rsid w:val="0072415E"/>
    <w:rsid w:val="0072431C"/>
    <w:rsid w:val="00724500"/>
    <w:rsid w:val="007251D0"/>
    <w:rsid w:val="00726B20"/>
    <w:rsid w:val="00727376"/>
    <w:rsid w:val="0072782B"/>
    <w:rsid w:val="00727849"/>
    <w:rsid w:val="007279BC"/>
    <w:rsid w:val="00727F05"/>
    <w:rsid w:val="007300E7"/>
    <w:rsid w:val="007303E1"/>
    <w:rsid w:val="00730F92"/>
    <w:rsid w:val="007319B3"/>
    <w:rsid w:val="00731A3E"/>
    <w:rsid w:val="00731C00"/>
    <w:rsid w:val="00731E02"/>
    <w:rsid w:val="00731F0F"/>
    <w:rsid w:val="00732461"/>
    <w:rsid w:val="00732C09"/>
    <w:rsid w:val="00732E3B"/>
    <w:rsid w:val="007333A5"/>
    <w:rsid w:val="00733627"/>
    <w:rsid w:val="00734035"/>
    <w:rsid w:val="00734907"/>
    <w:rsid w:val="00734992"/>
    <w:rsid w:val="007349BB"/>
    <w:rsid w:val="007351B1"/>
    <w:rsid w:val="00735EDA"/>
    <w:rsid w:val="00735F08"/>
    <w:rsid w:val="00735FF9"/>
    <w:rsid w:val="007361FE"/>
    <w:rsid w:val="00736221"/>
    <w:rsid w:val="007363FB"/>
    <w:rsid w:val="0073663C"/>
    <w:rsid w:val="0073748D"/>
    <w:rsid w:val="00740F52"/>
    <w:rsid w:val="00741E69"/>
    <w:rsid w:val="007424F5"/>
    <w:rsid w:val="00742FA3"/>
    <w:rsid w:val="00743062"/>
    <w:rsid w:val="007430D8"/>
    <w:rsid w:val="00743C5E"/>
    <w:rsid w:val="00744178"/>
    <w:rsid w:val="00744418"/>
    <w:rsid w:val="00746590"/>
    <w:rsid w:val="00746646"/>
    <w:rsid w:val="00746978"/>
    <w:rsid w:val="00747523"/>
    <w:rsid w:val="007477A9"/>
    <w:rsid w:val="00747A54"/>
    <w:rsid w:val="00750228"/>
    <w:rsid w:val="00750432"/>
    <w:rsid w:val="00750850"/>
    <w:rsid w:val="0075088B"/>
    <w:rsid w:val="00750FF1"/>
    <w:rsid w:val="007513FD"/>
    <w:rsid w:val="00751D92"/>
    <w:rsid w:val="007527E6"/>
    <w:rsid w:val="007529B6"/>
    <w:rsid w:val="00752F6C"/>
    <w:rsid w:val="00753A90"/>
    <w:rsid w:val="007542E9"/>
    <w:rsid w:val="00754350"/>
    <w:rsid w:val="007544CF"/>
    <w:rsid w:val="0075474F"/>
    <w:rsid w:val="00754B68"/>
    <w:rsid w:val="00754C31"/>
    <w:rsid w:val="00754F56"/>
    <w:rsid w:val="00755036"/>
    <w:rsid w:val="00756530"/>
    <w:rsid w:val="00756A40"/>
    <w:rsid w:val="00757A71"/>
    <w:rsid w:val="00757C95"/>
    <w:rsid w:val="00757D03"/>
    <w:rsid w:val="00761A8F"/>
    <w:rsid w:val="007621C3"/>
    <w:rsid w:val="00762BA0"/>
    <w:rsid w:val="00763A38"/>
    <w:rsid w:val="00763AF1"/>
    <w:rsid w:val="00763BB0"/>
    <w:rsid w:val="00764F75"/>
    <w:rsid w:val="0076531E"/>
    <w:rsid w:val="00765606"/>
    <w:rsid w:val="007668BB"/>
    <w:rsid w:val="00767493"/>
    <w:rsid w:val="007678E0"/>
    <w:rsid w:val="00767993"/>
    <w:rsid w:val="007700DF"/>
    <w:rsid w:val="007705F3"/>
    <w:rsid w:val="007716FA"/>
    <w:rsid w:val="00771ABA"/>
    <w:rsid w:val="00771DD3"/>
    <w:rsid w:val="00772A25"/>
    <w:rsid w:val="00773327"/>
    <w:rsid w:val="007740EA"/>
    <w:rsid w:val="00774645"/>
    <w:rsid w:val="00774651"/>
    <w:rsid w:val="0077486A"/>
    <w:rsid w:val="00775239"/>
    <w:rsid w:val="0077550F"/>
    <w:rsid w:val="0077556B"/>
    <w:rsid w:val="00775814"/>
    <w:rsid w:val="0077592F"/>
    <w:rsid w:val="00775FE2"/>
    <w:rsid w:val="00776496"/>
    <w:rsid w:val="00776DA0"/>
    <w:rsid w:val="007772BF"/>
    <w:rsid w:val="00777C54"/>
    <w:rsid w:val="00777ED9"/>
    <w:rsid w:val="00780C80"/>
    <w:rsid w:val="00780D87"/>
    <w:rsid w:val="00780FA5"/>
    <w:rsid w:val="007810C1"/>
    <w:rsid w:val="00781133"/>
    <w:rsid w:val="00781F8F"/>
    <w:rsid w:val="007820F7"/>
    <w:rsid w:val="0078255E"/>
    <w:rsid w:val="007825AB"/>
    <w:rsid w:val="007826AB"/>
    <w:rsid w:val="00784233"/>
    <w:rsid w:val="00784A1A"/>
    <w:rsid w:val="00784C4C"/>
    <w:rsid w:val="007850C0"/>
    <w:rsid w:val="007850C2"/>
    <w:rsid w:val="007854AF"/>
    <w:rsid w:val="00785C35"/>
    <w:rsid w:val="00785C61"/>
    <w:rsid w:val="00786426"/>
    <w:rsid w:val="007877D5"/>
    <w:rsid w:val="00787DD7"/>
    <w:rsid w:val="00790B12"/>
    <w:rsid w:val="00790F57"/>
    <w:rsid w:val="00791627"/>
    <w:rsid w:val="00791FB9"/>
    <w:rsid w:val="007920E7"/>
    <w:rsid w:val="00792607"/>
    <w:rsid w:val="00792830"/>
    <w:rsid w:val="00792AB1"/>
    <w:rsid w:val="00792B5E"/>
    <w:rsid w:val="00793288"/>
    <w:rsid w:val="00793A2B"/>
    <w:rsid w:val="00793ED0"/>
    <w:rsid w:val="00793F97"/>
    <w:rsid w:val="00794E2F"/>
    <w:rsid w:val="007952FF"/>
    <w:rsid w:val="007953AE"/>
    <w:rsid w:val="00795E70"/>
    <w:rsid w:val="007962C0"/>
    <w:rsid w:val="00796679"/>
    <w:rsid w:val="007970B9"/>
    <w:rsid w:val="0079742A"/>
    <w:rsid w:val="00797657"/>
    <w:rsid w:val="00797746"/>
    <w:rsid w:val="00797D20"/>
    <w:rsid w:val="007A0338"/>
    <w:rsid w:val="007A04B2"/>
    <w:rsid w:val="007A0C8F"/>
    <w:rsid w:val="007A16C7"/>
    <w:rsid w:val="007A2507"/>
    <w:rsid w:val="007A2BE2"/>
    <w:rsid w:val="007A3680"/>
    <w:rsid w:val="007A390B"/>
    <w:rsid w:val="007A429D"/>
    <w:rsid w:val="007A5220"/>
    <w:rsid w:val="007A53AF"/>
    <w:rsid w:val="007A5716"/>
    <w:rsid w:val="007A613A"/>
    <w:rsid w:val="007A6647"/>
    <w:rsid w:val="007A69AB"/>
    <w:rsid w:val="007A7107"/>
    <w:rsid w:val="007A7418"/>
    <w:rsid w:val="007A7EED"/>
    <w:rsid w:val="007B018A"/>
    <w:rsid w:val="007B1624"/>
    <w:rsid w:val="007B1940"/>
    <w:rsid w:val="007B3377"/>
    <w:rsid w:val="007B4661"/>
    <w:rsid w:val="007B46AC"/>
    <w:rsid w:val="007B5197"/>
    <w:rsid w:val="007B5E26"/>
    <w:rsid w:val="007B61F9"/>
    <w:rsid w:val="007B621A"/>
    <w:rsid w:val="007B638B"/>
    <w:rsid w:val="007B70E3"/>
    <w:rsid w:val="007B775A"/>
    <w:rsid w:val="007B7FAC"/>
    <w:rsid w:val="007C002C"/>
    <w:rsid w:val="007C1406"/>
    <w:rsid w:val="007C14C6"/>
    <w:rsid w:val="007C17FA"/>
    <w:rsid w:val="007C2281"/>
    <w:rsid w:val="007C298C"/>
    <w:rsid w:val="007C2CB5"/>
    <w:rsid w:val="007C2FDF"/>
    <w:rsid w:val="007C431C"/>
    <w:rsid w:val="007C4B09"/>
    <w:rsid w:val="007C4C62"/>
    <w:rsid w:val="007C4EA5"/>
    <w:rsid w:val="007C5273"/>
    <w:rsid w:val="007C5953"/>
    <w:rsid w:val="007C5982"/>
    <w:rsid w:val="007C5C72"/>
    <w:rsid w:val="007C61B1"/>
    <w:rsid w:val="007C65EA"/>
    <w:rsid w:val="007C7346"/>
    <w:rsid w:val="007D0010"/>
    <w:rsid w:val="007D09BC"/>
    <w:rsid w:val="007D0D7B"/>
    <w:rsid w:val="007D1252"/>
    <w:rsid w:val="007D13DF"/>
    <w:rsid w:val="007D1ACB"/>
    <w:rsid w:val="007D1D6D"/>
    <w:rsid w:val="007D2724"/>
    <w:rsid w:val="007D2836"/>
    <w:rsid w:val="007D2926"/>
    <w:rsid w:val="007D29EE"/>
    <w:rsid w:val="007D2A93"/>
    <w:rsid w:val="007D2C6B"/>
    <w:rsid w:val="007D2CAF"/>
    <w:rsid w:val="007D2D0A"/>
    <w:rsid w:val="007D2E80"/>
    <w:rsid w:val="007D3284"/>
    <w:rsid w:val="007D32FD"/>
    <w:rsid w:val="007D33B8"/>
    <w:rsid w:val="007D382B"/>
    <w:rsid w:val="007D3AB8"/>
    <w:rsid w:val="007D3B24"/>
    <w:rsid w:val="007D40A1"/>
    <w:rsid w:val="007D4F95"/>
    <w:rsid w:val="007D5395"/>
    <w:rsid w:val="007D627D"/>
    <w:rsid w:val="007D62D4"/>
    <w:rsid w:val="007D75D7"/>
    <w:rsid w:val="007E0523"/>
    <w:rsid w:val="007E0867"/>
    <w:rsid w:val="007E0904"/>
    <w:rsid w:val="007E0B31"/>
    <w:rsid w:val="007E10B4"/>
    <w:rsid w:val="007E1A1B"/>
    <w:rsid w:val="007E1EAA"/>
    <w:rsid w:val="007E1F85"/>
    <w:rsid w:val="007E273D"/>
    <w:rsid w:val="007E2A45"/>
    <w:rsid w:val="007E2B04"/>
    <w:rsid w:val="007E333A"/>
    <w:rsid w:val="007E400F"/>
    <w:rsid w:val="007E4529"/>
    <w:rsid w:val="007E4B92"/>
    <w:rsid w:val="007E551E"/>
    <w:rsid w:val="007E5939"/>
    <w:rsid w:val="007E60D0"/>
    <w:rsid w:val="007E68CE"/>
    <w:rsid w:val="007E6AD5"/>
    <w:rsid w:val="007E6B63"/>
    <w:rsid w:val="007E6DC9"/>
    <w:rsid w:val="007F1567"/>
    <w:rsid w:val="007F1FE6"/>
    <w:rsid w:val="007F31A9"/>
    <w:rsid w:val="007F3738"/>
    <w:rsid w:val="007F3960"/>
    <w:rsid w:val="007F4670"/>
    <w:rsid w:val="007F4E43"/>
    <w:rsid w:val="007F53FA"/>
    <w:rsid w:val="007F592C"/>
    <w:rsid w:val="007F5A92"/>
    <w:rsid w:val="007F5C8E"/>
    <w:rsid w:val="007F5D94"/>
    <w:rsid w:val="007F5ED5"/>
    <w:rsid w:val="007F6876"/>
    <w:rsid w:val="007F6BC2"/>
    <w:rsid w:val="007F6E1D"/>
    <w:rsid w:val="007F6F82"/>
    <w:rsid w:val="007F7031"/>
    <w:rsid w:val="007F73A6"/>
    <w:rsid w:val="00800A73"/>
    <w:rsid w:val="00800C69"/>
    <w:rsid w:val="00800D90"/>
    <w:rsid w:val="00801563"/>
    <w:rsid w:val="008018AF"/>
    <w:rsid w:val="008018BB"/>
    <w:rsid w:val="008019DA"/>
    <w:rsid w:val="00801E23"/>
    <w:rsid w:val="008021C7"/>
    <w:rsid w:val="008025A9"/>
    <w:rsid w:val="00802E84"/>
    <w:rsid w:val="00802FD3"/>
    <w:rsid w:val="00803263"/>
    <w:rsid w:val="008033BD"/>
    <w:rsid w:val="00803DFD"/>
    <w:rsid w:val="00804C2A"/>
    <w:rsid w:val="008057D8"/>
    <w:rsid w:val="00806158"/>
    <w:rsid w:val="00806FB9"/>
    <w:rsid w:val="00807109"/>
    <w:rsid w:val="0080765F"/>
    <w:rsid w:val="00807BD6"/>
    <w:rsid w:val="008104F0"/>
    <w:rsid w:val="008106E9"/>
    <w:rsid w:val="00810A6D"/>
    <w:rsid w:val="0081122B"/>
    <w:rsid w:val="008119BE"/>
    <w:rsid w:val="008122E8"/>
    <w:rsid w:val="00812CA3"/>
    <w:rsid w:val="00812DC3"/>
    <w:rsid w:val="008134FF"/>
    <w:rsid w:val="008146B2"/>
    <w:rsid w:val="00814F52"/>
    <w:rsid w:val="00815413"/>
    <w:rsid w:val="00815732"/>
    <w:rsid w:val="008165AE"/>
    <w:rsid w:val="008175A9"/>
    <w:rsid w:val="00820923"/>
    <w:rsid w:val="008215E1"/>
    <w:rsid w:val="00822D58"/>
    <w:rsid w:val="00823085"/>
    <w:rsid w:val="00823271"/>
    <w:rsid w:val="00823328"/>
    <w:rsid w:val="0082332B"/>
    <w:rsid w:val="00824585"/>
    <w:rsid w:val="008247E6"/>
    <w:rsid w:val="00824AB2"/>
    <w:rsid w:val="00824B52"/>
    <w:rsid w:val="00824B6C"/>
    <w:rsid w:val="00824E6D"/>
    <w:rsid w:val="0082519D"/>
    <w:rsid w:val="00825FD5"/>
    <w:rsid w:val="0082683E"/>
    <w:rsid w:val="00826B71"/>
    <w:rsid w:val="00827860"/>
    <w:rsid w:val="00831498"/>
    <w:rsid w:val="00831CB7"/>
    <w:rsid w:val="00832368"/>
    <w:rsid w:val="00832ACE"/>
    <w:rsid w:val="00832C00"/>
    <w:rsid w:val="008334EE"/>
    <w:rsid w:val="00833787"/>
    <w:rsid w:val="008340E9"/>
    <w:rsid w:val="008344DD"/>
    <w:rsid w:val="0083499E"/>
    <w:rsid w:val="00834D1D"/>
    <w:rsid w:val="008358BB"/>
    <w:rsid w:val="00835A6F"/>
    <w:rsid w:val="00836671"/>
    <w:rsid w:val="00836C0A"/>
    <w:rsid w:val="00837D61"/>
    <w:rsid w:val="008408B1"/>
    <w:rsid w:val="008409F6"/>
    <w:rsid w:val="0084141E"/>
    <w:rsid w:val="00841D48"/>
    <w:rsid w:val="008424C1"/>
    <w:rsid w:val="008424CB"/>
    <w:rsid w:val="00842BCC"/>
    <w:rsid w:val="008432C9"/>
    <w:rsid w:val="0084382F"/>
    <w:rsid w:val="00844224"/>
    <w:rsid w:val="00844527"/>
    <w:rsid w:val="00845F5B"/>
    <w:rsid w:val="008461D4"/>
    <w:rsid w:val="008466F2"/>
    <w:rsid w:val="00846802"/>
    <w:rsid w:val="008468D1"/>
    <w:rsid w:val="00846B33"/>
    <w:rsid w:val="00846CE1"/>
    <w:rsid w:val="00847272"/>
    <w:rsid w:val="0085044A"/>
    <w:rsid w:val="008506F4"/>
    <w:rsid w:val="0085090F"/>
    <w:rsid w:val="00850B1D"/>
    <w:rsid w:val="0085248E"/>
    <w:rsid w:val="00853090"/>
    <w:rsid w:val="008530C5"/>
    <w:rsid w:val="0085330F"/>
    <w:rsid w:val="00853331"/>
    <w:rsid w:val="00853DFE"/>
    <w:rsid w:val="00854622"/>
    <w:rsid w:val="00854E92"/>
    <w:rsid w:val="00855246"/>
    <w:rsid w:val="008558B4"/>
    <w:rsid w:val="00856F4A"/>
    <w:rsid w:val="00857CCC"/>
    <w:rsid w:val="00857E3E"/>
    <w:rsid w:val="00861754"/>
    <w:rsid w:val="008618A6"/>
    <w:rsid w:val="00861B9B"/>
    <w:rsid w:val="00861F99"/>
    <w:rsid w:val="00862759"/>
    <w:rsid w:val="0086288E"/>
    <w:rsid w:val="008630C9"/>
    <w:rsid w:val="008634FF"/>
    <w:rsid w:val="00863954"/>
    <w:rsid w:val="00863B76"/>
    <w:rsid w:val="00863CA2"/>
    <w:rsid w:val="00864591"/>
    <w:rsid w:val="0086486F"/>
    <w:rsid w:val="00864876"/>
    <w:rsid w:val="00864D64"/>
    <w:rsid w:val="0086545F"/>
    <w:rsid w:val="00865484"/>
    <w:rsid w:val="008659F8"/>
    <w:rsid w:val="008673E8"/>
    <w:rsid w:val="00867C37"/>
    <w:rsid w:val="00867CB7"/>
    <w:rsid w:val="00867DE3"/>
    <w:rsid w:val="0087058F"/>
    <w:rsid w:val="00870C62"/>
    <w:rsid w:val="00870DA8"/>
    <w:rsid w:val="00870DCA"/>
    <w:rsid w:val="008714FC"/>
    <w:rsid w:val="00871BD5"/>
    <w:rsid w:val="00871BD7"/>
    <w:rsid w:val="00871D14"/>
    <w:rsid w:val="0087231B"/>
    <w:rsid w:val="008726DF"/>
    <w:rsid w:val="00872ACA"/>
    <w:rsid w:val="00872FB8"/>
    <w:rsid w:val="008737CC"/>
    <w:rsid w:val="00873881"/>
    <w:rsid w:val="00873D47"/>
    <w:rsid w:val="00873DFE"/>
    <w:rsid w:val="00874788"/>
    <w:rsid w:val="00874814"/>
    <w:rsid w:val="0087482C"/>
    <w:rsid w:val="00875910"/>
    <w:rsid w:val="00875CAF"/>
    <w:rsid w:val="00875E16"/>
    <w:rsid w:val="0087640F"/>
    <w:rsid w:val="00876B23"/>
    <w:rsid w:val="00876BFF"/>
    <w:rsid w:val="008770ED"/>
    <w:rsid w:val="00877552"/>
    <w:rsid w:val="0088070D"/>
    <w:rsid w:val="00880D7D"/>
    <w:rsid w:val="00881251"/>
    <w:rsid w:val="0088126B"/>
    <w:rsid w:val="00881439"/>
    <w:rsid w:val="00881F34"/>
    <w:rsid w:val="0088249D"/>
    <w:rsid w:val="008824F7"/>
    <w:rsid w:val="00882856"/>
    <w:rsid w:val="00882C35"/>
    <w:rsid w:val="008839AA"/>
    <w:rsid w:val="00883C70"/>
    <w:rsid w:val="008846ED"/>
    <w:rsid w:val="008848E2"/>
    <w:rsid w:val="00884E01"/>
    <w:rsid w:val="00885F0D"/>
    <w:rsid w:val="008865B3"/>
    <w:rsid w:val="00886BB3"/>
    <w:rsid w:val="00886D19"/>
    <w:rsid w:val="00886E6C"/>
    <w:rsid w:val="0088723F"/>
    <w:rsid w:val="00887341"/>
    <w:rsid w:val="008876B3"/>
    <w:rsid w:val="00890441"/>
    <w:rsid w:val="00891073"/>
    <w:rsid w:val="008918B1"/>
    <w:rsid w:val="00892382"/>
    <w:rsid w:val="00892402"/>
    <w:rsid w:val="008925AD"/>
    <w:rsid w:val="008928EF"/>
    <w:rsid w:val="008938FB"/>
    <w:rsid w:val="0089486A"/>
    <w:rsid w:val="00894D43"/>
    <w:rsid w:val="008952B4"/>
    <w:rsid w:val="00895BD8"/>
    <w:rsid w:val="0089631A"/>
    <w:rsid w:val="0089635B"/>
    <w:rsid w:val="00897045"/>
    <w:rsid w:val="00897227"/>
    <w:rsid w:val="00897566"/>
    <w:rsid w:val="00897A14"/>
    <w:rsid w:val="00897EB2"/>
    <w:rsid w:val="008A046A"/>
    <w:rsid w:val="008A07DF"/>
    <w:rsid w:val="008A0A19"/>
    <w:rsid w:val="008A1D12"/>
    <w:rsid w:val="008A2728"/>
    <w:rsid w:val="008A2A25"/>
    <w:rsid w:val="008A2F10"/>
    <w:rsid w:val="008A3EEA"/>
    <w:rsid w:val="008A4882"/>
    <w:rsid w:val="008A5CCE"/>
    <w:rsid w:val="008A5D0F"/>
    <w:rsid w:val="008A61A0"/>
    <w:rsid w:val="008A65A2"/>
    <w:rsid w:val="008A6F66"/>
    <w:rsid w:val="008A760C"/>
    <w:rsid w:val="008A7C2F"/>
    <w:rsid w:val="008A7CCE"/>
    <w:rsid w:val="008B0DD7"/>
    <w:rsid w:val="008B1377"/>
    <w:rsid w:val="008B18C5"/>
    <w:rsid w:val="008B1E11"/>
    <w:rsid w:val="008B2000"/>
    <w:rsid w:val="008B2297"/>
    <w:rsid w:val="008B30ED"/>
    <w:rsid w:val="008B3226"/>
    <w:rsid w:val="008B3262"/>
    <w:rsid w:val="008B3703"/>
    <w:rsid w:val="008B395E"/>
    <w:rsid w:val="008B3AAB"/>
    <w:rsid w:val="008B400C"/>
    <w:rsid w:val="008B40B9"/>
    <w:rsid w:val="008B479B"/>
    <w:rsid w:val="008B4AE3"/>
    <w:rsid w:val="008B4E07"/>
    <w:rsid w:val="008B5B1D"/>
    <w:rsid w:val="008B5E77"/>
    <w:rsid w:val="008B6027"/>
    <w:rsid w:val="008B741F"/>
    <w:rsid w:val="008B7F7E"/>
    <w:rsid w:val="008C014C"/>
    <w:rsid w:val="008C05E6"/>
    <w:rsid w:val="008C0755"/>
    <w:rsid w:val="008C1766"/>
    <w:rsid w:val="008C1DD7"/>
    <w:rsid w:val="008C29C1"/>
    <w:rsid w:val="008C3754"/>
    <w:rsid w:val="008C3778"/>
    <w:rsid w:val="008C4271"/>
    <w:rsid w:val="008C46FA"/>
    <w:rsid w:val="008C4DE0"/>
    <w:rsid w:val="008C4F6F"/>
    <w:rsid w:val="008C6309"/>
    <w:rsid w:val="008C686E"/>
    <w:rsid w:val="008C6E03"/>
    <w:rsid w:val="008C787A"/>
    <w:rsid w:val="008C7DD0"/>
    <w:rsid w:val="008D026A"/>
    <w:rsid w:val="008D1AC5"/>
    <w:rsid w:val="008D21E2"/>
    <w:rsid w:val="008D2878"/>
    <w:rsid w:val="008D2BAC"/>
    <w:rsid w:val="008D3662"/>
    <w:rsid w:val="008D37D1"/>
    <w:rsid w:val="008D3B88"/>
    <w:rsid w:val="008D3DAF"/>
    <w:rsid w:val="008D42E2"/>
    <w:rsid w:val="008D443E"/>
    <w:rsid w:val="008D4A2D"/>
    <w:rsid w:val="008D4D21"/>
    <w:rsid w:val="008D5092"/>
    <w:rsid w:val="008D5196"/>
    <w:rsid w:val="008D5200"/>
    <w:rsid w:val="008D526E"/>
    <w:rsid w:val="008D5C36"/>
    <w:rsid w:val="008D6037"/>
    <w:rsid w:val="008D6C14"/>
    <w:rsid w:val="008D7BE7"/>
    <w:rsid w:val="008D7D12"/>
    <w:rsid w:val="008E00CB"/>
    <w:rsid w:val="008E00E0"/>
    <w:rsid w:val="008E0333"/>
    <w:rsid w:val="008E06FA"/>
    <w:rsid w:val="008E08C7"/>
    <w:rsid w:val="008E0E04"/>
    <w:rsid w:val="008E177D"/>
    <w:rsid w:val="008E208C"/>
    <w:rsid w:val="008E2645"/>
    <w:rsid w:val="008E2824"/>
    <w:rsid w:val="008E2BCC"/>
    <w:rsid w:val="008E2ECD"/>
    <w:rsid w:val="008E30ED"/>
    <w:rsid w:val="008E3221"/>
    <w:rsid w:val="008E3457"/>
    <w:rsid w:val="008E3951"/>
    <w:rsid w:val="008E3D23"/>
    <w:rsid w:val="008E3F27"/>
    <w:rsid w:val="008E469A"/>
    <w:rsid w:val="008E49F6"/>
    <w:rsid w:val="008E5FA6"/>
    <w:rsid w:val="008E6234"/>
    <w:rsid w:val="008E63C9"/>
    <w:rsid w:val="008E6476"/>
    <w:rsid w:val="008E6B02"/>
    <w:rsid w:val="008F0522"/>
    <w:rsid w:val="008F09F4"/>
    <w:rsid w:val="008F12F1"/>
    <w:rsid w:val="008F2087"/>
    <w:rsid w:val="008F2168"/>
    <w:rsid w:val="008F2EFD"/>
    <w:rsid w:val="008F301D"/>
    <w:rsid w:val="008F33DC"/>
    <w:rsid w:val="008F3768"/>
    <w:rsid w:val="008F37B5"/>
    <w:rsid w:val="008F37C2"/>
    <w:rsid w:val="008F3987"/>
    <w:rsid w:val="008F4511"/>
    <w:rsid w:val="008F4908"/>
    <w:rsid w:val="008F4E5F"/>
    <w:rsid w:val="008F513D"/>
    <w:rsid w:val="008F5768"/>
    <w:rsid w:val="008F5B39"/>
    <w:rsid w:val="008F656E"/>
    <w:rsid w:val="008F70C3"/>
    <w:rsid w:val="008F737C"/>
    <w:rsid w:val="008F76D3"/>
    <w:rsid w:val="008F7F8F"/>
    <w:rsid w:val="009000CF"/>
    <w:rsid w:val="009001CC"/>
    <w:rsid w:val="009012E0"/>
    <w:rsid w:val="009014A0"/>
    <w:rsid w:val="00901600"/>
    <w:rsid w:val="00901A6C"/>
    <w:rsid w:val="00901C4D"/>
    <w:rsid w:val="00901E99"/>
    <w:rsid w:val="00901F2D"/>
    <w:rsid w:val="00902A23"/>
    <w:rsid w:val="00902C3E"/>
    <w:rsid w:val="00902E7C"/>
    <w:rsid w:val="00903399"/>
    <w:rsid w:val="009035A3"/>
    <w:rsid w:val="0090360E"/>
    <w:rsid w:val="00903D99"/>
    <w:rsid w:val="0090494E"/>
    <w:rsid w:val="00905AC3"/>
    <w:rsid w:val="00905DEC"/>
    <w:rsid w:val="00906A7A"/>
    <w:rsid w:val="00907794"/>
    <w:rsid w:val="009077B5"/>
    <w:rsid w:val="0090794E"/>
    <w:rsid w:val="00907BE9"/>
    <w:rsid w:val="00910FD4"/>
    <w:rsid w:val="009116D1"/>
    <w:rsid w:val="00912527"/>
    <w:rsid w:val="0091278E"/>
    <w:rsid w:val="00912F09"/>
    <w:rsid w:val="0091309A"/>
    <w:rsid w:val="00913237"/>
    <w:rsid w:val="00914D32"/>
    <w:rsid w:val="00915337"/>
    <w:rsid w:val="0091583E"/>
    <w:rsid w:val="00915B77"/>
    <w:rsid w:val="00915EDA"/>
    <w:rsid w:val="00917904"/>
    <w:rsid w:val="0092025A"/>
    <w:rsid w:val="00920485"/>
    <w:rsid w:val="00920E17"/>
    <w:rsid w:val="00921022"/>
    <w:rsid w:val="009211B2"/>
    <w:rsid w:val="00921C95"/>
    <w:rsid w:val="00921E5E"/>
    <w:rsid w:val="00922447"/>
    <w:rsid w:val="00922DAE"/>
    <w:rsid w:val="00922ECD"/>
    <w:rsid w:val="00923111"/>
    <w:rsid w:val="009236D8"/>
    <w:rsid w:val="0092459A"/>
    <w:rsid w:val="00925420"/>
    <w:rsid w:val="0092548E"/>
    <w:rsid w:val="00925A75"/>
    <w:rsid w:val="00925FF8"/>
    <w:rsid w:val="009263FA"/>
    <w:rsid w:val="00926AD0"/>
    <w:rsid w:val="0092743C"/>
    <w:rsid w:val="0092744F"/>
    <w:rsid w:val="009302AF"/>
    <w:rsid w:val="00930385"/>
    <w:rsid w:val="009306A4"/>
    <w:rsid w:val="009308D1"/>
    <w:rsid w:val="00930918"/>
    <w:rsid w:val="00930B78"/>
    <w:rsid w:val="009315E0"/>
    <w:rsid w:val="0093173B"/>
    <w:rsid w:val="009323A7"/>
    <w:rsid w:val="0093284E"/>
    <w:rsid w:val="00932CBE"/>
    <w:rsid w:val="00932E24"/>
    <w:rsid w:val="009331D3"/>
    <w:rsid w:val="0093391C"/>
    <w:rsid w:val="00934777"/>
    <w:rsid w:val="00934DF9"/>
    <w:rsid w:val="0093563D"/>
    <w:rsid w:val="00935D61"/>
    <w:rsid w:val="00935FF3"/>
    <w:rsid w:val="009366D9"/>
    <w:rsid w:val="00936D38"/>
    <w:rsid w:val="00936D60"/>
    <w:rsid w:val="00937239"/>
    <w:rsid w:val="00937778"/>
    <w:rsid w:val="00937903"/>
    <w:rsid w:val="00940036"/>
    <w:rsid w:val="009402DC"/>
    <w:rsid w:val="00941C81"/>
    <w:rsid w:val="00941CDF"/>
    <w:rsid w:val="00941D70"/>
    <w:rsid w:val="00942D4A"/>
    <w:rsid w:val="00942D75"/>
    <w:rsid w:val="00943075"/>
    <w:rsid w:val="00943096"/>
    <w:rsid w:val="00943148"/>
    <w:rsid w:val="00943444"/>
    <w:rsid w:val="0094351E"/>
    <w:rsid w:val="009435D5"/>
    <w:rsid w:val="0094380D"/>
    <w:rsid w:val="009439A8"/>
    <w:rsid w:val="00943A80"/>
    <w:rsid w:val="00944278"/>
    <w:rsid w:val="0094428F"/>
    <w:rsid w:val="00944BC9"/>
    <w:rsid w:val="00944C27"/>
    <w:rsid w:val="00946358"/>
    <w:rsid w:val="00947757"/>
    <w:rsid w:val="009501BD"/>
    <w:rsid w:val="009506F5"/>
    <w:rsid w:val="0095114F"/>
    <w:rsid w:val="009517A9"/>
    <w:rsid w:val="00952EA8"/>
    <w:rsid w:val="00952F10"/>
    <w:rsid w:val="00953484"/>
    <w:rsid w:val="00953F9A"/>
    <w:rsid w:val="009547C0"/>
    <w:rsid w:val="009548BC"/>
    <w:rsid w:val="00954996"/>
    <w:rsid w:val="009551D1"/>
    <w:rsid w:val="00955213"/>
    <w:rsid w:val="009553F7"/>
    <w:rsid w:val="00955900"/>
    <w:rsid w:val="00955987"/>
    <w:rsid w:val="00956DF6"/>
    <w:rsid w:val="00960DE7"/>
    <w:rsid w:val="00960F03"/>
    <w:rsid w:val="009622DC"/>
    <w:rsid w:val="00962A42"/>
    <w:rsid w:val="00963259"/>
    <w:rsid w:val="00963801"/>
    <w:rsid w:val="009645C6"/>
    <w:rsid w:val="0096467E"/>
    <w:rsid w:val="00964BB1"/>
    <w:rsid w:val="0096563D"/>
    <w:rsid w:val="00965903"/>
    <w:rsid w:val="009665B1"/>
    <w:rsid w:val="009666A1"/>
    <w:rsid w:val="009666A4"/>
    <w:rsid w:val="00966AB9"/>
    <w:rsid w:val="00967151"/>
    <w:rsid w:val="0096744A"/>
    <w:rsid w:val="00967B05"/>
    <w:rsid w:val="00967F99"/>
    <w:rsid w:val="00971019"/>
    <w:rsid w:val="0097120D"/>
    <w:rsid w:val="00971473"/>
    <w:rsid w:val="0097176F"/>
    <w:rsid w:val="0097192E"/>
    <w:rsid w:val="00971DC7"/>
    <w:rsid w:val="00972B95"/>
    <w:rsid w:val="00972CE3"/>
    <w:rsid w:val="00972EEE"/>
    <w:rsid w:val="0097406E"/>
    <w:rsid w:val="00974466"/>
    <w:rsid w:val="00974497"/>
    <w:rsid w:val="009748CD"/>
    <w:rsid w:val="00974D36"/>
    <w:rsid w:val="00974FFC"/>
    <w:rsid w:val="00975008"/>
    <w:rsid w:val="009757D4"/>
    <w:rsid w:val="009764A3"/>
    <w:rsid w:val="00976C47"/>
    <w:rsid w:val="00976C9C"/>
    <w:rsid w:val="00977626"/>
    <w:rsid w:val="00977A59"/>
    <w:rsid w:val="00980946"/>
    <w:rsid w:val="0098144F"/>
    <w:rsid w:val="00981AAB"/>
    <w:rsid w:val="0098278A"/>
    <w:rsid w:val="00982794"/>
    <w:rsid w:val="00982C49"/>
    <w:rsid w:val="00982F3C"/>
    <w:rsid w:val="00983DE3"/>
    <w:rsid w:val="00984DC7"/>
    <w:rsid w:val="009853A2"/>
    <w:rsid w:val="00985831"/>
    <w:rsid w:val="00986015"/>
    <w:rsid w:val="00986A2D"/>
    <w:rsid w:val="00986BC6"/>
    <w:rsid w:val="00986D07"/>
    <w:rsid w:val="00986E57"/>
    <w:rsid w:val="00987E42"/>
    <w:rsid w:val="009903CB"/>
    <w:rsid w:val="009903EF"/>
    <w:rsid w:val="0099085C"/>
    <w:rsid w:val="00991494"/>
    <w:rsid w:val="009919F2"/>
    <w:rsid w:val="00991A2F"/>
    <w:rsid w:val="00991D02"/>
    <w:rsid w:val="00991E16"/>
    <w:rsid w:val="0099215A"/>
    <w:rsid w:val="00992519"/>
    <w:rsid w:val="0099298C"/>
    <w:rsid w:val="00992C76"/>
    <w:rsid w:val="009937DA"/>
    <w:rsid w:val="009957BD"/>
    <w:rsid w:val="00995A48"/>
    <w:rsid w:val="00996173"/>
    <w:rsid w:val="0099646D"/>
    <w:rsid w:val="0099693E"/>
    <w:rsid w:val="00996D32"/>
    <w:rsid w:val="0099721A"/>
    <w:rsid w:val="00997B93"/>
    <w:rsid w:val="00997C83"/>
    <w:rsid w:val="009A0636"/>
    <w:rsid w:val="009A0647"/>
    <w:rsid w:val="009A0FD0"/>
    <w:rsid w:val="009A122F"/>
    <w:rsid w:val="009A2692"/>
    <w:rsid w:val="009A2E6D"/>
    <w:rsid w:val="009A3BD2"/>
    <w:rsid w:val="009A3C17"/>
    <w:rsid w:val="009A3F17"/>
    <w:rsid w:val="009A494B"/>
    <w:rsid w:val="009A5006"/>
    <w:rsid w:val="009A5303"/>
    <w:rsid w:val="009A5B3F"/>
    <w:rsid w:val="009A5F73"/>
    <w:rsid w:val="009A60D3"/>
    <w:rsid w:val="009A640E"/>
    <w:rsid w:val="009A66D3"/>
    <w:rsid w:val="009A6C7E"/>
    <w:rsid w:val="009A7B55"/>
    <w:rsid w:val="009A7D41"/>
    <w:rsid w:val="009B004E"/>
    <w:rsid w:val="009B157A"/>
    <w:rsid w:val="009B1E89"/>
    <w:rsid w:val="009B24A2"/>
    <w:rsid w:val="009B3732"/>
    <w:rsid w:val="009B3D28"/>
    <w:rsid w:val="009B4B43"/>
    <w:rsid w:val="009B51C7"/>
    <w:rsid w:val="009B5832"/>
    <w:rsid w:val="009B5CCC"/>
    <w:rsid w:val="009B627F"/>
    <w:rsid w:val="009B6A81"/>
    <w:rsid w:val="009B6AF6"/>
    <w:rsid w:val="009B6C48"/>
    <w:rsid w:val="009B6FAC"/>
    <w:rsid w:val="009B7265"/>
    <w:rsid w:val="009C0177"/>
    <w:rsid w:val="009C0CDC"/>
    <w:rsid w:val="009C207D"/>
    <w:rsid w:val="009C3F98"/>
    <w:rsid w:val="009C4628"/>
    <w:rsid w:val="009C4E57"/>
    <w:rsid w:val="009C53F0"/>
    <w:rsid w:val="009C687B"/>
    <w:rsid w:val="009C6C3B"/>
    <w:rsid w:val="009C6CA0"/>
    <w:rsid w:val="009C7050"/>
    <w:rsid w:val="009C7AA3"/>
    <w:rsid w:val="009C7DC6"/>
    <w:rsid w:val="009D017A"/>
    <w:rsid w:val="009D036E"/>
    <w:rsid w:val="009D07EE"/>
    <w:rsid w:val="009D09ED"/>
    <w:rsid w:val="009D0BF0"/>
    <w:rsid w:val="009D0C6C"/>
    <w:rsid w:val="009D1378"/>
    <w:rsid w:val="009D2172"/>
    <w:rsid w:val="009D2490"/>
    <w:rsid w:val="009D272D"/>
    <w:rsid w:val="009D2965"/>
    <w:rsid w:val="009D2AF9"/>
    <w:rsid w:val="009D2C94"/>
    <w:rsid w:val="009D3111"/>
    <w:rsid w:val="009D3C84"/>
    <w:rsid w:val="009D4251"/>
    <w:rsid w:val="009D491F"/>
    <w:rsid w:val="009D4AF4"/>
    <w:rsid w:val="009D4C13"/>
    <w:rsid w:val="009D4C41"/>
    <w:rsid w:val="009D4EB6"/>
    <w:rsid w:val="009D5FBE"/>
    <w:rsid w:val="009D6421"/>
    <w:rsid w:val="009D6FE6"/>
    <w:rsid w:val="009D7544"/>
    <w:rsid w:val="009D76B7"/>
    <w:rsid w:val="009E01A0"/>
    <w:rsid w:val="009E0599"/>
    <w:rsid w:val="009E1540"/>
    <w:rsid w:val="009E16E3"/>
    <w:rsid w:val="009E1D7B"/>
    <w:rsid w:val="009E23B2"/>
    <w:rsid w:val="009E23F9"/>
    <w:rsid w:val="009E27AB"/>
    <w:rsid w:val="009E2B7B"/>
    <w:rsid w:val="009E3325"/>
    <w:rsid w:val="009E371A"/>
    <w:rsid w:val="009E3A8C"/>
    <w:rsid w:val="009E42BE"/>
    <w:rsid w:val="009E42EE"/>
    <w:rsid w:val="009E4D44"/>
    <w:rsid w:val="009E4D94"/>
    <w:rsid w:val="009E5635"/>
    <w:rsid w:val="009E614D"/>
    <w:rsid w:val="009E616C"/>
    <w:rsid w:val="009E68AA"/>
    <w:rsid w:val="009E6A1A"/>
    <w:rsid w:val="009E7464"/>
    <w:rsid w:val="009E7EF1"/>
    <w:rsid w:val="009F04B3"/>
    <w:rsid w:val="009F0524"/>
    <w:rsid w:val="009F12DC"/>
    <w:rsid w:val="009F22EB"/>
    <w:rsid w:val="009F2D8F"/>
    <w:rsid w:val="009F2EA7"/>
    <w:rsid w:val="009F333B"/>
    <w:rsid w:val="009F3388"/>
    <w:rsid w:val="009F35BD"/>
    <w:rsid w:val="009F3EC0"/>
    <w:rsid w:val="009F430A"/>
    <w:rsid w:val="009F45DF"/>
    <w:rsid w:val="009F5636"/>
    <w:rsid w:val="009F68D3"/>
    <w:rsid w:val="009F71A4"/>
    <w:rsid w:val="009F74D6"/>
    <w:rsid w:val="009F7618"/>
    <w:rsid w:val="009F77E8"/>
    <w:rsid w:val="009F7A3B"/>
    <w:rsid w:val="009F7F6D"/>
    <w:rsid w:val="00A00587"/>
    <w:rsid w:val="00A00B56"/>
    <w:rsid w:val="00A00E93"/>
    <w:rsid w:val="00A0149E"/>
    <w:rsid w:val="00A0156A"/>
    <w:rsid w:val="00A01B3B"/>
    <w:rsid w:val="00A01FC7"/>
    <w:rsid w:val="00A02098"/>
    <w:rsid w:val="00A02DF1"/>
    <w:rsid w:val="00A02DFC"/>
    <w:rsid w:val="00A02F99"/>
    <w:rsid w:val="00A038AA"/>
    <w:rsid w:val="00A04BBE"/>
    <w:rsid w:val="00A054F4"/>
    <w:rsid w:val="00A0554D"/>
    <w:rsid w:val="00A05AD1"/>
    <w:rsid w:val="00A05D37"/>
    <w:rsid w:val="00A063CE"/>
    <w:rsid w:val="00A06CFD"/>
    <w:rsid w:val="00A07532"/>
    <w:rsid w:val="00A07AB4"/>
    <w:rsid w:val="00A10620"/>
    <w:rsid w:val="00A10945"/>
    <w:rsid w:val="00A10CF9"/>
    <w:rsid w:val="00A11D32"/>
    <w:rsid w:val="00A11EAF"/>
    <w:rsid w:val="00A12463"/>
    <w:rsid w:val="00A1287B"/>
    <w:rsid w:val="00A133B5"/>
    <w:rsid w:val="00A137FD"/>
    <w:rsid w:val="00A13D97"/>
    <w:rsid w:val="00A143E7"/>
    <w:rsid w:val="00A14674"/>
    <w:rsid w:val="00A14776"/>
    <w:rsid w:val="00A14A3A"/>
    <w:rsid w:val="00A14A7C"/>
    <w:rsid w:val="00A14AC9"/>
    <w:rsid w:val="00A14C27"/>
    <w:rsid w:val="00A14E92"/>
    <w:rsid w:val="00A1503F"/>
    <w:rsid w:val="00A1514E"/>
    <w:rsid w:val="00A15244"/>
    <w:rsid w:val="00A1531F"/>
    <w:rsid w:val="00A15888"/>
    <w:rsid w:val="00A15A12"/>
    <w:rsid w:val="00A15C36"/>
    <w:rsid w:val="00A15E03"/>
    <w:rsid w:val="00A16296"/>
    <w:rsid w:val="00A17548"/>
    <w:rsid w:val="00A177FB"/>
    <w:rsid w:val="00A17A74"/>
    <w:rsid w:val="00A17BFE"/>
    <w:rsid w:val="00A20250"/>
    <w:rsid w:val="00A20BF3"/>
    <w:rsid w:val="00A21674"/>
    <w:rsid w:val="00A22245"/>
    <w:rsid w:val="00A22495"/>
    <w:rsid w:val="00A225FE"/>
    <w:rsid w:val="00A23787"/>
    <w:rsid w:val="00A239DD"/>
    <w:rsid w:val="00A23AE0"/>
    <w:rsid w:val="00A23C2C"/>
    <w:rsid w:val="00A24C3C"/>
    <w:rsid w:val="00A24DA0"/>
    <w:rsid w:val="00A25636"/>
    <w:rsid w:val="00A2576C"/>
    <w:rsid w:val="00A257B9"/>
    <w:rsid w:val="00A25F39"/>
    <w:rsid w:val="00A25F3E"/>
    <w:rsid w:val="00A262F9"/>
    <w:rsid w:val="00A26CF8"/>
    <w:rsid w:val="00A26F6F"/>
    <w:rsid w:val="00A27187"/>
    <w:rsid w:val="00A272F8"/>
    <w:rsid w:val="00A2754A"/>
    <w:rsid w:val="00A278C8"/>
    <w:rsid w:val="00A27D29"/>
    <w:rsid w:val="00A300AB"/>
    <w:rsid w:val="00A30C8C"/>
    <w:rsid w:val="00A30CDC"/>
    <w:rsid w:val="00A311E4"/>
    <w:rsid w:val="00A31C62"/>
    <w:rsid w:val="00A31F5E"/>
    <w:rsid w:val="00A32514"/>
    <w:rsid w:val="00A328FA"/>
    <w:rsid w:val="00A33584"/>
    <w:rsid w:val="00A3397B"/>
    <w:rsid w:val="00A33F68"/>
    <w:rsid w:val="00A34425"/>
    <w:rsid w:val="00A347DA"/>
    <w:rsid w:val="00A3511E"/>
    <w:rsid w:val="00A35A23"/>
    <w:rsid w:val="00A36A9D"/>
    <w:rsid w:val="00A370CF"/>
    <w:rsid w:val="00A3724A"/>
    <w:rsid w:val="00A37BB6"/>
    <w:rsid w:val="00A40A65"/>
    <w:rsid w:val="00A40E56"/>
    <w:rsid w:val="00A4155C"/>
    <w:rsid w:val="00A416D3"/>
    <w:rsid w:val="00A41B1B"/>
    <w:rsid w:val="00A42598"/>
    <w:rsid w:val="00A4364C"/>
    <w:rsid w:val="00A43A50"/>
    <w:rsid w:val="00A43B03"/>
    <w:rsid w:val="00A4428D"/>
    <w:rsid w:val="00A448A4"/>
    <w:rsid w:val="00A4512E"/>
    <w:rsid w:val="00A4513E"/>
    <w:rsid w:val="00A45176"/>
    <w:rsid w:val="00A45417"/>
    <w:rsid w:val="00A4553E"/>
    <w:rsid w:val="00A45BE8"/>
    <w:rsid w:val="00A463B0"/>
    <w:rsid w:val="00A46438"/>
    <w:rsid w:val="00A46B42"/>
    <w:rsid w:val="00A46B52"/>
    <w:rsid w:val="00A47112"/>
    <w:rsid w:val="00A479DB"/>
    <w:rsid w:val="00A47EC0"/>
    <w:rsid w:val="00A506E1"/>
    <w:rsid w:val="00A506EF"/>
    <w:rsid w:val="00A50AFD"/>
    <w:rsid w:val="00A5134E"/>
    <w:rsid w:val="00A52308"/>
    <w:rsid w:val="00A524F4"/>
    <w:rsid w:val="00A52520"/>
    <w:rsid w:val="00A52B6A"/>
    <w:rsid w:val="00A52C57"/>
    <w:rsid w:val="00A52FF5"/>
    <w:rsid w:val="00A53069"/>
    <w:rsid w:val="00A53219"/>
    <w:rsid w:val="00A53232"/>
    <w:rsid w:val="00A53379"/>
    <w:rsid w:val="00A53960"/>
    <w:rsid w:val="00A540EA"/>
    <w:rsid w:val="00A544AB"/>
    <w:rsid w:val="00A54558"/>
    <w:rsid w:val="00A5460B"/>
    <w:rsid w:val="00A54805"/>
    <w:rsid w:val="00A573F1"/>
    <w:rsid w:val="00A57488"/>
    <w:rsid w:val="00A5764D"/>
    <w:rsid w:val="00A57EAA"/>
    <w:rsid w:val="00A6056E"/>
    <w:rsid w:val="00A6096E"/>
    <w:rsid w:val="00A60A14"/>
    <w:rsid w:val="00A61286"/>
    <w:rsid w:val="00A613C7"/>
    <w:rsid w:val="00A61874"/>
    <w:rsid w:val="00A61BEB"/>
    <w:rsid w:val="00A6209B"/>
    <w:rsid w:val="00A63341"/>
    <w:rsid w:val="00A633E2"/>
    <w:rsid w:val="00A63C78"/>
    <w:rsid w:val="00A64443"/>
    <w:rsid w:val="00A6489B"/>
    <w:rsid w:val="00A64902"/>
    <w:rsid w:val="00A64E0D"/>
    <w:rsid w:val="00A6551B"/>
    <w:rsid w:val="00A65AAC"/>
    <w:rsid w:val="00A664F1"/>
    <w:rsid w:val="00A668A8"/>
    <w:rsid w:val="00A6726E"/>
    <w:rsid w:val="00A6773E"/>
    <w:rsid w:val="00A67754"/>
    <w:rsid w:val="00A67C45"/>
    <w:rsid w:val="00A70235"/>
    <w:rsid w:val="00A70491"/>
    <w:rsid w:val="00A7061F"/>
    <w:rsid w:val="00A707BD"/>
    <w:rsid w:val="00A71190"/>
    <w:rsid w:val="00A716E5"/>
    <w:rsid w:val="00A71756"/>
    <w:rsid w:val="00A71A61"/>
    <w:rsid w:val="00A724A7"/>
    <w:rsid w:val="00A731BB"/>
    <w:rsid w:val="00A73866"/>
    <w:rsid w:val="00A73C10"/>
    <w:rsid w:val="00A73D30"/>
    <w:rsid w:val="00A73FC8"/>
    <w:rsid w:val="00A746FE"/>
    <w:rsid w:val="00A75975"/>
    <w:rsid w:val="00A75B60"/>
    <w:rsid w:val="00A76919"/>
    <w:rsid w:val="00A76D2E"/>
    <w:rsid w:val="00A778CF"/>
    <w:rsid w:val="00A7951F"/>
    <w:rsid w:val="00A800DF"/>
    <w:rsid w:val="00A80CFF"/>
    <w:rsid w:val="00A8192A"/>
    <w:rsid w:val="00A81991"/>
    <w:rsid w:val="00A81A83"/>
    <w:rsid w:val="00A81E1D"/>
    <w:rsid w:val="00A8209E"/>
    <w:rsid w:val="00A823CE"/>
    <w:rsid w:val="00A82FC5"/>
    <w:rsid w:val="00A83544"/>
    <w:rsid w:val="00A836BD"/>
    <w:rsid w:val="00A83C99"/>
    <w:rsid w:val="00A83EBD"/>
    <w:rsid w:val="00A85915"/>
    <w:rsid w:val="00A86A23"/>
    <w:rsid w:val="00A86AFA"/>
    <w:rsid w:val="00A86BAE"/>
    <w:rsid w:val="00A86DEC"/>
    <w:rsid w:val="00A86F56"/>
    <w:rsid w:val="00A8789B"/>
    <w:rsid w:val="00A8794D"/>
    <w:rsid w:val="00A87DA6"/>
    <w:rsid w:val="00A90B54"/>
    <w:rsid w:val="00A90DEB"/>
    <w:rsid w:val="00A90EEF"/>
    <w:rsid w:val="00A90FA1"/>
    <w:rsid w:val="00A9142B"/>
    <w:rsid w:val="00A92CD2"/>
    <w:rsid w:val="00A930CA"/>
    <w:rsid w:val="00A931F1"/>
    <w:rsid w:val="00A9386E"/>
    <w:rsid w:val="00A945AB"/>
    <w:rsid w:val="00A94A5E"/>
    <w:rsid w:val="00A9540F"/>
    <w:rsid w:val="00A955D3"/>
    <w:rsid w:val="00A957E9"/>
    <w:rsid w:val="00A959F5"/>
    <w:rsid w:val="00A95A68"/>
    <w:rsid w:val="00A95CD5"/>
    <w:rsid w:val="00A96683"/>
    <w:rsid w:val="00A96A57"/>
    <w:rsid w:val="00A96B03"/>
    <w:rsid w:val="00A96B59"/>
    <w:rsid w:val="00A96C0E"/>
    <w:rsid w:val="00A9724F"/>
    <w:rsid w:val="00A97301"/>
    <w:rsid w:val="00A974F5"/>
    <w:rsid w:val="00A97C2C"/>
    <w:rsid w:val="00AA031A"/>
    <w:rsid w:val="00AA07AC"/>
    <w:rsid w:val="00AA083E"/>
    <w:rsid w:val="00AA0AEF"/>
    <w:rsid w:val="00AA1050"/>
    <w:rsid w:val="00AA15E6"/>
    <w:rsid w:val="00AA1B09"/>
    <w:rsid w:val="00AA1F95"/>
    <w:rsid w:val="00AA2084"/>
    <w:rsid w:val="00AA26F9"/>
    <w:rsid w:val="00AA4508"/>
    <w:rsid w:val="00AA4C92"/>
    <w:rsid w:val="00AA5131"/>
    <w:rsid w:val="00AA5CDF"/>
    <w:rsid w:val="00AA6C32"/>
    <w:rsid w:val="00AA6C70"/>
    <w:rsid w:val="00AA730A"/>
    <w:rsid w:val="00AA7377"/>
    <w:rsid w:val="00AA7B5A"/>
    <w:rsid w:val="00AA7D09"/>
    <w:rsid w:val="00AB0A29"/>
    <w:rsid w:val="00AB0AD5"/>
    <w:rsid w:val="00AB0B3D"/>
    <w:rsid w:val="00AB0B75"/>
    <w:rsid w:val="00AB1272"/>
    <w:rsid w:val="00AB156C"/>
    <w:rsid w:val="00AB248D"/>
    <w:rsid w:val="00AB2A7C"/>
    <w:rsid w:val="00AB2BE7"/>
    <w:rsid w:val="00AB3330"/>
    <w:rsid w:val="00AB3470"/>
    <w:rsid w:val="00AB38CF"/>
    <w:rsid w:val="00AB41EF"/>
    <w:rsid w:val="00AB4364"/>
    <w:rsid w:val="00AB4A8B"/>
    <w:rsid w:val="00AB4D69"/>
    <w:rsid w:val="00AB4E11"/>
    <w:rsid w:val="00AB4EDE"/>
    <w:rsid w:val="00AB50C9"/>
    <w:rsid w:val="00AB533E"/>
    <w:rsid w:val="00AB549D"/>
    <w:rsid w:val="00AB5694"/>
    <w:rsid w:val="00AB6764"/>
    <w:rsid w:val="00AB6991"/>
    <w:rsid w:val="00AB77AB"/>
    <w:rsid w:val="00AB78A9"/>
    <w:rsid w:val="00AC0466"/>
    <w:rsid w:val="00AC0A34"/>
    <w:rsid w:val="00AC0B11"/>
    <w:rsid w:val="00AC0CE2"/>
    <w:rsid w:val="00AC0D24"/>
    <w:rsid w:val="00AC149A"/>
    <w:rsid w:val="00AC1509"/>
    <w:rsid w:val="00AC16ED"/>
    <w:rsid w:val="00AC2D8F"/>
    <w:rsid w:val="00AC3089"/>
    <w:rsid w:val="00AC3094"/>
    <w:rsid w:val="00AC35E2"/>
    <w:rsid w:val="00AC3738"/>
    <w:rsid w:val="00AC3923"/>
    <w:rsid w:val="00AC3956"/>
    <w:rsid w:val="00AC3E6D"/>
    <w:rsid w:val="00AC3F95"/>
    <w:rsid w:val="00AC59F9"/>
    <w:rsid w:val="00AC5C2E"/>
    <w:rsid w:val="00AC79C4"/>
    <w:rsid w:val="00AC7BD9"/>
    <w:rsid w:val="00AC7C94"/>
    <w:rsid w:val="00AC7ED7"/>
    <w:rsid w:val="00AD083A"/>
    <w:rsid w:val="00AD15C8"/>
    <w:rsid w:val="00AD15DC"/>
    <w:rsid w:val="00AD160A"/>
    <w:rsid w:val="00AD1CEC"/>
    <w:rsid w:val="00AD2456"/>
    <w:rsid w:val="00AD476F"/>
    <w:rsid w:val="00AD47BC"/>
    <w:rsid w:val="00AD47D7"/>
    <w:rsid w:val="00AD480B"/>
    <w:rsid w:val="00AD5099"/>
    <w:rsid w:val="00AD59DC"/>
    <w:rsid w:val="00AD5C91"/>
    <w:rsid w:val="00AD6227"/>
    <w:rsid w:val="00AD6239"/>
    <w:rsid w:val="00AD6D31"/>
    <w:rsid w:val="00AD7406"/>
    <w:rsid w:val="00AD797C"/>
    <w:rsid w:val="00AD7ABB"/>
    <w:rsid w:val="00AE0886"/>
    <w:rsid w:val="00AE0DCE"/>
    <w:rsid w:val="00AE12BD"/>
    <w:rsid w:val="00AE23AF"/>
    <w:rsid w:val="00AE23B4"/>
    <w:rsid w:val="00AE2D7D"/>
    <w:rsid w:val="00AE37CF"/>
    <w:rsid w:val="00AE3E73"/>
    <w:rsid w:val="00AE434D"/>
    <w:rsid w:val="00AE51AF"/>
    <w:rsid w:val="00AE538C"/>
    <w:rsid w:val="00AE6814"/>
    <w:rsid w:val="00AE6A79"/>
    <w:rsid w:val="00AE7058"/>
    <w:rsid w:val="00AE7144"/>
    <w:rsid w:val="00AE7508"/>
    <w:rsid w:val="00AE7CD2"/>
    <w:rsid w:val="00AF066E"/>
    <w:rsid w:val="00AF0956"/>
    <w:rsid w:val="00AF0A71"/>
    <w:rsid w:val="00AF0E52"/>
    <w:rsid w:val="00AF0EB8"/>
    <w:rsid w:val="00AF13B2"/>
    <w:rsid w:val="00AF1CE9"/>
    <w:rsid w:val="00AF1D00"/>
    <w:rsid w:val="00AF1E5B"/>
    <w:rsid w:val="00AF2FEF"/>
    <w:rsid w:val="00AF34EE"/>
    <w:rsid w:val="00AF369C"/>
    <w:rsid w:val="00AF3CC1"/>
    <w:rsid w:val="00AF42F6"/>
    <w:rsid w:val="00AF608E"/>
    <w:rsid w:val="00AF619D"/>
    <w:rsid w:val="00AF6835"/>
    <w:rsid w:val="00AF6B40"/>
    <w:rsid w:val="00AF7680"/>
    <w:rsid w:val="00AF7A2A"/>
    <w:rsid w:val="00B004E1"/>
    <w:rsid w:val="00B007ED"/>
    <w:rsid w:val="00B00B8A"/>
    <w:rsid w:val="00B00F5F"/>
    <w:rsid w:val="00B0250F"/>
    <w:rsid w:val="00B025C1"/>
    <w:rsid w:val="00B02634"/>
    <w:rsid w:val="00B026C5"/>
    <w:rsid w:val="00B02857"/>
    <w:rsid w:val="00B03A98"/>
    <w:rsid w:val="00B03B21"/>
    <w:rsid w:val="00B04458"/>
    <w:rsid w:val="00B04991"/>
    <w:rsid w:val="00B049BF"/>
    <w:rsid w:val="00B04B96"/>
    <w:rsid w:val="00B04BC9"/>
    <w:rsid w:val="00B04D9F"/>
    <w:rsid w:val="00B0571E"/>
    <w:rsid w:val="00B05AD2"/>
    <w:rsid w:val="00B05CD7"/>
    <w:rsid w:val="00B06695"/>
    <w:rsid w:val="00B06A2F"/>
    <w:rsid w:val="00B06A3A"/>
    <w:rsid w:val="00B075E4"/>
    <w:rsid w:val="00B07884"/>
    <w:rsid w:val="00B07A03"/>
    <w:rsid w:val="00B115D0"/>
    <w:rsid w:val="00B117C5"/>
    <w:rsid w:val="00B11AE3"/>
    <w:rsid w:val="00B11AEC"/>
    <w:rsid w:val="00B12A0F"/>
    <w:rsid w:val="00B13063"/>
    <w:rsid w:val="00B13165"/>
    <w:rsid w:val="00B139CC"/>
    <w:rsid w:val="00B14104"/>
    <w:rsid w:val="00B14592"/>
    <w:rsid w:val="00B1460E"/>
    <w:rsid w:val="00B1568D"/>
    <w:rsid w:val="00B15CA8"/>
    <w:rsid w:val="00B16018"/>
    <w:rsid w:val="00B16929"/>
    <w:rsid w:val="00B16E89"/>
    <w:rsid w:val="00B17413"/>
    <w:rsid w:val="00B17D70"/>
    <w:rsid w:val="00B20D3F"/>
    <w:rsid w:val="00B2164F"/>
    <w:rsid w:val="00B22CB7"/>
    <w:rsid w:val="00B247E8"/>
    <w:rsid w:val="00B24D62"/>
    <w:rsid w:val="00B25BE8"/>
    <w:rsid w:val="00B25FF8"/>
    <w:rsid w:val="00B26531"/>
    <w:rsid w:val="00B26686"/>
    <w:rsid w:val="00B267B1"/>
    <w:rsid w:val="00B27D4F"/>
    <w:rsid w:val="00B304CD"/>
    <w:rsid w:val="00B307D4"/>
    <w:rsid w:val="00B3082B"/>
    <w:rsid w:val="00B30A11"/>
    <w:rsid w:val="00B30D83"/>
    <w:rsid w:val="00B30EE4"/>
    <w:rsid w:val="00B31A00"/>
    <w:rsid w:val="00B3282E"/>
    <w:rsid w:val="00B32EDC"/>
    <w:rsid w:val="00B33161"/>
    <w:rsid w:val="00B3343E"/>
    <w:rsid w:val="00B33A79"/>
    <w:rsid w:val="00B3407E"/>
    <w:rsid w:val="00B3426A"/>
    <w:rsid w:val="00B342BE"/>
    <w:rsid w:val="00B34851"/>
    <w:rsid w:val="00B34F37"/>
    <w:rsid w:val="00B3530F"/>
    <w:rsid w:val="00B360BB"/>
    <w:rsid w:val="00B36255"/>
    <w:rsid w:val="00B36CB6"/>
    <w:rsid w:val="00B376B5"/>
    <w:rsid w:val="00B379DA"/>
    <w:rsid w:val="00B37E51"/>
    <w:rsid w:val="00B37E82"/>
    <w:rsid w:val="00B4076B"/>
    <w:rsid w:val="00B40792"/>
    <w:rsid w:val="00B4084D"/>
    <w:rsid w:val="00B408A0"/>
    <w:rsid w:val="00B40989"/>
    <w:rsid w:val="00B40C3B"/>
    <w:rsid w:val="00B41040"/>
    <w:rsid w:val="00B41193"/>
    <w:rsid w:val="00B414E3"/>
    <w:rsid w:val="00B42000"/>
    <w:rsid w:val="00B4242D"/>
    <w:rsid w:val="00B429B6"/>
    <w:rsid w:val="00B42C6F"/>
    <w:rsid w:val="00B42E87"/>
    <w:rsid w:val="00B435B2"/>
    <w:rsid w:val="00B44512"/>
    <w:rsid w:val="00B448D7"/>
    <w:rsid w:val="00B44EFC"/>
    <w:rsid w:val="00B4537B"/>
    <w:rsid w:val="00B465F7"/>
    <w:rsid w:val="00B46A03"/>
    <w:rsid w:val="00B46E13"/>
    <w:rsid w:val="00B4787B"/>
    <w:rsid w:val="00B4795A"/>
    <w:rsid w:val="00B50A13"/>
    <w:rsid w:val="00B5131A"/>
    <w:rsid w:val="00B51588"/>
    <w:rsid w:val="00B520E2"/>
    <w:rsid w:val="00B527AF"/>
    <w:rsid w:val="00B528AD"/>
    <w:rsid w:val="00B52B66"/>
    <w:rsid w:val="00B52CE3"/>
    <w:rsid w:val="00B533D4"/>
    <w:rsid w:val="00B551BD"/>
    <w:rsid w:val="00B552B7"/>
    <w:rsid w:val="00B55331"/>
    <w:rsid w:val="00B5533B"/>
    <w:rsid w:val="00B55775"/>
    <w:rsid w:val="00B557B4"/>
    <w:rsid w:val="00B55DE9"/>
    <w:rsid w:val="00B56D09"/>
    <w:rsid w:val="00B57B63"/>
    <w:rsid w:val="00B60309"/>
    <w:rsid w:val="00B60DA2"/>
    <w:rsid w:val="00B6136C"/>
    <w:rsid w:val="00B62859"/>
    <w:rsid w:val="00B62953"/>
    <w:rsid w:val="00B630BC"/>
    <w:rsid w:val="00B6337F"/>
    <w:rsid w:val="00B64092"/>
    <w:rsid w:val="00B64E8F"/>
    <w:rsid w:val="00B6521C"/>
    <w:rsid w:val="00B6559A"/>
    <w:rsid w:val="00B6571B"/>
    <w:rsid w:val="00B6582C"/>
    <w:rsid w:val="00B65CC3"/>
    <w:rsid w:val="00B65D04"/>
    <w:rsid w:val="00B65D5F"/>
    <w:rsid w:val="00B6610F"/>
    <w:rsid w:val="00B66793"/>
    <w:rsid w:val="00B67101"/>
    <w:rsid w:val="00B7072A"/>
    <w:rsid w:val="00B70773"/>
    <w:rsid w:val="00B70D2F"/>
    <w:rsid w:val="00B70E49"/>
    <w:rsid w:val="00B70FDB"/>
    <w:rsid w:val="00B71FC5"/>
    <w:rsid w:val="00B72602"/>
    <w:rsid w:val="00B7281E"/>
    <w:rsid w:val="00B728CA"/>
    <w:rsid w:val="00B72919"/>
    <w:rsid w:val="00B72A29"/>
    <w:rsid w:val="00B74475"/>
    <w:rsid w:val="00B748FB"/>
    <w:rsid w:val="00B74BFD"/>
    <w:rsid w:val="00B757AA"/>
    <w:rsid w:val="00B75D50"/>
    <w:rsid w:val="00B76371"/>
    <w:rsid w:val="00B764CC"/>
    <w:rsid w:val="00B7664C"/>
    <w:rsid w:val="00B76870"/>
    <w:rsid w:val="00B76BF0"/>
    <w:rsid w:val="00B76D03"/>
    <w:rsid w:val="00B76F06"/>
    <w:rsid w:val="00B77455"/>
    <w:rsid w:val="00B77A89"/>
    <w:rsid w:val="00B800E1"/>
    <w:rsid w:val="00B80613"/>
    <w:rsid w:val="00B808CA"/>
    <w:rsid w:val="00B80965"/>
    <w:rsid w:val="00B80BBA"/>
    <w:rsid w:val="00B8224A"/>
    <w:rsid w:val="00B82D0F"/>
    <w:rsid w:val="00B8306F"/>
    <w:rsid w:val="00B83528"/>
    <w:rsid w:val="00B8367B"/>
    <w:rsid w:val="00B8378F"/>
    <w:rsid w:val="00B837E2"/>
    <w:rsid w:val="00B84A0F"/>
    <w:rsid w:val="00B84C8C"/>
    <w:rsid w:val="00B85230"/>
    <w:rsid w:val="00B869D8"/>
    <w:rsid w:val="00B86B53"/>
    <w:rsid w:val="00B873BF"/>
    <w:rsid w:val="00B87DB8"/>
    <w:rsid w:val="00B87FD0"/>
    <w:rsid w:val="00B90651"/>
    <w:rsid w:val="00B90A80"/>
    <w:rsid w:val="00B92875"/>
    <w:rsid w:val="00B929D1"/>
    <w:rsid w:val="00B9320D"/>
    <w:rsid w:val="00B9356A"/>
    <w:rsid w:val="00B93571"/>
    <w:rsid w:val="00B93F7C"/>
    <w:rsid w:val="00B94377"/>
    <w:rsid w:val="00B9478E"/>
    <w:rsid w:val="00B947BD"/>
    <w:rsid w:val="00B9518F"/>
    <w:rsid w:val="00B95730"/>
    <w:rsid w:val="00B96038"/>
    <w:rsid w:val="00B96D3E"/>
    <w:rsid w:val="00B97780"/>
    <w:rsid w:val="00BA0683"/>
    <w:rsid w:val="00BA09F2"/>
    <w:rsid w:val="00BA0B5D"/>
    <w:rsid w:val="00BA0C84"/>
    <w:rsid w:val="00BA0D0D"/>
    <w:rsid w:val="00BA2077"/>
    <w:rsid w:val="00BA2671"/>
    <w:rsid w:val="00BA2717"/>
    <w:rsid w:val="00BA2765"/>
    <w:rsid w:val="00BA293A"/>
    <w:rsid w:val="00BA2962"/>
    <w:rsid w:val="00BA2E70"/>
    <w:rsid w:val="00BA3075"/>
    <w:rsid w:val="00BA35EC"/>
    <w:rsid w:val="00BA3640"/>
    <w:rsid w:val="00BA382E"/>
    <w:rsid w:val="00BA5382"/>
    <w:rsid w:val="00BA59BC"/>
    <w:rsid w:val="00BA5B19"/>
    <w:rsid w:val="00BA5F86"/>
    <w:rsid w:val="00BA6D05"/>
    <w:rsid w:val="00BA6E7E"/>
    <w:rsid w:val="00BA7630"/>
    <w:rsid w:val="00BA7D17"/>
    <w:rsid w:val="00BB0616"/>
    <w:rsid w:val="00BB17FA"/>
    <w:rsid w:val="00BB1951"/>
    <w:rsid w:val="00BB24A6"/>
    <w:rsid w:val="00BB26FE"/>
    <w:rsid w:val="00BB2CE6"/>
    <w:rsid w:val="00BB38FA"/>
    <w:rsid w:val="00BB397A"/>
    <w:rsid w:val="00BB3C9E"/>
    <w:rsid w:val="00BB4B22"/>
    <w:rsid w:val="00BB59A9"/>
    <w:rsid w:val="00BB5B41"/>
    <w:rsid w:val="00BB603D"/>
    <w:rsid w:val="00BB6525"/>
    <w:rsid w:val="00BB682D"/>
    <w:rsid w:val="00BB68C9"/>
    <w:rsid w:val="00BB7829"/>
    <w:rsid w:val="00BC045D"/>
    <w:rsid w:val="00BC125D"/>
    <w:rsid w:val="00BC1690"/>
    <w:rsid w:val="00BC1844"/>
    <w:rsid w:val="00BC2B76"/>
    <w:rsid w:val="00BC2D2C"/>
    <w:rsid w:val="00BC3603"/>
    <w:rsid w:val="00BC36DD"/>
    <w:rsid w:val="00BC36EF"/>
    <w:rsid w:val="00BC3DA9"/>
    <w:rsid w:val="00BC4C4E"/>
    <w:rsid w:val="00BC5A70"/>
    <w:rsid w:val="00BC641D"/>
    <w:rsid w:val="00BC65FB"/>
    <w:rsid w:val="00BC666E"/>
    <w:rsid w:val="00BC66F3"/>
    <w:rsid w:val="00BC6B6F"/>
    <w:rsid w:val="00BC6D2C"/>
    <w:rsid w:val="00BC7C63"/>
    <w:rsid w:val="00BD0E07"/>
    <w:rsid w:val="00BD0F0D"/>
    <w:rsid w:val="00BD0FF6"/>
    <w:rsid w:val="00BD1782"/>
    <w:rsid w:val="00BD1DDE"/>
    <w:rsid w:val="00BD1E4A"/>
    <w:rsid w:val="00BD2A17"/>
    <w:rsid w:val="00BD35A0"/>
    <w:rsid w:val="00BD3860"/>
    <w:rsid w:val="00BD40EA"/>
    <w:rsid w:val="00BD5325"/>
    <w:rsid w:val="00BD60BA"/>
    <w:rsid w:val="00BD625D"/>
    <w:rsid w:val="00BD6FFD"/>
    <w:rsid w:val="00BD734A"/>
    <w:rsid w:val="00BD7EC5"/>
    <w:rsid w:val="00BE0491"/>
    <w:rsid w:val="00BE0E14"/>
    <w:rsid w:val="00BE143E"/>
    <w:rsid w:val="00BE150F"/>
    <w:rsid w:val="00BE1569"/>
    <w:rsid w:val="00BE15A1"/>
    <w:rsid w:val="00BE1E49"/>
    <w:rsid w:val="00BE289B"/>
    <w:rsid w:val="00BE2B33"/>
    <w:rsid w:val="00BE3477"/>
    <w:rsid w:val="00BE4057"/>
    <w:rsid w:val="00BE41BC"/>
    <w:rsid w:val="00BE5772"/>
    <w:rsid w:val="00BE580B"/>
    <w:rsid w:val="00BE611D"/>
    <w:rsid w:val="00BE6B43"/>
    <w:rsid w:val="00BE6C12"/>
    <w:rsid w:val="00BE6ECD"/>
    <w:rsid w:val="00BE79BF"/>
    <w:rsid w:val="00BE7AE8"/>
    <w:rsid w:val="00BE7B1A"/>
    <w:rsid w:val="00BF04AD"/>
    <w:rsid w:val="00BF0C17"/>
    <w:rsid w:val="00BF14DC"/>
    <w:rsid w:val="00BF1825"/>
    <w:rsid w:val="00BF1A91"/>
    <w:rsid w:val="00BF23E5"/>
    <w:rsid w:val="00BF2697"/>
    <w:rsid w:val="00BF2FFB"/>
    <w:rsid w:val="00BF379E"/>
    <w:rsid w:val="00BF391F"/>
    <w:rsid w:val="00BF3C7C"/>
    <w:rsid w:val="00BF4B44"/>
    <w:rsid w:val="00BF58D4"/>
    <w:rsid w:val="00BF5C50"/>
    <w:rsid w:val="00BF5CE7"/>
    <w:rsid w:val="00BF6269"/>
    <w:rsid w:val="00BF7114"/>
    <w:rsid w:val="00BF79F9"/>
    <w:rsid w:val="00BF7CA4"/>
    <w:rsid w:val="00C00F0E"/>
    <w:rsid w:val="00C01889"/>
    <w:rsid w:val="00C02B2D"/>
    <w:rsid w:val="00C02B3B"/>
    <w:rsid w:val="00C02B65"/>
    <w:rsid w:val="00C02B67"/>
    <w:rsid w:val="00C0321C"/>
    <w:rsid w:val="00C03230"/>
    <w:rsid w:val="00C033A9"/>
    <w:rsid w:val="00C04A30"/>
    <w:rsid w:val="00C04A84"/>
    <w:rsid w:val="00C04D4D"/>
    <w:rsid w:val="00C04DA3"/>
    <w:rsid w:val="00C05154"/>
    <w:rsid w:val="00C068FD"/>
    <w:rsid w:val="00C100EA"/>
    <w:rsid w:val="00C10636"/>
    <w:rsid w:val="00C106B7"/>
    <w:rsid w:val="00C10773"/>
    <w:rsid w:val="00C10985"/>
    <w:rsid w:val="00C10DE3"/>
    <w:rsid w:val="00C10E28"/>
    <w:rsid w:val="00C10E54"/>
    <w:rsid w:val="00C11391"/>
    <w:rsid w:val="00C11615"/>
    <w:rsid w:val="00C11FA0"/>
    <w:rsid w:val="00C12AE7"/>
    <w:rsid w:val="00C13088"/>
    <w:rsid w:val="00C13528"/>
    <w:rsid w:val="00C13A40"/>
    <w:rsid w:val="00C13DF2"/>
    <w:rsid w:val="00C1431C"/>
    <w:rsid w:val="00C14322"/>
    <w:rsid w:val="00C14803"/>
    <w:rsid w:val="00C14C66"/>
    <w:rsid w:val="00C153E3"/>
    <w:rsid w:val="00C167A0"/>
    <w:rsid w:val="00C16CEF"/>
    <w:rsid w:val="00C17A29"/>
    <w:rsid w:val="00C2030E"/>
    <w:rsid w:val="00C20360"/>
    <w:rsid w:val="00C2038A"/>
    <w:rsid w:val="00C20B0A"/>
    <w:rsid w:val="00C20C85"/>
    <w:rsid w:val="00C20C9D"/>
    <w:rsid w:val="00C2127A"/>
    <w:rsid w:val="00C215D9"/>
    <w:rsid w:val="00C21EFC"/>
    <w:rsid w:val="00C22220"/>
    <w:rsid w:val="00C2296A"/>
    <w:rsid w:val="00C231DA"/>
    <w:rsid w:val="00C235B6"/>
    <w:rsid w:val="00C23BD7"/>
    <w:rsid w:val="00C2439F"/>
    <w:rsid w:val="00C246FD"/>
    <w:rsid w:val="00C25A81"/>
    <w:rsid w:val="00C25F0A"/>
    <w:rsid w:val="00C261CC"/>
    <w:rsid w:val="00C263B2"/>
    <w:rsid w:val="00C264FC"/>
    <w:rsid w:val="00C26858"/>
    <w:rsid w:val="00C26D40"/>
    <w:rsid w:val="00C26EC7"/>
    <w:rsid w:val="00C27F08"/>
    <w:rsid w:val="00C3111D"/>
    <w:rsid w:val="00C31892"/>
    <w:rsid w:val="00C325DE"/>
    <w:rsid w:val="00C33BB7"/>
    <w:rsid w:val="00C33F95"/>
    <w:rsid w:val="00C34784"/>
    <w:rsid w:val="00C349C5"/>
    <w:rsid w:val="00C34F18"/>
    <w:rsid w:val="00C35D5C"/>
    <w:rsid w:val="00C35D96"/>
    <w:rsid w:val="00C365FA"/>
    <w:rsid w:val="00C36E95"/>
    <w:rsid w:val="00C37DC2"/>
    <w:rsid w:val="00C405C4"/>
    <w:rsid w:val="00C409EB"/>
    <w:rsid w:val="00C40CB4"/>
    <w:rsid w:val="00C41216"/>
    <w:rsid w:val="00C414A2"/>
    <w:rsid w:val="00C415FE"/>
    <w:rsid w:val="00C416BA"/>
    <w:rsid w:val="00C41A7C"/>
    <w:rsid w:val="00C4209B"/>
    <w:rsid w:val="00C42E34"/>
    <w:rsid w:val="00C42F4F"/>
    <w:rsid w:val="00C42FAD"/>
    <w:rsid w:val="00C432C7"/>
    <w:rsid w:val="00C43487"/>
    <w:rsid w:val="00C435C0"/>
    <w:rsid w:val="00C43D5A"/>
    <w:rsid w:val="00C43DFA"/>
    <w:rsid w:val="00C43FEA"/>
    <w:rsid w:val="00C444F6"/>
    <w:rsid w:val="00C44BC5"/>
    <w:rsid w:val="00C4500D"/>
    <w:rsid w:val="00C4503C"/>
    <w:rsid w:val="00C4559E"/>
    <w:rsid w:val="00C45831"/>
    <w:rsid w:val="00C45C4C"/>
    <w:rsid w:val="00C45D88"/>
    <w:rsid w:val="00C47A16"/>
    <w:rsid w:val="00C50200"/>
    <w:rsid w:val="00C50906"/>
    <w:rsid w:val="00C50953"/>
    <w:rsid w:val="00C50B2D"/>
    <w:rsid w:val="00C513CC"/>
    <w:rsid w:val="00C52529"/>
    <w:rsid w:val="00C527AB"/>
    <w:rsid w:val="00C533A0"/>
    <w:rsid w:val="00C53C45"/>
    <w:rsid w:val="00C541C8"/>
    <w:rsid w:val="00C5434B"/>
    <w:rsid w:val="00C543F4"/>
    <w:rsid w:val="00C5451C"/>
    <w:rsid w:val="00C54540"/>
    <w:rsid w:val="00C54F82"/>
    <w:rsid w:val="00C55ADF"/>
    <w:rsid w:val="00C56E15"/>
    <w:rsid w:val="00C572D0"/>
    <w:rsid w:val="00C5740B"/>
    <w:rsid w:val="00C5765B"/>
    <w:rsid w:val="00C57CD6"/>
    <w:rsid w:val="00C605E2"/>
    <w:rsid w:val="00C607FE"/>
    <w:rsid w:val="00C61922"/>
    <w:rsid w:val="00C61B94"/>
    <w:rsid w:val="00C620DD"/>
    <w:rsid w:val="00C6245C"/>
    <w:rsid w:val="00C62975"/>
    <w:rsid w:val="00C62B66"/>
    <w:rsid w:val="00C62BF2"/>
    <w:rsid w:val="00C62D1F"/>
    <w:rsid w:val="00C63158"/>
    <w:rsid w:val="00C63799"/>
    <w:rsid w:val="00C63B52"/>
    <w:rsid w:val="00C63E83"/>
    <w:rsid w:val="00C6447F"/>
    <w:rsid w:val="00C64ABE"/>
    <w:rsid w:val="00C657D4"/>
    <w:rsid w:val="00C65981"/>
    <w:rsid w:val="00C659A3"/>
    <w:rsid w:val="00C65D72"/>
    <w:rsid w:val="00C65DD9"/>
    <w:rsid w:val="00C66782"/>
    <w:rsid w:val="00C66B61"/>
    <w:rsid w:val="00C66C72"/>
    <w:rsid w:val="00C66F9E"/>
    <w:rsid w:val="00C67170"/>
    <w:rsid w:val="00C67A6C"/>
    <w:rsid w:val="00C70AC6"/>
    <w:rsid w:val="00C70F7A"/>
    <w:rsid w:val="00C718CF"/>
    <w:rsid w:val="00C71A64"/>
    <w:rsid w:val="00C71E5A"/>
    <w:rsid w:val="00C7226A"/>
    <w:rsid w:val="00C72478"/>
    <w:rsid w:val="00C726BC"/>
    <w:rsid w:val="00C72C66"/>
    <w:rsid w:val="00C72F73"/>
    <w:rsid w:val="00C732E4"/>
    <w:rsid w:val="00C7330D"/>
    <w:rsid w:val="00C733D7"/>
    <w:rsid w:val="00C735E7"/>
    <w:rsid w:val="00C74204"/>
    <w:rsid w:val="00C74470"/>
    <w:rsid w:val="00C74ADC"/>
    <w:rsid w:val="00C74B01"/>
    <w:rsid w:val="00C75098"/>
    <w:rsid w:val="00C75115"/>
    <w:rsid w:val="00C755EF"/>
    <w:rsid w:val="00C75803"/>
    <w:rsid w:val="00C76725"/>
    <w:rsid w:val="00C768B1"/>
    <w:rsid w:val="00C77090"/>
    <w:rsid w:val="00C770A7"/>
    <w:rsid w:val="00C770AA"/>
    <w:rsid w:val="00C7738D"/>
    <w:rsid w:val="00C77B45"/>
    <w:rsid w:val="00C8014F"/>
    <w:rsid w:val="00C80367"/>
    <w:rsid w:val="00C81159"/>
    <w:rsid w:val="00C815B5"/>
    <w:rsid w:val="00C817F3"/>
    <w:rsid w:val="00C81CC2"/>
    <w:rsid w:val="00C82CD9"/>
    <w:rsid w:val="00C82DF3"/>
    <w:rsid w:val="00C839BD"/>
    <w:rsid w:val="00C84497"/>
    <w:rsid w:val="00C8464B"/>
    <w:rsid w:val="00C846A9"/>
    <w:rsid w:val="00C84808"/>
    <w:rsid w:val="00C853FB"/>
    <w:rsid w:val="00C85B12"/>
    <w:rsid w:val="00C85B69"/>
    <w:rsid w:val="00C85BD7"/>
    <w:rsid w:val="00C85D47"/>
    <w:rsid w:val="00C8681E"/>
    <w:rsid w:val="00C86FB8"/>
    <w:rsid w:val="00C87884"/>
    <w:rsid w:val="00C90FA8"/>
    <w:rsid w:val="00C920AF"/>
    <w:rsid w:val="00C92313"/>
    <w:rsid w:val="00C926F9"/>
    <w:rsid w:val="00C92967"/>
    <w:rsid w:val="00C94313"/>
    <w:rsid w:val="00C949E7"/>
    <w:rsid w:val="00C94F1E"/>
    <w:rsid w:val="00C953AE"/>
    <w:rsid w:val="00C95431"/>
    <w:rsid w:val="00C954A3"/>
    <w:rsid w:val="00C95969"/>
    <w:rsid w:val="00C9596C"/>
    <w:rsid w:val="00C959D5"/>
    <w:rsid w:val="00C95A83"/>
    <w:rsid w:val="00C95C2B"/>
    <w:rsid w:val="00C95D16"/>
    <w:rsid w:val="00C9680C"/>
    <w:rsid w:val="00C96D28"/>
    <w:rsid w:val="00C9759D"/>
    <w:rsid w:val="00CA029A"/>
    <w:rsid w:val="00CA02EA"/>
    <w:rsid w:val="00CA05B3"/>
    <w:rsid w:val="00CA08C1"/>
    <w:rsid w:val="00CA14FA"/>
    <w:rsid w:val="00CA14FF"/>
    <w:rsid w:val="00CA1A20"/>
    <w:rsid w:val="00CA1B19"/>
    <w:rsid w:val="00CA1B86"/>
    <w:rsid w:val="00CA1B90"/>
    <w:rsid w:val="00CA1D2B"/>
    <w:rsid w:val="00CA277B"/>
    <w:rsid w:val="00CA2D05"/>
    <w:rsid w:val="00CA371F"/>
    <w:rsid w:val="00CA3973"/>
    <w:rsid w:val="00CA3E88"/>
    <w:rsid w:val="00CA410E"/>
    <w:rsid w:val="00CA44CC"/>
    <w:rsid w:val="00CA494E"/>
    <w:rsid w:val="00CA4A14"/>
    <w:rsid w:val="00CA4C8B"/>
    <w:rsid w:val="00CA5117"/>
    <w:rsid w:val="00CA53F7"/>
    <w:rsid w:val="00CA5EAE"/>
    <w:rsid w:val="00CA5F97"/>
    <w:rsid w:val="00CA72CB"/>
    <w:rsid w:val="00CA7536"/>
    <w:rsid w:val="00CA7DD9"/>
    <w:rsid w:val="00CB02D3"/>
    <w:rsid w:val="00CB0984"/>
    <w:rsid w:val="00CB09EF"/>
    <w:rsid w:val="00CB1AA9"/>
    <w:rsid w:val="00CB209E"/>
    <w:rsid w:val="00CB20D7"/>
    <w:rsid w:val="00CB243A"/>
    <w:rsid w:val="00CB27D5"/>
    <w:rsid w:val="00CB2DEF"/>
    <w:rsid w:val="00CB31A7"/>
    <w:rsid w:val="00CB3278"/>
    <w:rsid w:val="00CB4254"/>
    <w:rsid w:val="00CB4997"/>
    <w:rsid w:val="00CB512E"/>
    <w:rsid w:val="00CB5260"/>
    <w:rsid w:val="00CB59DE"/>
    <w:rsid w:val="00CB5E52"/>
    <w:rsid w:val="00CB6CDE"/>
    <w:rsid w:val="00CB79A3"/>
    <w:rsid w:val="00CB7D5E"/>
    <w:rsid w:val="00CB7E52"/>
    <w:rsid w:val="00CC0771"/>
    <w:rsid w:val="00CC10C2"/>
    <w:rsid w:val="00CC11A4"/>
    <w:rsid w:val="00CC1443"/>
    <w:rsid w:val="00CC1447"/>
    <w:rsid w:val="00CC148B"/>
    <w:rsid w:val="00CC1B19"/>
    <w:rsid w:val="00CC228B"/>
    <w:rsid w:val="00CC2AF1"/>
    <w:rsid w:val="00CC2F43"/>
    <w:rsid w:val="00CC4262"/>
    <w:rsid w:val="00CC484A"/>
    <w:rsid w:val="00CC4C47"/>
    <w:rsid w:val="00CC5A5A"/>
    <w:rsid w:val="00CC63D9"/>
    <w:rsid w:val="00CC6709"/>
    <w:rsid w:val="00CC6A7E"/>
    <w:rsid w:val="00CCE32F"/>
    <w:rsid w:val="00CD046F"/>
    <w:rsid w:val="00CD053A"/>
    <w:rsid w:val="00CD0627"/>
    <w:rsid w:val="00CD1884"/>
    <w:rsid w:val="00CD1BEA"/>
    <w:rsid w:val="00CD1C52"/>
    <w:rsid w:val="00CD2010"/>
    <w:rsid w:val="00CD2720"/>
    <w:rsid w:val="00CD27E5"/>
    <w:rsid w:val="00CD2F07"/>
    <w:rsid w:val="00CD3B13"/>
    <w:rsid w:val="00CD409F"/>
    <w:rsid w:val="00CD4183"/>
    <w:rsid w:val="00CD4544"/>
    <w:rsid w:val="00CD455A"/>
    <w:rsid w:val="00CD4AE0"/>
    <w:rsid w:val="00CD576A"/>
    <w:rsid w:val="00CD5D63"/>
    <w:rsid w:val="00CD5F19"/>
    <w:rsid w:val="00CD62BB"/>
    <w:rsid w:val="00CD6CE0"/>
    <w:rsid w:val="00CD6F5B"/>
    <w:rsid w:val="00CD79D0"/>
    <w:rsid w:val="00CE07AB"/>
    <w:rsid w:val="00CE0C46"/>
    <w:rsid w:val="00CE0D8A"/>
    <w:rsid w:val="00CE0EC9"/>
    <w:rsid w:val="00CE11DF"/>
    <w:rsid w:val="00CE16F8"/>
    <w:rsid w:val="00CE1812"/>
    <w:rsid w:val="00CE190B"/>
    <w:rsid w:val="00CE1C7C"/>
    <w:rsid w:val="00CE1F26"/>
    <w:rsid w:val="00CE2393"/>
    <w:rsid w:val="00CE2BCF"/>
    <w:rsid w:val="00CE2EDB"/>
    <w:rsid w:val="00CE30B8"/>
    <w:rsid w:val="00CE322A"/>
    <w:rsid w:val="00CE3512"/>
    <w:rsid w:val="00CE3F51"/>
    <w:rsid w:val="00CE535E"/>
    <w:rsid w:val="00CE58F6"/>
    <w:rsid w:val="00CE6025"/>
    <w:rsid w:val="00CE71B3"/>
    <w:rsid w:val="00CE7B07"/>
    <w:rsid w:val="00CE7CAC"/>
    <w:rsid w:val="00CF1102"/>
    <w:rsid w:val="00CF11A8"/>
    <w:rsid w:val="00CF2792"/>
    <w:rsid w:val="00CF2E1B"/>
    <w:rsid w:val="00CF3C43"/>
    <w:rsid w:val="00CF3CA1"/>
    <w:rsid w:val="00CF40B2"/>
    <w:rsid w:val="00CF436E"/>
    <w:rsid w:val="00CF4580"/>
    <w:rsid w:val="00CF4748"/>
    <w:rsid w:val="00CF4FB0"/>
    <w:rsid w:val="00CF578D"/>
    <w:rsid w:val="00CF5B49"/>
    <w:rsid w:val="00CF6345"/>
    <w:rsid w:val="00CF64BA"/>
    <w:rsid w:val="00CF686B"/>
    <w:rsid w:val="00CF6A16"/>
    <w:rsid w:val="00CF77B1"/>
    <w:rsid w:val="00CF7E77"/>
    <w:rsid w:val="00D008E7"/>
    <w:rsid w:val="00D00ABB"/>
    <w:rsid w:val="00D0172C"/>
    <w:rsid w:val="00D01801"/>
    <w:rsid w:val="00D01FD6"/>
    <w:rsid w:val="00D02485"/>
    <w:rsid w:val="00D02886"/>
    <w:rsid w:val="00D02AE7"/>
    <w:rsid w:val="00D02CAB"/>
    <w:rsid w:val="00D03424"/>
    <w:rsid w:val="00D03D5B"/>
    <w:rsid w:val="00D0412F"/>
    <w:rsid w:val="00D041CA"/>
    <w:rsid w:val="00D048E3"/>
    <w:rsid w:val="00D04B1E"/>
    <w:rsid w:val="00D058E8"/>
    <w:rsid w:val="00D05A9F"/>
    <w:rsid w:val="00D06249"/>
    <w:rsid w:val="00D06B72"/>
    <w:rsid w:val="00D06C34"/>
    <w:rsid w:val="00D07212"/>
    <w:rsid w:val="00D07370"/>
    <w:rsid w:val="00D07815"/>
    <w:rsid w:val="00D07A40"/>
    <w:rsid w:val="00D07D18"/>
    <w:rsid w:val="00D11015"/>
    <w:rsid w:val="00D115CC"/>
    <w:rsid w:val="00D116A0"/>
    <w:rsid w:val="00D118DA"/>
    <w:rsid w:val="00D119C0"/>
    <w:rsid w:val="00D130A9"/>
    <w:rsid w:val="00D13183"/>
    <w:rsid w:val="00D131DB"/>
    <w:rsid w:val="00D131DD"/>
    <w:rsid w:val="00D136F6"/>
    <w:rsid w:val="00D13A6B"/>
    <w:rsid w:val="00D13B92"/>
    <w:rsid w:val="00D14EDA"/>
    <w:rsid w:val="00D1532C"/>
    <w:rsid w:val="00D153B6"/>
    <w:rsid w:val="00D15545"/>
    <w:rsid w:val="00D1564F"/>
    <w:rsid w:val="00D1645C"/>
    <w:rsid w:val="00D16BF2"/>
    <w:rsid w:val="00D16BFC"/>
    <w:rsid w:val="00D16C6F"/>
    <w:rsid w:val="00D16F62"/>
    <w:rsid w:val="00D1738A"/>
    <w:rsid w:val="00D178B0"/>
    <w:rsid w:val="00D17957"/>
    <w:rsid w:val="00D17B57"/>
    <w:rsid w:val="00D20398"/>
    <w:rsid w:val="00D20CA7"/>
    <w:rsid w:val="00D20F6D"/>
    <w:rsid w:val="00D21574"/>
    <w:rsid w:val="00D21EAB"/>
    <w:rsid w:val="00D2213A"/>
    <w:rsid w:val="00D22510"/>
    <w:rsid w:val="00D22AF4"/>
    <w:rsid w:val="00D23119"/>
    <w:rsid w:val="00D23163"/>
    <w:rsid w:val="00D23F2E"/>
    <w:rsid w:val="00D2426B"/>
    <w:rsid w:val="00D2435E"/>
    <w:rsid w:val="00D248D6"/>
    <w:rsid w:val="00D24B5D"/>
    <w:rsid w:val="00D259C2"/>
    <w:rsid w:val="00D267E1"/>
    <w:rsid w:val="00D26917"/>
    <w:rsid w:val="00D2716E"/>
    <w:rsid w:val="00D27EEB"/>
    <w:rsid w:val="00D27FE1"/>
    <w:rsid w:val="00D30348"/>
    <w:rsid w:val="00D30D86"/>
    <w:rsid w:val="00D31115"/>
    <w:rsid w:val="00D31EAD"/>
    <w:rsid w:val="00D323FF"/>
    <w:rsid w:val="00D32764"/>
    <w:rsid w:val="00D32A43"/>
    <w:rsid w:val="00D32E0C"/>
    <w:rsid w:val="00D3353C"/>
    <w:rsid w:val="00D33AFB"/>
    <w:rsid w:val="00D33CAB"/>
    <w:rsid w:val="00D346B1"/>
    <w:rsid w:val="00D34DD8"/>
    <w:rsid w:val="00D35018"/>
    <w:rsid w:val="00D3520F"/>
    <w:rsid w:val="00D35DF8"/>
    <w:rsid w:val="00D36355"/>
    <w:rsid w:val="00D36C96"/>
    <w:rsid w:val="00D36F50"/>
    <w:rsid w:val="00D37083"/>
    <w:rsid w:val="00D379A0"/>
    <w:rsid w:val="00D40BE3"/>
    <w:rsid w:val="00D410C5"/>
    <w:rsid w:val="00D42464"/>
    <w:rsid w:val="00D4309D"/>
    <w:rsid w:val="00D44073"/>
    <w:rsid w:val="00D44172"/>
    <w:rsid w:val="00D441D7"/>
    <w:rsid w:val="00D444B6"/>
    <w:rsid w:val="00D445BA"/>
    <w:rsid w:val="00D4463D"/>
    <w:rsid w:val="00D446F3"/>
    <w:rsid w:val="00D44723"/>
    <w:rsid w:val="00D44D19"/>
    <w:rsid w:val="00D453CB"/>
    <w:rsid w:val="00D45696"/>
    <w:rsid w:val="00D45843"/>
    <w:rsid w:val="00D459D3"/>
    <w:rsid w:val="00D477DB"/>
    <w:rsid w:val="00D50612"/>
    <w:rsid w:val="00D509EB"/>
    <w:rsid w:val="00D5512E"/>
    <w:rsid w:val="00D555EE"/>
    <w:rsid w:val="00D55634"/>
    <w:rsid w:val="00D55969"/>
    <w:rsid w:val="00D55A9E"/>
    <w:rsid w:val="00D55E70"/>
    <w:rsid w:val="00D56F00"/>
    <w:rsid w:val="00D57334"/>
    <w:rsid w:val="00D576D0"/>
    <w:rsid w:val="00D57807"/>
    <w:rsid w:val="00D57BF9"/>
    <w:rsid w:val="00D57D62"/>
    <w:rsid w:val="00D608F0"/>
    <w:rsid w:val="00D6092C"/>
    <w:rsid w:val="00D609A5"/>
    <w:rsid w:val="00D6126E"/>
    <w:rsid w:val="00D61F6E"/>
    <w:rsid w:val="00D62B66"/>
    <w:rsid w:val="00D630F4"/>
    <w:rsid w:val="00D6379F"/>
    <w:rsid w:val="00D63D52"/>
    <w:rsid w:val="00D645BC"/>
    <w:rsid w:val="00D64F1D"/>
    <w:rsid w:val="00D66674"/>
    <w:rsid w:val="00D66EBA"/>
    <w:rsid w:val="00D67347"/>
    <w:rsid w:val="00D67612"/>
    <w:rsid w:val="00D677A8"/>
    <w:rsid w:val="00D67FBE"/>
    <w:rsid w:val="00D71384"/>
    <w:rsid w:val="00D71599"/>
    <w:rsid w:val="00D71628"/>
    <w:rsid w:val="00D7176B"/>
    <w:rsid w:val="00D719B7"/>
    <w:rsid w:val="00D725A3"/>
    <w:rsid w:val="00D72E17"/>
    <w:rsid w:val="00D734D7"/>
    <w:rsid w:val="00D73697"/>
    <w:rsid w:val="00D7373C"/>
    <w:rsid w:val="00D73C32"/>
    <w:rsid w:val="00D73CC6"/>
    <w:rsid w:val="00D73F45"/>
    <w:rsid w:val="00D752D4"/>
    <w:rsid w:val="00D7557E"/>
    <w:rsid w:val="00D75801"/>
    <w:rsid w:val="00D766DB"/>
    <w:rsid w:val="00D76728"/>
    <w:rsid w:val="00D76F7F"/>
    <w:rsid w:val="00D77694"/>
    <w:rsid w:val="00D77B4E"/>
    <w:rsid w:val="00D77F4F"/>
    <w:rsid w:val="00D802BC"/>
    <w:rsid w:val="00D80306"/>
    <w:rsid w:val="00D803D0"/>
    <w:rsid w:val="00D80DA9"/>
    <w:rsid w:val="00D810D2"/>
    <w:rsid w:val="00D81260"/>
    <w:rsid w:val="00D8212F"/>
    <w:rsid w:val="00D8245F"/>
    <w:rsid w:val="00D8292C"/>
    <w:rsid w:val="00D834A3"/>
    <w:rsid w:val="00D83517"/>
    <w:rsid w:val="00D838BF"/>
    <w:rsid w:val="00D84645"/>
    <w:rsid w:val="00D8478C"/>
    <w:rsid w:val="00D84CBA"/>
    <w:rsid w:val="00D859EA"/>
    <w:rsid w:val="00D8684C"/>
    <w:rsid w:val="00D86939"/>
    <w:rsid w:val="00D86E21"/>
    <w:rsid w:val="00D872EC"/>
    <w:rsid w:val="00D8741D"/>
    <w:rsid w:val="00D87757"/>
    <w:rsid w:val="00D87D9B"/>
    <w:rsid w:val="00D9019B"/>
    <w:rsid w:val="00D904F7"/>
    <w:rsid w:val="00D908F1"/>
    <w:rsid w:val="00D90A4B"/>
    <w:rsid w:val="00D90E66"/>
    <w:rsid w:val="00D90FC2"/>
    <w:rsid w:val="00D910BF"/>
    <w:rsid w:val="00D915C2"/>
    <w:rsid w:val="00D918BE"/>
    <w:rsid w:val="00D92035"/>
    <w:rsid w:val="00D92C0E"/>
    <w:rsid w:val="00D92C57"/>
    <w:rsid w:val="00D9357E"/>
    <w:rsid w:val="00D93A04"/>
    <w:rsid w:val="00D93BA0"/>
    <w:rsid w:val="00D9403C"/>
    <w:rsid w:val="00D9438D"/>
    <w:rsid w:val="00D94719"/>
    <w:rsid w:val="00D94CA4"/>
    <w:rsid w:val="00D95F24"/>
    <w:rsid w:val="00D95FC8"/>
    <w:rsid w:val="00D9648E"/>
    <w:rsid w:val="00D97FD3"/>
    <w:rsid w:val="00DA006C"/>
    <w:rsid w:val="00DA015B"/>
    <w:rsid w:val="00DA1352"/>
    <w:rsid w:val="00DA1CF4"/>
    <w:rsid w:val="00DA2299"/>
    <w:rsid w:val="00DA22A4"/>
    <w:rsid w:val="00DA25B4"/>
    <w:rsid w:val="00DA26E3"/>
    <w:rsid w:val="00DA2ED9"/>
    <w:rsid w:val="00DA2FD6"/>
    <w:rsid w:val="00DA3595"/>
    <w:rsid w:val="00DA35C1"/>
    <w:rsid w:val="00DA4B29"/>
    <w:rsid w:val="00DA661E"/>
    <w:rsid w:val="00DA68CA"/>
    <w:rsid w:val="00DA6B75"/>
    <w:rsid w:val="00DA6D6B"/>
    <w:rsid w:val="00DA7054"/>
    <w:rsid w:val="00DA7186"/>
    <w:rsid w:val="00DA7789"/>
    <w:rsid w:val="00DA7DEA"/>
    <w:rsid w:val="00DB033A"/>
    <w:rsid w:val="00DB061C"/>
    <w:rsid w:val="00DB073F"/>
    <w:rsid w:val="00DB0AF8"/>
    <w:rsid w:val="00DB0C60"/>
    <w:rsid w:val="00DB0D36"/>
    <w:rsid w:val="00DB2187"/>
    <w:rsid w:val="00DB2C99"/>
    <w:rsid w:val="00DB3109"/>
    <w:rsid w:val="00DB311E"/>
    <w:rsid w:val="00DB3700"/>
    <w:rsid w:val="00DB4936"/>
    <w:rsid w:val="00DB4F90"/>
    <w:rsid w:val="00DB4FAE"/>
    <w:rsid w:val="00DB5634"/>
    <w:rsid w:val="00DB644C"/>
    <w:rsid w:val="00DB64B6"/>
    <w:rsid w:val="00DB6757"/>
    <w:rsid w:val="00DB7108"/>
    <w:rsid w:val="00DB7F00"/>
    <w:rsid w:val="00DC0A12"/>
    <w:rsid w:val="00DC0E76"/>
    <w:rsid w:val="00DC15D1"/>
    <w:rsid w:val="00DC1650"/>
    <w:rsid w:val="00DC1760"/>
    <w:rsid w:val="00DC25C1"/>
    <w:rsid w:val="00DC2C93"/>
    <w:rsid w:val="00DC2E61"/>
    <w:rsid w:val="00DC2EF4"/>
    <w:rsid w:val="00DC3B82"/>
    <w:rsid w:val="00DC3DF8"/>
    <w:rsid w:val="00DC3F75"/>
    <w:rsid w:val="00DC43B2"/>
    <w:rsid w:val="00DC4FB5"/>
    <w:rsid w:val="00DC5347"/>
    <w:rsid w:val="00DC5F9B"/>
    <w:rsid w:val="00DC6824"/>
    <w:rsid w:val="00DC700D"/>
    <w:rsid w:val="00DC788C"/>
    <w:rsid w:val="00DC7C8B"/>
    <w:rsid w:val="00DC7E52"/>
    <w:rsid w:val="00DC7FE0"/>
    <w:rsid w:val="00DD013C"/>
    <w:rsid w:val="00DD0F88"/>
    <w:rsid w:val="00DD120D"/>
    <w:rsid w:val="00DD1960"/>
    <w:rsid w:val="00DD1DF1"/>
    <w:rsid w:val="00DD2434"/>
    <w:rsid w:val="00DD2ACB"/>
    <w:rsid w:val="00DD3355"/>
    <w:rsid w:val="00DD4286"/>
    <w:rsid w:val="00DD4C70"/>
    <w:rsid w:val="00DD4E7B"/>
    <w:rsid w:val="00DD5EE6"/>
    <w:rsid w:val="00DD6A49"/>
    <w:rsid w:val="00DD6D5C"/>
    <w:rsid w:val="00DD6D95"/>
    <w:rsid w:val="00DD7046"/>
    <w:rsid w:val="00DD77E8"/>
    <w:rsid w:val="00DD7810"/>
    <w:rsid w:val="00DD7A77"/>
    <w:rsid w:val="00DD7DFE"/>
    <w:rsid w:val="00DE0894"/>
    <w:rsid w:val="00DE1B47"/>
    <w:rsid w:val="00DE2544"/>
    <w:rsid w:val="00DE27B6"/>
    <w:rsid w:val="00DE302E"/>
    <w:rsid w:val="00DE38FD"/>
    <w:rsid w:val="00DE3A00"/>
    <w:rsid w:val="00DE4027"/>
    <w:rsid w:val="00DE4059"/>
    <w:rsid w:val="00DE429D"/>
    <w:rsid w:val="00DE54F9"/>
    <w:rsid w:val="00DE74AD"/>
    <w:rsid w:val="00DE75C3"/>
    <w:rsid w:val="00DF0E78"/>
    <w:rsid w:val="00DF13F9"/>
    <w:rsid w:val="00DF149A"/>
    <w:rsid w:val="00DF1CD9"/>
    <w:rsid w:val="00DF2287"/>
    <w:rsid w:val="00DF24C7"/>
    <w:rsid w:val="00DF395E"/>
    <w:rsid w:val="00DF41C8"/>
    <w:rsid w:val="00DF4276"/>
    <w:rsid w:val="00DF44B9"/>
    <w:rsid w:val="00DF475D"/>
    <w:rsid w:val="00DF4822"/>
    <w:rsid w:val="00DF4B8B"/>
    <w:rsid w:val="00DF5177"/>
    <w:rsid w:val="00DF537B"/>
    <w:rsid w:val="00DF54A9"/>
    <w:rsid w:val="00DF5520"/>
    <w:rsid w:val="00DF557B"/>
    <w:rsid w:val="00DF5789"/>
    <w:rsid w:val="00DF74C0"/>
    <w:rsid w:val="00DF75AF"/>
    <w:rsid w:val="00DF790D"/>
    <w:rsid w:val="00DF7B73"/>
    <w:rsid w:val="00DF7B7E"/>
    <w:rsid w:val="00DF7D91"/>
    <w:rsid w:val="00E00279"/>
    <w:rsid w:val="00E00803"/>
    <w:rsid w:val="00E01677"/>
    <w:rsid w:val="00E0182F"/>
    <w:rsid w:val="00E0189C"/>
    <w:rsid w:val="00E01B35"/>
    <w:rsid w:val="00E01C1C"/>
    <w:rsid w:val="00E01D20"/>
    <w:rsid w:val="00E01D90"/>
    <w:rsid w:val="00E02796"/>
    <w:rsid w:val="00E02823"/>
    <w:rsid w:val="00E031CC"/>
    <w:rsid w:val="00E03E8C"/>
    <w:rsid w:val="00E042D2"/>
    <w:rsid w:val="00E043F1"/>
    <w:rsid w:val="00E04958"/>
    <w:rsid w:val="00E04F77"/>
    <w:rsid w:val="00E050AD"/>
    <w:rsid w:val="00E051B0"/>
    <w:rsid w:val="00E05248"/>
    <w:rsid w:val="00E0561C"/>
    <w:rsid w:val="00E06417"/>
    <w:rsid w:val="00E0650F"/>
    <w:rsid w:val="00E07730"/>
    <w:rsid w:val="00E07C60"/>
    <w:rsid w:val="00E10485"/>
    <w:rsid w:val="00E10E5C"/>
    <w:rsid w:val="00E11E62"/>
    <w:rsid w:val="00E126C2"/>
    <w:rsid w:val="00E1382C"/>
    <w:rsid w:val="00E1415A"/>
    <w:rsid w:val="00E14415"/>
    <w:rsid w:val="00E14CE6"/>
    <w:rsid w:val="00E14FD3"/>
    <w:rsid w:val="00E1530C"/>
    <w:rsid w:val="00E15543"/>
    <w:rsid w:val="00E156C2"/>
    <w:rsid w:val="00E156E9"/>
    <w:rsid w:val="00E16164"/>
    <w:rsid w:val="00E1691D"/>
    <w:rsid w:val="00E17690"/>
    <w:rsid w:val="00E20383"/>
    <w:rsid w:val="00E2073E"/>
    <w:rsid w:val="00E20787"/>
    <w:rsid w:val="00E20CF7"/>
    <w:rsid w:val="00E21ACB"/>
    <w:rsid w:val="00E220AC"/>
    <w:rsid w:val="00E222D6"/>
    <w:rsid w:val="00E22C2C"/>
    <w:rsid w:val="00E23692"/>
    <w:rsid w:val="00E23904"/>
    <w:rsid w:val="00E23DA8"/>
    <w:rsid w:val="00E2413C"/>
    <w:rsid w:val="00E24698"/>
    <w:rsid w:val="00E24A7A"/>
    <w:rsid w:val="00E24F81"/>
    <w:rsid w:val="00E2501D"/>
    <w:rsid w:val="00E25314"/>
    <w:rsid w:val="00E258D0"/>
    <w:rsid w:val="00E26837"/>
    <w:rsid w:val="00E27051"/>
    <w:rsid w:val="00E27637"/>
    <w:rsid w:val="00E27AE4"/>
    <w:rsid w:val="00E27C0C"/>
    <w:rsid w:val="00E27EC8"/>
    <w:rsid w:val="00E3109B"/>
    <w:rsid w:val="00E3149F"/>
    <w:rsid w:val="00E326B7"/>
    <w:rsid w:val="00E32C3D"/>
    <w:rsid w:val="00E33094"/>
    <w:rsid w:val="00E332B5"/>
    <w:rsid w:val="00E33440"/>
    <w:rsid w:val="00E337E5"/>
    <w:rsid w:val="00E33B1F"/>
    <w:rsid w:val="00E34415"/>
    <w:rsid w:val="00E34BE3"/>
    <w:rsid w:val="00E35489"/>
    <w:rsid w:val="00E3650E"/>
    <w:rsid w:val="00E368AE"/>
    <w:rsid w:val="00E3698B"/>
    <w:rsid w:val="00E36D91"/>
    <w:rsid w:val="00E377F6"/>
    <w:rsid w:val="00E4063B"/>
    <w:rsid w:val="00E40876"/>
    <w:rsid w:val="00E40FE2"/>
    <w:rsid w:val="00E4154E"/>
    <w:rsid w:val="00E41D2F"/>
    <w:rsid w:val="00E42906"/>
    <w:rsid w:val="00E43068"/>
    <w:rsid w:val="00E430CB"/>
    <w:rsid w:val="00E43266"/>
    <w:rsid w:val="00E432AD"/>
    <w:rsid w:val="00E43307"/>
    <w:rsid w:val="00E43A20"/>
    <w:rsid w:val="00E43F5C"/>
    <w:rsid w:val="00E44CBD"/>
    <w:rsid w:val="00E450EF"/>
    <w:rsid w:val="00E454F2"/>
    <w:rsid w:val="00E461AE"/>
    <w:rsid w:val="00E468E4"/>
    <w:rsid w:val="00E46E99"/>
    <w:rsid w:val="00E472E7"/>
    <w:rsid w:val="00E47861"/>
    <w:rsid w:val="00E47F79"/>
    <w:rsid w:val="00E50937"/>
    <w:rsid w:val="00E50A10"/>
    <w:rsid w:val="00E50E2C"/>
    <w:rsid w:val="00E51077"/>
    <w:rsid w:val="00E5116A"/>
    <w:rsid w:val="00E513E4"/>
    <w:rsid w:val="00E5152E"/>
    <w:rsid w:val="00E51B52"/>
    <w:rsid w:val="00E522F8"/>
    <w:rsid w:val="00E52B5A"/>
    <w:rsid w:val="00E52E00"/>
    <w:rsid w:val="00E538E5"/>
    <w:rsid w:val="00E54139"/>
    <w:rsid w:val="00E543C4"/>
    <w:rsid w:val="00E545CA"/>
    <w:rsid w:val="00E5625A"/>
    <w:rsid w:val="00E56DB0"/>
    <w:rsid w:val="00E56E30"/>
    <w:rsid w:val="00E578D8"/>
    <w:rsid w:val="00E57D31"/>
    <w:rsid w:val="00E60573"/>
    <w:rsid w:val="00E607CD"/>
    <w:rsid w:val="00E61D5C"/>
    <w:rsid w:val="00E61EF9"/>
    <w:rsid w:val="00E621CA"/>
    <w:rsid w:val="00E622B9"/>
    <w:rsid w:val="00E62479"/>
    <w:rsid w:val="00E62C6F"/>
    <w:rsid w:val="00E62D44"/>
    <w:rsid w:val="00E64AE8"/>
    <w:rsid w:val="00E653A8"/>
    <w:rsid w:val="00E663EA"/>
    <w:rsid w:val="00E66A7F"/>
    <w:rsid w:val="00E66B2B"/>
    <w:rsid w:val="00E66C2F"/>
    <w:rsid w:val="00E66E2A"/>
    <w:rsid w:val="00E67997"/>
    <w:rsid w:val="00E67CDB"/>
    <w:rsid w:val="00E7008D"/>
    <w:rsid w:val="00E70AD8"/>
    <w:rsid w:val="00E70FDF"/>
    <w:rsid w:val="00E71113"/>
    <w:rsid w:val="00E71127"/>
    <w:rsid w:val="00E71484"/>
    <w:rsid w:val="00E71884"/>
    <w:rsid w:val="00E71A9A"/>
    <w:rsid w:val="00E71E21"/>
    <w:rsid w:val="00E7225E"/>
    <w:rsid w:val="00E723F4"/>
    <w:rsid w:val="00E72850"/>
    <w:rsid w:val="00E72B30"/>
    <w:rsid w:val="00E73100"/>
    <w:rsid w:val="00E7339B"/>
    <w:rsid w:val="00E7353A"/>
    <w:rsid w:val="00E737C1"/>
    <w:rsid w:val="00E73A21"/>
    <w:rsid w:val="00E73A27"/>
    <w:rsid w:val="00E742B6"/>
    <w:rsid w:val="00E74503"/>
    <w:rsid w:val="00E745FC"/>
    <w:rsid w:val="00E7483E"/>
    <w:rsid w:val="00E748B0"/>
    <w:rsid w:val="00E750A4"/>
    <w:rsid w:val="00E754E0"/>
    <w:rsid w:val="00E757E7"/>
    <w:rsid w:val="00E75A11"/>
    <w:rsid w:val="00E75E96"/>
    <w:rsid w:val="00E76DF8"/>
    <w:rsid w:val="00E76EEB"/>
    <w:rsid w:val="00E77180"/>
    <w:rsid w:val="00E7742A"/>
    <w:rsid w:val="00E7752D"/>
    <w:rsid w:val="00E81FED"/>
    <w:rsid w:val="00E82275"/>
    <w:rsid w:val="00E8239A"/>
    <w:rsid w:val="00E82A4E"/>
    <w:rsid w:val="00E8300E"/>
    <w:rsid w:val="00E8360B"/>
    <w:rsid w:val="00E8385A"/>
    <w:rsid w:val="00E841FB"/>
    <w:rsid w:val="00E844B8"/>
    <w:rsid w:val="00E844D7"/>
    <w:rsid w:val="00E84604"/>
    <w:rsid w:val="00E85049"/>
    <w:rsid w:val="00E85A7F"/>
    <w:rsid w:val="00E862C5"/>
    <w:rsid w:val="00E863D2"/>
    <w:rsid w:val="00E86466"/>
    <w:rsid w:val="00E86A9F"/>
    <w:rsid w:val="00E87695"/>
    <w:rsid w:val="00E905EA"/>
    <w:rsid w:val="00E90649"/>
    <w:rsid w:val="00E90860"/>
    <w:rsid w:val="00E90EB9"/>
    <w:rsid w:val="00E913C5"/>
    <w:rsid w:val="00E91BDC"/>
    <w:rsid w:val="00E91FFE"/>
    <w:rsid w:val="00E921B8"/>
    <w:rsid w:val="00E92CD6"/>
    <w:rsid w:val="00E93AB8"/>
    <w:rsid w:val="00E9403A"/>
    <w:rsid w:val="00E9430D"/>
    <w:rsid w:val="00E94875"/>
    <w:rsid w:val="00E94AED"/>
    <w:rsid w:val="00E94DDD"/>
    <w:rsid w:val="00E94FE6"/>
    <w:rsid w:val="00E953FE"/>
    <w:rsid w:val="00E95C2B"/>
    <w:rsid w:val="00E9797D"/>
    <w:rsid w:val="00EA09C0"/>
    <w:rsid w:val="00EA09F8"/>
    <w:rsid w:val="00EA0C69"/>
    <w:rsid w:val="00EA0E73"/>
    <w:rsid w:val="00EA142F"/>
    <w:rsid w:val="00EA1951"/>
    <w:rsid w:val="00EA1DFD"/>
    <w:rsid w:val="00EA1FD3"/>
    <w:rsid w:val="00EA327A"/>
    <w:rsid w:val="00EA3500"/>
    <w:rsid w:val="00EA3D9F"/>
    <w:rsid w:val="00EA4130"/>
    <w:rsid w:val="00EA477F"/>
    <w:rsid w:val="00EA4D00"/>
    <w:rsid w:val="00EA5901"/>
    <w:rsid w:val="00EA5A26"/>
    <w:rsid w:val="00EA5D42"/>
    <w:rsid w:val="00EA62AF"/>
    <w:rsid w:val="00EA6300"/>
    <w:rsid w:val="00EA668B"/>
    <w:rsid w:val="00EA781E"/>
    <w:rsid w:val="00EB06E7"/>
    <w:rsid w:val="00EB0A82"/>
    <w:rsid w:val="00EB10CE"/>
    <w:rsid w:val="00EB246D"/>
    <w:rsid w:val="00EB31D4"/>
    <w:rsid w:val="00EB35DC"/>
    <w:rsid w:val="00EB361D"/>
    <w:rsid w:val="00EB386B"/>
    <w:rsid w:val="00EB39FC"/>
    <w:rsid w:val="00EB4714"/>
    <w:rsid w:val="00EB4837"/>
    <w:rsid w:val="00EB4EC1"/>
    <w:rsid w:val="00EB4F7E"/>
    <w:rsid w:val="00EB5421"/>
    <w:rsid w:val="00EB634E"/>
    <w:rsid w:val="00EB6F96"/>
    <w:rsid w:val="00EC0359"/>
    <w:rsid w:val="00EC03B2"/>
    <w:rsid w:val="00EC113B"/>
    <w:rsid w:val="00EC1B09"/>
    <w:rsid w:val="00EC1ED1"/>
    <w:rsid w:val="00EC245F"/>
    <w:rsid w:val="00EC304B"/>
    <w:rsid w:val="00EC35E9"/>
    <w:rsid w:val="00EC3E42"/>
    <w:rsid w:val="00EC4104"/>
    <w:rsid w:val="00EC47B9"/>
    <w:rsid w:val="00EC4B8A"/>
    <w:rsid w:val="00EC4C3F"/>
    <w:rsid w:val="00EC5386"/>
    <w:rsid w:val="00EC55C9"/>
    <w:rsid w:val="00EC5869"/>
    <w:rsid w:val="00EC60B3"/>
    <w:rsid w:val="00EC6B4E"/>
    <w:rsid w:val="00EC713F"/>
    <w:rsid w:val="00EC7892"/>
    <w:rsid w:val="00ED0215"/>
    <w:rsid w:val="00ED04B8"/>
    <w:rsid w:val="00ED0703"/>
    <w:rsid w:val="00ED1B3F"/>
    <w:rsid w:val="00ED1BE7"/>
    <w:rsid w:val="00ED2306"/>
    <w:rsid w:val="00ED2C0C"/>
    <w:rsid w:val="00ED2F38"/>
    <w:rsid w:val="00ED3577"/>
    <w:rsid w:val="00ED3B8B"/>
    <w:rsid w:val="00ED427A"/>
    <w:rsid w:val="00ED4A86"/>
    <w:rsid w:val="00ED59A6"/>
    <w:rsid w:val="00ED5D81"/>
    <w:rsid w:val="00ED5DE7"/>
    <w:rsid w:val="00ED6790"/>
    <w:rsid w:val="00ED6AF7"/>
    <w:rsid w:val="00ED73E9"/>
    <w:rsid w:val="00ED74A9"/>
    <w:rsid w:val="00ED7965"/>
    <w:rsid w:val="00ED7E73"/>
    <w:rsid w:val="00EE058A"/>
    <w:rsid w:val="00EE0894"/>
    <w:rsid w:val="00EE1025"/>
    <w:rsid w:val="00EE1DBE"/>
    <w:rsid w:val="00EE25FF"/>
    <w:rsid w:val="00EE2B66"/>
    <w:rsid w:val="00EE315A"/>
    <w:rsid w:val="00EE321A"/>
    <w:rsid w:val="00EE3256"/>
    <w:rsid w:val="00EE3EF5"/>
    <w:rsid w:val="00EE4551"/>
    <w:rsid w:val="00EE56E2"/>
    <w:rsid w:val="00EE5E2C"/>
    <w:rsid w:val="00EE60DF"/>
    <w:rsid w:val="00EE64B6"/>
    <w:rsid w:val="00EE681D"/>
    <w:rsid w:val="00EE6ED9"/>
    <w:rsid w:val="00EE708D"/>
    <w:rsid w:val="00EE791A"/>
    <w:rsid w:val="00EE7D64"/>
    <w:rsid w:val="00EF047F"/>
    <w:rsid w:val="00EF08BD"/>
    <w:rsid w:val="00EF0BCB"/>
    <w:rsid w:val="00EF17AE"/>
    <w:rsid w:val="00EF1A44"/>
    <w:rsid w:val="00EF1FF6"/>
    <w:rsid w:val="00EF2368"/>
    <w:rsid w:val="00EF28AA"/>
    <w:rsid w:val="00EF2CB7"/>
    <w:rsid w:val="00EF2E1A"/>
    <w:rsid w:val="00EF2F14"/>
    <w:rsid w:val="00EF30B9"/>
    <w:rsid w:val="00EF3312"/>
    <w:rsid w:val="00EF37E6"/>
    <w:rsid w:val="00EF3D13"/>
    <w:rsid w:val="00EF46AC"/>
    <w:rsid w:val="00EF47BB"/>
    <w:rsid w:val="00EF48AA"/>
    <w:rsid w:val="00EF4EDC"/>
    <w:rsid w:val="00EF552E"/>
    <w:rsid w:val="00EF5F12"/>
    <w:rsid w:val="00EF6701"/>
    <w:rsid w:val="00EF76A3"/>
    <w:rsid w:val="00EF7713"/>
    <w:rsid w:val="00EF7C90"/>
    <w:rsid w:val="00F00D81"/>
    <w:rsid w:val="00F01ED1"/>
    <w:rsid w:val="00F021AC"/>
    <w:rsid w:val="00F029C9"/>
    <w:rsid w:val="00F02B4B"/>
    <w:rsid w:val="00F02D90"/>
    <w:rsid w:val="00F03543"/>
    <w:rsid w:val="00F037C9"/>
    <w:rsid w:val="00F044D6"/>
    <w:rsid w:val="00F044F4"/>
    <w:rsid w:val="00F04990"/>
    <w:rsid w:val="00F04D65"/>
    <w:rsid w:val="00F0510E"/>
    <w:rsid w:val="00F05C31"/>
    <w:rsid w:val="00F061A1"/>
    <w:rsid w:val="00F070F5"/>
    <w:rsid w:val="00F0711A"/>
    <w:rsid w:val="00F0774E"/>
    <w:rsid w:val="00F10E8D"/>
    <w:rsid w:val="00F110A0"/>
    <w:rsid w:val="00F11355"/>
    <w:rsid w:val="00F11DA3"/>
    <w:rsid w:val="00F11E36"/>
    <w:rsid w:val="00F12032"/>
    <w:rsid w:val="00F12308"/>
    <w:rsid w:val="00F13FCE"/>
    <w:rsid w:val="00F14187"/>
    <w:rsid w:val="00F14651"/>
    <w:rsid w:val="00F147B0"/>
    <w:rsid w:val="00F14DB5"/>
    <w:rsid w:val="00F14F81"/>
    <w:rsid w:val="00F15655"/>
    <w:rsid w:val="00F1681C"/>
    <w:rsid w:val="00F16A1B"/>
    <w:rsid w:val="00F16C70"/>
    <w:rsid w:val="00F1724D"/>
    <w:rsid w:val="00F17675"/>
    <w:rsid w:val="00F177D4"/>
    <w:rsid w:val="00F17AAD"/>
    <w:rsid w:val="00F17F52"/>
    <w:rsid w:val="00F20507"/>
    <w:rsid w:val="00F2064C"/>
    <w:rsid w:val="00F2072D"/>
    <w:rsid w:val="00F207F6"/>
    <w:rsid w:val="00F211FD"/>
    <w:rsid w:val="00F2120F"/>
    <w:rsid w:val="00F2138F"/>
    <w:rsid w:val="00F21BAE"/>
    <w:rsid w:val="00F21ED2"/>
    <w:rsid w:val="00F22110"/>
    <w:rsid w:val="00F224A1"/>
    <w:rsid w:val="00F225C9"/>
    <w:rsid w:val="00F228C9"/>
    <w:rsid w:val="00F23367"/>
    <w:rsid w:val="00F2373B"/>
    <w:rsid w:val="00F241F5"/>
    <w:rsid w:val="00F2428D"/>
    <w:rsid w:val="00F245F3"/>
    <w:rsid w:val="00F2501D"/>
    <w:rsid w:val="00F2545B"/>
    <w:rsid w:val="00F26CEA"/>
    <w:rsid w:val="00F26E56"/>
    <w:rsid w:val="00F271B7"/>
    <w:rsid w:val="00F2742B"/>
    <w:rsid w:val="00F2782B"/>
    <w:rsid w:val="00F300E8"/>
    <w:rsid w:val="00F314AA"/>
    <w:rsid w:val="00F3158D"/>
    <w:rsid w:val="00F315EB"/>
    <w:rsid w:val="00F324B1"/>
    <w:rsid w:val="00F32D4B"/>
    <w:rsid w:val="00F32DC3"/>
    <w:rsid w:val="00F342CD"/>
    <w:rsid w:val="00F34343"/>
    <w:rsid w:val="00F349D4"/>
    <w:rsid w:val="00F34F3C"/>
    <w:rsid w:val="00F3565B"/>
    <w:rsid w:val="00F35C0E"/>
    <w:rsid w:val="00F36084"/>
    <w:rsid w:val="00F36356"/>
    <w:rsid w:val="00F372D7"/>
    <w:rsid w:val="00F40179"/>
    <w:rsid w:val="00F402B2"/>
    <w:rsid w:val="00F41209"/>
    <w:rsid w:val="00F413F1"/>
    <w:rsid w:val="00F41C95"/>
    <w:rsid w:val="00F42546"/>
    <w:rsid w:val="00F42666"/>
    <w:rsid w:val="00F429D6"/>
    <w:rsid w:val="00F4400C"/>
    <w:rsid w:val="00F448DF"/>
    <w:rsid w:val="00F45058"/>
    <w:rsid w:val="00F4627D"/>
    <w:rsid w:val="00F46429"/>
    <w:rsid w:val="00F47569"/>
    <w:rsid w:val="00F47776"/>
    <w:rsid w:val="00F47DFD"/>
    <w:rsid w:val="00F5030C"/>
    <w:rsid w:val="00F50F9D"/>
    <w:rsid w:val="00F51106"/>
    <w:rsid w:val="00F518C5"/>
    <w:rsid w:val="00F521CF"/>
    <w:rsid w:val="00F52927"/>
    <w:rsid w:val="00F5299B"/>
    <w:rsid w:val="00F52E95"/>
    <w:rsid w:val="00F52FE0"/>
    <w:rsid w:val="00F530BF"/>
    <w:rsid w:val="00F53214"/>
    <w:rsid w:val="00F53D0A"/>
    <w:rsid w:val="00F542DC"/>
    <w:rsid w:val="00F5450E"/>
    <w:rsid w:val="00F54DBA"/>
    <w:rsid w:val="00F54E44"/>
    <w:rsid w:val="00F555BD"/>
    <w:rsid w:val="00F55706"/>
    <w:rsid w:val="00F558C4"/>
    <w:rsid w:val="00F55A6D"/>
    <w:rsid w:val="00F55AE9"/>
    <w:rsid w:val="00F563BA"/>
    <w:rsid w:val="00F5661E"/>
    <w:rsid w:val="00F56A63"/>
    <w:rsid w:val="00F56A87"/>
    <w:rsid w:val="00F6030D"/>
    <w:rsid w:val="00F60924"/>
    <w:rsid w:val="00F60CC5"/>
    <w:rsid w:val="00F6166D"/>
    <w:rsid w:val="00F621F1"/>
    <w:rsid w:val="00F6226D"/>
    <w:rsid w:val="00F624E3"/>
    <w:rsid w:val="00F626A6"/>
    <w:rsid w:val="00F62769"/>
    <w:rsid w:val="00F6284D"/>
    <w:rsid w:val="00F62F6D"/>
    <w:rsid w:val="00F632CA"/>
    <w:rsid w:val="00F633BD"/>
    <w:rsid w:val="00F63B98"/>
    <w:rsid w:val="00F64303"/>
    <w:rsid w:val="00F646B0"/>
    <w:rsid w:val="00F65599"/>
    <w:rsid w:val="00F65811"/>
    <w:rsid w:val="00F66279"/>
    <w:rsid w:val="00F669A5"/>
    <w:rsid w:val="00F669B3"/>
    <w:rsid w:val="00F67391"/>
    <w:rsid w:val="00F67546"/>
    <w:rsid w:val="00F679D7"/>
    <w:rsid w:val="00F67EC0"/>
    <w:rsid w:val="00F706B9"/>
    <w:rsid w:val="00F70841"/>
    <w:rsid w:val="00F70CF3"/>
    <w:rsid w:val="00F71034"/>
    <w:rsid w:val="00F713DD"/>
    <w:rsid w:val="00F7386F"/>
    <w:rsid w:val="00F73989"/>
    <w:rsid w:val="00F73C91"/>
    <w:rsid w:val="00F741BA"/>
    <w:rsid w:val="00F744E6"/>
    <w:rsid w:val="00F74A44"/>
    <w:rsid w:val="00F74C1A"/>
    <w:rsid w:val="00F75423"/>
    <w:rsid w:val="00F758BC"/>
    <w:rsid w:val="00F75B5F"/>
    <w:rsid w:val="00F76EBF"/>
    <w:rsid w:val="00F77B5B"/>
    <w:rsid w:val="00F77E8F"/>
    <w:rsid w:val="00F80813"/>
    <w:rsid w:val="00F80B9F"/>
    <w:rsid w:val="00F812E1"/>
    <w:rsid w:val="00F815AC"/>
    <w:rsid w:val="00F8240B"/>
    <w:rsid w:val="00F826D4"/>
    <w:rsid w:val="00F82EA8"/>
    <w:rsid w:val="00F82F34"/>
    <w:rsid w:val="00F83221"/>
    <w:rsid w:val="00F83320"/>
    <w:rsid w:val="00F83D90"/>
    <w:rsid w:val="00F844C0"/>
    <w:rsid w:val="00F84562"/>
    <w:rsid w:val="00F85BE4"/>
    <w:rsid w:val="00F85F04"/>
    <w:rsid w:val="00F8654F"/>
    <w:rsid w:val="00F868C8"/>
    <w:rsid w:val="00F869EA"/>
    <w:rsid w:val="00F87497"/>
    <w:rsid w:val="00F87BA7"/>
    <w:rsid w:val="00F87BC8"/>
    <w:rsid w:val="00F90463"/>
    <w:rsid w:val="00F909F1"/>
    <w:rsid w:val="00F91098"/>
    <w:rsid w:val="00F92295"/>
    <w:rsid w:val="00F92371"/>
    <w:rsid w:val="00F92EF8"/>
    <w:rsid w:val="00F9346A"/>
    <w:rsid w:val="00F93544"/>
    <w:rsid w:val="00F93BCD"/>
    <w:rsid w:val="00F93DB7"/>
    <w:rsid w:val="00F93F69"/>
    <w:rsid w:val="00F94082"/>
    <w:rsid w:val="00F940BE"/>
    <w:rsid w:val="00F94CEF"/>
    <w:rsid w:val="00F9500D"/>
    <w:rsid w:val="00F960AE"/>
    <w:rsid w:val="00F9724B"/>
    <w:rsid w:val="00F974FB"/>
    <w:rsid w:val="00F97B51"/>
    <w:rsid w:val="00F97C2C"/>
    <w:rsid w:val="00FA0291"/>
    <w:rsid w:val="00FA0447"/>
    <w:rsid w:val="00FA0F1C"/>
    <w:rsid w:val="00FA1D38"/>
    <w:rsid w:val="00FA2586"/>
    <w:rsid w:val="00FA2827"/>
    <w:rsid w:val="00FA2900"/>
    <w:rsid w:val="00FA3A42"/>
    <w:rsid w:val="00FA3EA6"/>
    <w:rsid w:val="00FA3F9A"/>
    <w:rsid w:val="00FA4582"/>
    <w:rsid w:val="00FA5545"/>
    <w:rsid w:val="00FA5BE5"/>
    <w:rsid w:val="00FA63EF"/>
    <w:rsid w:val="00FA674C"/>
    <w:rsid w:val="00FA6AA0"/>
    <w:rsid w:val="00FA6C4B"/>
    <w:rsid w:val="00FA6EDC"/>
    <w:rsid w:val="00FA76C2"/>
    <w:rsid w:val="00FA7B75"/>
    <w:rsid w:val="00FB035C"/>
    <w:rsid w:val="00FB110C"/>
    <w:rsid w:val="00FB1162"/>
    <w:rsid w:val="00FB11EC"/>
    <w:rsid w:val="00FB2311"/>
    <w:rsid w:val="00FB2617"/>
    <w:rsid w:val="00FB2827"/>
    <w:rsid w:val="00FB28B5"/>
    <w:rsid w:val="00FB2B35"/>
    <w:rsid w:val="00FB39CC"/>
    <w:rsid w:val="00FB3EFF"/>
    <w:rsid w:val="00FB4A62"/>
    <w:rsid w:val="00FB4C34"/>
    <w:rsid w:val="00FB5348"/>
    <w:rsid w:val="00FB58CE"/>
    <w:rsid w:val="00FB64D0"/>
    <w:rsid w:val="00FB6A9A"/>
    <w:rsid w:val="00FB702E"/>
    <w:rsid w:val="00FB71AF"/>
    <w:rsid w:val="00FB769B"/>
    <w:rsid w:val="00FB7DC8"/>
    <w:rsid w:val="00FC06C1"/>
    <w:rsid w:val="00FC0912"/>
    <w:rsid w:val="00FC1623"/>
    <w:rsid w:val="00FC1BEA"/>
    <w:rsid w:val="00FC204E"/>
    <w:rsid w:val="00FC25C5"/>
    <w:rsid w:val="00FC2619"/>
    <w:rsid w:val="00FC2E02"/>
    <w:rsid w:val="00FC2F17"/>
    <w:rsid w:val="00FC3E1D"/>
    <w:rsid w:val="00FC40CD"/>
    <w:rsid w:val="00FC4399"/>
    <w:rsid w:val="00FC43B5"/>
    <w:rsid w:val="00FC4F4A"/>
    <w:rsid w:val="00FC5594"/>
    <w:rsid w:val="00FC5BA4"/>
    <w:rsid w:val="00FC5D14"/>
    <w:rsid w:val="00FC6956"/>
    <w:rsid w:val="00FC69FF"/>
    <w:rsid w:val="00FC6AB6"/>
    <w:rsid w:val="00FC6CA5"/>
    <w:rsid w:val="00FC7C32"/>
    <w:rsid w:val="00FD00DB"/>
    <w:rsid w:val="00FD05A8"/>
    <w:rsid w:val="00FD0883"/>
    <w:rsid w:val="00FD0B46"/>
    <w:rsid w:val="00FD14C3"/>
    <w:rsid w:val="00FD1854"/>
    <w:rsid w:val="00FD188F"/>
    <w:rsid w:val="00FD1F45"/>
    <w:rsid w:val="00FD2358"/>
    <w:rsid w:val="00FD3214"/>
    <w:rsid w:val="00FD3844"/>
    <w:rsid w:val="00FD3D5B"/>
    <w:rsid w:val="00FD519E"/>
    <w:rsid w:val="00FD58D2"/>
    <w:rsid w:val="00FD6CC3"/>
    <w:rsid w:val="00FD6E1C"/>
    <w:rsid w:val="00FD6FE3"/>
    <w:rsid w:val="00FD794B"/>
    <w:rsid w:val="00FD7C1D"/>
    <w:rsid w:val="00FD7DF2"/>
    <w:rsid w:val="00FE0056"/>
    <w:rsid w:val="00FE0313"/>
    <w:rsid w:val="00FE0351"/>
    <w:rsid w:val="00FE05B1"/>
    <w:rsid w:val="00FE0E1D"/>
    <w:rsid w:val="00FE0F96"/>
    <w:rsid w:val="00FE1063"/>
    <w:rsid w:val="00FE26C9"/>
    <w:rsid w:val="00FE2842"/>
    <w:rsid w:val="00FE3E3A"/>
    <w:rsid w:val="00FE3F2D"/>
    <w:rsid w:val="00FE41FA"/>
    <w:rsid w:val="00FE43D6"/>
    <w:rsid w:val="00FE4642"/>
    <w:rsid w:val="00FE485C"/>
    <w:rsid w:val="00FE4B21"/>
    <w:rsid w:val="00FE6DBF"/>
    <w:rsid w:val="00FE7130"/>
    <w:rsid w:val="00FE7189"/>
    <w:rsid w:val="00FE738E"/>
    <w:rsid w:val="00FE74EB"/>
    <w:rsid w:val="00FE7F83"/>
    <w:rsid w:val="00FF0A44"/>
    <w:rsid w:val="00FF169A"/>
    <w:rsid w:val="00FF16E7"/>
    <w:rsid w:val="00FF2224"/>
    <w:rsid w:val="00FF25ED"/>
    <w:rsid w:val="00FF3571"/>
    <w:rsid w:val="00FF3F54"/>
    <w:rsid w:val="00FF3F75"/>
    <w:rsid w:val="00FF4805"/>
    <w:rsid w:val="00FF4F04"/>
    <w:rsid w:val="00FF5997"/>
    <w:rsid w:val="00FF5AE3"/>
    <w:rsid w:val="00FF5DAF"/>
    <w:rsid w:val="00FF6B68"/>
    <w:rsid w:val="00FF6CE3"/>
    <w:rsid w:val="00FF7680"/>
    <w:rsid w:val="00FF7A7D"/>
    <w:rsid w:val="00FF7AA6"/>
    <w:rsid w:val="0107CEBE"/>
    <w:rsid w:val="011C55E5"/>
    <w:rsid w:val="0133EB9F"/>
    <w:rsid w:val="01707364"/>
    <w:rsid w:val="0170FBB5"/>
    <w:rsid w:val="017AF227"/>
    <w:rsid w:val="0195B7A7"/>
    <w:rsid w:val="019AFF28"/>
    <w:rsid w:val="019E1E78"/>
    <w:rsid w:val="01ADBEEC"/>
    <w:rsid w:val="01C41A8D"/>
    <w:rsid w:val="01C43621"/>
    <w:rsid w:val="01DB06AA"/>
    <w:rsid w:val="01FD0EF0"/>
    <w:rsid w:val="02B8F004"/>
    <w:rsid w:val="02C1C084"/>
    <w:rsid w:val="02CC13E5"/>
    <w:rsid w:val="02DB6614"/>
    <w:rsid w:val="02E85095"/>
    <w:rsid w:val="031A7FFE"/>
    <w:rsid w:val="033CD89A"/>
    <w:rsid w:val="033F5D36"/>
    <w:rsid w:val="038316A8"/>
    <w:rsid w:val="039E2948"/>
    <w:rsid w:val="03E926C3"/>
    <w:rsid w:val="042FD421"/>
    <w:rsid w:val="0486C98C"/>
    <w:rsid w:val="04AFF304"/>
    <w:rsid w:val="0513DEF3"/>
    <w:rsid w:val="0537FFF5"/>
    <w:rsid w:val="053C47C0"/>
    <w:rsid w:val="055F65F2"/>
    <w:rsid w:val="0576E606"/>
    <w:rsid w:val="05DABDB1"/>
    <w:rsid w:val="0619D37E"/>
    <w:rsid w:val="062F90D9"/>
    <w:rsid w:val="0695E8BF"/>
    <w:rsid w:val="0698D6AC"/>
    <w:rsid w:val="06C00D40"/>
    <w:rsid w:val="07174E6A"/>
    <w:rsid w:val="07768F93"/>
    <w:rsid w:val="079C89AB"/>
    <w:rsid w:val="07DEAA26"/>
    <w:rsid w:val="07E3598E"/>
    <w:rsid w:val="081ECA72"/>
    <w:rsid w:val="0889ECC8"/>
    <w:rsid w:val="08C90BB8"/>
    <w:rsid w:val="0954A4A4"/>
    <w:rsid w:val="09627839"/>
    <w:rsid w:val="09648C5E"/>
    <w:rsid w:val="099EEDD0"/>
    <w:rsid w:val="0A01976F"/>
    <w:rsid w:val="0A1B93EC"/>
    <w:rsid w:val="0A1F7640"/>
    <w:rsid w:val="0A966C56"/>
    <w:rsid w:val="0AF07505"/>
    <w:rsid w:val="0B6959E6"/>
    <w:rsid w:val="0BB4C8A2"/>
    <w:rsid w:val="0BB5A4C4"/>
    <w:rsid w:val="0BFC090E"/>
    <w:rsid w:val="0C323CB7"/>
    <w:rsid w:val="0C8C4566"/>
    <w:rsid w:val="0CD867FD"/>
    <w:rsid w:val="0D257E5A"/>
    <w:rsid w:val="0D386E65"/>
    <w:rsid w:val="0D4344F2"/>
    <w:rsid w:val="0D4F843A"/>
    <w:rsid w:val="0D52824C"/>
    <w:rsid w:val="0D55186F"/>
    <w:rsid w:val="0E796133"/>
    <w:rsid w:val="0E8BFC41"/>
    <w:rsid w:val="0F1587FD"/>
    <w:rsid w:val="0FB8BD80"/>
    <w:rsid w:val="0FD149A1"/>
    <w:rsid w:val="0FDD6581"/>
    <w:rsid w:val="0FEC8006"/>
    <w:rsid w:val="10805F13"/>
    <w:rsid w:val="10CF25F5"/>
    <w:rsid w:val="11791D59"/>
    <w:rsid w:val="11C28FFB"/>
    <w:rsid w:val="11D00C6F"/>
    <w:rsid w:val="11E1C1FF"/>
    <w:rsid w:val="1222E9E4"/>
    <w:rsid w:val="12303F79"/>
    <w:rsid w:val="125945AC"/>
    <w:rsid w:val="12863146"/>
    <w:rsid w:val="129B545A"/>
    <w:rsid w:val="12FAE414"/>
    <w:rsid w:val="12FFA554"/>
    <w:rsid w:val="13B0B0CE"/>
    <w:rsid w:val="13D9AF7B"/>
    <w:rsid w:val="13F37D89"/>
    <w:rsid w:val="141112B0"/>
    <w:rsid w:val="1450BE75"/>
    <w:rsid w:val="145FEB3A"/>
    <w:rsid w:val="149AF30E"/>
    <w:rsid w:val="14E86F86"/>
    <w:rsid w:val="152840DD"/>
    <w:rsid w:val="15758129"/>
    <w:rsid w:val="1581713E"/>
    <w:rsid w:val="1583AB60"/>
    <w:rsid w:val="15A27450"/>
    <w:rsid w:val="1612F1F4"/>
    <w:rsid w:val="1691B224"/>
    <w:rsid w:val="16BDA39E"/>
    <w:rsid w:val="1708884A"/>
    <w:rsid w:val="17584F31"/>
    <w:rsid w:val="1760FE1B"/>
    <w:rsid w:val="176AD8A9"/>
    <w:rsid w:val="17A03423"/>
    <w:rsid w:val="17F3F3A1"/>
    <w:rsid w:val="182B24E3"/>
    <w:rsid w:val="18A5E9B2"/>
    <w:rsid w:val="18B6D491"/>
    <w:rsid w:val="18B88C9F"/>
    <w:rsid w:val="194C2BAE"/>
    <w:rsid w:val="1975543C"/>
    <w:rsid w:val="19B04152"/>
    <w:rsid w:val="19EB9AD1"/>
    <w:rsid w:val="19F7F89C"/>
    <w:rsid w:val="1A5A174E"/>
    <w:rsid w:val="1ACAB5EB"/>
    <w:rsid w:val="1ADB9D09"/>
    <w:rsid w:val="1B099EE3"/>
    <w:rsid w:val="1B10821F"/>
    <w:rsid w:val="1B3852D7"/>
    <w:rsid w:val="1B489F64"/>
    <w:rsid w:val="1B6E37E1"/>
    <w:rsid w:val="1B833D05"/>
    <w:rsid w:val="1BC500DC"/>
    <w:rsid w:val="1BD96F31"/>
    <w:rsid w:val="1BF23483"/>
    <w:rsid w:val="1C0438DA"/>
    <w:rsid w:val="1C3B56A2"/>
    <w:rsid w:val="1C40883F"/>
    <w:rsid w:val="1C788980"/>
    <w:rsid w:val="1CD1FDCB"/>
    <w:rsid w:val="1D233B93"/>
    <w:rsid w:val="1DCB2D8B"/>
    <w:rsid w:val="1DEC1E68"/>
    <w:rsid w:val="1E3F68FA"/>
    <w:rsid w:val="1E5A2D49"/>
    <w:rsid w:val="1EA2E83D"/>
    <w:rsid w:val="1EABE373"/>
    <w:rsid w:val="1EB803DD"/>
    <w:rsid w:val="1EF6E6E4"/>
    <w:rsid w:val="1F51B622"/>
    <w:rsid w:val="1F85D227"/>
    <w:rsid w:val="1FA26FF3"/>
    <w:rsid w:val="1FC4FFFF"/>
    <w:rsid w:val="1FF98CFD"/>
    <w:rsid w:val="20075519"/>
    <w:rsid w:val="203201C4"/>
    <w:rsid w:val="2035CEFE"/>
    <w:rsid w:val="203B5678"/>
    <w:rsid w:val="205703E6"/>
    <w:rsid w:val="20C6702C"/>
    <w:rsid w:val="20D35197"/>
    <w:rsid w:val="210F24A2"/>
    <w:rsid w:val="2168B831"/>
    <w:rsid w:val="21837E1E"/>
    <w:rsid w:val="21B6EB62"/>
    <w:rsid w:val="21DEEEA2"/>
    <w:rsid w:val="222D4F80"/>
    <w:rsid w:val="224C421E"/>
    <w:rsid w:val="226209CF"/>
    <w:rsid w:val="229B8D3F"/>
    <w:rsid w:val="231E2C02"/>
    <w:rsid w:val="235EF3D0"/>
    <w:rsid w:val="2389762B"/>
    <w:rsid w:val="23B41967"/>
    <w:rsid w:val="245D98D1"/>
    <w:rsid w:val="24924332"/>
    <w:rsid w:val="24C81A63"/>
    <w:rsid w:val="255FC6DF"/>
    <w:rsid w:val="256097C4"/>
    <w:rsid w:val="25A93DA6"/>
    <w:rsid w:val="25D89DF9"/>
    <w:rsid w:val="25EE7F41"/>
    <w:rsid w:val="2664F872"/>
    <w:rsid w:val="2667D812"/>
    <w:rsid w:val="267A4021"/>
    <w:rsid w:val="26AB40C8"/>
    <w:rsid w:val="26DDD214"/>
    <w:rsid w:val="273EF54D"/>
    <w:rsid w:val="2779D851"/>
    <w:rsid w:val="278F617C"/>
    <w:rsid w:val="279F90F0"/>
    <w:rsid w:val="28086ACC"/>
    <w:rsid w:val="2815EE2A"/>
    <w:rsid w:val="2876EF58"/>
    <w:rsid w:val="288BF2B3"/>
    <w:rsid w:val="2894650E"/>
    <w:rsid w:val="28AB373F"/>
    <w:rsid w:val="28C44A24"/>
    <w:rsid w:val="28E53A9E"/>
    <w:rsid w:val="28ECB439"/>
    <w:rsid w:val="29D8AA96"/>
    <w:rsid w:val="29ECD7CE"/>
    <w:rsid w:val="2A3ADCF4"/>
    <w:rsid w:val="2A8A78DE"/>
    <w:rsid w:val="2AEE3F04"/>
    <w:rsid w:val="2B1DA99C"/>
    <w:rsid w:val="2B207869"/>
    <w:rsid w:val="2B237376"/>
    <w:rsid w:val="2B3C1508"/>
    <w:rsid w:val="2B9BC73A"/>
    <w:rsid w:val="2BB87A98"/>
    <w:rsid w:val="2BCF8291"/>
    <w:rsid w:val="2C0706B4"/>
    <w:rsid w:val="2C243AFA"/>
    <w:rsid w:val="2C561512"/>
    <w:rsid w:val="2C80388F"/>
    <w:rsid w:val="2C87ACEB"/>
    <w:rsid w:val="2CBBE692"/>
    <w:rsid w:val="2CD28AC9"/>
    <w:rsid w:val="2D0313A6"/>
    <w:rsid w:val="2D305328"/>
    <w:rsid w:val="2D35EE6D"/>
    <w:rsid w:val="2D552EEB"/>
    <w:rsid w:val="2D791E9D"/>
    <w:rsid w:val="2DBCB9E0"/>
    <w:rsid w:val="2DC15402"/>
    <w:rsid w:val="2DDAE121"/>
    <w:rsid w:val="2DDFFC13"/>
    <w:rsid w:val="2E2696B7"/>
    <w:rsid w:val="2E275AF0"/>
    <w:rsid w:val="2E8FF467"/>
    <w:rsid w:val="2EADEAE1"/>
    <w:rsid w:val="2EDF75F9"/>
    <w:rsid w:val="2EFD6267"/>
    <w:rsid w:val="2F119234"/>
    <w:rsid w:val="2F357D29"/>
    <w:rsid w:val="2FC33346"/>
    <w:rsid w:val="2FD723E0"/>
    <w:rsid w:val="2FE8E0CD"/>
    <w:rsid w:val="30167156"/>
    <w:rsid w:val="30343FBD"/>
    <w:rsid w:val="3076C14E"/>
    <w:rsid w:val="309E7462"/>
    <w:rsid w:val="30A42773"/>
    <w:rsid w:val="30B35323"/>
    <w:rsid w:val="30B9C415"/>
    <w:rsid w:val="30BBAD2C"/>
    <w:rsid w:val="30CE017F"/>
    <w:rsid w:val="30CF870A"/>
    <w:rsid w:val="310D2D47"/>
    <w:rsid w:val="31602E5C"/>
    <w:rsid w:val="3186A9C5"/>
    <w:rsid w:val="318CC21E"/>
    <w:rsid w:val="31A1FCC8"/>
    <w:rsid w:val="31C67FA6"/>
    <w:rsid w:val="31CE25BD"/>
    <w:rsid w:val="31D5DFAA"/>
    <w:rsid w:val="3201C2F6"/>
    <w:rsid w:val="320833BA"/>
    <w:rsid w:val="32CBA86B"/>
    <w:rsid w:val="32D5B6A9"/>
    <w:rsid w:val="32F52057"/>
    <w:rsid w:val="331486A7"/>
    <w:rsid w:val="33A143EB"/>
    <w:rsid w:val="33A83D64"/>
    <w:rsid w:val="33B5A289"/>
    <w:rsid w:val="345BF7F5"/>
    <w:rsid w:val="349ACF42"/>
    <w:rsid w:val="34CF0786"/>
    <w:rsid w:val="3518F5C2"/>
    <w:rsid w:val="35568BA6"/>
    <w:rsid w:val="355F54DA"/>
    <w:rsid w:val="35BB0376"/>
    <w:rsid w:val="35C974D9"/>
    <w:rsid w:val="35DEDD43"/>
    <w:rsid w:val="360308C2"/>
    <w:rsid w:val="361C68C5"/>
    <w:rsid w:val="36311FAC"/>
    <w:rsid w:val="3647B4F5"/>
    <w:rsid w:val="36AA03E0"/>
    <w:rsid w:val="36C34E0F"/>
    <w:rsid w:val="36E7AE31"/>
    <w:rsid w:val="37837ED5"/>
    <w:rsid w:val="379F193A"/>
    <w:rsid w:val="37C49F84"/>
    <w:rsid w:val="381183E1"/>
    <w:rsid w:val="381D102D"/>
    <w:rsid w:val="38456B99"/>
    <w:rsid w:val="38521E20"/>
    <w:rsid w:val="38552F6E"/>
    <w:rsid w:val="38666C20"/>
    <w:rsid w:val="387289D8"/>
    <w:rsid w:val="3887F5B8"/>
    <w:rsid w:val="388B9DFA"/>
    <w:rsid w:val="38DDD2F4"/>
    <w:rsid w:val="38EBB3CC"/>
    <w:rsid w:val="38F22225"/>
    <w:rsid w:val="39980254"/>
    <w:rsid w:val="39A5994C"/>
    <w:rsid w:val="39B15DF6"/>
    <w:rsid w:val="39BD96BE"/>
    <w:rsid w:val="39F333F6"/>
    <w:rsid w:val="39FABDF9"/>
    <w:rsid w:val="3AA0FFBF"/>
    <w:rsid w:val="3AAABF55"/>
    <w:rsid w:val="3AF51B12"/>
    <w:rsid w:val="3B170A17"/>
    <w:rsid w:val="3B311313"/>
    <w:rsid w:val="3B31F7B5"/>
    <w:rsid w:val="3B5D25BD"/>
    <w:rsid w:val="3B5F9E7E"/>
    <w:rsid w:val="3BA6C548"/>
    <w:rsid w:val="3BAB8F3A"/>
    <w:rsid w:val="3BE043BE"/>
    <w:rsid w:val="3C006784"/>
    <w:rsid w:val="3C1011F6"/>
    <w:rsid w:val="3C1B2CF8"/>
    <w:rsid w:val="3C57214F"/>
    <w:rsid w:val="3C6D4EA9"/>
    <w:rsid w:val="3CF0691E"/>
    <w:rsid w:val="3D431C3B"/>
    <w:rsid w:val="3D66567B"/>
    <w:rsid w:val="3D7C3EB1"/>
    <w:rsid w:val="3DE59544"/>
    <w:rsid w:val="3E1B139E"/>
    <w:rsid w:val="3E85BED4"/>
    <w:rsid w:val="3F4E8D10"/>
    <w:rsid w:val="3FC20CFA"/>
    <w:rsid w:val="401E7EF6"/>
    <w:rsid w:val="40684B26"/>
    <w:rsid w:val="40699339"/>
    <w:rsid w:val="40B05A88"/>
    <w:rsid w:val="41203D3F"/>
    <w:rsid w:val="41204C4B"/>
    <w:rsid w:val="4133A202"/>
    <w:rsid w:val="419DC96B"/>
    <w:rsid w:val="41A6DC56"/>
    <w:rsid w:val="41BBF206"/>
    <w:rsid w:val="41EBBB70"/>
    <w:rsid w:val="422D167C"/>
    <w:rsid w:val="42481D05"/>
    <w:rsid w:val="4292B5C9"/>
    <w:rsid w:val="429BC893"/>
    <w:rsid w:val="42A437EE"/>
    <w:rsid w:val="42B4626F"/>
    <w:rsid w:val="42BFE06B"/>
    <w:rsid w:val="4305D57A"/>
    <w:rsid w:val="432A58B9"/>
    <w:rsid w:val="438CC39A"/>
    <w:rsid w:val="43B98F16"/>
    <w:rsid w:val="43BAA703"/>
    <w:rsid w:val="443E603B"/>
    <w:rsid w:val="44636EEF"/>
    <w:rsid w:val="44C0107B"/>
    <w:rsid w:val="44D262A2"/>
    <w:rsid w:val="44E4D662"/>
    <w:rsid w:val="45060E54"/>
    <w:rsid w:val="455327B3"/>
    <w:rsid w:val="455D68E9"/>
    <w:rsid w:val="4589687E"/>
    <w:rsid w:val="459595DD"/>
    <w:rsid w:val="459DEBDD"/>
    <w:rsid w:val="4634982A"/>
    <w:rsid w:val="46B69360"/>
    <w:rsid w:val="46E78BF7"/>
    <w:rsid w:val="470808CD"/>
    <w:rsid w:val="4744CF84"/>
    <w:rsid w:val="4795837B"/>
    <w:rsid w:val="479CD7DB"/>
    <w:rsid w:val="47A4E5DA"/>
    <w:rsid w:val="47E4658D"/>
    <w:rsid w:val="47F61ACD"/>
    <w:rsid w:val="4801A801"/>
    <w:rsid w:val="4811BFD8"/>
    <w:rsid w:val="48289580"/>
    <w:rsid w:val="489B3C71"/>
    <w:rsid w:val="48D7E0C0"/>
    <w:rsid w:val="492B42CA"/>
    <w:rsid w:val="49642D29"/>
    <w:rsid w:val="4975C6A0"/>
    <w:rsid w:val="4983028B"/>
    <w:rsid w:val="49F6864B"/>
    <w:rsid w:val="4A087100"/>
    <w:rsid w:val="4A6D2EEA"/>
    <w:rsid w:val="4A75483E"/>
    <w:rsid w:val="4ACAD8B5"/>
    <w:rsid w:val="4B0AE2A9"/>
    <w:rsid w:val="4B27B57D"/>
    <w:rsid w:val="4B4161C1"/>
    <w:rsid w:val="4BB31FE2"/>
    <w:rsid w:val="4BCE2F63"/>
    <w:rsid w:val="4BE713C6"/>
    <w:rsid w:val="4C6887C7"/>
    <w:rsid w:val="4D28368E"/>
    <w:rsid w:val="4D3323EA"/>
    <w:rsid w:val="4D6D6A23"/>
    <w:rsid w:val="4E9C9D54"/>
    <w:rsid w:val="4EAAD5AE"/>
    <w:rsid w:val="4EDCAC41"/>
    <w:rsid w:val="4F06E048"/>
    <w:rsid w:val="4F0CC4DC"/>
    <w:rsid w:val="4FE5018F"/>
    <w:rsid w:val="500A2577"/>
    <w:rsid w:val="5079DCF3"/>
    <w:rsid w:val="50B999F3"/>
    <w:rsid w:val="50F36716"/>
    <w:rsid w:val="51215AA5"/>
    <w:rsid w:val="513A8011"/>
    <w:rsid w:val="5263A890"/>
    <w:rsid w:val="5273EBD6"/>
    <w:rsid w:val="5294F360"/>
    <w:rsid w:val="5319C8EC"/>
    <w:rsid w:val="5357DA6A"/>
    <w:rsid w:val="54035CB1"/>
    <w:rsid w:val="54566D60"/>
    <w:rsid w:val="54A777BF"/>
    <w:rsid w:val="550547B7"/>
    <w:rsid w:val="5513BF23"/>
    <w:rsid w:val="55192617"/>
    <w:rsid w:val="55217F25"/>
    <w:rsid w:val="552E3284"/>
    <w:rsid w:val="55856300"/>
    <w:rsid w:val="55B5FF34"/>
    <w:rsid w:val="55DAC887"/>
    <w:rsid w:val="560314D9"/>
    <w:rsid w:val="56219D9C"/>
    <w:rsid w:val="5625168C"/>
    <w:rsid w:val="5628EAD4"/>
    <w:rsid w:val="562F56C3"/>
    <w:rsid w:val="567E6FFA"/>
    <w:rsid w:val="567FF6E2"/>
    <w:rsid w:val="568BF11C"/>
    <w:rsid w:val="56949128"/>
    <w:rsid w:val="56959C23"/>
    <w:rsid w:val="569BFA65"/>
    <w:rsid w:val="56B776AD"/>
    <w:rsid w:val="56EB395E"/>
    <w:rsid w:val="56F07948"/>
    <w:rsid w:val="57238A28"/>
    <w:rsid w:val="575272E9"/>
    <w:rsid w:val="5754F54B"/>
    <w:rsid w:val="576A3724"/>
    <w:rsid w:val="57B9EA35"/>
    <w:rsid w:val="57C44B7A"/>
    <w:rsid w:val="57FF83EF"/>
    <w:rsid w:val="585CD1FE"/>
    <w:rsid w:val="588932D3"/>
    <w:rsid w:val="58900F94"/>
    <w:rsid w:val="591430E0"/>
    <w:rsid w:val="5916ABDD"/>
    <w:rsid w:val="596A06CF"/>
    <w:rsid w:val="597C777C"/>
    <w:rsid w:val="59D161E3"/>
    <w:rsid w:val="5A21A266"/>
    <w:rsid w:val="5A269FAD"/>
    <w:rsid w:val="5A422266"/>
    <w:rsid w:val="5A4DB393"/>
    <w:rsid w:val="5AFEB583"/>
    <w:rsid w:val="5B12BAA8"/>
    <w:rsid w:val="5BBF7FBD"/>
    <w:rsid w:val="5BE217AD"/>
    <w:rsid w:val="5BE5900D"/>
    <w:rsid w:val="5C5E6902"/>
    <w:rsid w:val="5C709614"/>
    <w:rsid w:val="5C978B88"/>
    <w:rsid w:val="5CD3CA74"/>
    <w:rsid w:val="5D04B6F9"/>
    <w:rsid w:val="5D2772CE"/>
    <w:rsid w:val="5DC57A93"/>
    <w:rsid w:val="5E27A696"/>
    <w:rsid w:val="5E330D20"/>
    <w:rsid w:val="5E753FEC"/>
    <w:rsid w:val="5E7A975F"/>
    <w:rsid w:val="5EAE2B92"/>
    <w:rsid w:val="5EE11F05"/>
    <w:rsid w:val="5EEFBAD2"/>
    <w:rsid w:val="5EF2156A"/>
    <w:rsid w:val="5F04D69C"/>
    <w:rsid w:val="5F3B1F21"/>
    <w:rsid w:val="6008EDFA"/>
    <w:rsid w:val="612BD7F4"/>
    <w:rsid w:val="612C96E4"/>
    <w:rsid w:val="612F1B80"/>
    <w:rsid w:val="615A9400"/>
    <w:rsid w:val="619842E4"/>
    <w:rsid w:val="61BABE60"/>
    <w:rsid w:val="622858C2"/>
    <w:rsid w:val="62DD3992"/>
    <w:rsid w:val="62F907A1"/>
    <w:rsid w:val="637A2EFB"/>
    <w:rsid w:val="63F4C10A"/>
    <w:rsid w:val="645333C6"/>
    <w:rsid w:val="645393E2"/>
    <w:rsid w:val="645AA2D0"/>
    <w:rsid w:val="645CFBA1"/>
    <w:rsid w:val="646E78B6"/>
    <w:rsid w:val="6473AE64"/>
    <w:rsid w:val="649ECAB2"/>
    <w:rsid w:val="64DDECC0"/>
    <w:rsid w:val="65AB2420"/>
    <w:rsid w:val="65F3C30B"/>
    <w:rsid w:val="660BA7FC"/>
    <w:rsid w:val="6667AAA6"/>
    <w:rsid w:val="668C616A"/>
    <w:rsid w:val="66BCCCD7"/>
    <w:rsid w:val="66ED89D9"/>
    <w:rsid w:val="67244826"/>
    <w:rsid w:val="6727F2CC"/>
    <w:rsid w:val="6729A335"/>
    <w:rsid w:val="68253D74"/>
    <w:rsid w:val="686D347A"/>
    <w:rsid w:val="68B36186"/>
    <w:rsid w:val="6905E27B"/>
    <w:rsid w:val="692AFF7B"/>
    <w:rsid w:val="695F57EE"/>
    <w:rsid w:val="69C406B3"/>
    <w:rsid w:val="6A078422"/>
    <w:rsid w:val="6A0BEB3F"/>
    <w:rsid w:val="6A347B61"/>
    <w:rsid w:val="6ADBC66E"/>
    <w:rsid w:val="6AFF60F3"/>
    <w:rsid w:val="6B0E8B75"/>
    <w:rsid w:val="6B22D9B4"/>
    <w:rsid w:val="6B2484A0"/>
    <w:rsid w:val="6B33FF8D"/>
    <w:rsid w:val="6B414103"/>
    <w:rsid w:val="6BDF76CA"/>
    <w:rsid w:val="6BF1F080"/>
    <w:rsid w:val="6C073945"/>
    <w:rsid w:val="6C2DF9CB"/>
    <w:rsid w:val="6C9AB482"/>
    <w:rsid w:val="6CC72AED"/>
    <w:rsid w:val="6CF31FA0"/>
    <w:rsid w:val="6D037D07"/>
    <w:rsid w:val="6D0E79A3"/>
    <w:rsid w:val="6D1B2B2A"/>
    <w:rsid w:val="6D34410E"/>
    <w:rsid w:val="6D4AB903"/>
    <w:rsid w:val="6DA93A9D"/>
    <w:rsid w:val="6DBB8770"/>
    <w:rsid w:val="6DDB0853"/>
    <w:rsid w:val="6E235FF1"/>
    <w:rsid w:val="6E35CFFA"/>
    <w:rsid w:val="6E50E00F"/>
    <w:rsid w:val="6EA4B472"/>
    <w:rsid w:val="6EC847AC"/>
    <w:rsid w:val="6ED6F13F"/>
    <w:rsid w:val="6F0ADEB0"/>
    <w:rsid w:val="6F736EC6"/>
    <w:rsid w:val="6FEEF04C"/>
    <w:rsid w:val="7074AC05"/>
    <w:rsid w:val="711E8660"/>
    <w:rsid w:val="7137D788"/>
    <w:rsid w:val="71615CD8"/>
    <w:rsid w:val="71D17F56"/>
    <w:rsid w:val="71E5F2BF"/>
    <w:rsid w:val="71F7B76C"/>
    <w:rsid w:val="721CE34C"/>
    <w:rsid w:val="72262F32"/>
    <w:rsid w:val="72B94153"/>
    <w:rsid w:val="7340CA0F"/>
    <w:rsid w:val="736D4FB7"/>
    <w:rsid w:val="738E352F"/>
    <w:rsid w:val="73B93C11"/>
    <w:rsid w:val="73C19B1A"/>
    <w:rsid w:val="73ED201B"/>
    <w:rsid w:val="74133CEA"/>
    <w:rsid w:val="74355945"/>
    <w:rsid w:val="74627653"/>
    <w:rsid w:val="7470DBA8"/>
    <w:rsid w:val="74A7503C"/>
    <w:rsid w:val="74C6ECA3"/>
    <w:rsid w:val="751409C8"/>
    <w:rsid w:val="757CE7D4"/>
    <w:rsid w:val="75BEEC90"/>
    <w:rsid w:val="75D3BD3E"/>
    <w:rsid w:val="75EA96F0"/>
    <w:rsid w:val="76513F00"/>
    <w:rsid w:val="768D2D31"/>
    <w:rsid w:val="769E9EA7"/>
    <w:rsid w:val="76CDDA5B"/>
    <w:rsid w:val="77491AC4"/>
    <w:rsid w:val="77B03849"/>
    <w:rsid w:val="77CDB1A2"/>
    <w:rsid w:val="77F07162"/>
    <w:rsid w:val="780FD7A9"/>
    <w:rsid w:val="78621FB0"/>
    <w:rsid w:val="786804AD"/>
    <w:rsid w:val="7876980B"/>
    <w:rsid w:val="79031DFB"/>
    <w:rsid w:val="790C76C2"/>
    <w:rsid w:val="794E4C34"/>
    <w:rsid w:val="7955205F"/>
    <w:rsid w:val="79765522"/>
    <w:rsid w:val="79E4FEED"/>
    <w:rsid w:val="79E79F82"/>
    <w:rsid w:val="7A77F164"/>
    <w:rsid w:val="7A8232FF"/>
    <w:rsid w:val="7AAD4C74"/>
    <w:rsid w:val="7AC553B9"/>
    <w:rsid w:val="7AC952F3"/>
    <w:rsid w:val="7AFEF0B7"/>
    <w:rsid w:val="7B262DFD"/>
    <w:rsid w:val="7B2F817D"/>
    <w:rsid w:val="7B30FB19"/>
    <w:rsid w:val="7B64C643"/>
    <w:rsid w:val="7B68A882"/>
    <w:rsid w:val="7BEDA0C8"/>
    <w:rsid w:val="7C172DAC"/>
    <w:rsid w:val="7C1DDFCF"/>
    <w:rsid w:val="7C7312A5"/>
    <w:rsid w:val="7C803E64"/>
    <w:rsid w:val="7C875826"/>
    <w:rsid w:val="7C93CA7E"/>
    <w:rsid w:val="7CA5D9C1"/>
    <w:rsid w:val="7CE219DC"/>
    <w:rsid w:val="7CF91D78"/>
    <w:rsid w:val="7CFCCDC1"/>
    <w:rsid w:val="7D75DD35"/>
    <w:rsid w:val="7DB7F0F7"/>
    <w:rsid w:val="7DBAA464"/>
    <w:rsid w:val="7DE4B672"/>
    <w:rsid w:val="7E14D20C"/>
    <w:rsid w:val="7E259EE1"/>
    <w:rsid w:val="7E3CDD61"/>
    <w:rsid w:val="7E50DDF0"/>
    <w:rsid w:val="7E75FC69"/>
    <w:rsid w:val="7ED844BF"/>
    <w:rsid w:val="7EDD0F8D"/>
    <w:rsid w:val="7EFAEA3C"/>
    <w:rsid w:val="7F3E150E"/>
    <w:rsid w:val="7F536CAE"/>
    <w:rsid w:val="7F7249E2"/>
    <w:rsid w:val="7F876C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3E14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iPriority="99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99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99"/>
    <w:lsdException w:name="Light List Accent 6" w:uiPriority="61"/>
    <w:lsdException w:name="Light Grid Accent 6" w:uiPriority="62"/>
    <w:lsdException w:name="Medium Shading 1 Accent 6" w:uiPriority="99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021AC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H1,Kapitola,kapitola,Nadpis 1 nabídka,Název bodu,Nečíslovaný 16,Titulo 1,H1-Heading 1,1,Header 1,l1,Legal Line 1,head 1,título 1,título 11,título 12,título 13,título 111,título 14,título 112,título 15,Head 1,Head 11,Titolo1,Titre 11,t1.T1"/>
    <w:basedOn w:val="Normln"/>
    <w:next w:val="Normln"/>
    <w:link w:val="Nadpis1Char"/>
    <w:uiPriority w:val="9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aliases w:val="Nadpis2,Numbered - 2,h2,hlavicka,F2,F21,ASAPHeading 2,Nadpis 2T,PA Major Section,2,sub-sect,21,sub-sect1,22,sub-sect2,211,sub-sect11,Podkapitola1,Nadpis kapitoly,V_Head2,V_Head21,V_Head22,0Überschrift 2,1Überschrift 2,2Überschrift 2"/>
    <w:basedOn w:val="Normln"/>
    <w:next w:val="Normln"/>
    <w:link w:val="Nadpis2Char"/>
    <w:qFormat/>
    <w:rsid w:val="002244CD"/>
    <w:pPr>
      <w:keepNext/>
      <w:spacing w:before="75" w:after="150" w:line="288" w:lineRule="auto"/>
      <w:jc w:val="both"/>
      <w:outlineLvl w:val="1"/>
    </w:pPr>
    <w:rPr>
      <w:rFonts w:ascii="Tahoma" w:hAnsi="Tahoma"/>
      <w:b/>
      <w:bCs/>
      <w:iCs/>
      <w:color w:val="262626"/>
      <w:szCs w:val="16"/>
    </w:rPr>
  </w:style>
  <w:style w:type="paragraph" w:styleId="Nadpis3">
    <w:name w:val="heading 3"/>
    <w:aliases w:val="Podpodkapitola,adpis 3,Numbered - 3"/>
    <w:basedOn w:val="Normln"/>
    <w:link w:val="Nadpis3Char"/>
    <w:qFormat/>
    <w:rsid w:val="002244CD"/>
    <w:pPr>
      <w:keepNext/>
      <w:spacing w:before="75" w:after="150" w:line="288" w:lineRule="auto"/>
      <w:jc w:val="both"/>
      <w:outlineLvl w:val="2"/>
    </w:pPr>
    <w:rPr>
      <w:rFonts w:ascii="Tahoma" w:hAnsi="Tahoma" w:cs="Arial"/>
      <w:bCs/>
      <w:color w:val="262626"/>
      <w:szCs w:val="26"/>
      <w:lang w:eastAsia="en-US"/>
    </w:rPr>
  </w:style>
  <w:style w:type="paragraph" w:styleId="Nadpis4">
    <w:name w:val="heading 4"/>
    <w:basedOn w:val="Nadpis3"/>
    <w:next w:val="Normln"/>
    <w:link w:val="Nadpis4Char"/>
    <w:qFormat/>
    <w:rsid w:val="002244CD"/>
    <w:pPr>
      <w:keepLines/>
      <w:spacing w:before="200" w:after="0"/>
      <w:outlineLvl w:val="3"/>
    </w:pPr>
    <w:rPr>
      <w:rFonts w:cs="Times New Roman"/>
      <w:iCs/>
      <w:color w:val="808080"/>
      <w:sz w:val="20"/>
    </w:rPr>
  </w:style>
  <w:style w:type="paragraph" w:styleId="Nadpis5">
    <w:name w:val="heading 5"/>
    <w:basedOn w:val="Normln"/>
    <w:next w:val="Normln"/>
    <w:link w:val="Nadpis5Char"/>
    <w:qFormat/>
    <w:rsid w:val="002244CD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2244CD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2244CD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2244CD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2244CD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E43F5C"/>
    <w:pPr>
      <w:numPr>
        <w:ilvl w:val="1"/>
        <w:numId w:val="1"/>
      </w:numPr>
      <w:jc w:val="both"/>
    </w:p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qFormat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Calibri" w:hAnsi="Calibri"/>
      <w:b/>
      <w:sz w:val="22"/>
      <w:szCs w:val="24"/>
    </w:rPr>
  </w:style>
  <w:style w:type="paragraph" w:styleId="Textkomente">
    <w:name w:val="annotation text"/>
    <w:aliases w:val="RL Text komentáře,Text poznámky"/>
    <w:basedOn w:val="Normln"/>
    <w:link w:val="TextkomenteChar"/>
    <w:uiPriority w:val="99"/>
    <w:rsid w:val="00EC245F"/>
    <w:rPr>
      <w:sz w:val="20"/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rsid w:val="00EC245F"/>
    <w:rPr>
      <w:rFonts w:ascii="Tahoma" w:hAnsi="Tahoma" w:cs="Tahoma"/>
      <w:sz w:val="16"/>
      <w:szCs w:val="16"/>
    </w:rPr>
  </w:style>
  <w:style w:type="character" w:customStyle="1" w:styleId="RLTextlnkuslovanChar">
    <w:name w:val="RL Text článku číslovaný Char"/>
    <w:basedOn w:val="Standardnpsmoodstavce"/>
    <w:link w:val="RLTextlnkuslovan"/>
    <w:rsid w:val="00CB4254"/>
    <w:rPr>
      <w:rFonts w:ascii="Calibri" w:hAnsi="Calibri"/>
      <w:sz w:val="22"/>
      <w:szCs w:val="24"/>
    </w:rPr>
  </w:style>
  <w:style w:type="paragraph" w:styleId="Odstavecseseznamem">
    <w:name w:val="List Paragraph"/>
    <w:aliases w:val="nad 1,Název grafu,Nad,Odstavec_muj,Odrazky,Bullet List,lp1,Puce,Use Case List Paragraph,Heading2,Bullet for no #'s,Body Bullet,List bullet,List Paragraph 1,Ref,List Bullet1,Figure_name,Aufzählungszeichen1,Table Txt,Bullet 1,ZOZNAM"/>
    <w:basedOn w:val="Normln"/>
    <w:link w:val="OdstavecseseznamemChar"/>
    <w:uiPriority w:val="34"/>
    <w:qFormat/>
    <w:rsid w:val="006828BE"/>
    <w:pPr>
      <w:spacing w:after="160" w:line="259" w:lineRule="auto"/>
      <w:ind w:left="720"/>
      <w:contextualSpacing/>
    </w:pPr>
    <w:rPr>
      <w:rFonts w:eastAsia="Calibri"/>
      <w:szCs w:val="22"/>
      <w:lang w:eastAsia="en-US"/>
    </w:rPr>
  </w:style>
  <w:style w:type="character" w:styleId="Zstupntext">
    <w:name w:val="Placeholder Text"/>
    <w:basedOn w:val="Standardnpsmoodstavce"/>
    <w:uiPriority w:val="99"/>
    <w:semiHidden/>
    <w:rsid w:val="003A10AC"/>
    <w:rPr>
      <w:color w:val="80808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81E40"/>
    <w:rPr>
      <w:color w:val="605E5C"/>
      <w:shd w:val="clear" w:color="auto" w:fill="E1DFDD"/>
    </w:rPr>
  </w:style>
  <w:style w:type="character" w:customStyle="1" w:styleId="Nadpis2Char">
    <w:name w:val="Nadpis 2 Char"/>
    <w:aliases w:val="Nadpis2 Char,Numbered - 2 Char,h2 Char,hlavicka Char,F2 Char,F21 Char,ASAPHeading 2 Char,Nadpis 2T Char,PA Major Section Char,2 Char,sub-sect Char,21 Char,sub-sect1 Char,22 Char,sub-sect2 Char,211 Char,sub-sect11 Char,Podkapitola1 Char"/>
    <w:basedOn w:val="Standardnpsmoodstavce"/>
    <w:link w:val="Nadpis2"/>
    <w:rsid w:val="002244CD"/>
    <w:rPr>
      <w:rFonts w:ascii="Tahoma" w:hAnsi="Tahoma"/>
      <w:b/>
      <w:bCs/>
      <w:iCs/>
      <w:color w:val="262626"/>
      <w:sz w:val="22"/>
      <w:szCs w:val="16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2244CD"/>
    <w:rPr>
      <w:rFonts w:ascii="Tahoma" w:hAnsi="Tahoma" w:cs="Arial"/>
      <w:bCs/>
      <w:color w:val="262626"/>
      <w:sz w:val="22"/>
      <w:szCs w:val="26"/>
      <w:lang w:eastAsia="en-US"/>
    </w:rPr>
  </w:style>
  <w:style w:type="character" w:customStyle="1" w:styleId="Nadpis4Char">
    <w:name w:val="Nadpis 4 Char"/>
    <w:basedOn w:val="Standardnpsmoodstavce"/>
    <w:link w:val="Nadpis4"/>
    <w:rsid w:val="002244CD"/>
    <w:rPr>
      <w:rFonts w:ascii="Tahoma" w:hAnsi="Tahoma"/>
      <w:bCs/>
      <w:iCs/>
      <w:color w:val="808080"/>
      <w:szCs w:val="26"/>
      <w:lang w:eastAsia="en-US"/>
    </w:rPr>
  </w:style>
  <w:style w:type="character" w:customStyle="1" w:styleId="Nadpis5Char">
    <w:name w:val="Nadpis 5 Char"/>
    <w:basedOn w:val="Standardnpsmoodstavce"/>
    <w:link w:val="Nadpis5"/>
    <w:rsid w:val="002244CD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2244CD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2244CD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2244CD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2244CD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H1 Char,Kapitola Char,kapitola Char,Nadpis 1 nabídka Char,Název bodu Char,Nečíslovaný 16 Char,Titulo 1 Char,H1-Heading 1 Char,1 Char,Header 1 Char,l1 Char,Legal Line 1 Char,head 1 Char,título 1 Char,título 11 Char,título 12 Char"/>
    <w:basedOn w:val="Standardnpsmoodstavce"/>
    <w:link w:val="Nadpis10"/>
    <w:uiPriority w:val="9"/>
    <w:locked/>
    <w:rsid w:val="002244CD"/>
    <w:rPr>
      <w:rFonts w:ascii="Arial" w:hAnsi="Arial" w:cs="Arial"/>
      <w:b/>
      <w:bCs/>
      <w:kern w:val="32"/>
      <w:sz w:val="32"/>
      <w:szCs w:val="32"/>
    </w:rPr>
  </w:style>
  <w:style w:type="character" w:customStyle="1" w:styleId="textmodr">
    <w:name w:val="text_modrá"/>
    <w:basedOn w:val="Standardnpsmoodstavce"/>
    <w:uiPriority w:val="99"/>
    <w:rsid w:val="002244CD"/>
    <w:rPr>
      <w:rFonts w:cs="Times New Roman"/>
      <w:color w:val="006BB6"/>
    </w:rPr>
  </w:style>
  <w:style w:type="character" w:customStyle="1" w:styleId="textoranov">
    <w:name w:val="text_oranžová"/>
    <w:basedOn w:val="Standardnpsmoodstavce"/>
    <w:uiPriority w:val="99"/>
    <w:rsid w:val="002244CD"/>
    <w:rPr>
      <w:rFonts w:cs="Times New Roman"/>
      <w:color w:val="F58220"/>
    </w:rPr>
  </w:style>
  <w:style w:type="character" w:customStyle="1" w:styleId="texted">
    <w:name w:val="text_šedá"/>
    <w:basedOn w:val="Standardnpsmoodstavce"/>
    <w:uiPriority w:val="99"/>
    <w:rsid w:val="002244CD"/>
    <w:rPr>
      <w:rFonts w:cs="Times New Roman"/>
      <w:color w:val="58595B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2244CD"/>
    <w:rPr>
      <w:rFonts w:ascii="Calibri" w:hAnsi="Calibri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locked/>
    <w:rsid w:val="002244CD"/>
    <w:rPr>
      <w:rFonts w:ascii="Calibri" w:hAnsi="Calibri"/>
      <w:color w:val="808080"/>
      <w:sz w:val="16"/>
      <w:szCs w:val="24"/>
    </w:rPr>
  </w:style>
  <w:style w:type="paragraph" w:customStyle="1" w:styleId="Zpatslovan">
    <w:name w:val="Zápatí číslované"/>
    <w:basedOn w:val="Zpat"/>
    <w:uiPriority w:val="99"/>
    <w:rsid w:val="002244CD"/>
    <w:pPr>
      <w:pBdr>
        <w:top w:val="none" w:sz="0" w:space="0" w:color="auto"/>
      </w:pBdr>
      <w:tabs>
        <w:tab w:val="center" w:pos="4536"/>
        <w:tab w:val="right" w:pos="7655"/>
        <w:tab w:val="right" w:pos="9072"/>
      </w:tabs>
      <w:spacing w:after="150" w:line="288" w:lineRule="auto"/>
      <w:ind w:left="-1418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eznamsodrkami">
    <w:name w:val="List Bullet"/>
    <w:basedOn w:val="Normln"/>
    <w:link w:val="SeznamsodrkamiChar"/>
    <w:uiPriority w:val="99"/>
    <w:rsid w:val="002244CD"/>
    <w:pPr>
      <w:numPr>
        <w:numId w:val="3"/>
      </w:numPr>
      <w:tabs>
        <w:tab w:val="clear" w:pos="1191"/>
        <w:tab w:val="num" w:pos="900"/>
      </w:tabs>
      <w:spacing w:after="150" w:line="288" w:lineRule="auto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eznamsodrkami2">
    <w:name w:val="List Bullet 2"/>
    <w:basedOn w:val="Seznamsodrkami"/>
    <w:link w:val="Seznamsodrkami2Char"/>
    <w:uiPriority w:val="99"/>
    <w:rsid w:val="002244CD"/>
    <w:pPr>
      <w:numPr>
        <w:numId w:val="4"/>
      </w:numPr>
      <w:tabs>
        <w:tab w:val="clear" w:pos="1531"/>
        <w:tab w:val="num" w:pos="851"/>
        <w:tab w:val="num" w:pos="1191"/>
      </w:tabs>
    </w:pPr>
  </w:style>
  <w:style w:type="character" w:customStyle="1" w:styleId="SeznamsodrkamiChar">
    <w:name w:val="Seznam s odrážkami Char"/>
    <w:basedOn w:val="Standardnpsmoodstavce"/>
    <w:link w:val="Seznamsodrkami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Seznamsodrkami2Char">
    <w:name w:val="Seznam s odrážkami 2 Char"/>
    <w:basedOn w:val="SeznamsodrkamiChar"/>
    <w:link w:val="Seznamsodrkami2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paragraph" w:styleId="Seznamsodrkami3">
    <w:name w:val="List Bullet 3"/>
    <w:basedOn w:val="Seznamsodrkami2"/>
    <w:rsid w:val="002244CD"/>
    <w:pPr>
      <w:numPr>
        <w:numId w:val="2"/>
      </w:numPr>
      <w:tabs>
        <w:tab w:val="clear" w:pos="1531"/>
        <w:tab w:val="clear" w:pos="1758"/>
        <w:tab w:val="num" w:pos="737"/>
        <w:tab w:val="num" w:pos="1191"/>
      </w:tabs>
    </w:pPr>
  </w:style>
  <w:style w:type="paragraph" w:styleId="slovanseznam">
    <w:name w:val="List Number"/>
    <w:basedOn w:val="Normln"/>
    <w:rsid w:val="002244CD"/>
    <w:pPr>
      <w:tabs>
        <w:tab w:val="num" w:pos="1191"/>
      </w:tabs>
      <w:spacing w:after="150" w:line="288" w:lineRule="auto"/>
      <w:ind w:left="1191" w:hanging="34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lovanseznam2">
    <w:name w:val="List Number 2"/>
    <w:basedOn w:val="Normln"/>
    <w:uiPriority w:val="99"/>
    <w:rsid w:val="002244CD"/>
    <w:pPr>
      <w:tabs>
        <w:tab w:val="num" w:pos="1474"/>
      </w:tabs>
      <w:spacing w:after="150" w:line="288" w:lineRule="auto"/>
      <w:ind w:left="1474" w:hanging="34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customStyle="1" w:styleId="texttabulky">
    <w:name w:val="text tabulky"/>
    <w:basedOn w:val="Normln"/>
    <w:uiPriority w:val="99"/>
    <w:rsid w:val="002244CD"/>
    <w:pPr>
      <w:spacing w:after="0" w:line="288" w:lineRule="auto"/>
    </w:pPr>
    <w:rPr>
      <w:rFonts w:ascii="Tahoma" w:hAnsi="Tahoma"/>
      <w:color w:val="58595B"/>
      <w:sz w:val="18"/>
      <w:szCs w:val="18"/>
      <w:lang w:eastAsia="en-US"/>
    </w:rPr>
  </w:style>
  <w:style w:type="paragraph" w:customStyle="1" w:styleId="Normlnzvraznn">
    <w:name w:val="Normální_zvýraznění"/>
    <w:basedOn w:val="Normln"/>
    <w:link w:val="NormlnzvraznnChar"/>
    <w:uiPriority w:val="99"/>
    <w:rsid w:val="002244CD"/>
    <w:pPr>
      <w:spacing w:after="150" w:line="288" w:lineRule="auto"/>
      <w:jc w:val="both"/>
    </w:pPr>
    <w:rPr>
      <w:rFonts w:ascii="Tahoma" w:hAnsi="Tahoma"/>
      <w:b/>
      <w:color w:val="58595B"/>
      <w:sz w:val="18"/>
      <w:szCs w:val="18"/>
      <w:lang w:eastAsia="en-US"/>
    </w:rPr>
  </w:style>
  <w:style w:type="character" w:customStyle="1" w:styleId="NormlnzvraznnChar">
    <w:name w:val="Normální_zvýraznění Char"/>
    <w:basedOn w:val="Standardnpsmoodstavce"/>
    <w:link w:val="Normlnzvraznn"/>
    <w:uiPriority w:val="99"/>
    <w:locked/>
    <w:rsid w:val="002244CD"/>
    <w:rPr>
      <w:rFonts w:ascii="Tahoma" w:hAnsi="Tahoma"/>
      <w:b/>
      <w:color w:val="58595B"/>
      <w:sz w:val="18"/>
      <w:szCs w:val="18"/>
      <w:lang w:eastAsia="en-US"/>
    </w:rPr>
  </w:style>
  <w:style w:type="paragraph" w:customStyle="1" w:styleId="Styl16bTunzarovnnnastedVlevo-254cm">
    <w:name w:val="Styl 16 b. Tučné zarovnání na střed Vlevo:  -254 cm"/>
    <w:basedOn w:val="Normln"/>
    <w:uiPriority w:val="99"/>
    <w:rsid w:val="002244CD"/>
    <w:pPr>
      <w:spacing w:after="150" w:line="288" w:lineRule="auto"/>
      <w:jc w:val="center"/>
    </w:pPr>
    <w:rPr>
      <w:rFonts w:ascii="Tahoma" w:hAnsi="Tahoma"/>
      <w:b/>
      <w:bCs/>
      <w:color w:val="58595B"/>
      <w:sz w:val="32"/>
      <w:szCs w:val="18"/>
      <w:lang w:eastAsia="en-US"/>
    </w:rPr>
  </w:style>
  <w:style w:type="character" w:styleId="Zdraznnjemn">
    <w:name w:val="Subtle Emphasis"/>
    <w:basedOn w:val="Standardnpsmoodstavce"/>
    <w:uiPriority w:val="99"/>
    <w:qFormat/>
    <w:rsid w:val="002244CD"/>
    <w:rPr>
      <w:i/>
      <w:iCs/>
      <w:color w:val="808080"/>
    </w:rPr>
  </w:style>
  <w:style w:type="paragraph" w:styleId="Bezmezer">
    <w:name w:val="No Spacing"/>
    <w:uiPriority w:val="99"/>
    <w:qFormat/>
    <w:rsid w:val="002244CD"/>
    <w:pPr>
      <w:jc w:val="both"/>
    </w:pPr>
    <w:rPr>
      <w:rFonts w:ascii="Tahoma" w:hAnsi="Tahoma"/>
      <w:color w:val="58595B"/>
      <w:sz w:val="18"/>
      <w:szCs w:val="16"/>
    </w:rPr>
  </w:style>
  <w:style w:type="table" w:styleId="Svtlstnovnzvraznn6">
    <w:name w:val="Light Shading Accent 6"/>
    <w:basedOn w:val="Normlntabulka"/>
    <w:uiPriority w:val="99"/>
    <w:rsid w:val="002244CD"/>
    <w:rPr>
      <w:rFonts w:ascii="Tahoma" w:hAnsi="Tahoma"/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TextbublinyChar">
    <w:name w:val="Text bubliny Char"/>
    <w:basedOn w:val="Standardnpsmoodstavce"/>
    <w:link w:val="Textbubliny"/>
    <w:uiPriority w:val="99"/>
    <w:locked/>
    <w:rsid w:val="002244CD"/>
    <w:rPr>
      <w:rFonts w:ascii="Tahoma" w:hAnsi="Tahoma" w:cs="Tahoma"/>
      <w:sz w:val="16"/>
      <w:szCs w:val="16"/>
    </w:rPr>
  </w:style>
  <w:style w:type="table" w:styleId="Tabulkasprostorovmiefekty3">
    <w:name w:val="Table 3D effects 3"/>
    <w:basedOn w:val="Normlntabulka"/>
    <w:uiPriority w:val="99"/>
    <w:rsid w:val="002244CD"/>
    <w:pPr>
      <w:spacing w:after="150" w:line="288" w:lineRule="auto"/>
      <w:jc w:val="both"/>
    </w:pPr>
    <w:rPr>
      <w:rFonts w:ascii="Tahoma" w:hAnsi="Tahoma"/>
    </w:rPr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MediumList11">
    <w:name w:val="Medium List 11"/>
    <w:uiPriority w:val="99"/>
    <w:rsid w:val="002244CD"/>
    <w:rPr>
      <w:rFonts w:ascii="Tahoma" w:hAnsi="Tahoma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character" w:customStyle="1" w:styleId="NzevChar">
    <w:name w:val="Název Char"/>
    <w:basedOn w:val="Standardnpsmoodstavce"/>
    <w:link w:val="Nzev"/>
    <w:locked/>
    <w:rsid w:val="002244CD"/>
    <w:rPr>
      <w:rFonts w:ascii="Arial" w:hAnsi="Arial" w:cs="Arial"/>
      <w:b/>
      <w:bCs/>
      <w:kern w:val="28"/>
      <w:sz w:val="32"/>
      <w:szCs w:val="32"/>
    </w:rPr>
  </w:style>
  <w:style w:type="table" w:styleId="Stednstnovn1zvraznn5">
    <w:name w:val="Medium Shading 1 Accent 5"/>
    <w:basedOn w:val="Normlntabulka"/>
    <w:uiPriority w:val="99"/>
    <w:rsid w:val="002244CD"/>
    <w:rPr>
      <w:rFonts w:ascii="Tahoma" w:hAnsi="Tahoma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Stednstnovn1zvraznn6">
    <w:name w:val="Medium Shading 1 Accent 6"/>
    <w:basedOn w:val="Normlntabulka"/>
    <w:uiPriority w:val="99"/>
    <w:rsid w:val="002244CD"/>
    <w:rPr>
      <w:rFonts w:ascii="Tahoma" w:hAnsi="Tahoma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paragraph" w:customStyle="1" w:styleId="Odstavecsmlouvy">
    <w:name w:val="Odstavec smlouvy"/>
    <w:basedOn w:val="Normln"/>
    <w:link w:val="OdstavecsmlouvyChar"/>
    <w:uiPriority w:val="99"/>
    <w:rsid w:val="002244CD"/>
    <w:pPr>
      <w:spacing w:after="150" w:line="288" w:lineRule="auto"/>
      <w:ind w:left="426" w:hanging="432"/>
      <w:jc w:val="both"/>
    </w:pPr>
    <w:rPr>
      <w:rFonts w:ascii="Tahoma" w:hAnsi="Tahoma"/>
      <w:color w:val="58595B"/>
      <w:sz w:val="18"/>
      <w:szCs w:val="18"/>
      <w:lang w:eastAsia="en-US"/>
    </w:rPr>
  </w:style>
  <w:style w:type="character" w:customStyle="1" w:styleId="OdstavecsmlouvyChar">
    <w:name w:val="Odstavec smlouvy Char"/>
    <w:basedOn w:val="Standardnpsmoodstavce"/>
    <w:link w:val="Odstavecsmlouvy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TextkomenteChar">
    <w:name w:val="Text komentáře Char"/>
    <w:aliases w:val="RL Text komentáře Char,Text poznámky Char"/>
    <w:basedOn w:val="Standardnpsmoodstavce"/>
    <w:link w:val="Textkomente"/>
    <w:uiPriority w:val="99"/>
    <w:locked/>
    <w:rsid w:val="002244CD"/>
    <w:rPr>
      <w:rFonts w:ascii="Calibri" w:hAnsi="Calibri"/>
    </w:rPr>
  </w:style>
  <w:style w:type="character" w:customStyle="1" w:styleId="PedmtkomenteChar">
    <w:name w:val="Předmět komentáře Char"/>
    <w:basedOn w:val="TextkomenteChar"/>
    <w:link w:val="Pedmtkomente"/>
    <w:locked/>
    <w:rsid w:val="002244CD"/>
    <w:rPr>
      <w:rFonts w:ascii="Calibri" w:hAnsi="Calibri"/>
      <w:b/>
      <w:bCs/>
    </w:rPr>
  </w:style>
  <w:style w:type="paragraph" w:customStyle="1" w:styleId="Prosttext1">
    <w:name w:val="Prostý text1"/>
    <w:basedOn w:val="Normln"/>
    <w:uiPriority w:val="99"/>
    <w:rsid w:val="002244CD"/>
    <w:pPr>
      <w:suppressAutoHyphens/>
      <w:spacing w:after="0" w:line="240" w:lineRule="auto"/>
    </w:pPr>
    <w:rPr>
      <w:rFonts w:ascii="Courier New" w:hAnsi="Courier New"/>
      <w:sz w:val="20"/>
      <w:szCs w:val="20"/>
      <w:lang w:eastAsia="ar-SA"/>
    </w:rPr>
  </w:style>
  <w:style w:type="paragraph" w:customStyle="1" w:styleId="Style10">
    <w:name w:val="Style10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288" w:lineRule="exact"/>
      <w:jc w:val="center"/>
    </w:pPr>
    <w:rPr>
      <w:rFonts w:ascii="Times New Roman" w:hAnsi="Times New Roman"/>
      <w:sz w:val="24"/>
    </w:rPr>
  </w:style>
  <w:style w:type="paragraph" w:customStyle="1" w:styleId="Seznam21">
    <w:name w:val="Seznam 21"/>
    <w:basedOn w:val="Normln"/>
    <w:uiPriority w:val="99"/>
    <w:rsid w:val="002244CD"/>
    <w:pPr>
      <w:suppressAutoHyphens/>
      <w:spacing w:after="0" w:line="240" w:lineRule="auto"/>
      <w:ind w:left="566" w:hanging="283"/>
    </w:pPr>
    <w:rPr>
      <w:rFonts w:ascii="Times New Roman" w:hAnsi="Times New Roman"/>
      <w:sz w:val="20"/>
      <w:szCs w:val="20"/>
      <w:lang w:eastAsia="ar-SA"/>
    </w:rPr>
  </w:style>
  <w:style w:type="paragraph" w:customStyle="1" w:styleId="Pokraovnseznamu21">
    <w:name w:val="Pokračování seznamu 21"/>
    <w:basedOn w:val="Normln"/>
    <w:uiPriority w:val="99"/>
    <w:rsid w:val="002244CD"/>
    <w:pPr>
      <w:suppressAutoHyphens/>
      <w:spacing w:line="240" w:lineRule="auto"/>
      <w:ind w:left="566"/>
    </w:pPr>
    <w:rPr>
      <w:rFonts w:ascii="Times New Roman" w:hAnsi="Times New Roman"/>
      <w:sz w:val="20"/>
      <w:szCs w:val="20"/>
      <w:lang w:eastAsia="ar-SA"/>
    </w:rPr>
  </w:style>
  <w:style w:type="paragraph" w:customStyle="1" w:styleId="Style39">
    <w:name w:val="Style39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</w:rPr>
  </w:style>
  <w:style w:type="paragraph" w:customStyle="1" w:styleId="Style40">
    <w:name w:val="Style40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490" w:lineRule="exact"/>
      <w:ind w:hanging="432"/>
    </w:pPr>
    <w:rPr>
      <w:rFonts w:ascii="Times New Roman" w:hAnsi="Times New Roman"/>
      <w:sz w:val="24"/>
    </w:rPr>
  </w:style>
  <w:style w:type="character" w:customStyle="1" w:styleId="FontStyle54">
    <w:name w:val="Font Style54"/>
    <w:uiPriority w:val="99"/>
    <w:rsid w:val="002244CD"/>
    <w:rPr>
      <w:rFonts w:ascii="Times New Roman" w:hAnsi="Times New Roman"/>
      <w:color w:val="000000"/>
      <w:sz w:val="22"/>
    </w:rPr>
  </w:style>
  <w:style w:type="character" w:customStyle="1" w:styleId="FontStyle55">
    <w:name w:val="Font Style55"/>
    <w:uiPriority w:val="99"/>
    <w:rsid w:val="002244CD"/>
    <w:rPr>
      <w:rFonts w:ascii="Times New Roman" w:hAnsi="Times New Roman"/>
      <w:b/>
      <w:color w:val="000000"/>
      <w:sz w:val="22"/>
    </w:rPr>
  </w:style>
  <w:style w:type="paragraph" w:styleId="Zkladntext">
    <w:name w:val="Body Text"/>
    <w:basedOn w:val="Normln"/>
    <w:link w:val="ZkladntextChar"/>
    <w:rsid w:val="002244CD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Char">
    <w:name w:val="Základní text Char"/>
    <w:basedOn w:val="Standardnpsmoodstavce"/>
    <w:link w:val="Zkladntext"/>
    <w:rsid w:val="002244CD"/>
    <w:rPr>
      <w:sz w:val="24"/>
      <w:szCs w:val="24"/>
    </w:rPr>
  </w:style>
  <w:style w:type="paragraph" w:customStyle="1" w:styleId="odstavecslovan1">
    <w:name w:val="odstavec číslovaný 1"/>
    <w:basedOn w:val="Nadpis2"/>
    <w:uiPriority w:val="99"/>
    <w:rsid w:val="002244CD"/>
    <w:pPr>
      <w:keepNext w:val="0"/>
      <w:tabs>
        <w:tab w:val="num" w:pos="3130"/>
      </w:tabs>
      <w:spacing w:before="120" w:after="120" w:line="240" w:lineRule="auto"/>
      <w:ind w:left="709" w:hanging="709"/>
    </w:pPr>
    <w:rPr>
      <w:rFonts w:ascii="Arial" w:hAnsi="Arial"/>
      <w:b w:val="0"/>
      <w:bCs w:val="0"/>
      <w:iCs w:val="0"/>
      <w:noProof/>
      <w:color w:val="auto"/>
      <w:sz w:val="24"/>
      <w:szCs w:val="20"/>
    </w:rPr>
  </w:style>
  <w:style w:type="paragraph" w:customStyle="1" w:styleId="Odrkapsmenov">
    <w:name w:val="Odrážka písmenová"/>
    <w:basedOn w:val="Normln"/>
    <w:uiPriority w:val="99"/>
    <w:rsid w:val="002244CD"/>
    <w:pPr>
      <w:tabs>
        <w:tab w:val="num" w:pos="1134"/>
      </w:tabs>
      <w:spacing w:after="60" w:line="240" w:lineRule="auto"/>
      <w:ind w:left="1134" w:hanging="454"/>
    </w:pPr>
    <w:rPr>
      <w:rFonts w:ascii="Arial" w:hAnsi="Arial"/>
      <w:spacing w:val="-6"/>
      <w:sz w:val="24"/>
      <w:szCs w:val="20"/>
    </w:rPr>
  </w:style>
  <w:style w:type="paragraph" w:customStyle="1" w:styleId="odstavecslovan2">
    <w:name w:val="odstavec číslovaný 2"/>
    <w:basedOn w:val="odstavecslovan1"/>
    <w:uiPriority w:val="99"/>
    <w:rsid w:val="002244CD"/>
    <w:pPr>
      <w:tabs>
        <w:tab w:val="clear" w:pos="3130"/>
        <w:tab w:val="num" w:pos="2007"/>
      </w:tabs>
      <w:ind w:left="1021" w:hanging="454"/>
    </w:pPr>
  </w:style>
  <w:style w:type="paragraph" w:styleId="Zkladntextodsazen">
    <w:name w:val="Body Text Indent"/>
    <w:basedOn w:val="Normln"/>
    <w:link w:val="ZkladntextodsazenChar"/>
    <w:uiPriority w:val="99"/>
    <w:rsid w:val="002244CD"/>
    <w:pPr>
      <w:spacing w:line="240" w:lineRule="auto"/>
      <w:ind w:left="283"/>
    </w:pPr>
    <w:rPr>
      <w:rFonts w:ascii="Arial" w:hAnsi="Arial"/>
      <w:sz w:val="24"/>
      <w:szCs w:val="20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2244CD"/>
    <w:rPr>
      <w:rFonts w:ascii="Arial" w:hAnsi="Arial"/>
      <w:sz w:val="24"/>
    </w:rPr>
  </w:style>
  <w:style w:type="paragraph" w:styleId="Revize">
    <w:name w:val="Revision"/>
    <w:hidden/>
    <w:uiPriority w:val="99"/>
    <w:semiHidden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apple-converted-space">
    <w:name w:val="apple-converted-space"/>
    <w:basedOn w:val="Standardnpsmoodstavce"/>
    <w:rsid w:val="002244CD"/>
  </w:style>
  <w:style w:type="paragraph" w:customStyle="1" w:styleId="Zkladntext31">
    <w:name w:val="Z·kladnÌ text 31"/>
    <w:basedOn w:val="Normln"/>
    <w:rsid w:val="002244CD"/>
    <w:pPr>
      <w:widowControl w:val="0"/>
      <w:tabs>
        <w:tab w:val="left" w:pos="426"/>
      </w:tabs>
      <w:suppressAutoHyphens/>
      <w:spacing w:before="120" w:line="240" w:lineRule="auto"/>
      <w:jc w:val="both"/>
    </w:pPr>
    <w:rPr>
      <w:rFonts w:ascii="Times New Roman" w:hAnsi="Times New Roman"/>
      <w:kern w:val="1"/>
      <w:sz w:val="24"/>
      <w:lang w:bidi="en-US"/>
    </w:rPr>
  </w:style>
  <w:style w:type="paragraph" w:customStyle="1" w:styleId="Styl1">
    <w:name w:val="Styl1"/>
    <w:basedOn w:val="Odstavecsmlouvy"/>
    <w:link w:val="Styl1Char"/>
    <w:qFormat/>
    <w:rsid w:val="002244CD"/>
    <w:pPr>
      <w:numPr>
        <w:ilvl w:val="1"/>
        <w:numId w:val="5"/>
      </w:numPr>
      <w:spacing w:after="160"/>
      <w:contextualSpacing/>
    </w:pPr>
    <w:rPr>
      <w:rFonts w:asciiTheme="minorHAnsi" w:hAnsiTheme="minorHAnsi" w:cstheme="minorHAnsi"/>
      <w:color w:val="000000" w:themeColor="text1"/>
      <w:sz w:val="22"/>
      <w:szCs w:val="22"/>
    </w:rPr>
  </w:style>
  <w:style w:type="character" w:customStyle="1" w:styleId="Styl1Char">
    <w:name w:val="Styl1 Char"/>
    <w:basedOn w:val="OdstavecsmlouvyChar"/>
    <w:link w:val="Styl1"/>
    <w:rsid w:val="002244CD"/>
    <w:rPr>
      <w:rFonts w:asciiTheme="minorHAnsi" w:hAnsiTheme="minorHAnsi" w:cstheme="minorHAnsi"/>
      <w:color w:val="000000" w:themeColor="text1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rsid w:val="002244CD"/>
    <w:pPr>
      <w:spacing w:after="0" w:line="240" w:lineRule="auto"/>
      <w:ind w:left="709"/>
      <w:jc w:val="both"/>
    </w:pPr>
    <w:rPr>
      <w:rFonts w:ascii="Tahoma" w:hAnsi="Tahoma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2244CD"/>
    <w:rPr>
      <w:rFonts w:ascii="Tahoma" w:hAnsi="Tahoma"/>
    </w:rPr>
  </w:style>
  <w:style w:type="character" w:styleId="Znakapoznpodarou">
    <w:name w:val="footnote reference"/>
    <w:basedOn w:val="Standardnpsmoodstavce"/>
    <w:uiPriority w:val="99"/>
    <w:rsid w:val="002244CD"/>
    <w:rPr>
      <w:vertAlign w:val="superscript"/>
    </w:rPr>
  </w:style>
  <w:style w:type="paragraph" w:styleId="Titulek">
    <w:name w:val="caption"/>
    <w:basedOn w:val="Normln"/>
    <w:next w:val="Normln"/>
    <w:unhideWhenUsed/>
    <w:qFormat/>
    <w:rsid w:val="002244CD"/>
    <w:pPr>
      <w:spacing w:after="200" w:line="240" w:lineRule="auto"/>
      <w:ind w:left="709"/>
      <w:jc w:val="both"/>
    </w:pPr>
    <w:rPr>
      <w:rFonts w:ascii="Tahoma" w:hAnsi="Tahoma"/>
      <w:b/>
      <w:bCs/>
      <w:color w:val="4F81BD" w:themeColor="accent1"/>
      <w:sz w:val="18"/>
      <w:szCs w:val="18"/>
    </w:rPr>
  </w:style>
  <w:style w:type="character" w:styleId="Siln">
    <w:name w:val="Strong"/>
    <w:basedOn w:val="Standardnpsmoodstavce"/>
    <w:uiPriority w:val="22"/>
    <w:qFormat/>
    <w:rsid w:val="002244CD"/>
    <w:rPr>
      <w:b/>
      <w:bCs/>
    </w:rPr>
  </w:style>
  <w:style w:type="paragraph" w:customStyle="1" w:styleId="RLslovanodstavec">
    <w:name w:val="RL Číslovaný odstavec"/>
    <w:basedOn w:val="Normln"/>
    <w:qFormat/>
    <w:rsid w:val="002244CD"/>
    <w:pPr>
      <w:numPr>
        <w:numId w:val="6"/>
      </w:numPr>
      <w:spacing w:line="340" w:lineRule="exact"/>
      <w:jc w:val="both"/>
    </w:pPr>
    <w:rPr>
      <w:rFonts w:ascii="Arial" w:hAnsi="Arial"/>
      <w:spacing w:val="-4"/>
      <w:sz w:val="20"/>
    </w:rPr>
  </w:style>
  <w:style w:type="paragraph" w:customStyle="1" w:styleId="RLNadpis1rovn">
    <w:name w:val="RL Nadpis 1. úrovně"/>
    <w:basedOn w:val="Normln"/>
    <w:next w:val="Normln"/>
    <w:qFormat/>
    <w:rsid w:val="002244CD"/>
    <w:pPr>
      <w:pageBreakBefore/>
      <w:numPr>
        <w:numId w:val="7"/>
      </w:numPr>
      <w:spacing w:after="1000" w:line="560" w:lineRule="exact"/>
    </w:pPr>
    <w:rPr>
      <w:rFonts w:ascii="Arial" w:hAnsi="Arial"/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2244CD"/>
    <w:pPr>
      <w:keepNext/>
      <w:numPr>
        <w:ilvl w:val="1"/>
        <w:numId w:val="7"/>
      </w:numPr>
      <w:spacing w:before="360" w:line="340" w:lineRule="exact"/>
    </w:pPr>
    <w:rPr>
      <w:rFonts w:ascii="Arial" w:hAnsi="Arial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2244CD"/>
    <w:pPr>
      <w:keepNext/>
      <w:numPr>
        <w:ilvl w:val="2"/>
        <w:numId w:val="7"/>
      </w:numPr>
      <w:spacing w:before="360" w:line="340" w:lineRule="exact"/>
    </w:pPr>
    <w:rPr>
      <w:rFonts w:ascii="Arial" w:hAnsi="Arial"/>
      <w:b/>
      <w:sz w:val="20"/>
      <w:szCs w:val="22"/>
    </w:rPr>
  </w:style>
  <w:style w:type="character" w:customStyle="1" w:styleId="RLlneksmlouvyChar">
    <w:name w:val="RL Článek smlouvy Char"/>
    <w:rsid w:val="002244CD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2244CD"/>
    <w:pPr>
      <w:jc w:val="center"/>
    </w:pPr>
    <w:rPr>
      <w:rFonts w:ascii="Arial" w:hAnsi="Arial"/>
      <w:sz w:val="20"/>
      <w:lang w:eastAsia="en-US"/>
    </w:rPr>
  </w:style>
  <w:style w:type="paragraph" w:customStyle="1" w:styleId="RLnzevsmlouvy0">
    <w:name w:val="RL název smlouvy"/>
    <w:basedOn w:val="Normln"/>
    <w:next w:val="Normln"/>
    <w:rsid w:val="002244CD"/>
    <w:pPr>
      <w:spacing w:before="120" w:after="1200" w:line="240" w:lineRule="auto"/>
      <w:jc w:val="center"/>
    </w:pPr>
    <w:rPr>
      <w:rFonts w:ascii="Arial" w:hAnsi="Arial" w:cs="Arial"/>
      <w:b/>
      <w:bCs/>
      <w:caps/>
      <w:spacing w:val="40"/>
      <w:kern w:val="28"/>
      <w:sz w:val="32"/>
      <w:szCs w:val="32"/>
    </w:rPr>
  </w:style>
  <w:style w:type="character" w:customStyle="1" w:styleId="ZKLADNChar">
    <w:name w:val="ZÁKLADNÍ Char"/>
    <w:basedOn w:val="ZkladntextChar"/>
    <w:link w:val="ZKLADN"/>
    <w:locked/>
    <w:rsid w:val="002244CD"/>
    <w:rPr>
      <w:sz w:val="24"/>
      <w:szCs w:val="24"/>
    </w:rPr>
  </w:style>
  <w:style w:type="paragraph" w:customStyle="1" w:styleId="ZKLADN">
    <w:name w:val="ZÁKLADNÍ"/>
    <w:basedOn w:val="Zkladntext"/>
    <w:link w:val="ZKLADNChar"/>
    <w:rsid w:val="002244CD"/>
    <w:pPr>
      <w:widowControl w:val="0"/>
      <w:spacing w:before="120" w:after="120" w:line="280" w:lineRule="atLeast"/>
    </w:pPr>
  </w:style>
  <w:style w:type="paragraph" w:customStyle="1" w:styleId="Seznamploh">
    <w:name w:val="Seznam příloh"/>
    <w:basedOn w:val="RLTextlnkuslovan"/>
    <w:link w:val="SeznamplohChar"/>
    <w:rsid w:val="002244CD"/>
    <w:pPr>
      <w:numPr>
        <w:ilvl w:val="0"/>
        <w:numId w:val="0"/>
      </w:numPr>
      <w:ind w:left="3572" w:hanging="1361"/>
    </w:pPr>
    <w:rPr>
      <w:rFonts w:asciiTheme="minorHAnsi" w:hAnsiTheme="minorHAnsi"/>
      <w:lang w:eastAsia="en-US"/>
    </w:rPr>
  </w:style>
  <w:style w:type="character" w:customStyle="1" w:styleId="SeznamplohChar">
    <w:name w:val="Seznam příloh Char"/>
    <w:link w:val="Seznamploh"/>
    <w:rsid w:val="002244CD"/>
    <w:rPr>
      <w:rFonts w:asciiTheme="minorHAnsi" w:hAnsiTheme="minorHAnsi"/>
      <w:sz w:val="22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2244CD"/>
    <w:pPr>
      <w:jc w:val="center"/>
    </w:pPr>
    <w:rPr>
      <w:rFonts w:ascii="Arial" w:hAnsi="Arial"/>
      <w:b/>
      <w:snapToGrid w:val="0"/>
      <w:sz w:val="20"/>
      <w:szCs w:val="22"/>
    </w:rPr>
  </w:style>
  <w:style w:type="character" w:customStyle="1" w:styleId="doplnuchazeChar">
    <w:name w:val="doplní uchazeč Char"/>
    <w:link w:val="doplnuchaze"/>
    <w:rsid w:val="002244CD"/>
    <w:rPr>
      <w:rFonts w:ascii="Arial" w:hAnsi="Arial"/>
      <w:b/>
      <w:snapToGrid w:val="0"/>
      <w:szCs w:val="22"/>
    </w:rPr>
  </w:style>
  <w:style w:type="paragraph" w:customStyle="1" w:styleId="Nadpis21">
    <w:name w:val="Nadpis 21"/>
    <w:basedOn w:val="Normln"/>
    <w:next w:val="Normln"/>
    <w:qFormat/>
    <w:rsid w:val="002244CD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Rejstk1">
    <w:name w:val="index 1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2244CD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2244CD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2244CD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2244CD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2244CD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 w:val="20"/>
      <w:szCs w:val="22"/>
    </w:rPr>
  </w:style>
  <w:style w:type="paragraph" w:styleId="Obsah2">
    <w:name w:val="toc 2"/>
    <w:basedOn w:val="Obsah1"/>
    <w:uiPriority w:val="39"/>
    <w:rsid w:val="002244CD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2244CD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2244CD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styleId="Obsah5">
    <w:name w:val="toc 5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styleId="Hlavikarejstku">
    <w:name w:val="index heading"/>
    <w:basedOn w:val="Normln"/>
    <w:next w:val="Rejstk1"/>
    <w:rsid w:val="002244CD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Seznamobrzk">
    <w:name w:val="table of figures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paragraph" w:styleId="Textvysvtlivek">
    <w:name w:val="endnote text"/>
    <w:basedOn w:val="Normln"/>
    <w:link w:val="TextvysvtlivekChar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2244CD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2244CD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paragraph" w:styleId="Textmakra">
    <w:name w:val="macro"/>
    <w:basedOn w:val="Normln"/>
    <w:link w:val="TextmakraChar"/>
    <w:rsid w:val="002244CD"/>
    <w:pPr>
      <w:spacing w:before="120" w:after="0" w:line="240" w:lineRule="auto"/>
      <w:jc w:val="both"/>
    </w:pPr>
    <w:rPr>
      <w:rFonts w:ascii="Courier New" w:hAnsi="Courier New" w:cs="Courier New"/>
      <w:sz w:val="20"/>
      <w:szCs w:val="22"/>
    </w:rPr>
  </w:style>
  <w:style w:type="character" w:customStyle="1" w:styleId="TextmakraChar">
    <w:name w:val="Text makra Char"/>
    <w:basedOn w:val="Standardnpsmoodstavce"/>
    <w:link w:val="Textmakra"/>
    <w:rsid w:val="002244CD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2244CD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 w:val="20"/>
      <w:szCs w:val="22"/>
    </w:rPr>
  </w:style>
  <w:style w:type="paragraph" w:styleId="Podnadpis">
    <w:name w:val="Subtitle"/>
    <w:basedOn w:val="Normln"/>
    <w:next w:val="Normln"/>
    <w:link w:val="PodnadpisChar"/>
    <w:qFormat/>
    <w:rsid w:val="002244CD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2244CD"/>
    <w:rPr>
      <w:rFonts w:ascii="Garamond" w:hAnsi="Garamond" w:cs="Garamond"/>
      <w:smallCaps/>
      <w:spacing w:val="20"/>
      <w:sz w:val="28"/>
      <w:szCs w:val="22"/>
    </w:rPr>
  </w:style>
  <w:style w:type="character" w:customStyle="1" w:styleId="BodyTextChar">
    <w:name w:val="Body Text Char"/>
    <w:basedOn w:val="Standardnpsmoodstavce"/>
    <w:rsid w:val="002244CD"/>
  </w:style>
  <w:style w:type="character" w:customStyle="1" w:styleId="BlockQuotationChar">
    <w:name w:val="Block Quotation Char"/>
    <w:basedOn w:val="Standardnpsmoodstavce"/>
    <w:link w:val="Citace1"/>
    <w:rsid w:val="002244CD"/>
    <w:rPr>
      <w:rFonts w:ascii="Garamond" w:hAnsi="Garamond" w:cs="Garamond"/>
      <w:i/>
      <w:lang w:bidi="cs-CZ"/>
    </w:rPr>
  </w:style>
  <w:style w:type="paragraph" w:customStyle="1" w:styleId="Citace1">
    <w:name w:val="Citace1"/>
    <w:basedOn w:val="Normln"/>
    <w:link w:val="BlockQuotationChar"/>
    <w:rsid w:val="002244CD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 w:val="20"/>
      <w:szCs w:val="20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2244CD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2244CD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2244CD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2244CD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2244CD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2244CD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2244CD"/>
    <w:rPr>
      <w:rFonts w:ascii="Garamond" w:hAnsi="Garamond" w:cs="Garamond"/>
      <w:lang w:bidi="cs-CZ"/>
    </w:rPr>
  </w:style>
  <w:style w:type="paragraph" w:customStyle="1" w:styleId="slovanseznam1">
    <w:name w:val="Číslovaný seznam1"/>
    <w:basedOn w:val="Normln"/>
    <w:link w:val="NumberedListChar"/>
    <w:rsid w:val="002244CD"/>
    <w:pPr>
      <w:numPr>
        <w:numId w:val="8"/>
      </w:numPr>
      <w:tabs>
        <w:tab w:val="clear" w:pos="720"/>
        <w:tab w:val="num" w:pos="360"/>
      </w:tabs>
      <w:spacing w:before="120" w:after="240" w:line="312" w:lineRule="auto"/>
      <w:contextualSpacing/>
      <w:jc w:val="both"/>
    </w:pPr>
    <w:rPr>
      <w:rFonts w:ascii="Garamond" w:hAnsi="Garamond" w:cs="Garamond"/>
      <w:sz w:val="20"/>
      <w:szCs w:val="20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2244CD"/>
    <w:rPr>
      <w:rFonts w:ascii="Garamond" w:hAnsi="Garamond" w:cs="Garamond"/>
      <w:b/>
      <w:bCs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2244CD"/>
    <w:rPr>
      <w:b/>
      <w:bCs/>
    </w:rPr>
  </w:style>
  <w:style w:type="paragraph" w:customStyle="1" w:styleId="dkovn">
    <w:name w:val="Řádkování"/>
    <w:basedOn w:val="Normln"/>
    <w:rsid w:val="002244CD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2244CD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2244CD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2244CD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2244CD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2244CD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2244CD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adpisobsahu">
    <w:name w:val="TOC Heading"/>
    <w:basedOn w:val="Nadpis10"/>
    <w:next w:val="Normln"/>
    <w:uiPriority w:val="39"/>
    <w:unhideWhenUsed/>
    <w:qFormat/>
    <w:rsid w:val="002244CD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paragraph" w:customStyle="1" w:styleId="Copyrignt">
    <w:name w:val="Copyrignt"/>
    <w:basedOn w:val="Zpat"/>
    <w:link w:val="CopyrigntChar"/>
    <w:qFormat/>
    <w:rsid w:val="002244CD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  <w:lang w:eastAsia="en-US"/>
    </w:rPr>
  </w:style>
  <w:style w:type="character" w:customStyle="1" w:styleId="CopyrigntChar">
    <w:name w:val="Copyrignt Char"/>
    <w:basedOn w:val="ZpatChar"/>
    <w:link w:val="Copyrignt"/>
    <w:rsid w:val="002244CD"/>
    <w:rPr>
      <w:rFonts w:ascii="Garamond" w:hAnsi="Garamond" w:cs="Garamond"/>
      <w:noProof/>
      <w:color w:val="808080"/>
      <w:sz w:val="18"/>
      <w:szCs w:val="24"/>
      <w:lang w:eastAsia="en-US"/>
    </w:rPr>
  </w:style>
  <w:style w:type="paragraph" w:customStyle="1" w:styleId="Dvrnostinformac">
    <w:name w:val="Důvěrnost informací"/>
    <w:basedOn w:val="Normln"/>
    <w:qFormat/>
    <w:rsid w:val="002244CD"/>
    <w:pPr>
      <w:spacing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customStyle="1" w:styleId="Podtitulvelk">
    <w:name w:val="Podtitul velký"/>
    <w:basedOn w:val="Normln"/>
    <w:next w:val="Normln"/>
    <w:qFormat/>
    <w:rsid w:val="002244CD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2244CD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2244CD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224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2244CD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2244CD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2244CD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2244CD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aliases w:val="nad 1 Char,Název grafu Char,Nad Char,Odstavec_muj Char,Odrazky Char,Bullet List Char,lp1 Char,Puce Char,Use Case List Paragraph Char,Heading2 Char,Bullet for no #'s Char,Body Bullet Char,List bullet Char,List Paragraph 1 Char"/>
    <w:link w:val="Odstavecseseznamem"/>
    <w:uiPriority w:val="34"/>
    <w:qFormat/>
    <w:locked/>
    <w:rsid w:val="002244CD"/>
    <w:rPr>
      <w:rFonts w:ascii="Calibri" w:eastAsia="Calibri" w:hAnsi="Calibri"/>
      <w:sz w:val="22"/>
      <w:szCs w:val="22"/>
      <w:lang w:eastAsia="en-US"/>
    </w:rPr>
  </w:style>
  <w:style w:type="paragraph" w:customStyle="1" w:styleId="SAPtextcisl">
    <w:name w:val="SAP_text_cisl"/>
    <w:basedOn w:val="Normln"/>
    <w:rsid w:val="002244CD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jc w:val="both"/>
    </w:pPr>
    <w:rPr>
      <w:rFonts w:ascii="Arial" w:hAnsi="Arial"/>
      <w:kern w:val="24"/>
      <w:sz w:val="24"/>
    </w:rPr>
  </w:style>
  <w:style w:type="paragraph" w:customStyle="1" w:styleId="SAPtextabc">
    <w:name w:val="SAP_text_abc"/>
    <w:basedOn w:val="Normln"/>
    <w:rsid w:val="002244CD"/>
    <w:pPr>
      <w:numPr>
        <w:ilvl w:val="1"/>
        <w:numId w:val="9"/>
      </w:numPr>
      <w:tabs>
        <w:tab w:val="clear" w:pos="1440"/>
        <w:tab w:val="num" w:pos="360"/>
      </w:tabs>
      <w:spacing w:before="120" w:after="60" w:line="240" w:lineRule="auto"/>
      <w:jc w:val="both"/>
    </w:pPr>
    <w:rPr>
      <w:rFonts w:ascii="Arial" w:hAnsi="Arial"/>
      <w:kern w:val="24"/>
      <w:sz w:val="24"/>
    </w:rPr>
  </w:style>
  <w:style w:type="character" w:customStyle="1" w:styleId="Nadpis2Char1">
    <w:name w:val="Nadpis 2 Char1"/>
    <w:basedOn w:val="Standardnpsmoodstavce"/>
    <w:semiHidden/>
    <w:rsid w:val="002244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2244C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2244C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2244C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0"/>
    <w:next w:val="Zkladntext"/>
    <w:uiPriority w:val="99"/>
    <w:rsid w:val="002244CD"/>
    <w:pPr>
      <w:pageBreakBefore/>
      <w:numPr>
        <w:numId w:val="10"/>
      </w:numPr>
      <w:tabs>
        <w:tab w:val="clear" w:pos="851"/>
        <w:tab w:val="num" w:pos="360"/>
      </w:tabs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2244CD"/>
    <w:pPr>
      <w:numPr>
        <w:ilvl w:val="1"/>
        <w:numId w:val="10"/>
      </w:numPr>
      <w:tabs>
        <w:tab w:val="clear" w:pos="851"/>
        <w:tab w:val="num" w:pos="360"/>
      </w:tabs>
      <w:spacing w:before="240" w:after="120" w:line="240" w:lineRule="auto"/>
      <w:outlineLvl w:val="2"/>
    </w:pPr>
    <w:rPr>
      <w:rFonts w:ascii="Times New Roman" w:hAnsi="Times New Roman"/>
      <w:iCs w:val="0"/>
      <w:color w:val="auto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2244CD"/>
    <w:pPr>
      <w:numPr>
        <w:ilvl w:val="2"/>
        <w:numId w:val="10"/>
      </w:numPr>
      <w:tabs>
        <w:tab w:val="clear" w:pos="851"/>
        <w:tab w:val="num" w:pos="360"/>
      </w:tabs>
      <w:spacing w:before="240" w:after="120" w:line="240" w:lineRule="auto"/>
      <w:outlineLvl w:val="3"/>
    </w:pPr>
    <w:rPr>
      <w:rFonts w:ascii="Times New Roman" w:hAnsi="Times New Roman" w:cs="Times New Roman"/>
      <w:b/>
      <w:color w:val="auto"/>
      <w:sz w:val="24"/>
      <w:szCs w:val="20"/>
      <w:lang w:eastAsia="cs-CZ"/>
    </w:rPr>
  </w:style>
  <w:style w:type="paragraph" w:customStyle="1" w:styleId="Ploha4">
    <w:name w:val="Příloha 4"/>
    <w:basedOn w:val="Nadpis4"/>
    <w:next w:val="Zkladntext"/>
    <w:uiPriority w:val="99"/>
    <w:rsid w:val="002244CD"/>
    <w:pPr>
      <w:keepLines w:val="0"/>
      <w:numPr>
        <w:ilvl w:val="3"/>
        <w:numId w:val="10"/>
      </w:numPr>
      <w:tabs>
        <w:tab w:val="clear" w:pos="851"/>
        <w:tab w:val="num" w:pos="360"/>
      </w:tabs>
      <w:spacing w:before="180" w:after="60" w:line="240" w:lineRule="auto"/>
    </w:pPr>
    <w:rPr>
      <w:rFonts w:ascii="Times New Roman" w:hAnsi="Times New Roman"/>
      <w:b/>
      <w:iCs w:val="0"/>
      <w:color w:val="auto"/>
      <w:sz w:val="24"/>
      <w:szCs w:val="24"/>
      <w:lang w:eastAsia="cs-CZ"/>
    </w:rPr>
  </w:style>
  <w:style w:type="paragraph" w:customStyle="1" w:styleId="1Nadpisbod">
    <w:name w:val="1. Nadpis bodů"/>
    <w:basedOn w:val="Nadpis10"/>
    <w:rsid w:val="002244CD"/>
    <w:pPr>
      <w:pageBreakBefore/>
      <w:numPr>
        <w:numId w:val="11"/>
      </w:numPr>
      <w:tabs>
        <w:tab w:val="clear" w:pos="432"/>
        <w:tab w:val="num" w:pos="360"/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2244CD"/>
    <w:pPr>
      <w:numPr>
        <w:ilvl w:val="2"/>
        <w:numId w:val="11"/>
      </w:numPr>
      <w:tabs>
        <w:tab w:val="clear" w:pos="720"/>
        <w:tab w:val="num" w:pos="360"/>
        <w:tab w:val="num" w:pos="643"/>
      </w:tabs>
      <w:spacing w:after="0" w:line="240" w:lineRule="auto"/>
      <w:jc w:val="both"/>
      <w:outlineLvl w:val="0"/>
    </w:pPr>
    <w:rPr>
      <w:rFonts w:ascii="Arial" w:hAnsi="Arial"/>
      <w:b/>
      <w:sz w:val="28"/>
      <w:szCs w:val="20"/>
    </w:rPr>
  </w:style>
  <w:style w:type="paragraph" w:customStyle="1" w:styleId="11nadpispodbod">
    <w:name w:val="1.1 nadpis podbodů"/>
    <w:basedOn w:val="Normln"/>
    <w:rsid w:val="002244CD"/>
    <w:pPr>
      <w:numPr>
        <w:ilvl w:val="1"/>
        <w:numId w:val="11"/>
      </w:numPr>
      <w:tabs>
        <w:tab w:val="clear" w:pos="576"/>
        <w:tab w:val="num" w:pos="360"/>
      </w:tabs>
      <w:spacing w:after="0" w:line="240" w:lineRule="auto"/>
    </w:pPr>
    <w:rPr>
      <w:rFonts w:ascii="Arial" w:hAnsi="Arial"/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2244CD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2244CD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 w:val="20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2244CD"/>
    <w:pPr>
      <w:tabs>
        <w:tab w:val="num" w:pos="737"/>
      </w:tabs>
      <w:ind w:left="737" w:hanging="737"/>
      <w:jc w:val="both"/>
    </w:pPr>
    <w:rPr>
      <w:rFonts w:ascii="Arial" w:hAnsi="Arial"/>
    </w:rPr>
  </w:style>
  <w:style w:type="paragraph" w:customStyle="1" w:styleId="TSlneksmlouvy">
    <w:name w:val="TS Článek smlouvy"/>
    <w:basedOn w:val="Normln"/>
    <w:next w:val="TSTextlnkuslovan"/>
    <w:rsid w:val="002244CD"/>
    <w:pPr>
      <w:keepNext/>
      <w:suppressAutoHyphens/>
      <w:spacing w:before="480" w:after="240"/>
      <w:ind w:left="2977"/>
      <w:jc w:val="center"/>
      <w:outlineLvl w:val="0"/>
    </w:pPr>
    <w:rPr>
      <w:rFonts w:ascii="Arial" w:hAnsi="Arial"/>
      <w:b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2244CD"/>
    <w:rPr>
      <w:rFonts w:ascii="Arial" w:hAnsi="Arial"/>
      <w:sz w:val="22"/>
      <w:szCs w:val="24"/>
    </w:rPr>
  </w:style>
  <w:style w:type="paragraph" w:customStyle="1" w:styleId="StylRLNormlntextplohyTimesNewRoman12b">
    <w:name w:val="Styl RL Normální text přílohy + Times New Roman 12 b."/>
    <w:basedOn w:val="Normln"/>
    <w:rsid w:val="002244CD"/>
    <w:pPr>
      <w:spacing w:line="320" w:lineRule="atLeast"/>
      <w:jc w:val="both"/>
    </w:pPr>
    <w:rPr>
      <w:rFonts w:ascii="Garamond" w:hAnsi="Garamond"/>
      <w:sz w:val="24"/>
    </w:rPr>
  </w:style>
  <w:style w:type="paragraph" w:customStyle="1" w:styleId="Default">
    <w:name w:val="Default"/>
    <w:rsid w:val="002244C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AABNadpis">
    <w:name w:val="AAB Nadpis"/>
    <w:basedOn w:val="Zpat"/>
    <w:link w:val="AABNadpisChar"/>
    <w:qFormat/>
    <w:rsid w:val="002244CD"/>
    <w:pPr>
      <w:widowControl w:val="0"/>
      <w:pBdr>
        <w:top w:val="none" w:sz="0" w:space="0" w:color="auto"/>
      </w:pBdr>
      <w:tabs>
        <w:tab w:val="left" w:pos="6480"/>
      </w:tabs>
      <w:adjustRightInd w:val="0"/>
      <w:spacing w:before="360" w:after="240" w:line="260" w:lineRule="atLeast"/>
      <w:textAlignment w:val="baseline"/>
    </w:pPr>
    <w:rPr>
      <w:rFonts w:ascii="Arial" w:hAnsi="Arial" w:cs="Arial"/>
      <w:b/>
      <w:bCs/>
      <w:color w:val="auto"/>
      <w:sz w:val="22"/>
      <w:szCs w:val="22"/>
      <w:u w:val="single"/>
    </w:rPr>
  </w:style>
  <w:style w:type="character" w:customStyle="1" w:styleId="AABNadpisChar">
    <w:name w:val="AAB Nadpis Char"/>
    <w:link w:val="AABNadpis"/>
    <w:rsid w:val="002244CD"/>
    <w:rPr>
      <w:rFonts w:ascii="Arial" w:hAnsi="Arial" w:cs="Arial"/>
      <w:b/>
      <w:bCs/>
      <w:sz w:val="22"/>
      <w:szCs w:val="22"/>
      <w:u w:val="single"/>
    </w:rPr>
  </w:style>
  <w:style w:type="paragraph" w:customStyle="1" w:styleId="AAAlnek">
    <w:name w:val="AAA Článek"/>
    <w:link w:val="AAAlnekChar"/>
    <w:qFormat/>
    <w:rsid w:val="002244CD"/>
    <w:pPr>
      <w:keepNext/>
      <w:widowControl w:val="0"/>
      <w:numPr>
        <w:numId w:val="12"/>
      </w:numPr>
      <w:tabs>
        <w:tab w:val="left" w:pos="6480"/>
      </w:tabs>
      <w:spacing w:before="720" w:after="480" w:line="260" w:lineRule="atLeast"/>
      <w:jc w:val="center"/>
      <w:outlineLvl w:val="0"/>
    </w:pPr>
    <w:rPr>
      <w:rFonts w:ascii="Arial" w:hAnsi="Arial" w:cs="Arial"/>
      <w:b/>
      <w:bCs/>
      <w:sz w:val="22"/>
      <w:szCs w:val="22"/>
      <w:u w:val="single"/>
    </w:rPr>
  </w:style>
  <w:style w:type="character" w:customStyle="1" w:styleId="AAAlnekChar">
    <w:name w:val="AAA Článek Char"/>
    <w:link w:val="AAAlnek"/>
    <w:rsid w:val="002244CD"/>
    <w:rPr>
      <w:rFonts w:ascii="Arial" w:hAnsi="Arial" w:cs="Arial"/>
      <w:b/>
      <w:bCs/>
      <w:sz w:val="22"/>
      <w:szCs w:val="22"/>
      <w:u w:val="single"/>
    </w:rPr>
  </w:style>
  <w:style w:type="paragraph" w:customStyle="1" w:styleId="AACslovn">
    <w:name w:val="AAC Číslování"/>
    <w:basedOn w:val="Normln"/>
    <w:rsid w:val="002244CD"/>
    <w:pPr>
      <w:keepNext/>
      <w:widowControl w:val="0"/>
      <w:numPr>
        <w:ilvl w:val="1"/>
        <w:numId w:val="12"/>
      </w:numPr>
      <w:tabs>
        <w:tab w:val="clear" w:pos="1800"/>
        <w:tab w:val="num" w:pos="360"/>
      </w:tabs>
      <w:adjustRightInd w:val="0"/>
      <w:spacing w:before="240" w:after="60" w:line="360" w:lineRule="atLeast"/>
      <w:jc w:val="both"/>
      <w:textAlignment w:val="baseline"/>
    </w:pPr>
    <w:rPr>
      <w:rFonts w:ascii="Arial" w:hAnsi="Arial" w:cs="Arial"/>
      <w:bCs/>
      <w:sz w:val="20"/>
      <w:szCs w:val="20"/>
    </w:rPr>
  </w:style>
  <w:style w:type="paragraph" w:customStyle="1" w:styleId="AACrove2">
    <w:name w:val="AAC úroveň 2"/>
    <w:basedOn w:val="Nadpis2"/>
    <w:link w:val="AACrove2Char"/>
    <w:qFormat/>
    <w:rsid w:val="002244CD"/>
    <w:pPr>
      <w:keepNext w:val="0"/>
      <w:numPr>
        <w:ilvl w:val="2"/>
        <w:numId w:val="12"/>
      </w:numPr>
      <w:adjustRightInd w:val="0"/>
      <w:spacing w:before="0" w:after="120" w:line="240" w:lineRule="auto"/>
      <w:contextualSpacing/>
      <w:textAlignment w:val="baseline"/>
    </w:pPr>
    <w:rPr>
      <w:rFonts w:ascii="Arial" w:hAnsi="Arial" w:cs="Arial"/>
      <w:b w:val="0"/>
      <w:iCs w:val="0"/>
      <w:color w:val="auto"/>
      <w:szCs w:val="22"/>
    </w:rPr>
  </w:style>
  <w:style w:type="paragraph" w:customStyle="1" w:styleId="Table">
    <w:name w:val="Table"/>
    <w:basedOn w:val="Normln"/>
    <w:rsid w:val="002244C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Ploha">
    <w:name w:val="Příloha"/>
    <w:basedOn w:val="Normln"/>
    <w:next w:val="Normln"/>
    <w:rsid w:val="002244CD"/>
    <w:pPr>
      <w:widowControl w:val="0"/>
      <w:adjustRightInd w:val="0"/>
      <w:spacing w:after="0" w:line="360" w:lineRule="auto"/>
      <w:ind w:right="-17"/>
      <w:jc w:val="center"/>
      <w:textAlignment w:val="baseline"/>
    </w:pPr>
    <w:rPr>
      <w:rFonts w:ascii="Arial" w:hAnsi="Arial" w:cs="Arial"/>
      <w:b/>
      <w:bCs/>
      <w:sz w:val="28"/>
      <w:szCs w:val="28"/>
      <w:lang w:eastAsia="en-US"/>
    </w:rPr>
  </w:style>
  <w:style w:type="character" w:customStyle="1" w:styleId="AACrove2Char">
    <w:name w:val="AAC úroveň 2 Char"/>
    <w:basedOn w:val="Standardnpsmoodstavce"/>
    <w:link w:val="AACrove2"/>
    <w:rsid w:val="002244CD"/>
    <w:rPr>
      <w:rFonts w:ascii="Arial" w:hAnsi="Arial" w:cs="Arial"/>
      <w:bCs/>
      <w:sz w:val="22"/>
      <w:szCs w:val="22"/>
    </w:rPr>
  </w:style>
  <w:style w:type="paragraph" w:customStyle="1" w:styleId="AACrove3">
    <w:name w:val="AAC úroveň 3"/>
    <w:basedOn w:val="AACrove2"/>
    <w:link w:val="AACrove3Char"/>
    <w:qFormat/>
    <w:rsid w:val="002244CD"/>
    <w:pPr>
      <w:numPr>
        <w:ilvl w:val="0"/>
        <w:numId w:val="0"/>
      </w:numPr>
      <w:tabs>
        <w:tab w:val="num" w:pos="2211"/>
      </w:tabs>
      <w:ind w:left="2552" w:hanging="992"/>
    </w:pPr>
  </w:style>
  <w:style w:type="character" w:customStyle="1" w:styleId="AACrove3Char">
    <w:name w:val="AAC úroveň 3 Char"/>
    <w:basedOn w:val="AACrove2Char"/>
    <w:link w:val="AACrove3"/>
    <w:rsid w:val="002244CD"/>
    <w:rPr>
      <w:rFonts w:ascii="Arial" w:hAnsi="Arial" w:cs="Arial"/>
      <w:bCs/>
      <w:sz w:val="22"/>
      <w:szCs w:val="22"/>
    </w:rPr>
  </w:style>
  <w:style w:type="character" w:customStyle="1" w:styleId="Nevyeenzmnka10">
    <w:name w:val="Nevyřešená zmínka10"/>
    <w:basedOn w:val="Standardnpsmoodstavce"/>
    <w:uiPriority w:val="99"/>
    <w:semiHidden/>
    <w:unhideWhenUsed/>
    <w:rsid w:val="00E11E62"/>
    <w:rPr>
      <w:color w:val="808080"/>
      <w:shd w:val="clear" w:color="auto" w:fill="E6E6E6"/>
    </w:rPr>
  </w:style>
  <w:style w:type="paragraph" w:customStyle="1" w:styleId="Textlnkuslovan">
    <w:name w:val="Text článku číslovaný"/>
    <w:basedOn w:val="Normln"/>
    <w:link w:val="TextlnkuslovanChar"/>
    <w:rsid w:val="002244CD"/>
    <w:pPr>
      <w:tabs>
        <w:tab w:val="num" w:pos="1474"/>
      </w:tabs>
      <w:ind w:left="1474" w:hanging="737"/>
      <w:jc w:val="both"/>
    </w:pPr>
  </w:style>
  <w:style w:type="character" w:customStyle="1" w:styleId="TextlnkuslovanChar">
    <w:name w:val="Text článku číslovaný Char"/>
    <w:basedOn w:val="Standardnpsmoodstavce"/>
    <w:link w:val="Textlnkuslovan"/>
    <w:rsid w:val="002244CD"/>
    <w:rPr>
      <w:rFonts w:ascii="Calibri" w:hAnsi="Calibri"/>
      <w:sz w:val="22"/>
      <w:szCs w:val="24"/>
    </w:rPr>
  </w:style>
  <w:style w:type="paragraph" w:customStyle="1" w:styleId="DSlnek">
    <w:name w:val="DS Článek"/>
    <w:basedOn w:val="Normln"/>
    <w:next w:val="Normln"/>
    <w:qFormat/>
    <w:rsid w:val="002244CD"/>
    <w:pPr>
      <w:keepNext/>
      <w:numPr>
        <w:numId w:val="13"/>
      </w:numPr>
      <w:spacing w:before="240" w:line="240" w:lineRule="auto"/>
    </w:pPr>
    <w:rPr>
      <w:rFonts w:cs="ArialNarrow-Bold"/>
      <w:b/>
      <w:bCs/>
      <w:color w:val="1E1E1E"/>
      <w:sz w:val="20"/>
      <w:szCs w:val="18"/>
    </w:rPr>
  </w:style>
  <w:style w:type="paragraph" w:customStyle="1" w:styleId="DSOdstavec">
    <w:name w:val="DS Odstavec"/>
    <w:basedOn w:val="Normln"/>
    <w:qFormat/>
    <w:rsid w:val="002244CD"/>
    <w:pPr>
      <w:numPr>
        <w:ilvl w:val="1"/>
        <w:numId w:val="13"/>
      </w:numPr>
      <w:spacing w:after="60" w:line="240" w:lineRule="auto"/>
      <w:jc w:val="both"/>
    </w:pPr>
    <w:rPr>
      <w:rFonts w:cs="ArialNarrow-Bold"/>
      <w:bCs/>
      <w:sz w:val="20"/>
      <w:szCs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881F34"/>
    <w:rPr>
      <w:color w:val="605E5C"/>
      <w:shd w:val="clear" w:color="auto" w:fill="E1DFDD"/>
    </w:rPr>
  </w:style>
  <w:style w:type="paragraph" w:customStyle="1" w:styleId="Claneka">
    <w:name w:val="Clanek (a)"/>
    <w:basedOn w:val="Normln"/>
    <w:qFormat/>
    <w:rsid w:val="00A23787"/>
    <w:pPr>
      <w:keepLines/>
      <w:widowControl w:val="0"/>
      <w:tabs>
        <w:tab w:val="num" w:pos="992"/>
      </w:tabs>
      <w:spacing w:before="120" w:line="240" w:lineRule="auto"/>
      <w:ind w:left="992" w:hanging="425"/>
      <w:jc w:val="both"/>
    </w:pPr>
    <w:rPr>
      <w:rFonts w:ascii="Times New Roman" w:hAnsi="Times New Roman"/>
      <w:lang w:eastAsia="en-US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A30C8C"/>
    <w:rPr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0719E2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62557C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normaltextrun">
    <w:name w:val="normaltextrun"/>
    <w:basedOn w:val="Standardnpsmoodstavce"/>
    <w:rsid w:val="00930918"/>
  </w:style>
  <w:style w:type="paragraph" w:customStyle="1" w:styleId="cplnekslovan">
    <w:name w:val="cp_Článek číslovaný"/>
    <w:basedOn w:val="Normln"/>
    <w:next w:val="cpodstavecslovan1"/>
    <w:qFormat/>
    <w:rsid w:val="008634FF"/>
    <w:pPr>
      <w:keepNext/>
      <w:numPr>
        <w:numId w:val="14"/>
      </w:numPr>
      <w:spacing w:before="360" w:after="240" w:line="260" w:lineRule="exact"/>
      <w:jc w:val="center"/>
      <w:outlineLvl w:val="0"/>
    </w:pPr>
    <w:rPr>
      <w:rFonts w:ascii="Times New Roman" w:hAnsi="Times New Roman"/>
      <w:b/>
      <w:bCs/>
      <w:kern w:val="32"/>
      <w:szCs w:val="22"/>
    </w:rPr>
  </w:style>
  <w:style w:type="paragraph" w:customStyle="1" w:styleId="cpodstavecslovan1">
    <w:name w:val="cp_odstavec číslovaný 1"/>
    <w:basedOn w:val="Nadpis5"/>
    <w:link w:val="cpodstavecslovan1Char"/>
    <w:uiPriority w:val="99"/>
    <w:qFormat/>
    <w:rsid w:val="008634FF"/>
    <w:pPr>
      <w:keepNext w:val="0"/>
      <w:keepLines w:val="0"/>
      <w:numPr>
        <w:ilvl w:val="1"/>
        <w:numId w:val="14"/>
      </w:numPr>
      <w:suppressAutoHyphens/>
      <w:spacing w:after="120" w:line="260" w:lineRule="exact"/>
      <w:outlineLvl w:val="1"/>
    </w:pPr>
    <w:rPr>
      <w:rFonts w:ascii="Times New Roman" w:hAnsi="Times New Roman"/>
      <w:b w:val="0"/>
      <w:kern w:val="0"/>
      <w:sz w:val="22"/>
      <w:szCs w:val="24"/>
    </w:rPr>
  </w:style>
  <w:style w:type="paragraph" w:customStyle="1" w:styleId="cpodstavecslovan2">
    <w:name w:val="cp_odstavec číslovaný 2"/>
    <w:basedOn w:val="Nadpis5"/>
    <w:qFormat/>
    <w:rsid w:val="008634FF"/>
    <w:pPr>
      <w:keepNext w:val="0"/>
      <w:keepLines w:val="0"/>
      <w:numPr>
        <w:ilvl w:val="2"/>
        <w:numId w:val="14"/>
      </w:numPr>
      <w:tabs>
        <w:tab w:val="clear" w:pos="851"/>
        <w:tab w:val="num" w:pos="360"/>
      </w:tabs>
      <w:spacing w:after="120" w:line="260" w:lineRule="exact"/>
      <w:outlineLvl w:val="2"/>
    </w:pPr>
    <w:rPr>
      <w:rFonts w:ascii="Times New Roman" w:hAnsi="Times New Roman"/>
      <w:b w:val="0"/>
      <w:kern w:val="0"/>
      <w:sz w:val="22"/>
      <w:szCs w:val="24"/>
    </w:rPr>
  </w:style>
  <w:style w:type="paragraph" w:customStyle="1" w:styleId="cpslovnpsmennkodstavci1">
    <w:name w:val="cp_číslování písmenné k odstavci 1"/>
    <w:basedOn w:val="Normln"/>
    <w:qFormat/>
    <w:rsid w:val="008634FF"/>
    <w:pPr>
      <w:numPr>
        <w:ilvl w:val="3"/>
        <w:numId w:val="14"/>
      </w:numPr>
      <w:suppressAutoHyphens/>
      <w:spacing w:before="120" w:line="260" w:lineRule="exact"/>
      <w:jc w:val="both"/>
      <w:outlineLvl w:val="2"/>
    </w:pPr>
    <w:rPr>
      <w:rFonts w:ascii="Times New Roman" w:hAnsi="Times New Roman"/>
      <w:lang w:eastAsia="ar-SA"/>
    </w:rPr>
  </w:style>
  <w:style w:type="paragraph" w:customStyle="1" w:styleId="cpslovnpsmennkodstavci2">
    <w:name w:val="cp_číslování písmenné k odstavci 2"/>
    <w:basedOn w:val="Normln"/>
    <w:qFormat/>
    <w:rsid w:val="008634FF"/>
    <w:pPr>
      <w:numPr>
        <w:ilvl w:val="4"/>
        <w:numId w:val="14"/>
      </w:numPr>
      <w:suppressAutoHyphens/>
      <w:spacing w:before="120" w:line="260" w:lineRule="exact"/>
      <w:jc w:val="both"/>
      <w:outlineLvl w:val="3"/>
    </w:pPr>
    <w:rPr>
      <w:rFonts w:ascii="Times New Roman" w:hAnsi="Times New Roman"/>
      <w:lang w:eastAsia="ar-SA"/>
    </w:rPr>
  </w:style>
  <w:style w:type="paragraph" w:customStyle="1" w:styleId="cpodrky1">
    <w:name w:val="cp_odrážky1"/>
    <w:basedOn w:val="Normln"/>
    <w:qFormat/>
    <w:rsid w:val="008634FF"/>
    <w:pPr>
      <w:numPr>
        <w:ilvl w:val="5"/>
        <w:numId w:val="14"/>
      </w:numPr>
      <w:suppressAutoHyphens/>
      <w:spacing w:before="120" w:line="260" w:lineRule="exact"/>
      <w:jc w:val="both"/>
      <w:outlineLvl w:val="4"/>
    </w:pPr>
    <w:rPr>
      <w:rFonts w:ascii="Times New Roman" w:hAnsi="Times New Roman"/>
      <w:lang w:eastAsia="ar-SA"/>
    </w:rPr>
  </w:style>
  <w:style w:type="paragraph" w:customStyle="1" w:styleId="cpodrky2">
    <w:name w:val="cp_odrážky2"/>
    <w:basedOn w:val="Normln"/>
    <w:qFormat/>
    <w:rsid w:val="008634FF"/>
    <w:pPr>
      <w:numPr>
        <w:ilvl w:val="6"/>
        <w:numId w:val="14"/>
      </w:numPr>
      <w:suppressAutoHyphens/>
      <w:spacing w:before="120" w:line="260" w:lineRule="exact"/>
      <w:jc w:val="both"/>
      <w:outlineLvl w:val="5"/>
    </w:pPr>
    <w:rPr>
      <w:rFonts w:ascii="Times New Roman" w:hAnsi="Times New Roman"/>
      <w:szCs w:val="22"/>
      <w:lang w:eastAsia="ar-SA"/>
    </w:rPr>
  </w:style>
  <w:style w:type="character" w:customStyle="1" w:styleId="cpodstavecslovan1Char">
    <w:name w:val="cp_odstavec číslovaný 1 Char"/>
    <w:basedOn w:val="Standardnpsmoodstavce"/>
    <w:link w:val="cpodstavecslovan1"/>
    <w:uiPriority w:val="99"/>
    <w:rsid w:val="008634FF"/>
    <w:rPr>
      <w:sz w:val="22"/>
      <w:szCs w:val="24"/>
    </w:rPr>
  </w:style>
  <w:style w:type="paragraph" w:customStyle="1" w:styleId="l">
    <w:name w:val="Čl."/>
    <w:basedOn w:val="Normln"/>
    <w:next w:val="Odst"/>
    <w:uiPriority w:val="2"/>
    <w:qFormat/>
    <w:rsid w:val="00216F77"/>
    <w:pPr>
      <w:keepNext/>
      <w:numPr>
        <w:numId w:val="15"/>
      </w:numPr>
      <w:pBdr>
        <w:bottom w:val="single" w:sz="12" w:space="1" w:color="595959" w:themeColor="text1" w:themeTint="A6"/>
      </w:pBdr>
      <w:spacing w:before="480" w:after="240" w:line="240" w:lineRule="auto"/>
      <w:outlineLvl w:val="0"/>
    </w:pPr>
    <w:rPr>
      <w:rFonts w:ascii="Arial Black" w:eastAsiaTheme="minorHAnsi" w:hAnsi="Arial Black" w:cstheme="minorBidi"/>
      <w:b/>
      <w:sz w:val="28"/>
      <w:szCs w:val="22"/>
      <w:lang w:eastAsia="en-US"/>
    </w:rPr>
  </w:style>
  <w:style w:type="paragraph" w:customStyle="1" w:styleId="Odst">
    <w:name w:val="Odst."/>
    <w:basedOn w:val="Normln"/>
    <w:link w:val="OdstChar"/>
    <w:uiPriority w:val="3"/>
    <w:qFormat/>
    <w:rsid w:val="00216F77"/>
    <w:pPr>
      <w:numPr>
        <w:ilvl w:val="1"/>
        <w:numId w:val="15"/>
      </w:numPr>
      <w:spacing w:line="276" w:lineRule="auto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character" w:customStyle="1" w:styleId="OdstChar">
    <w:name w:val="Odst. Char"/>
    <w:basedOn w:val="Standardnpsmoodstavce"/>
    <w:link w:val="Odst"/>
    <w:uiPriority w:val="3"/>
    <w:rsid w:val="00216F77"/>
    <w:rPr>
      <w:rFonts w:ascii="Arial" w:eastAsiaTheme="minorHAnsi" w:hAnsi="Arial" w:cstheme="minorBidi"/>
      <w:lang w:eastAsia="en-US"/>
    </w:rPr>
  </w:style>
  <w:style w:type="paragraph" w:customStyle="1" w:styleId="Psm">
    <w:name w:val="Písm."/>
    <w:basedOn w:val="Normln"/>
    <w:link w:val="PsmChar"/>
    <w:uiPriority w:val="5"/>
    <w:qFormat/>
    <w:rsid w:val="00216F77"/>
    <w:pPr>
      <w:numPr>
        <w:ilvl w:val="2"/>
        <w:numId w:val="15"/>
      </w:numPr>
      <w:spacing w:line="276" w:lineRule="auto"/>
      <w:jc w:val="both"/>
    </w:pPr>
    <w:rPr>
      <w:rFonts w:ascii="Arial" w:eastAsiaTheme="minorHAnsi" w:hAnsi="Arial" w:cstheme="minorBidi"/>
      <w:szCs w:val="20"/>
      <w:lang w:eastAsia="en-US"/>
    </w:rPr>
  </w:style>
  <w:style w:type="paragraph" w:customStyle="1" w:styleId="Bod">
    <w:name w:val="Bod"/>
    <w:basedOn w:val="Normln"/>
    <w:uiPriority w:val="7"/>
    <w:qFormat/>
    <w:rsid w:val="00216F77"/>
    <w:pPr>
      <w:numPr>
        <w:ilvl w:val="3"/>
        <w:numId w:val="15"/>
      </w:numPr>
      <w:spacing w:line="276" w:lineRule="auto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paragraph" w:customStyle="1" w:styleId="Odrka">
    <w:name w:val="Odrážka"/>
    <w:basedOn w:val="Normln"/>
    <w:uiPriority w:val="8"/>
    <w:qFormat/>
    <w:rsid w:val="00216F77"/>
    <w:pPr>
      <w:numPr>
        <w:ilvl w:val="4"/>
        <w:numId w:val="15"/>
      </w:numPr>
      <w:spacing w:line="276" w:lineRule="auto"/>
      <w:jc w:val="both"/>
    </w:pPr>
    <w:rPr>
      <w:rFonts w:ascii="Arial" w:eastAsiaTheme="minorHAnsi" w:hAnsi="Arial" w:cstheme="minorBidi"/>
      <w:sz w:val="20"/>
      <w:szCs w:val="22"/>
      <w:lang w:eastAsia="en-US"/>
    </w:rPr>
  </w:style>
  <w:style w:type="paragraph" w:customStyle="1" w:styleId="Nadpis1KapitolaF8Kapitola1Kapitola2Kapitola3Kapitola4Kapitola5Kapitola11Kapitola21Kapitola31Kapitola41Kapitola6Kapitola12Kapitola22Kapitola32Kapitola42Kapitola51Kapitola111Kapitola211Kapitola311Kapitola411Kapitola7Kapitola8">
    <w:name w:val="Nadpis 1.Kapitola.F8.Kapitola1.Kapitola2.Kapitola3.Kapitola4.Kapitola5.Kapitola11.Kapitola21.Kapitola31.Kapitola41.Kapitola6.Kapitola12.Kapitola22.Kapitola32.Kapitola42.Kapitola51.Kapitola111.Kapitola211.Kapitola311.Kapitola411.Kapitola7.Kapitola8"/>
    <w:basedOn w:val="Normln"/>
    <w:next w:val="Zkladntext"/>
    <w:uiPriority w:val="99"/>
    <w:rsid w:val="005E2DA1"/>
    <w:pPr>
      <w:keepLines/>
      <w:autoSpaceDE w:val="0"/>
      <w:autoSpaceDN w:val="0"/>
      <w:spacing w:before="360" w:after="240" w:line="240" w:lineRule="auto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Seznamsodrkami20">
    <w:name w:val="Seznam s odrážkami2"/>
    <w:basedOn w:val="Normln"/>
    <w:next w:val="Seznamsodrkami2"/>
    <w:qFormat/>
    <w:rsid w:val="00362F97"/>
    <w:pPr>
      <w:numPr>
        <w:numId w:val="16"/>
      </w:numPr>
      <w:spacing w:before="200" w:after="0" w:line="240" w:lineRule="auto"/>
      <w:jc w:val="both"/>
    </w:pPr>
    <w:rPr>
      <w:rFonts w:ascii="Arial" w:hAnsi="Arial"/>
      <w:sz w:val="20"/>
    </w:rPr>
  </w:style>
  <w:style w:type="table" w:customStyle="1" w:styleId="Style1">
    <w:name w:val="Style1"/>
    <w:basedOn w:val="Normlntabulka"/>
    <w:uiPriority w:val="99"/>
    <w:rsid w:val="00E27051"/>
    <w:pPr>
      <w:contextualSpacing/>
    </w:pPr>
    <w:rPr>
      <w:rFonts w:ascii="Calibri" w:hAnsi="Calibri"/>
      <w:lang w:eastAsia="ja-JP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Calibri" w:hAnsi="Calibri"/>
        <w:b/>
        <w:bCs/>
        <w:i w:val="0"/>
        <w:color w:val="auto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</w:tcBorders>
        <w:shd w:val="clear" w:color="auto" w:fill="CEEBF3"/>
      </w:tcPr>
    </w:tblStylePr>
    <w:tblStylePr w:type="lastRow">
      <w:rPr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Zklad1">
    <w:name w:val="Základ 1"/>
    <w:basedOn w:val="Normln"/>
    <w:uiPriority w:val="99"/>
    <w:qFormat/>
    <w:rsid w:val="00224A18"/>
    <w:pPr>
      <w:numPr>
        <w:numId w:val="17"/>
      </w:numPr>
      <w:spacing w:before="240" w:line="240" w:lineRule="auto"/>
      <w:jc w:val="both"/>
    </w:pPr>
    <w:rPr>
      <w:rFonts w:ascii="Times New Roman" w:hAnsi="Times New Roman"/>
      <w:b/>
      <w:bCs/>
      <w:smallCaps/>
      <w:sz w:val="24"/>
    </w:rPr>
  </w:style>
  <w:style w:type="paragraph" w:customStyle="1" w:styleId="Zklad2">
    <w:name w:val="Základ 2"/>
    <w:basedOn w:val="Normln"/>
    <w:uiPriority w:val="99"/>
    <w:qFormat/>
    <w:rsid w:val="00224A18"/>
    <w:pPr>
      <w:numPr>
        <w:ilvl w:val="1"/>
        <w:numId w:val="17"/>
      </w:numPr>
      <w:spacing w:line="240" w:lineRule="auto"/>
      <w:jc w:val="both"/>
    </w:pPr>
    <w:rPr>
      <w:rFonts w:ascii="Times New Roman" w:hAnsi="Times New Roman"/>
      <w:bCs/>
      <w:sz w:val="24"/>
    </w:rPr>
  </w:style>
  <w:style w:type="paragraph" w:customStyle="1" w:styleId="Zklad3">
    <w:name w:val="Základ 3"/>
    <w:basedOn w:val="Normln"/>
    <w:uiPriority w:val="99"/>
    <w:qFormat/>
    <w:rsid w:val="00224A18"/>
    <w:pPr>
      <w:numPr>
        <w:ilvl w:val="2"/>
        <w:numId w:val="17"/>
      </w:numPr>
      <w:spacing w:line="240" w:lineRule="auto"/>
      <w:jc w:val="both"/>
    </w:pPr>
    <w:rPr>
      <w:rFonts w:ascii="Times New Roman" w:hAnsi="Times New Roman"/>
      <w:bCs/>
      <w:sz w:val="24"/>
    </w:rPr>
  </w:style>
  <w:style w:type="table" w:customStyle="1" w:styleId="Barevntabulkasmkou6zvraznn11">
    <w:name w:val="Barevná tabulka s mřížkou 6 – zvýraznění 11"/>
    <w:basedOn w:val="Normlntabulka"/>
    <w:uiPriority w:val="51"/>
    <w:rsid w:val="005338FC"/>
    <w:pPr>
      <w:spacing w:before="200"/>
    </w:pPr>
    <w:rPr>
      <w:rFonts w:asciiTheme="minorHAnsi" w:eastAsiaTheme="minorEastAsia" w:hAnsiTheme="minorHAnsi" w:cstheme="minorBidi"/>
      <w:color w:val="365F91" w:themeColor="accent1" w:themeShade="BF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Nadpis1">
    <w:name w:val="Nadpis1"/>
    <w:aliases w:val="Inadv1"/>
    <w:basedOn w:val="Odstavecseseznamem"/>
    <w:qFormat/>
    <w:rsid w:val="005338FC"/>
    <w:pPr>
      <w:pageBreakBefore/>
      <w:numPr>
        <w:numId w:val="18"/>
      </w:numPr>
      <w:spacing w:before="200" w:after="200" w:line="276" w:lineRule="auto"/>
    </w:pPr>
    <w:rPr>
      <w:rFonts w:asciiTheme="minorHAnsi" w:eastAsiaTheme="minorEastAsia" w:hAnsiTheme="minorHAnsi" w:cstheme="minorBidi"/>
      <w:color w:val="FF3399"/>
      <w:sz w:val="36"/>
      <w:szCs w:val="36"/>
    </w:rPr>
  </w:style>
  <w:style w:type="paragraph" w:customStyle="1" w:styleId="Nadpisbold">
    <w:name w:val="Nadpis_bold"/>
    <w:basedOn w:val="Normln"/>
    <w:rsid w:val="004440A0"/>
    <w:pPr>
      <w:spacing w:before="120" w:after="0" w:line="240" w:lineRule="auto"/>
      <w:jc w:val="both"/>
    </w:pPr>
    <w:rPr>
      <w:rFonts w:ascii="Tahoma" w:hAnsi="Tahoma"/>
      <w:b/>
      <w:sz w:val="19"/>
    </w:rPr>
  </w:style>
  <w:style w:type="character" w:styleId="Nevyeenzmnka">
    <w:name w:val="Unresolved Mention"/>
    <w:basedOn w:val="Standardnpsmoodstavce"/>
    <w:uiPriority w:val="99"/>
    <w:semiHidden/>
    <w:unhideWhenUsed/>
    <w:rsid w:val="000276BB"/>
    <w:rPr>
      <w:color w:val="605E5C"/>
      <w:shd w:val="clear" w:color="auto" w:fill="E1DFDD"/>
    </w:rPr>
  </w:style>
  <w:style w:type="character" w:styleId="Zmnka">
    <w:name w:val="Mention"/>
    <w:basedOn w:val="Standardnpsmoodstavce"/>
    <w:uiPriority w:val="99"/>
    <w:unhideWhenUsed/>
    <w:rsid w:val="000602E7"/>
    <w:rPr>
      <w:color w:val="2B579A"/>
      <w:shd w:val="clear" w:color="auto" w:fill="E1DFDD"/>
    </w:rPr>
  </w:style>
  <w:style w:type="character" w:customStyle="1" w:styleId="poznamka-nadpis">
    <w:name w:val="poznamka-nadpis"/>
    <w:basedOn w:val="Standardnpsmoodstavce"/>
    <w:rsid w:val="002324F8"/>
  </w:style>
  <w:style w:type="paragraph" w:customStyle="1" w:styleId="clanekavdefinicich">
    <w:name w:val="clanek (a) v definicich"/>
    <w:basedOn w:val="Claneka"/>
    <w:link w:val="clanekavdefinicichChar"/>
    <w:rsid w:val="006C0BE4"/>
    <w:pPr>
      <w:numPr>
        <w:ilvl w:val="2"/>
        <w:numId w:val="19"/>
      </w:numPr>
    </w:pPr>
  </w:style>
  <w:style w:type="character" w:customStyle="1" w:styleId="clanekavdefinicichChar">
    <w:name w:val="clanek (a) v definicich Char"/>
    <w:basedOn w:val="Standardnpsmoodstavce"/>
    <w:link w:val="clanekavdefinicich"/>
    <w:rsid w:val="006C0BE4"/>
    <w:rPr>
      <w:sz w:val="22"/>
      <w:szCs w:val="24"/>
      <w:lang w:eastAsia="en-US"/>
    </w:rPr>
  </w:style>
  <w:style w:type="character" w:customStyle="1" w:styleId="PsmChar">
    <w:name w:val="Písm. Char"/>
    <w:basedOn w:val="Standardnpsmoodstavce"/>
    <w:link w:val="Psm"/>
    <w:uiPriority w:val="5"/>
    <w:rsid w:val="00FF2224"/>
    <w:rPr>
      <w:rFonts w:ascii="Arial" w:eastAsiaTheme="minorHAnsi" w:hAnsi="Arial" w:cstheme="minorBidi"/>
      <w:sz w:val="22"/>
      <w:lang w:eastAsia="en-US"/>
    </w:rPr>
  </w:style>
  <w:style w:type="paragraph" w:customStyle="1" w:styleId="abecednseznam">
    <w:name w:val="abecední seznam"/>
    <w:uiPriority w:val="8"/>
    <w:qFormat/>
    <w:rsid w:val="00941D70"/>
    <w:pPr>
      <w:numPr>
        <w:ilvl w:val="3"/>
        <w:numId w:val="20"/>
      </w:numPr>
      <w:tabs>
        <w:tab w:val="left" w:pos="851"/>
        <w:tab w:val="left" w:pos="1134"/>
      </w:tabs>
      <w:spacing w:before="240" w:after="200"/>
      <w:ind w:left="1135" w:hanging="284"/>
      <w:jc w:val="both"/>
    </w:pPr>
    <w:rPr>
      <w:rFonts w:asciiTheme="minorHAnsi" w:eastAsiaTheme="minorHAnsi" w:hAnsiTheme="minorHAnsi" w:cstheme="minorBidi"/>
      <w:noProof/>
      <w:szCs w:val="22"/>
    </w:rPr>
  </w:style>
  <w:style w:type="paragraph" w:customStyle="1" w:styleId="lnku">
    <w:name w:val="Č. článku"/>
    <w:basedOn w:val="Normln"/>
    <w:link w:val="lnkuChar"/>
    <w:uiPriority w:val="1"/>
    <w:qFormat/>
    <w:rsid w:val="00941D70"/>
    <w:pPr>
      <w:numPr>
        <w:numId w:val="20"/>
      </w:numPr>
      <w:spacing w:before="480" w:after="0" w:line="240" w:lineRule="auto"/>
      <w:ind w:left="0"/>
      <w:jc w:val="center"/>
    </w:pPr>
    <w:rPr>
      <w:rFonts w:ascii="Verdana" w:hAnsi="Verdana"/>
    </w:rPr>
  </w:style>
  <w:style w:type="paragraph" w:customStyle="1" w:styleId="Nzevlnku">
    <w:name w:val="Název článku"/>
    <w:basedOn w:val="lnku"/>
    <w:link w:val="NzevlnkuChar"/>
    <w:uiPriority w:val="2"/>
    <w:qFormat/>
    <w:rsid w:val="00941D70"/>
    <w:pPr>
      <w:numPr>
        <w:numId w:val="0"/>
      </w:numPr>
      <w:spacing w:before="0" w:after="480"/>
    </w:pPr>
    <w:rPr>
      <w:b/>
      <w:bCs/>
    </w:rPr>
  </w:style>
  <w:style w:type="character" w:customStyle="1" w:styleId="lnkuChar">
    <w:name w:val="Č. článku Char"/>
    <w:basedOn w:val="Standardnpsmoodstavce"/>
    <w:link w:val="lnku"/>
    <w:uiPriority w:val="1"/>
    <w:rsid w:val="00941D70"/>
    <w:rPr>
      <w:rFonts w:ascii="Verdana" w:hAnsi="Verdana"/>
      <w:sz w:val="22"/>
      <w:szCs w:val="24"/>
    </w:rPr>
  </w:style>
  <w:style w:type="character" w:customStyle="1" w:styleId="NzevlnkuChar">
    <w:name w:val="Název článku Char"/>
    <w:basedOn w:val="lnkuChar"/>
    <w:link w:val="Nzevlnku"/>
    <w:uiPriority w:val="2"/>
    <w:rsid w:val="00941D70"/>
    <w:rPr>
      <w:rFonts w:ascii="Verdana" w:hAnsi="Verdana"/>
      <w:b/>
      <w:bCs/>
      <w:sz w:val="22"/>
      <w:szCs w:val="24"/>
    </w:rPr>
  </w:style>
  <w:style w:type="paragraph" w:customStyle="1" w:styleId="st">
    <w:name w:val="Část"/>
    <w:uiPriority w:val="3"/>
    <w:qFormat/>
    <w:rsid w:val="00941D70"/>
    <w:pPr>
      <w:numPr>
        <w:ilvl w:val="1"/>
        <w:numId w:val="20"/>
      </w:numPr>
      <w:spacing w:before="360" w:after="200" w:line="276" w:lineRule="auto"/>
      <w:jc w:val="center"/>
    </w:pPr>
    <w:rPr>
      <w:rFonts w:ascii="Verdana" w:hAnsi="Verdana"/>
      <w:b/>
      <w:bCs/>
      <w:szCs w:val="24"/>
      <w:u w:val="single"/>
    </w:rPr>
  </w:style>
  <w:style w:type="paragraph" w:customStyle="1" w:styleId="ABCodstavec">
    <w:name w:val="ABC odstavec"/>
    <w:basedOn w:val="Odstavecseseznamem"/>
    <w:uiPriority w:val="4"/>
    <w:qFormat/>
    <w:rsid w:val="00941D70"/>
    <w:pPr>
      <w:numPr>
        <w:ilvl w:val="2"/>
        <w:numId w:val="20"/>
      </w:numPr>
      <w:spacing w:after="200" w:line="240" w:lineRule="auto"/>
      <w:ind w:left="851" w:hanging="851"/>
      <w:contextualSpacing w:val="0"/>
      <w:jc w:val="both"/>
    </w:pPr>
    <w:rPr>
      <w:rFonts w:ascii="Verdana" w:eastAsia="Times New Roman" w:hAnsi="Verdana"/>
      <w:sz w:val="20"/>
      <w:szCs w:val="24"/>
      <w:lang w:eastAsia="cs-CZ"/>
    </w:rPr>
  </w:style>
  <w:style w:type="paragraph" w:customStyle="1" w:styleId="123odstavec">
    <w:name w:val="123 odstavec"/>
    <w:basedOn w:val="ABCodstavec"/>
    <w:link w:val="123odstavecChar"/>
    <w:uiPriority w:val="5"/>
    <w:qFormat/>
    <w:rsid w:val="00941D70"/>
    <w:pPr>
      <w:numPr>
        <w:ilvl w:val="4"/>
      </w:numPr>
    </w:pPr>
  </w:style>
  <w:style w:type="character" w:customStyle="1" w:styleId="123odstavecChar">
    <w:name w:val="123 odstavec Char"/>
    <w:basedOn w:val="Standardnpsmoodstavce"/>
    <w:link w:val="123odstavec"/>
    <w:uiPriority w:val="5"/>
    <w:rsid w:val="000954DE"/>
    <w:rPr>
      <w:rFonts w:ascii="Verdana" w:hAnsi="Verdana"/>
      <w:szCs w:val="24"/>
    </w:rPr>
  </w:style>
  <w:style w:type="character" w:customStyle="1" w:styleId="eop">
    <w:name w:val="eop"/>
    <w:basedOn w:val="Standardnpsmoodstavce"/>
    <w:rsid w:val="003D2F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238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1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2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60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35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4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0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35395A-FB30-407C-80DE-A06A68DAE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9</Words>
  <Characters>5662</Characters>
  <Application>Microsoft Office Word</Application>
  <DocSecurity>0</DocSecurity>
  <Lines>47</Lines>
  <Paragraphs>13</Paragraphs>
  <ScaleCrop>false</ScaleCrop>
  <Company/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15T05:30:00Z</dcterms:created>
  <dcterms:modified xsi:type="dcterms:W3CDTF">2024-01-15T05:30:00Z</dcterms:modified>
  <cp:category/>
</cp:coreProperties>
</file>